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40785" w14:textId="77777777" w:rsidR="00C15A4F" w:rsidRDefault="00C15A4F" w:rsidP="00C9148A">
      <w:pPr>
        <w:rPr>
          <w:rFonts w:ascii="MetaBold-Roman" w:hAnsi="MetaBold-Roman" w:cs="MetaBold-Roman"/>
          <w:color w:val="566B10"/>
          <w:sz w:val="36"/>
          <w:szCs w:val="36"/>
        </w:rPr>
      </w:pPr>
      <w:r>
        <w:rPr>
          <w:noProof/>
        </w:rPr>
        <w:drawing>
          <wp:anchor distT="0" distB="0" distL="114300" distR="114300" simplePos="0" relativeHeight="251658241" behindDoc="0" locked="0" layoutInCell="1" allowOverlap="1" wp14:anchorId="47140B7B" wp14:editId="47140B7C">
            <wp:simplePos x="0" y="0"/>
            <wp:positionH relativeFrom="column">
              <wp:posOffset>697865</wp:posOffset>
            </wp:positionH>
            <wp:positionV relativeFrom="paragraph">
              <wp:posOffset>-254000</wp:posOffset>
            </wp:positionV>
            <wp:extent cx="3031490" cy="4940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2"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7140786" w14:textId="10A4430E" w:rsidR="00C9148A" w:rsidRDefault="000C4CD1" w:rsidP="00C9148A">
      <w:r>
        <w:rPr>
          <w:noProof/>
          <w:sz w:val="24"/>
          <w:szCs w:val="24"/>
        </w:rPr>
        <w:drawing>
          <wp:anchor distT="0" distB="0" distL="114300" distR="114300" simplePos="0" relativeHeight="251658242" behindDoc="1" locked="0" layoutInCell="1" allowOverlap="1" wp14:anchorId="47140B7F" wp14:editId="29F79A61">
            <wp:simplePos x="0" y="0"/>
            <wp:positionH relativeFrom="page">
              <wp:posOffset>-11430</wp:posOffset>
            </wp:positionH>
            <wp:positionV relativeFrom="page">
              <wp:posOffset>5528310</wp:posOffset>
            </wp:positionV>
            <wp:extent cx="7810500" cy="45408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3" cstate="print">
                      <a:extLst>
                        <a:ext uri="{28A0092B-C50C-407E-A947-70E740481C1C}">
                          <a14:useLocalDpi xmlns:a14="http://schemas.microsoft.com/office/drawing/2010/main" val="0"/>
                        </a:ext>
                      </a:extLst>
                    </a:blip>
                    <a:srcRect t="54897"/>
                    <a:stretch/>
                  </pic:blipFill>
                  <pic:spPr bwMode="auto">
                    <a:xfrm>
                      <a:off x="0" y="0"/>
                      <a:ext cx="7810500" cy="4540885"/>
                    </a:xfrm>
                    <a:prstGeom prst="rect">
                      <a:avLst/>
                    </a:prstGeom>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15A4F" w:rsidRPr="008607CC">
        <w:rPr>
          <w:noProof/>
        </w:rPr>
        <mc:AlternateContent>
          <mc:Choice Requires="wps">
            <w:drawing>
              <wp:anchor distT="0" distB="0" distL="114300" distR="114300" simplePos="0" relativeHeight="251658240" behindDoc="0" locked="0" layoutInCell="1" allowOverlap="1" wp14:anchorId="47140B7D" wp14:editId="08AD2810">
                <wp:simplePos x="0" y="0"/>
                <wp:positionH relativeFrom="margin">
                  <wp:posOffset>751398</wp:posOffset>
                </wp:positionH>
                <wp:positionV relativeFrom="margin">
                  <wp:posOffset>1424995</wp:posOffset>
                </wp:positionV>
                <wp:extent cx="5359400" cy="2558553"/>
                <wp:effectExtent l="0" t="0" r="12700" b="13335"/>
                <wp:wrapNone/>
                <wp:docPr id="85"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2558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40BB9" w14:textId="0B45D2C7" w:rsidR="00023A1E" w:rsidRPr="00151E50" w:rsidRDefault="00DA037E" w:rsidP="00C15A4F">
                            <w:pPr>
                              <w:pStyle w:val="Title"/>
                              <w:rPr>
                                <w:szCs w:val="72"/>
                              </w:rPr>
                            </w:pPr>
                            <w:sdt>
                              <w:sdtPr>
                                <w:rPr>
                                  <w:rStyle w:val="TitleChar"/>
                                  <w:szCs w:val="72"/>
                                </w:r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023A1E">
                                  <w:rPr>
                                    <w:rStyle w:val="TitleChar"/>
                                    <w:szCs w:val="72"/>
                                  </w:rPr>
                                  <w:t xml:space="preserve">Outbound Patients </w:t>
                                </w:r>
                                <w:r w:rsidR="00023A1E" w:rsidRPr="00151E50">
                                  <w:rPr>
                                    <w:rStyle w:val="TitleChar"/>
                                    <w:szCs w:val="72"/>
                                  </w:rPr>
                                  <w:t xml:space="preserve">and </w:t>
                                </w:r>
                                <w:r w:rsidR="00023A1E">
                                  <w:rPr>
                                    <w:rStyle w:val="TitleChar"/>
                                    <w:szCs w:val="72"/>
                                  </w:rPr>
                                  <w:t>Chart Data</w:t>
                                </w:r>
                              </w:sdtContent>
                            </w:sdt>
                          </w:p>
                          <w:p w14:paraId="47140BBA" w14:textId="77777777" w:rsidR="00023A1E" w:rsidRDefault="00023A1E" w:rsidP="00133DB1">
                            <w:pPr>
                              <w:pStyle w:val="Subtitle"/>
                            </w:pPr>
                            <w:r>
                              <w:t>Interface Scoping Questionnaire</w:t>
                            </w:r>
                          </w:p>
                          <w:p w14:paraId="47140BBB" w14:textId="77777777" w:rsidR="00023A1E" w:rsidRDefault="00023A1E" w:rsidP="00C15A4F">
                            <w:pPr>
                              <w:pStyle w:val="NoSpacing"/>
                            </w:pPr>
                            <w:r w:rsidRPr="00200084">
                              <w:t>athenahealth, Inc.</w:t>
                            </w:r>
                          </w:p>
                          <w:p w14:paraId="47140BC3" w14:textId="451A9294" w:rsidR="00023A1E" w:rsidRDefault="00023A1E" w:rsidP="000158BD">
                            <w:pPr>
                              <w:pStyle w:val="NoSpacing"/>
                            </w:pPr>
                            <w:r>
                              <w:t>Version 20.</w:t>
                            </w:r>
                            <w:r w:rsidR="00A1140F">
                              <w:t>10</w:t>
                            </w:r>
                            <w:r>
                              <w:t xml:space="preserve"> </w:t>
                            </w:r>
                            <w:r w:rsidRPr="00200084">
                              <w:t xml:space="preserve">Published: </w:t>
                            </w:r>
                            <w:r w:rsidR="00A1140F">
                              <w:t>October</w:t>
                            </w:r>
                            <w:r>
                              <w:t xml:space="preserve"> 2020</w:t>
                            </w:r>
                          </w:p>
                          <w:p w14:paraId="256626B3" w14:textId="7FCA1CD7" w:rsidR="00023A1E" w:rsidRPr="005D013E" w:rsidRDefault="00023A1E" w:rsidP="00956C53">
                            <w:pPr>
                              <w:pStyle w:val="NoSpacing"/>
                              <w:rPr>
                                <w:i/>
                                <w:iCs/>
                                <w:color w:val="808080" w:themeColor="text1" w:themeTint="7F"/>
                              </w:rPr>
                            </w:pPr>
                            <w:r w:rsidRPr="005D013E">
                              <w:rPr>
                                <w:rStyle w:val="SubtleEmphasis"/>
                              </w:rPr>
                              <w:t xml:space="preserve">Formerly </w:t>
                            </w:r>
                            <w:r>
                              <w:rPr>
                                <w:rStyle w:val="SubtleEmphasis"/>
                              </w:rPr>
                              <w:t>Outbound Clinical HL7v2</w:t>
                            </w:r>
                          </w:p>
                          <w:p w14:paraId="0BCAC5DD" w14:textId="77777777" w:rsidR="00023A1E" w:rsidRPr="008607CC" w:rsidRDefault="00023A1E" w:rsidP="000158BD">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40B7D" id="_x0000_t202" coordsize="21600,21600" o:spt="202" path="m,l,21600r21600,l21600,xe">
                <v:stroke joinstyle="miter"/>
                <v:path gradientshapeok="t" o:connecttype="rect"/>
              </v:shapetype>
              <v:shape id="_x0000_tx628" o:spid="_x0000_s1026" type="#_x0000_t202" style="position:absolute;margin-left:59.15pt;margin-top:112.2pt;width:422pt;height:201.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" filled="f" stroked="f">
                <v:textbox inset="0,0,0,0">
                  <w:txbxContent>
                    <w:p w14:paraId="47140BB9" w14:textId="0B45D2C7" w:rsidR="00023A1E" w:rsidRPr="00151E50" w:rsidRDefault="00DA037E" w:rsidP="00C15A4F">
                      <w:pPr>
                        <w:pStyle w:val="Title"/>
                        <w:rPr>
                          <w:szCs w:val="72"/>
                        </w:rPr>
                      </w:pPr>
                      <w:sdt>
                        <w:sdtPr>
                          <w:rPr>
                            <w:rStyle w:val="TitleChar"/>
                            <w:szCs w:val="72"/>
                          </w:rPr>
                          <w:alias w:val="Title"/>
                          <w:tag w:val=""/>
                          <w:id w:val="1377198442"/>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023A1E">
                            <w:rPr>
                              <w:rStyle w:val="TitleChar"/>
                              <w:szCs w:val="72"/>
                            </w:rPr>
                            <w:t xml:space="preserve">Outbound Patients </w:t>
                          </w:r>
                          <w:r w:rsidR="00023A1E" w:rsidRPr="00151E50">
                            <w:rPr>
                              <w:rStyle w:val="TitleChar"/>
                              <w:szCs w:val="72"/>
                            </w:rPr>
                            <w:t xml:space="preserve">and </w:t>
                          </w:r>
                          <w:r w:rsidR="00023A1E">
                            <w:rPr>
                              <w:rStyle w:val="TitleChar"/>
                              <w:szCs w:val="72"/>
                            </w:rPr>
                            <w:t>Chart Data</w:t>
                          </w:r>
                        </w:sdtContent>
                      </w:sdt>
                    </w:p>
                    <w:p w14:paraId="47140BBA" w14:textId="77777777" w:rsidR="00023A1E" w:rsidRDefault="00023A1E" w:rsidP="00133DB1">
                      <w:pPr>
                        <w:pStyle w:val="Subtitle"/>
                      </w:pPr>
                      <w:r>
                        <w:t>Interface Scoping Questionnaire</w:t>
                      </w:r>
                    </w:p>
                    <w:p w14:paraId="47140BBB" w14:textId="77777777" w:rsidR="00023A1E" w:rsidRDefault="00023A1E" w:rsidP="00C15A4F">
                      <w:pPr>
                        <w:pStyle w:val="NoSpacing"/>
                      </w:pPr>
                      <w:r w:rsidRPr="00200084">
                        <w:t>athenahealth, Inc.</w:t>
                      </w:r>
                    </w:p>
                    <w:p w14:paraId="47140BC3" w14:textId="451A9294" w:rsidR="00023A1E" w:rsidRDefault="00023A1E" w:rsidP="000158BD">
                      <w:pPr>
                        <w:pStyle w:val="NoSpacing"/>
                      </w:pPr>
                      <w:r>
                        <w:t>Version 20.</w:t>
                      </w:r>
                      <w:r w:rsidR="00A1140F">
                        <w:t>10</w:t>
                      </w:r>
                      <w:r>
                        <w:t xml:space="preserve"> </w:t>
                      </w:r>
                      <w:r w:rsidRPr="00200084">
                        <w:t xml:space="preserve">Published: </w:t>
                      </w:r>
                      <w:r w:rsidR="00A1140F">
                        <w:t>October</w:t>
                      </w:r>
                      <w:r>
                        <w:t xml:space="preserve"> 2020</w:t>
                      </w:r>
                    </w:p>
                    <w:p w14:paraId="256626B3" w14:textId="7FCA1CD7" w:rsidR="00023A1E" w:rsidRPr="005D013E" w:rsidRDefault="00023A1E" w:rsidP="00956C53">
                      <w:pPr>
                        <w:pStyle w:val="NoSpacing"/>
                        <w:rPr>
                          <w:i/>
                          <w:iCs/>
                          <w:color w:val="808080" w:themeColor="text1" w:themeTint="7F"/>
                        </w:rPr>
                      </w:pPr>
                      <w:r w:rsidRPr="005D013E">
                        <w:rPr>
                          <w:rStyle w:val="SubtleEmphasis"/>
                        </w:rPr>
                        <w:t xml:space="preserve">Formerly </w:t>
                      </w:r>
                      <w:r>
                        <w:rPr>
                          <w:rStyle w:val="SubtleEmphasis"/>
                        </w:rPr>
                        <w:t>Outbound Clinical HL7v2</w:t>
                      </w:r>
                    </w:p>
                    <w:p w14:paraId="0BCAC5DD" w14:textId="77777777" w:rsidR="00023A1E" w:rsidRPr="008607CC" w:rsidRDefault="00023A1E" w:rsidP="000158BD">
                      <w:pPr>
                        <w:pStyle w:val="NoSpacing"/>
                      </w:pPr>
                    </w:p>
                  </w:txbxContent>
                </v:textbox>
                <w10:wrap anchorx="margin" anchory="margin"/>
              </v:shape>
            </w:pict>
          </mc:Fallback>
        </mc:AlternateContent>
      </w:r>
      <w:r w:rsidR="00C15A4F">
        <w:br w:type="page"/>
      </w:r>
    </w:p>
    <w:p w14:paraId="47140787" w14:textId="77777777" w:rsidR="00133DB1" w:rsidRDefault="00133DB1" w:rsidP="00133DB1">
      <w:pPr>
        <w:pStyle w:val="Heading1-Numbered"/>
      </w:pPr>
      <w:bookmarkStart w:id="0" w:name="_Toc25321717"/>
      <w:r>
        <w:lastRenderedPageBreak/>
        <w:t>Table of Contents</w:t>
      </w:r>
      <w:bookmarkEnd w:id="0"/>
    </w:p>
    <w:p w14:paraId="6A95EEC2" w14:textId="1BD0B187" w:rsidR="009F7E81" w:rsidRDefault="00E155DE">
      <w:pPr>
        <w:pStyle w:val="TOC1"/>
        <w:tabs>
          <w:tab w:val="right" w:leader="dot" w:pos="10790"/>
        </w:tabs>
        <w:rPr>
          <w:rFonts w:eastAsiaTheme="minorEastAsia"/>
          <w:b w:val="0"/>
          <w:bCs w:val="0"/>
          <w:caps w:val="0"/>
          <w:noProof/>
          <w:sz w:val="22"/>
          <w:szCs w:val="22"/>
        </w:rPr>
      </w:pPr>
      <w:r>
        <w:rPr>
          <w:lang w:eastAsia="ja-JP"/>
        </w:rPr>
        <w:fldChar w:fldCharType="begin"/>
      </w:r>
      <w:r>
        <w:rPr>
          <w:lang w:eastAsia="ja-JP"/>
        </w:rPr>
        <w:instrText xml:space="preserve"> TOC \o "1-4" \h \z \u </w:instrText>
      </w:r>
      <w:r>
        <w:rPr>
          <w:lang w:eastAsia="ja-JP"/>
        </w:rPr>
        <w:fldChar w:fldCharType="separate"/>
      </w:r>
      <w:hyperlink w:anchor="_Toc25321717" w:history="1">
        <w:r w:rsidR="009F7E81" w:rsidRPr="00E0632F">
          <w:rPr>
            <w:rStyle w:val="Hyperlink"/>
            <w:noProof/>
          </w:rPr>
          <w:t>1 Table of Contents</w:t>
        </w:r>
        <w:r w:rsidR="009F7E81">
          <w:rPr>
            <w:noProof/>
            <w:webHidden/>
          </w:rPr>
          <w:tab/>
        </w:r>
        <w:r w:rsidR="009F7E81">
          <w:rPr>
            <w:noProof/>
            <w:webHidden/>
          </w:rPr>
          <w:fldChar w:fldCharType="begin"/>
        </w:r>
        <w:r w:rsidR="009F7E81">
          <w:rPr>
            <w:noProof/>
            <w:webHidden/>
          </w:rPr>
          <w:instrText xml:space="preserve"> PAGEREF _Toc25321717 \h </w:instrText>
        </w:r>
        <w:r w:rsidR="009F7E81">
          <w:rPr>
            <w:noProof/>
            <w:webHidden/>
          </w:rPr>
        </w:r>
        <w:r w:rsidR="009F7E81">
          <w:rPr>
            <w:noProof/>
            <w:webHidden/>
          </w:rPr>
          <w:fldChar w:fldCharType="separate"/>
        </w:r>
        <w:r w:rsidR="009F7E81">
          <w:rPr>
            <w:noProof/>
            <w:webHidden/>
          </w:rPr>
          <w:t>2</w:t>
        </w:r>
        <w:r w:rsidR="009F7E81">
          <w:rPr>
            <w:noProof/>
            <w:webHidden/>
          </w:rPr>
          <w:fldChar w:fldCharType="end"/>
        </w:r>
      </w:hyperlink>
    </w:p>
    <w:p w14:paraId="14F57101" w14:textId="600325B6" w:rsidR="009F7E81" w:rsidRDefault="00DA037E">
      <w:pPr>
        <w:pStyle w:val="TOC1"/>
        <w:tabs>
          <w:tab w:val="right" w:leader="dot" w:pos="10790"/>
        </w:tabs>
        <w:rPr>
          <w:rFonts w:eastAsiaTheme="minorEastAsia"/>
          <w:b w:val="0"/>
          <w:bCs w:val="0"/>
          <w:caps w:val="0"/>
          <w:noProof/>
          <w:sz w:val="22"/>
          <w:szCs w:val="22"/>
        </w:rPr>
      </w:pPr>
      <w:hyperlink w:anchor="_Toc25321718" w:history="1">
        <w:r w:rsidR="009F7E81" w:rsidRPr="00E0632F">
          <w:rPr>
            <w:rStyle w:val="Hyperlink"/>
            <w:noProof/>
          </w:rPr>
          <w:t>2 Completing This Document</w:t>
        </w:r>
        <w:r w:rsidR="009F7E81">
          <w:rPr>
            <w:noProof/>
            <w:webHidden/>
          </w:rPr>
          <w:tab/>
        </w:r>
        <w:r w:rsidR="009F7E81">
          <w:rPr>
            <w:noProof/>
            <w:webHidden/>
          </w:rPr>
          <w:fldChar w:fldCharType="begin"/>
        </w:r>
        <w:r w:rsidR="009F7E81">
          <w:rPr>
            <w:noProof/>
            <w:webHidden/>
          </w:rPr>
          <w:instrText xml:space="preserve"> PAGEREF _Toc25321718 \h </w:instrText>
        </w:r>
        <w:r w:rsidR="009F7E81">
          <w:rPr>
            <w:noProof/>
            <w:webHidden/>
          </w:rPr>
        </w:r>
        <w:r w:rsidR="009F7E81">
          <w:rPr>
            <w:noProof/>
            <w:webHidden/>
          </w:rPr>
          <w:fldChar w:fldCharType="separate"/>
        </w:r>
        <w:r w:rsidR="009F7E81">
          <w:rPr>
            <w:noProof/>
            <w:webHidden/>
          </w:rPr>
          <w:t>4</w:t>
        </w:r>
        <w:r w:rsidR="009F7E81">
          <w:rPr>
            <w:noProof/>
            <w:webHidden/>
          </w:rPr>
          <w:fldChar w:fldCharType="end"/>
        </w:r>
      </w:hyperlink>
    </w:p>
    <w:p w14:paraId="26FCF5C0" w14:textId="53951604" w:rsidR="009F7E81" w:rsidRDefault="00DA037E">
      <w:pPr>
        <w:pStyle w:val="TOC2"/>
        <w:tabs>
          <w:tab w:val="right" w:leader="dot" w:pos="10790"/>
        </w:tabs>
        <w:rPr>
          <w:rFonts w:eastAsiaTheme="minorEastAsia"/>
          <w:smallCaps w:val="0"/>
          <w:noProof/>
          <w:sz w:val="22"/>
          <w:szCs w:val="22"/>
        </w:rPr>
      </w:pPr>
      <w:hyperlink w:anchor="_Toc25321719" w:history="1">
        <w:r w:rsidR="009F7E81" w:rsidRPr="00E0632F">
          <w:rPr>
            <w:rStyle w:val="Hyperlink"/>
            <w:noProof/>
          </w:rPr>
          <w:t>2.1 Icons Glossary</w:t>
        </w:r>
        <w:r w:rsidR="009F7E81">
          <w:rPr>
            <w:noProof/>
            <w:webHidden/>
          </w:rPr>
          <w:tab/>
        </w:r>
        <w:r w:rsidR="009F7E81">
          <w:rPr>
            <w:noProof/>
            <w:webHidden/>
          </w:rPr>
          <w:fldChar w:fldCharType="begin"/>
        </w:r>
        <w:r w:rsidR="009F7E81">
          <w:rPr>
            <w:noProof/>
            <w:webHidden/>
          </w:rPr>
          <w:instrText xml:space="preserve"> PAGEREF _Toc25321719 \h </w:instrText>
        </w:r>
        <w:r w:rsidR="009F7E81">
          <w:rPr>
            <w:noProof/>
            <w:webHidden/>
          </w:rPr>
        </w:r>
        <w:r w:rsidR="009F7E81">
          <w:rPr>
            <w:noProof/>
            <w:webHidden/>
          </w:rPr>
          <w:fldChar w:fldCharType="separate"/>
        </w:r>
        <w:r w:rsidR="009F7E81">
          <w:rPr>
            <w:noProof/>
            <w:webHidden/>
          </w:rPr>
          <w:t>4</w:t>
        </w:r>
        <w:r w:rsidR="009F7E81">
          <w:rPr>
            <w:noProof/>
            <w:webHidden/>
          </w:rPr>
          <w:fldChar w:fldCharType="end"/>
        </w:r>
      </w:hyperlink>
    </w:p>
    <w:p w14:paraId="516C9E0A" w14:textId="55AAD9C5" w:rsidR="009F7E81" w:rsidRDefault="00DA037E">
      <w:pPr>
        <w:pStyle w:val="TOC2"/>
        <w:tabs>
          <w:tab w:val="right" w:leader="dot" w:pos="10790"/>
        </w:tabs>
        <w:rPr>
          <w:rFonts w:eastAsiaTheme="minorEastAsia"/>
          <w:smallCaps w:val="0"/>
          <w:noProof/>
          <w:sz w:val="22"/>
          <w:szCs w:val="22"/>
        </w:rPr>
      </w:pPr>
      <w:hyperlink w:anchor="_Toc25321720" w:history="1">
        <w:r w:rsidR="009F7E81" w:rsidRPr="00E0632F">
          <w:rPr>
            <w:rStyle w:val="Hyperlink"/>
            <w:noProof/>
          </w:rPr>
          <w:t>2.1 Scoping Process</w:t>
        </w:r>
        <w:r w:rsidR="009F7E81">
          <w:rPr>
            <w:noProof/>
            <w:webHidden/>
          </w:rPr>
          <w:tab/>
        </w:r>
        <w:r w:rsidR="009F7E81">
          <w:rPr>
            <w:noProof/>
            <w:webHidden/>
          </w:rPr>
          <w:fldChar w:fldCharType="begin"/>
        </w:r>
        <w:r w:rsidR="009F7E81">
          <w:rPr>
            <w:noProof/>
            <w:webHidden/>
          </w:rPr>
          <w:instrText xml:space="preserve"> PAGEREF _Toc25321720 \h </w:instrText>
        </w:r>
        <w:r w:rsidR="009F7E81">
          <w:rPr>
            <w:noProof/>
            <w:webHidden/>
          </w:rPr>
        </w:r>
        <w:r w:rsidR="009F7E81">
          <w:rPr>
            <w:noProof/>
            <w:webHidden/>
          </w:rPr>
          <w:fldChar w:fldCharType="separate"/>
        </w:r>
        <w:r w:rsidR="009F7E81">
          <w:rPr>
            <w:noProof/>
            <w:webHidden/>
          </w:rPr>
          <w:t>4</w:t>
        </w:r>
        <w:r w:rsidR="009F7E81">
          <w:rPr>
            <w:noProof/>
            <w:webHidden/>
          </w:rPr>
          <w:fldChar w:fldCharType="end"/>
        </w:r>
      </w:hyperlink>
    </w:p>
    <w:p w14:paraId="4EF7D6EC" w14:textId="530F449C" w:rsidR="009F7E81" w:rsidRDefault="00DA037E">
      <w:pPr>
        <w:pStyle w:val="TOC2"/>
        <w:tabs>
          <w:tab w:val="right" w:leader="dot" w:pos="10790"/>
        </w:tabs>
        <w:rPr>
          <w:rFonts w:eastAsiaTheme="minorEastAsia"/>
          <w:smallCaps w:val="0"/>
          <w:noProof/>
          <w:sz w:val="22"/>
          <w:szCs w:val="22"/>
        </w:rPr>
      </w:pPr>
      <w:hyperlink w:anchor="_Toc25321721" w:history="1">
        <w:r w:rsidR="009F7E81" w:rsidRPr="00E0632F">
          <w:rPr>
            <w:rStyle w:val="Hyperlink"/>
            <w:noProof/>
          </w:rPr>
          <w:t>2.2 Scope Approval</w:t>
        </w:r>
        <w:r w:rsidR="009F7E81">
          <w:rPr>
            <w:noProof/>
            <w:webHidden/>
          </w:rPr>
          <w:tab/>
        </w:r>
        <w:r w:rsidR="009F7E81">
          <w:rPr>
            <w:noProof/>
            <w:webHidden/>
          </w:rPr>
          <w:fldChar w:fldCharType="begin"/>
        </w:r>
        <w:r w:rsidR="009F7E81">
          <w:rPr>
            <w:noProof/>
            <w:webHidden/>
          </w:rPr>
          <w:instrText xml:space="preserve"> PAGEREF _Toc25321721 \h </w:instrText>
        </w:r>
        <w:r w:rsidR="009F7E81">
          <w:rPr>
            <w:noProof/>
            <w:webHidden/>
          </w:rPr>
        </w:r>
        <w:r w:rsidR="009F7E81">
          <w:rPr>
            <w:noProof/>
            <w:webHidden/>
          </w:rPr>
          <w:fldChar w:fldCharType="separate"/>
        </w:r>
        <w:r w:rsidR="009F7E81">
          <w:rPr>
            <w:noProof/>
            <w:webHidden/>
          </w:rPr>
          <w:t>4</w:t>
        </w:r>
        <w:r w:rsidR="009F7E81">
          <w:rPr>
            <w:noProof/>
            <w:webHidden/>
          </w:rPr>
          <w:fldChar w:fldCharType="end"/>
        </w:r>
      </w:hyperlink>
    </w:p>
    <w:p w14:paraId="14FD0E27" w14:textId="4CDB9386" w:rsidR="009F7E81" w:rsidRDefault="00DA037E">
      <w:pPr>
        <w:pStyle w:val="TOC1"/>
        <w:tabs>
          <w:tab w:val="right" w:leader="dot" w:pos="10790"/>
        </w:tabs>
        <w:rPr>
          <w:rFonts w:eastAsiaTheme="minorEastAsia"/>
          <w:b w:val="0"/>
          <w:bCs w:val="0"/>
          <w:caps w:val="0"/>
          <w:noProof/>
          <w:sz w:val="22"/>
          <w:szCs w:val="22"/>
        </w:rPr>
      </w:pPr>
      <w:hyperlink w:anchor="_Toc25321722" w:history="1">
        <w:r w:rsidR="009F7E81" w:rsidRPr="00E0632F">
          <w:rPr>
            <w:rStyle w:val="Hyperlink"/>
            <w:noProof/>
          </w:rPr>
          <w:t>3 Project Information</w:t>
        </w:r>
        <w:r w:rsidR="009F7E81">
          <w:rPr>
            <w:noProof/>
            <w:webHidden/>
          </w:rPr>
          <w:tab/>
        </w:r>
        <w:r w:rsidR="009F7E81">
          <w:rPr>
            <w:noProof/>
            <w:webHidden/>
          </w:rPr>
          <w:fldChar w:fldCharType="begin"/>
        </w:r>
        <w:r w:rsidR="009F7E81">
          <w:rPr>
            <w:noProof/>
            <w:webHidden/>
          </w:rPr>
          <w:instrText xml:space="preserve"> PAGEREF _Toc25321722 \h </w:instrText>
        </w:r>
        <w:r w:rsidR="009F7E81">
          <w:rPr>
            <w:noProof/>
            <w:webHidden/>
          </w:rPr>
        </w:r>
        <w:r w:rsidR="009F7E81">
          <w:rPr>
            <w:noProof/>
            <w:webHidden/>
          </w:rPr>
          <w:fldChar w:fldCharType="separate"/>
        </w:r>
        <w:r w:rsidR="009F7E81">
          <w:rPr>
            <w:noProof/>
            <w:webHidden/>
          </w:rPr>
          <w:t>5</w:t>
        </w:r>
        <w:r w:rsidR="009F7E81">
          <w:rPr>
            <w:noProof/>
            <w:webHidden/>
          </w:rPr>
          <w:fldChar w:fldCharType="end"/>
        </w:r>
      </w:hyperlink>
    </w:p>
    <w:p w14:paraId="4B14AFA8" w14:textId="6EEC9B15" w:rsidR="009F7E81" w:rsidRDefault="00DA037E">
      <w:pPr>
        <w:pStyle w:val="TOC1"/>
        <w:tabs>
          <w:tab w:val="right" w:leader="dot" w:pos="10790"/>
        </w:tabs>
        <w:rPr>
          <w:rFonts w:eastAsiaTheme="minorEastAsia"/>
          <w:b w:val="0"/>
          <w:bCs w:val="0"/>
          <w:caps w:val="0"/>
          <w:noProof/>
          <w:sz w:val="22"/>
          <w:szCs w:val="22"/>
        </w:rPr>
      </w:pPr>
      <w:hyperlink w:anchor="_Toc25321723" w:history="1">
        <w:r w:rsidR="009F7E81" w:rsidRPr="00E0632F">
          <w:rPr>
            <w:rStyle w:val="Hyperlink"/>
            <w:noProof/>
          </w:rPr>
          <w:t>4 Product Description</w:t>
        </w:r>
        <w:r w:rsidR="009F7E81">
          <w:rPr>
            <w:noProof/>
            <w:webHidden/>
          </w:rPr>
          <w:tab/>
        </w:r>
        <w:r w:rsidR="009F7E81">
          <w:rPr>
            <w:noProof/>
            <w:webHidden/>
          </w:rPr>
          <w:fldChar w:fldCharType="begin"/>
        </w:r>
        <w:r w:rsidR="009F7E81">
          <w:rPr>
            <w:noProof/>
            <w:webHidden/>
          </w:rPr>
          <w:instrText xml:space="preserve"> PAGEREF _Toc25321723 \h </w:instrText>
        </w:r>
        <w:r w:rsidR="009F7E81">
          <w:rPr>
            <w:noProof/>
            <w:webHidden/>
          </w:rPr>
        </w:r>
        <w:r w:rsidR="009F7E81">
          <w:rPr>
            <w:noProof/>
            <w:webHidden/>
          </w:rPr>
          <w:fldChar w:fldCharType="separate"/>
        </w:r>
        <w:r w:rsidR="009F7E81">
          <w:rPr>
            <w:noProof/>
            <w:webHidden/>
          </w:rPr>
          <w:t>6</w:t>
        </w:r>
        <w:r w:rsidR="009F7E81">
          <w:rPr>
            <w:noProof/>
            <w:webHidden/>
          </w:rPr>
          <w:fldChar w:fldCharType="end"/>
        </w:r>
      </w:hyperlink>
    </w:p>
    <w:p w14:paraId="73A3906D" w14:textId="09A2BF98" w:rsidR="009F7E81" w:rsidRDefault="00DA037E">
      <w:pPr>
        <w:pStyle w:val="TOC1"/>
        <w:tabs>
          <w:tab w:val="right" w:leader="dot" w:pos="10790"/>
        </w:tabs>
        <w:rPr>
          <w:rFonts w:eastAsiaTheme="minorEastAsia"/>
          <w:b w:val="0"/>
          <w:bCs w:val="0"/>
          <w:caps w:val="0"/>
          <w:noProof/>
          <w:sz w:val="22"/>
          <w:szCs w:val="22"/>
        </w:rPr>
      </w:pPr>
      <w:hyperlink w:anchor="_Toc25321724" w:history="1">
        <w:r w:rsidR="009F7E81" w:rsidRPr="00E0632F">
          <w:rPr>
            <w:rStyle w:val="Hyperlink"/>
            <w:noProof/>
          </w:rPr>
          <w:t>5 General Interface Configuration</w:t>
        </w:r>
        <w:r w:rsidR="009F7E81">
          <w:rPr>
            <w:noProof/>
            <w:webHidden/>
          </w:rPr>
          <w:tab/>
        </w:r>
        <w:r w:rsidR="009F7E81">
          <w:rPr>
            <w:noProof/>
            <w:webHidden/>
          </w:rPr>
          <w:fldChar w:fldCharType="begin"/>
        </w:r>
        <w:r w:rsidR="009F7E81">
          <w:rPr>
            <w:noProof/>
            <w:webHidden/>
          </w:rPr>
          <w:instrText xml:space="preserve"> PAGEREF _Toc25321724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64E8A1FA" w14:textId="184BE814" w:rsidR="009F7E81" w:rsidRDefault="00DA037E">
      <w:pPr>
        <w:pStyle w:val="TOC2"/>
        <w:tabs>
          <w:tab w:val="right" w:leader="dot" w:pos="10790"/>
        </w:tabs>
        <w:rPr>
          <w:rFonts w:eastAsiaTheme="minorEastAsia"/>
          <w:smallCaps w:val="0"/>
          <w:noProof/>
          <w:sz w:val="22"/>
          <w:szCs w:val="22"/>
        </w:rPr>
      </w:pPr>
      <w:hyperlink w:anchor="_Toc25321725" w:history="1">
        <w:r w:rsidR="009F7E81" w:rsidRPr="00E0632F">
          <w:rPr>
            <w:rStyle w:val="Hyperlink"/>
            <w:noProof/>
          </w:rPr>
          <w:t>5.1 Integration Testing Environment</w:t>
        </w:r>
        <w:r w:rsidR="009F7E81">
          <w:rPr>
            <w:noProof/>
            <w:webHidden/>
          </w:rPr>
          <w:tab/>
        </w:r>
        <w:r w:rsidR="009F7E81">
          <w:rPr>
            <w:noProof/>
            <w:webHidden/>
          </w:rPr>
          <w:fldChar w:fldCharType="begin"/>
        </w:r>
        <w:r w:rsidR="009F7E81">
          <w:rPr>
            <w:noProof/>
            <w:webHidden/>
          </w:rPr>
          <w:instrText xml:space="preserve"> PAGEREF _Toc25321725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4B9AE1BD" w14:textId="4DC59BB8" w:rsidR="009F7E81" w:rsidRDefault="00DA037E">
      <w:pPr>
        <w:pStyle w:val="TOC3"/>
        <w:tabs>
          <w:tab w:val="right" w:leader="dot" w:pos="10790"/>
        </w:tabs>
        <w:rPr>
          <w:rFonts w:eastAsiaTheme="minorEastAsia"/>
          <w:i w:val="0"/>
          <w:iCs w:val="0"/>
          <w:noProof/>
          <w:sz w:val="22"/>
          <w:szCs w:val="22"/>
        </w:rPr>
      </w:pPr>
      <w:hyperlink w:anchor="_Toc25321726" w:history="1">
        <w:r w:rsidR="009F7E81" w:rsidRPr="00E0632F">
          <w:rPr>
            <w:rStyle w:val="Hyperlink"/>
            <w:noProof/>
          </w:rPr>
          <w:t>5.1.1 Testing Phases and Resource Allocation</w:t>
        </w:r>
        <w:r w:rsidR="009F7E81">
          <w:rPr>
            <w:noProof/>
            <w:webHidden/>
          </w:rPr>
          <w:tab/>
        </w:r>
        <w:r w:rsidR="009F7E81">
          <w:rPr>
            <w:noProof/>
            <w:webHidden/>
          </w:rPr>
          <w:fldChar w:fldCharType="begin"/>
        </w:r>
        <w:r w:rsidR="009F7E81">
          <w:rPr>
            <w:noProof/>
            <w:webHidden/>
          </w:rPr>
          <w:instrText xml:space="preserve"> PAGEREF _Toc25321726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0FD2FB69" w14:textId="2E81379B" w:rsidR="009F7E81" w:rsidRDefault="00DA037E">
      <w:pPr>
        <w:pStyle w:val="TOC2"/>
        <w:tabs>
          <w:tab w:val="right" w:leader="dot" w:pos="10790"/>
        </w:tabs>
        <w:rPr>
          <w:rFonts w:eastAsiaTheme="minorEastAsia"/>
          <w:smallCaps w:val="0"/>
          <w:noProof/>
          <w:sz w:val="22"/>
          <w:szCs w:val="22"/>
        </w:rPr>
      </w:pPr>
      <w:hyperlink w:anchor="_Toc25321727" w:history="1">
        <w:r w:rsidR="009F7E81" w:rsidRPr="00E0632F">
          <w:rPr>
            <w:rStyle w:val="Hyperlink"/>
            <w:noProof/>
          </w:rPr>
          <w:t>5.2 Message Formats &amp; Systems</w:t>
        </w:r>
        <w:r w:rsidR="009F7E81">
          <w:rPr>
            <w:noProof/>
            <w:webHidden/>
          </w:rPr>
          <w:tab/>
        </w:r>
        <w:r w:rsidR="009F7E81">
          <w:rPr>
            <w:noProof/>
            <w:webHidden/>
          </w:rPr>
          <w:fldChar w:fldCharType="begin"/>
        </w:r>
        <w:r w:rsidR="009F7E81">
          <w:rPr>
            <w:noProof/>
            <w:webHidden/>
          </w:rPr>
          <w:instrText xml:space="preserve"> PAGEREF _Toc25321727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2C03A644" w14:textId="44D4C533" w:rsidR="009F7E81" w:rsidRDefault="00DA037E">
      <w:pPr>
        <w:pStyle w:val="TOC2"/>
        <w:tabs>
          <w:tab w:val="right" w:leader="dot" w:pos="10790"/>
        </w:tabs>
        <w:rPr>
          <w:rFonts w:eastAsiaTheme="minorEastAsia"/>
          <w:smallCaps w:val="0"/>
          <w:noProof/>
          <w:sz w:val="22"/>
          <w:szCs w:val="22"/>
        </w:rPr>
      </w:pPr>
      <w:hyperlink w:anchor="_Toc25321728" w:history="1">
        <w:r w:rsidR="009F7E81" w:rsidRPr="00E0632F">
          <w:rPr>
            <w:rStyle w:val="Hyperlink"/>
            <w:noProof/>
          </w:rPr>
          <w:t>5.3 Message Samples and Specs</w:t>
        </w:r>
        <w:r w:rsidR="009F7E81">
          <w:rPr>
            <w:noProof/>
            <w:webHidden/>
          </w:rPr>
          <w:tab/>
        </w:r>
        <w:r w:rsidR="009F7E81">
          <w:rPr>
            <w:noProof/>
            <w:webHidden/>
          </w:rPr>
          <w:fldChar w:fldCharType="begin"/>
        </w:r>
        <w:r w:rsidR="009F7E81">
          <w:rPr>
            <w:noProof/>
            <w:webHidden/>
          </w:rPr>
          <w:instrText xml:space="preserve"> PAGEREF _Toc25321728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230E3E3F" w14:textId="1F8E6BE0" w:rsidR="009F7E81" w:rsidRDefault="00DA037E">
      <w:pPr>
        <w:pStyle w:val="TOC2"/>
        <w:tabs>
          <w:tab w:val="right" w:leader="dot" w:pos="10790"/>
        </w:tabs>
        <w:rPr>
          <w:rFonts w:eastAsiaTheme="minorEastAsia"/>
          <w:smallCaps w:val="0"/>
          <w:noProof/>
          <w:sz w:val="22"/>
          <w:szCs w:val="22"/>
        </w:rPr>
      </w:pPr>
      <w:hyperlink w:anchor="_Toc25321729" w:history="1">
        <w:r w:rsidR="009F7E81" w:rsidRPr="00E0632F">
          <w:rPr>
            <w:rStyle w:val="Hyperlink"/>
            <w:noProof/>
          </w:rPr>
          <w:t>5.4 Interface Workflow</w:t>
        </w:r>
        <w:r w:rsidR="009F7E81">
          <w:rPr>
            <w:noProof/>
            <w:webHidden/>
          </w:rPr>
          <w:tab/>
        </w:r>
        <w:r w:rsidR="009F7E81">
          <w:rPr>
            <w:noProof/>
            <w:webHidden/>
          </w:rPr>
          <w:fldChar w:fldCharType="begin"/>
        </w:r>
        <w:r w:rsidR="009F7E81">
          <w:rPr>
            <w:noProof/>
            <w:webHidden/>
          </w:rPr>
          <w:instrText xml:space="preserve"> PAGEREF _Toc25321729 \h </w:instrText>
        </w:r>
        <w:r w:rsidR="009F7E81">
          <w:rPr>
            <w:noProof/>
            <w:webHidden/>
          </w:rPr>
        </w:r>
        <w:r w:rsidR="009F7E81">
          <w:rPr>
            <w:noProof/>
            <w:webHidden/>
          </w:rPr>
          <w:fldChar w:fldCharType="separate"/>
        </w:r>
        <w:r w:rsidR="009F7E81">
          <w:rPr>
            <w:noProof/>
            <w:webHidden/>
          </w:rPr>
          <w:t>7</w:t>
        </w:r>
        <w:r w:rsidR="009F7E81">
          <w:rPr>
            <w:noProof/>
            <w:webHidden/>
          </w:rPr>
          <w:fldChar w:fldCharType="end"/>
        </w:r>
      </w:hyperlink>
    </w:p>
    <w:p w14:paraId="7476AB8F" w14:textId="7AB2803E" w:rsidR="009F7E81" w:rsidRDefault="00DA037E">
      <w:pPr>
        <w:pStyle w:val="TOC3"/>
        <w:tabs>
          <w:tab w:val="right" w:leader="dot" w:pos="10790"/>
        </w:tabs>
        <w:rPr>
          <w:rFonts w:eastAsiaTheme="minorEastAsia"/>
          <w:i w:val="0"/>
          <w:iCs w:val="0"/>
          <w:noProof/>
          <w:sz w:val="22"/>
          <w:szCs w:val="22"/>
        </w:rPr>
      </w:pPr>
      <w:hyperlink w:anchor="_Toc25321730" w:history="1">
        <w:r w:rsidR="009F7E81" w:rsidRPr="00E0632F">
          <w:rPr>
            <w:rStyle w:val="Hyperlink"/>
            <w:noProof/>
          </w:rPr>
          <w:t>5.4.1 Patients</w:t>
        </w:r>
        <w:r w:rsidR="009F7E81">
          <w:rPr>
            <w:noProof/>
            <w:webHidden/>
          </w:rPr>
          <w:tab/>
        </w:r>
        <w:r w:rsidR="009F7E81">
          <w:rPr>
            <w:noProof/>
            <w:webHidden/>
          </w:rPr>
          <w:fldChar w:fldCharType="begin"/>
        </w:r>
        <w:r w:rsidR="009F7E81">
          <w:rPr>
            <w:noProof/>
            <w:webHidden/>
          </w:rPr>
          <w:instrText xml:space="preserve"> PAGEREF _Toc25321730 \h </w:instrText>
        </w:r>
        <w:r w:rsidR="009F7E81">
          <w:rPr>
            <w:noProof/>
            <w:webHidden/>
          </w:rPr>
        </w:r>
        <w:r w:rsidR="009F7E81">
          <w:rPr>
            <w:noProof/>
            <w:webHidden/>
          </w:rPr>
          <w:fldChar w:fldCharType="separate"/>
        </w:r>
        <w:r w:rsidR="009F7E81">
          <w:rPr>
            <w:noProof/>
            <w:webHidden/>
          </w:rPr>
          <w:t>8</w:t>
        </w:r>
        <w:r w:rsidR="009F7E81">
          <w:rPr>
            <w:noProof/>
            <w:webHidden/>
          </w:rPr>
          <w:fldChar w:fldCharType="end"/>
        </w:r>
      </w:hyperlink>
    </w:p>
    <w:p w14:paraId="07A08164" w14:textId="315E8228" w:rsidR="009F7E81" w:rsidRDefault="00DA037E">
      <w:pPr>
        <w:pStyle w:val="TOC3"/>
        <w:tabs>
          <w:tab w:val="right" w:leader="dot" w:pos="10790"/>
        </w:tabs>
        <w:rPr>
          <w:rFonts w:eastAsiaTheme="minorEastAsia"/>
          <w:i w:val="0"/>
          <w:iCs w:val="0"/>
          <w:noProof/>
          <w:sz w:val="22"/>
          <w:szCs w:val="22"/>
        </w:rPr>
      </w:pPr>
      <w:hyperlink w:anchor="_Toc25321731" w:history="1">
        <w:r w:rsidR="009F7E81" w:rsidRPr="00E0632F">
          <w:rPr>
            <w:rStyle w:val="Hyperlink"/>
            <w:noProof/>
          </w:rPr>
          <w:t>5.4.2 Encounters</w:t>
        </w:r>
        <w:r w:rsidR="009F7E81">
          <w:rPr>
            <w:noProof/>
            <w:webHidden/>
          </w:rPr>
          <w:tab/>
        </w:r>
        <w:r w:rsidR="009F7E81">
          <w:rPr>
            <w:noProof/>
            <w:webHidden/>
          </w:rPr>
          <w:fldChar w:fldCharType="begin"/>
        </w:r>
        <w:r w:rsidR="009F7E81">
          <w:rPr>
            <w:noProof/>
            <w:webHidden/>
          </w:rPr>
          <w:instrText xml:space="preserve"> PAGEREF _Toc25321731 \h </w:instrText>
        </w:r>
        <w:r w:rsidR="009F7E81">
          <w:rPr>
            <w:noProof/>
            <w:webHidden/>
          </w:rPr>
        </w:r>
        <w:r w:rsidR="009F7E81">
          <w:rPr>
            <w:noProof/>
            <w:webHidden/>
          </w:rPr>
          <w:fldChar w:fldCharType="separate"/>
        </w:r>
        <w:r w:rsidR="009F7E81">
          <w:rPr>
            <w:noProof/>
            <w:webHidden/>
          </w:rPr>
          <w:t>8</w:t>
        </w:r>
        <w:r w:rsidR="009F7E81">
          <w:rPr>
            <w:noProof/>
            <w:webHidden/>
          </w:rPr>
          <w:fldChar w:fldCharType="end"/>
        </w:r>
      </w:hyperlink>
    </w:p>
    <w:p w14:paraId="3390974B" w14:textId="6036B2E3" w:rsidR="009F7E81" w:rsidRDefault="00DA037E">
      <w:pPr>
        <w:pStyle w:val="TOC3"/>
        <w:tabs>
          <w:tab w:val="right" w:leader="dot" w:pos="10790"/>
        </w:tabs>
        <w:rPr>
          <w:rFonts w:eastAsiaTheme="minorEastAsia"/>
          <w:i w:val="0"/>
          <w:iCs w:val="0"/>
          <w:noProof/>
          <w:sz w:val="22"/>
          <w:szCs w:val="22"/>
        </w:rPr>
      </w:pPr>
      <w:hyperlink w:anchor="_Toc25321732" w:history="1">
        <w:r w:rsidR="009F7E81" w:rsidRPr="00E0632F">
          <w:rPr>
            <w:rStyle w:val="Hyperlink"/>
            <w:noProof/>
          </w:rPr>
          <w:t>5.4.3 Episodic Clinical Data</w:t>
        </w:r>
        <w:r w:rsidR="009F7E81">
          <w:rPr>
            <w:noProof/>
            <w:webHidden/>
          </w:rPr>
          <w:tab/>
        </w:r>
        <w:r w:rsidR="009F7E81">
          <w:rPr>
            <w:noProof/>
            <w:webHidden/>
          </w:rPr>
          <w:fldChar w:fldCharType="begin"/>
        </w:r>
        <w:r w:rsidR="009F7E81">
          <w:rPr>
            <w:noProof/>
            <w:webHidden/>
          </w:rPr>
          <w:instrText xml:space="preserve"> PAGEREF _Toc25321732 \h </w:instrText>
        </w:r>
        <w:r w:rsidR="009F7E81">
          <w:rPr>
            <w:noProof/>
            <w:webHidden/>
          </w:rPr>
        </w:r>
        <w:r w:rsidR="009F7E81">
          <w:rPr>
            <w:noProof/>
            <w:webHidden/>
          </w:rPr>
          <w:fldChar w:fldCharType="separate"/>
        </w:r>
        <w:r w:rsidR="009F7E81">
          <w:rPr>
            <w:noProof/>
            <w:webHidden/>
          </w:rPr>
          <w:t>8</w:t>
        </w:r>
        <w:r w:rsidR="009F7E81">
          <w:rPr>
            <w:noProof/>
            <w:webHidden/>
          </w:rPr>
          <w:fldChar w:fldCharType="end"/>
        </w:r>
      </w:hyperlink>
    </w:p>
    <w:p w14:paraId="4D08FA67" w14:textId="63604B1E" w:rsidR="009F7E81" w:rsidRDefault="00DA037E">
      <w:pPr>
        <w:pStyle w:val="TOC3"/>
        <w:tabs>
          <w:tab w:val="right" w:leader="dot" w:pos="10790"/>
        </w:tabs>
        <w:rPr>
          <w:rFonts w:eastAsiaTheme="minorEastAsia"/>
          <w:i w:val="0"/>
          <w:iCs w:val="0"/>
          <w:noProof/>
          <w:sz w:val="22"/>
          <w:szCs w:val="22"/>
        </w:rPr>
      </w:pPr>
      <w:hyperlink w:anchor="_Toc25321733" w:history="1">
        <w:r w:rsidR="009F7E81" w:rsidRPr="00E0632F">
          <w:rPr>
            <w:rStyle w:val="Hyperlink"/>
            <w:noProof/>
          </w:rPr>
          <w:t>5.4.4 Problems</w:t>
        </w:r>
        <w:r w:rsidR="009F7E81">
          <w:rPr>
            <w:noProof/>
            <w:webHidden/>
          </w:rPr>
          <w:tab/>
        </w:r>
        <w:r w:rsidR="009F7E81">
          <w:rPr>
            <w:noProof/>
            <w:webHidden/>
          </w:rPr>
          <w:fldChar w:fldCharType="begin"/>
        </w:r>
        <w:r w:rsidR="009F7E81">
          <w:rPr>
            <w:noProof/>
            <w:webHidden/>
          </w:rPr>
          <w:instrText xml:space="preserve"> PAGEREF _Toc25321733 \h </w:instrText>
        </w:r>
        <w:r w:rsidR="009F7E81">
          <w:rPr>
            <w:noProof/>
            <w:webHidden/>
          </w:rPr>
        </w:r>
        <w:r w:rsidR="009F7E81">
          <w:rPr>
            <w:noProof/>
            <w:webHidden/>
          </w:rPr>
          <w:fldChar w:fldCharType="separate"/>
        </w:r>
        <w:r w:rsidR="009F7E81">
          <w:rPr>
            <w:noProof/>
            <w:webHidden/>
          </w:rPr>
          <w:t>8</w:t>
        </w:r>
        <w:r w:rsidR="009F7E81">
          <w:rPr>
            <w:noProof/>
            <w:webHidden/>
          </w:rPr>
          <w:fldChar w:fldCharType="end"/>
        </w:r>
      </w:hyperlink>
    </w:p>
    <w:p w14:paraId="6C7B194E" w14:textId="2C39B4BD" w:rsidR="009F7E81" w:rsidRDefault="00DA037E">
      <w:pPr>
        <w:pStyle w:val="TOC3"/>
        <w:tabs>
          <w:tab w:val="right" w:leader="dot" w:pos="10790"/>
        </w:tabs>
        <w:rPr>
          <w:rFonts w:eastAsiaTheme="minorEastAsia"/>
          <w:i w:val="0"/>
          <w:iCs w:val="0"/>
          <w:noProof/>
          <w:sz w:val="22"/>
          <w:szCs w:val="22"/>
        </w:rPr>
      </w:pPr>
      <w:hyperlink w:anchor="_Toc25321734" w:history="1">
        <w:r w:rsidR="009F7E81" w:rsidRPr="00E0632F">
          <w:rPr>
            <w:rStyle w:val="Hyperlink"/>
            <w:noProof/>
          </w:rPr>
          <w:t>5.4.5 Allergies</w:t>
        </w:r>
        <w:r w:rsidR="009F7E81">
          <w:rPr>
            <w:noProof/>
            <w:webHidden/>
          </w:rPr>
          <w:tab/>
        </w:r>
        <w:r w:rsidR="009F7E81">
          <w:rPr>
            <w:noProof/>
            <w:webHidden/>
          </w:rPr>
          <w:fldChar w:fldCharType="begin"/>
        </w:r>
        <w:r w:rsidR="009F7E81">
          <w:rPr>
            <w:noProof/>
            <w:webHidden/>
          </w:rPr>
          <w:instrText xml:space="preserve"> PAGEREF _Toc25321734 \h </w:instrText>
        </w:r>
        <w:r w:rsidR="009F7E81">
          <w:rPr>
            <w:noProof/>
            <w:webHidden/>
          </w:rPr>
        </w:r>
        <w:r w:rsidR="009F7E81">
          <w:rPr>
            <w:noProof/>
            <w:webHidden/>
          </w:rPr>
          <w:fldChar w:fldCharType="separate"/>
        </w:r>
        <w:r w:rsidR="009F7E81">
          <w:rPr>
            <w:noProof/>
            <w:webHidden/>
          </w:rPr>
          <w:t>8</w:t>
        </w:r>
        <w:r w:rsidR="009F7E81">
          <w:rPr>
            <w:noProof/>
            <w:webHidden/>
          </w:rPr>
          <w:fldChar w:fldCharType="end"/>
        </w:r>
      </w:hyperlink>
    </w:p>
    <w:p w14:paraId="4986C803" w14:textId="04177D2E" w:rsidR="009F7E81" w:rsidRDefault="00DA037E">
      <w:pPr>
        <w:pStyle w:val="TOC3"/>
        <w:tabs>
          <w:tab w:val="right" w:leader="dot" w:pos="10790"/>
        </w:tabs>
        <w:rPr>
          <w:rFonts w:eastAsiaTheme="minorEastAsia"/>
          <w:i w:val="0"/>
          <w:iCs w:val="0"/>
          <w:noProof/>
          <w:sz w:val="22"/>
          <w:szCs w:val="22"/>
        </w:rPr>
      </w:pPr>
      <w:hyperlink w:anchor="_Toc25321735" w:history="1">
        <w:r w:rsidR="009F7E81" w:rsidRPr="00E0632F">
          <w:rPr>
            <w:rStyle w:val="Hyperlink"/>
            <w:noProof/>
          </w:rPr>
          <w:t>5.4.6 Medications</w:t>
        </w:r>
        <w:r w:rsidR="009F7E81">
          <w:rPr>
            <w:noProof/>
            <w:webHidden/>
          </w:rPr>
          <w:tab/>
        </w:r>
        <w:r w:rsidR="009F7E81">
          <w:rPr>
            <w:noProof/>
            <w:webHidden/>
          </w:rPr>
          <w:fldChar w:fldCharType="begin"/>
        </w:r>
        <w:r w:rsidR="009F7E81">
          <w:rPr>
            <w:noProof/>
            <w:webHidden/>
          </w:rPr>
          <w:instrText xml:space="preserve"> PAGEREF _Toc25321735 \h </w:instrText>
        </w:r>
        <w:r w:rsidR="009F7E81">
          <w:rPr>
            <w:noProof/>
            <w:webHidden/>
          </w:rPr>
        </w:r>
        <w:r w:rsidR="009F7E81">
          <w:rPr>
            <w:noProof/>
            <w:webHidden/>
          </w:rPr>
          <w:fldChar w:fldCharType="separate"/>
        </w:r>
        <w:r w:rsidR="009F7E81">
          <w:rPr>
            <w:noProof/>
            <w:webHidden/>
          </w:rPr>
          <w:t>9</w:t>
        </w:r>
        <w:r w:rsidR="009F7E81">
          <w:rPr>
            <w:noProof/>
            <w:webHidden/>
          </w:rPr>
          <w:fldChar w:fldCharType="end"/>
        </w:r>
      </w:hyperlink>
    </w:p>
    <w:p w14:paraId="52B3EC89" w14:textId="727D2C35" w:rsidR="009F7E81" w:rsidRDefault="00DA037E">
      <w:pPr>
        <w:pStyle w:val="TOC3"/>
        <w:tabs>
          <w:tab w:val="right" w:leader="dot" w:pos="10790"/>
        </w:tabs>
        <w:rPr>
          <w:rFonts w:eastAsiaTheme="minorEastAsia"/>
          <w:i w:val="0"/>
          <w:iCs w:val="0"/>
          <w:noProof/>
          <w:sz w:val="22"/>
          <w:szCs w:val="22"/>
        </w:rPr>
      </w:pPr>
      <w:hyperlink w:anchor="_Toc25321736" w:history="1">
        <w:r w:rsidR="009F7E81" w:rsidRPr="00E0632F">
          <w:rPr>
            <w:rStyle w:val="Hyperlink"/>
            <w:noProof/>
          </w:rPr>
          <w:t>5.4.7 Vaccines</w:t>
        </w:r>
        <w:r w:rsidR="009F7E81">
          <w:rPr>
            <w:noProof/>
            <w:webHidden/>
          </w:rPr>
          <w:tab/>
        </w:r>
        <w:r w:rsidR="009F7E81">
          <w:rPr>
            <w:noProof/>
            <w:webHidden/>
          </w:rPr>
          <w:fldChar w:fldCharType="begin"/>
        </w:r>
        <w:r w:rsidR="009F7E81">
          <w:rPr>
            <w:noProof/>
            <w:webHidden/>
          </w:rPr>
          <w:instrText xml:space="preserve"> PAGEREF _Toc25321736 \h </w:instrText>
        </w:r>
        <w:r w:rsidR="009F7E81">
          <w:rPr>
            <w:noProof/>
            <w:webHidden/>
          </w:rPr>
        </w:r>
        <w:r w:rsidR="009F7E81">
          <w:rPr>
            <w:noProof/>
            <w:webHidden/>
          </w:rPr>
          <w:fldChar w:fldCharType="separate"/>
        </w:r>
        <w:r w:rsidR="009F7E81">
          <w:rPr>
            <w:noProof/>
            <w:webHidden/>
          </w:rPr>
          <w:t>9</w:t>
        </w:r>
        <w:r w:rsidR="009F7E81">
          <w:rPr>
            <w:noProof/>
            <w:webHidden/>
          </w:rPr>
          <w:fldChar w:fldCharType="end"/>
        </w:r>
      </w:hyperlink>
    </w:p>
    <w:p w14:paraId="5B862E9E" w14:textId="657224A1" w:rsidR="009F7E81" w:rsidRDefault="00DA037E">
      <w:pPr>
        <w:pStyle w:val="TOC3"/>
        <w:tabs>
          <w:tab w:val="right" w:leader="dot" w:pos="10790"/>
        </w:tabs>
        <w:rPr>
          <w:rFonts w:eastAsiaTheme="minorEastAsia"/>
          <w:i w:val="0"/>
          <w:iCs w:val="0"/>
          <w:noProof/>
          <w:sz w:val="22"/>
          <w:szCs w:val="22"/>
        </w:rPr>
      </w:pPr>
      <w:hyperlink w:anchor="_Toc25321737" w:history="1">
        <w:r w:rsidR="009F7E81" w:rsidRPr="00E0632F">
          <w:rPr>
            <w:rStyle w:val="Hyperlink"/>
            <w:noProof/>
          </w:rPr>
          <w:t>5.4.8 Order Notifications</w:t>
        </w:r>
        <w:r w:rsidR="009F7E81">
          <w:rPr>
            <w:noProof/>
            <w:webHidden/>
          </w:rPr>
          <w:tab/>
        </w:r>
        <w:r w:rsidR="009F7E81">
          <w:rPr>
            <w:noProof/>
            <w:webHidden/>
          </w:rPr>
          <w:fldChar w:fldCharType="begin"/>
        </w:r>
        <w:r w:rsidR="009F7E81">
          <w:rPr>
            <w:noProof/>
            <w:webHidden/>
          </w:rPr>
          <w:instrText xml:space="preserve"> PAGEREF _Toc25321737 \h </w:instrText>
        </w:r>
        <w:r w:rsidR="009F7E81">
          <w:rPr>
            <w:noProof/>
            <w:webHidden/>
          </w:rPr>
        </w:r>
        <w:r w:rsidR="009F7E81">
          <w:rPr>
            <w:noProof/>
            <w:webHidden/>
          </w:rPr>
          <w:fldChar w:fldCharType="separate"/>
        </w:r>
        <w:r w:rsidR="009F7E81">
          <w:rPr>
            <w:noProof/>
            <w:webHidden/>
          </w:rPr>
          <w:t>9</w:t>
        </w:r>
        <w:r w:rsidR="009F7E81">
          <w:rPr>
            <w:noProof/>
            <w:webHidden/>
          </w:rPr>
          <w:fldChar w:fldCharType="end"/>
        </w:r>
      </w:hyperlink>
    </w:p>
    <w:p w14:paraId="45B73DFD" w14:textId="3C3BD241" w:rsidR="009F7E81" w:rsidRDefault="00DA037E">
      <w:pPr>
        <w:pStyle w:val="TOC3"/>
        <w:tabs>
          <w:tab w:val="right" w:leader="dot" w:pos="10790"/>
        </w:tabs>
        <w:rPr>
          <w:rFonts w:eastAsiaTheme="minorEastAsia"/>
          <w:i w:val="0"/>
          <w:iCs w:val="0"/>
          <w:noProof/>
          <w:sz w:val="22"/>
          <w:szCs w:val="22"/>
        </w:rPr>
      </w:pPr>
      <w:hyperlink w:anchor="_Toc25321738" w:history="1">
        <w:r w:rsidR="009F7E81" w:rsidRPr="00E0632F">
          <w:rPr>
            <w:rStyle w:val="Hyperlink"/>
            <w:noProof/>
          </w:rPr>
          <w:t>5.4.9 Lab &amp; Imaging Results</w:t>
        </w:r>
        <w:r w:rsidR="009F7E81">
          <w:rPr>
            <w:noProof/>
            <w:webHidden/>
          </w:rPr>
          <w:tab/>
        </w:r>
        <w:r w:rsidR="009F7E81">
          <w:rPr>
            <w:noProof/>
            <w:webHidden/>
          </w:rPr>
          <w:fldChar w:fldCharType="begin"/>
        </w:r>
        <w:r w:rsidR="009F7E81">
          <w:rPr>
            <w:noProof/>
            <w:webHidden/>
          </w:rPr>
          <w:instrText xml:space="preserve"> PAGEREF _Toc25321738 \h </w:instrText>
        </w:r>
        <w:r w:rsidR="009F7E81">
          <w:rPr>
            <w:noProof/>
            <w:webHidden/>
          </w:rPr>
        </w:r>
        <w:r w:rsidR="009F7E81">
          <w:rPr>
            <w:noProof/>
            <w:webHidden/>
          </w:rPr>
          <w:fldChar w:fldCharType="separate"/>
        </w:r>
        <w:r w:rsidR="009F7E81">
          <w:rPr>
            <w:noProof/>
            <w:webHidden/>
          </w:rPr>
          <w:t>9</w:t>
        </w:r>
        <w:r w:rsidR="009F7E81">
          <w:rPr>
            <w:noProof/>
            <w:webHidden/>
          </w:rPr>
          <w:fldChar w:fldCharType="end"/>
        </w:r>
      </w:hyperlink>
    </w:p>
    <w:p w14:paraId="21D1DD8A" w14:textId="0F772E56" w:rsidR="009F7E81" w:rsidRDefault="00DA037E">
      <w:pPr>
        <w:pStyle w:val="TOC3"/>
        <w:tabs>
          <w:tab w:val="right" w:leader="dot" w:pos="10790"/>
        </w:tabs>
        <w:rPr>
          <w:rFonts w:eastAsiaTheme="minorEastAsia"/>
          <w:i w:val="0"/>
          <w:iCs w:val="0"/>
          <w:noProof/>
          <w:sz w:val="22"/>
          <w:szCs w:val="22"/>
        </w:rPr>
      </w:pPr>
      <w:hyperlink w:anchor="_Toc25321739" w:history="1">
        <w:r w:rsidR="009F7E81" w:rsidRPr="00E0632F">
          <w:rPr>
            <w:rStyle w:val="Hyperlink"/>
            <w:noProof/>
          </w:rPr>
          <w:t>5.4.10 Patient Cases</w:t>
        </w:r>
        <w:r w:rsidR="009F7E81">
          <w:rPr>
            <w:noProof/>
            <w:webHidden/>
          </w:rPr>
          <w:tab/>
        </w:r>
        <w:r w:rsidR="009F7E81">
          <w:rPr>
            <w:noProof/>
            <w:webHidden/>
          </w:rPr>
          <w:fldChar w:fldCharType="begin"/>
        </w:r>
        <w:r w:rsidR="009F7E81">
          <w:rPr>
            <w:noProof/>
            <w:webHidden/>
          </w:rPr>
          <w:instrText xml:space="preserve"> PAGEREF _Toc25321739 \h </w:instrText>
        </w:r>
        <w:r w:rsidR="009F7E81">
          <w:rPr>
            <w:noProof/>
            <w:webHidden/>
          </w:rPr>
        </w:r>
        <w:r w:rsidR="009F7E81">
          <w:rPr>
            <w:noProof/>
            <w:webHidden/>
          </w:rPr>
          <w:fldChar w:fldCharType="separate"/>
        </w:r>
        <w:r w:rsidR="009F7E81">
          <w:rPr>
            <w:noProof/>
            <w:webHidden/>
          </w:rPr>
          <w:t>10</w:t>
        </w:r>
        <w:r w:rsidR="009F7E81">
          <w:rPr>
            <w:noProof/>
            <w:webHidden/>
          </w:rPr>
          <w:fldChar w:fldCharType="end"/>
        </w:r>
      </w:hyperlink>
    </w:p>
    <w:p w14:paraId="0B2CCDAE" w14:textId="7BC75EDD" w:rsidR="009F7E81" w:rsidRDefault="00DA037E">
      <w:pPr>
        <w:pStyle w:val="TOC2"/>
        <w:tabs>
          <w:tab w:val="right" w:leader="dot" w:pos="10790"/>
        </w:tabs>
        <w:rPr>
          <w:rFonts w:eastAsiaTheme="minorEastAsia"/>
          <w:smallCaps w:val="0"/>
          <w:noProof/>
          <w:sz w:val="22"/>
          <w:szCs w:val="22"/>
        </w:rPr>
      </w:pPr>
      <w:hyperlink w:anchor="_Toc25321740" w:history="1">
        <w:r w:rsidR="009F7E81" w:rsidRPr="00E0632F">
          <w:rPr>
            <w:rStyle w:val="Hyperlink"/>
            <w:noProof/>
          </w:rPr>
          <w:t>5.5 External ID Management</w:t>
        </w:r>
        <w:r w:rsidR="009F7E81">
          <w:rPr>
            <w:noProof/>
            <w:webHidden/>
          </w:rPr>
          <w:tab/>
        </w:r>
        <w:r w:rsidR="009F7E81">
          <w:rPr>
            <w:noProof/>
            <w:webHidden/>
          </w:rPr>
          <w:fldChar w:fldCharType="begin"/>
        </w:r>
        <w:r w:rsidR="009F7E81">
          <w:rPr>
            <w:noProof/>
            <w:webHidden/>
          </w:rPr>
          <w:instrText xml:space="preserve"> PAGEREF _Toc25321740 \h </w:instrText>
        </w:r>
        <w:r w:rsidR="009F7E81">
          <w:rPr>
            <w:noProof/>
            <w:webHidden/>
          </w:rPr>
        </w:r>
        <w:r w:rsidR="009F7E81">
          <w:rPr>
            <w:noProof/>
            <w:webHidden/>
          </w:rPr>
          <w:fldChar w:fldCharType="separate"/>
        </w:r>
        <w:r w:rsidR="009F7E81">
          <w:rPr>
            <w:noProof/>
            <w:webHidden/>
          </w:rPr>
          <w:t>10</w:t>
        </w:r>
        <w:r w:rsidR="009F7E81">
          <w:rPr>
            <w:noProof/>
            <w:webHidden/>
          </w:rPr>
          <w:fldChar w:fldCharType="end"/>
        </w:r>
      </w:hyperlink>
    </w:p>
    <w:p w14:paraId="50DB37D2" w14:textId="3BF88DFE" w:rsidR="009F7E81" w:rsidRDefault="00DA037E">
      <w:pPr>
        <w:pStyle w:val="TOC2"/>
        <w:tabs>
          <w:tab w:val="right" w:leader="dot" w:pos="10790"/>
        </w:tabs>
        <w:rPr>
          <w:rFonts w:eastAsiaTheme="minorEastAsia"/>
          <w:smallCaps w:val="0"/>
          <w:noProof/>
          <w:sz w:val="22"/>
          <w:szCs w:val="22"/>
        </w:rPr>
      </w:pPr>
      <w:hyperlink w:anchor="_Toc25321741" w:history="1">
        <w:r w:rsidR="009F7E81" w:rsidRPr="00E0632F">
          <w:rPr>
            <w:rStyle w:val="Hyperlink"/>
            <w:noProof/>
          </w:rPr>
          <w:t>5.6 Backfills and Imports</w:t>
        </w:r>
        <w:r w:rsidR="009F7E81">
          <w:rPr>
            <w:noProof/>
            <w:webHidden/>
          </w:rPr>
          <w:tab/>
        </w:r>
        <w:r w:rsidR="009F7E81">
          <w:rPr>
            <w:noProof/>
            <w:webHidden/>
          </w:rPr>
          <w:fldChar w:fldCharType="begin"/>
        </w:r>
        <w:r w:rsidR="009F7E81">
          <w:rPr>
            <w:noProof/>
            <w:webHidden/>
          </w:rPr>
          <w:instrText xml:space="preserve"> PAGEREF _Toc25321741 \h </w:instrText>
        </w:r>
        <w:r w:rsidR="009F7E81">
          <w:rPr>
            <w:noProof/>
            <w:webHidden/>
          </w:rPr>
        </w:r>
        <w:r w:rsidR="009F7E81">
          <w:rPr>
            <w:noProof/>
            <w:webHidden/>
          </w:rPr>
          <w:fldChar w:fldCharType="separate"/>
        </w:r>
        <w:r w:rsidR="009F7E81">
          <w:rPr>
            <w:noProof/>
            <w:webHidden/>
          </w:rPr>
          <w:t>10</w:t>
        </w:r>
        <w:r w:rsidR="009F7E81">
          <w:rPr>
            <w:noProof/>
            <w:webHidden/>
          </w:rPr>
          <w:fldChar w:fldCharType="end"/>
        </w:r>
      </w:hyperlink>
    </w:p>
    <w:p w14:paraId="04F94231" w14:textId="5E20426A" w:rsidR="009F7E81" w:rsidRDefault="00DA037E">
      <w:pPr>
        <w:pStyle w:val="TOC3"/>
        <w:tabs>
          <w:tab w:val="right" w:leader="dot" w:pos="10790"/>
        </w:tabs>
        <w:rPr>
          <w:rFonts w:eastAsiaTheme="minorEastAsia"/>
          <w:i w:val="0"/>
          <w:iCs w:val="0"/>
          <w:noProof/>
          <w:sz w:val="22"/>
          <w:szCs w:val="22"/>
        </w:rPr>
      </w:pPr>
      <w:hyperlink w:anchor="_Toc25321742" w:history="1">
        <w:r w:rsidR="009F7E81" w:rsidRPr="00E0632F">
          <w:rPr>
            <w:rStyle w:val="Hyperlink"/>
            <w:noProof/>
          </w:rPr>
          <w:t>5.6.1 Backfills via the Interface</w:t>
        </w:r>
        <w:r w:rsidR="009F7E81">
          <w:rPr>
            <w:noProof/>
            <w:webHidden/>
          </w:rPr>
          <w:tab/>
        </w:r>
        <w:r w:rsidR="009F7E81">
          <w:rPr>
            <w:noProof/>
            <w:webHidden/>
          </w:rPr>
          <w:fldChar w:fldCharType="begin"/>
        </w:r>
        <w:r w:rsidR="009F7E81">
          <w:rPr>
            <w:noProof/>
            <w:webHidden/>
          </w:rPr>
          <w:instrText xml:space="preserve"> PAGEREF _Toc25321742 \h </w:instrText>
        </w:r>
        <w:r w:rsidR="009F7E81">
          <w:rPr>
            <w:noProof/>
            <w:webHidden/>
          </w:rPr>
        </w:r>
        <w:r w:rsidR="009F7E81">
          <w:rPr>
            <w:noProof/>
            <w:webHidden/>
          </w:rPr>
          <w:fldChar w:fldCharType="separate"/>
        </w:r>
        <w:r w:rsidR="009F7E81">
          <w:rPr>
            <w:noProof/>
            <w:webHidden/>
          </w:rPr>
          <w:t>10</w:t>
        </w:r>
        <w:r w:rsidR="009F7E81">
          <w:rPr>
            <w:noProof/>
            <w:webHidden/>
          </w:rPr>
          <w:fldChar w:fldCharType="end"/>
        </w:r>
      </w:hyperlink>
    </w:p>
    <w:p w14:paraId="696D0F8A" w14:textId="7D760910" w:rsidR="009F7E81" w:rsidRDefault="00DA037E">
      <w:pPr>
        <w:pStyle w:val="TOC3"/>
        <w:tabs>
          <w:tab w:val="right" w:leader="dot" w:pos="10790"/>
        </w:tabs>
        <w:rPr>
          <w:rFonts w:eastAsiaTheme="minorEastAsia"/>
          <w:i w:val="0"/>
          <w:iCs w:val="0"/>
          <w:noProof/>
          <w:sz w:val="22"/>
          <w:szCs w:val="22"/>
        </w:rPr>
      </w:pPr>
      <w:hyperlink w:anchor="_Toc25321743" w:history="1">
        <w:r w:rsidR="009F7E81" w:rsidRPr="00E0632F">
          <w:rPr>
            <w:rStyle w:val="Hyperlink"/>
            <w:noProof/>
          </w:rPr>
          <w:t>5.6.2 Data Imports and Interfaces</w:t>
        </w:r>
        <w:r w:rsidR="009F7E81">
          <w:rPr>
            <w:noProof/>
            <w:webHidden/>
          </w:rPr>
          <w:tab/>
        </w:r>
        <w:r w:rsidR="009F7E81">
          <w:rPr>
            <w:noProof/>
            <w:webHidden/>
          </w:rPr>
          <w:fldChar w:fldCharType="begin"/>
        </w:r>
        <w:r w:rsidR="009F7E81">
          <w:rPr>
            <w:noProof/>
            <w:webHidden/>
          </w:rPr>
          <w:instrText xml:space="preserve"> PAGEREF _Toc25321743 \h </w:instrText>
        </w:r>
        <w:r w:rsidR="009F7E81">
          <w:rPr>
            <w:noProof/>
            <w:webHidden/>
          </w:rPr>
        </w:r>
        <w:r w:rsidR="009F7E81">
          <w:rPr>
            <w:noProof/>
            <w:webHidden/>
          </w:rPr>
          <w:fldChar w:fldCharType="separate"/>
        </w:r>
        <w:r w:rsidR="009F7E81">
          <w:rPr>
            <w:noProof/>
            <w:webHidden/>
          </w:rPr>
          <w:t>11</w:t>
        </w:r>
        <w:r w:rsidR="009F7E81">
          <w:rPr>
            <w:noProof/>
            <w:webHidden/>
          </w:rPr>
          <w:fldChar w:fldCharType="end"/>
        </w:r>
      </w:hyperlink>
    </w:p>
    <w:p w14:paraId="17FA14C0" w14:textId="09ACE431" w:rsidR="009F7E81" w:rsidRDefault="00DA037E">
      <w:pPr>
        <w:pStyle w:val="TOC2"/>
        <w:tabs>
          <w:tab w:val="right" w:leader="dot" w:pos="10790"/>
        </w:tabs>
        <w:rPr>
          <w:rFonts w:eastAsiaTheme="minorEastAsia"/>
          <w:smallCaps w:val="0"/>
          <w:noProof/>
          <w:sz w:val="22"/>
          <w:szCs w:val="22"/>
        </w:rPr>
      </w:pPr>
      <w:hyperlink w:anchor="_Toc25321744" w:history="1">
        <w:r w:rsidR="009F7E81" w:rsidRPr="00E0632F">
          <w:rPr>
            <w:rStyle w:val="Hyperlink"/>
            <w:noProof/>
          </w:rPr>
          <w:t>5.7 Additional Comments</w:t>
        </w:r>
        <w:r w:rsidR="009F7E81">
          <w:rPr>
            <w:noProof/>
            <w:webHidden/>
          </w:rPr>
          <w:tab/>
        </w:r>
        <w:r w:rsidR="009F7E81">
          <w:rPr>
            <w:noProof/>
            <w:webHidden/>
          </w:rPr>
          <w:fldChar w:fldCharType="begin"/>
        </w:r>
        <w:r w:rsidR="009F7E81">
          <w:rPr>
            <w:noProof/>
            <w:webHidden/>
          </w:rPr>
          <w:instrText xml:space="preserve"> PAGEREF _Toc25321744 \h </w:instrText>
        </w:r>
        <w:r w:rsidR="009F7E81">
          <w:rPr>
            <w:noProof/>
            <w:webHidden/>
          </w:rPr>
        </w:r>
        <w:r w:rsidR="009F7E81">
          <w:rPr>
            <w:noProof/>
            <w:webHidden/>
          </w:rPr>
          <w:fldChar w:fldCharType="separate"/>
        </w:r>
        <w:r w:rsidR="009F7E81">
          <w:rPr>
            <w:noProof/>
            <w:webHidden/>
          </w:rPr>
          <w:t>11</w:t>
        </w:r>
        <w:r w:rsidR="009F7E81">
          <w:rPr>
            <w:noProof/>
            <w:webHidden/>
          </w:rPr>
          <w:fldChar w:fldCharType="end"/>
        </w:r>
      </w:hyperlink>
    </w:p>
    <w:p w14:paraId="6FFAC7A3" w14:textId="796D7A2B" w:rsidR="009F7E81" w:rsidRDefault="00DA037E">
      <w:pPr>
        <w:pStyle w:val="TOC1"/>
        <w:tabs>
          <w:tab w:val="right" w:leader="dot" w:pos="10790"/>
        </w:tabs>
        <w:rPr>
          <w:rFonts w:eastAsiaTheme="minorEastAsia"/>
          <w:b w:val="0"/>
          <w:bCs w:val="0"/>
          <w:caps w:val="0"/>
          <w:noProof/>
          <w:sz w:val="22"/>
          <w:szCs w:val="22"/>
        </w:rPr>
      </w:pPr>
      <w:hyperlink w:anchor="_Toc25321745" w:history="1">
        <w:r w:rsidR="009F7E81" w:rsidRPr="00E0632F">
          <w:rPr>
            <w:rStyle w:val="Hyperlink"/>
            <w:noProof/>
          </w:rPr>
          <w:t>6 Outbound Message Configuration</w:t>
        </w:r>
        <w:r w:rsidR="009F7E81">
          <w:rPr>
            <w:noProof/>
            <w:webHidden/>
          </w:rPr>
          <w:tab/>
        </w:r>
        <w:r w:rsidR="009F7E81">
          <w:rPr>
            <w:noProof/>
            <w:webHidden/>
          </w:rPr>
          <w:fldChar w:fldCharType="begin"/>
        </w:r>
        <w:r w:rsidR="009F7E81">
          <w:rPr>
            <w:noProof/>
            <w:webHidden/>
          </w:rPr>
          <w:instrText xml:space="preserve"> PAGEREF _Toc25321745 \h </w:instrText>
        </w:r>
        <w:r w:rsidR="009F7E81">
          <w:rPr>
            <w:noProof/>
            <w:webHidden/>
          </w:rPr>
        </w:r>
        <w:r w:rsidR="009F7E81">
          <w:rPr>
            <w:noProof/>
            <w:webHidden/>
          </w:rPr>
          <w:fldChar w:fldCharType="separate"/>
        </w:r>
        <w:r w:rsidR="009F7E81">
          <w:rPr>
            <w:noProof/>
            <w:webHidden/>
          </w:rPr>
          <w:t>12</w:t>
        </w:r>
        <w:r w:rsidR="009F7E81">
          <w:rPr>
            <w:noProof/>
            <w:webHidden/>
          </w:rPr>
          <w:fldChar w:fldCharType="end"/>
        </w:r>
      </w:hyperlink>
    </w:p>
    <w:p w14:paraId="02C9B9C5" w14:textId="7F2F0C70" w:rsidR="009F7E81" w:rsidRDefault="00DA037E">
      <w:pPr>
        <w:pStyle w:val="TOC2"/>
        <w:tabs>
          <w:tab w:val="right" w:leader="dot" w:pos="10790"/>
        </w:tabs>
        <w:rPr>
          <w:rFonts w:eastAsiaTheme="minorEastAsia"/>
          <w:smallCaps w:val="0"/>
          <w:noProof/>
          <w:sz w:val="22"/>
          <w:szCs w:val="22"/>
        </w:rPr>
      </w:pPr>
      <w:hyperlink w:anchor="_Toc25321746" w:history="1">
        <w:r w:rsidR="009F7E81" w:rsidRPr="00E0632F">
          <w:rPr>
            <w:rStyle w:val="Hyperlink"/>
            <w:noProof/>
          </w:rPr>
          <w:t>6.1 Message Filtering and Control</w:t>
        </w:r>
        <w:r w:rsidR="009F7E81">
          <w:rPr>
            <w:noProof/>
            <w:webHidden/>
          </w:rPr>
          <w:tab/>
        </w:r>
        <w:r w:rsidR="009F7E81">
          <w:rPr>
            <w:noProof/>
            <w:webHidden/>
          </w:rPr>
          <w:fldChar w:fldCharType="begin"/>
        </w:r>
        <w:r w:rsidR="009F7E81">
          <w:rPr>
            <w:noProof/>
            <w:webHidden/>
          </w:rPr>
          <w:instrText xml:space="preserve"> PAGEREF _Toc25321746 \h </w:instrText>
        </w:r>
        <w:r w:rsidR="009F7E81">
          <w:rPr>
            <w:noProof/>
            <w:webHidden/>
          </w:rPr>
        </w:r>
        <w:r w:rsidR="009F7E81">
          <w:rPr>
            <w:noProof/>
            <w:webHidden/>
          </w:rPr>
          <w:fldChar w:fldCharType="separate"/>
        </w:r>
        <w:r w:rsidR="009F7E81">
          <w:rPr>
            <w:noProof/>
            <w:webHidden/>
          </w:rPr>
          <w:t>12</w:t>
        </w:r>
        <w:r w:rsidR="009F7E81">
          <w:rPr>
            <w:noProof/>
            <w:webHidden/>
          </w:rPr>
          <w:fldChar w:fldCharType="end"/>
        </w:r>
      </w:hyperlink>
    </w:p>
    <w:p w14:paraId="0FE8704B" w14:textId="1AA03B7B" w:rsidR="009F7E81" w:rsidRDefault="00DA037E">
      <w:pPr>
        <w:pStyle w:val="TOC3"/>
        <w:tabs>
          <w:tab w:val="right" w:leader="dot" w:pos="10790"/>
        </w:tabs>
        <w:rPr>
          <w:rFonts w:eastAsiaTheme="minorEastAsia"/>
          <w:i w:val="0"/>
          <w:iCs w:val="0"/>
          <w:noProof/>
          <w:sz w:val="22"/>
          <w:szCs w:val="22"/>
        </w:rPr>
      </w:pPr>
      <w:hyperlink w:anchor="_Toc25321747" w:history="1">
        <w:r w:rsidR="009F7E81" w:rsidRPr="00E0632F">
          <w:rPr>
            <w:rStyle w:val="Hyperlink"/>
            <w:noProof/>
          </w:rPr>
          <w:t>6.1.1 Selective Filtering of Outbound Messages</w:t>
        </w:r>
        <w:r w:rsidR="009F7E81">
          <w:rPr>
            <w:noProof/>
            <w:webHidden/>
          </w:rPr>
          <w:tab/>
        </w:r>
        <w:r w:rsidR="009F7E81">
          <w:rPr>
            <w:noProof/>
            <w:webHidden/>
          </w:rPr>
          <w:fldChar w:fldCharType="begin"/>
        </w:r>
        <w:r w:rsidR="009F7E81">
          <w:rPr>
            <w:noProof/>
            <w:webHidden/>
          </w:rPr>
          <w:instrText xml:space="preserve"> PAGEREF _Toc25321747 \h </w:instrText>
        </w:r>
        <w:r w:rsidR="009F7E81">
          <w:rPr>
            <w:noProof/>
            <w:webHidden/>
          </w:rPr>
        </w:r>
        <w:r w:rsidR="009F7E81">
          <w:rPr>
            <w:noProof/>
            <w:webHidden/>
          </w:rPr>
          <w:fldChar w:fldCharType="separate"/>
        </w:r>
        <w:r w:rsidR="009F7E81">
          <w:rPr>
            <w:noProof/>
            <w:webHidden/>
          </w:rPr>
          <w:t>12</w:t>
        </w:r>
        <w:r w:rsidR="009F7E81">
          <w:rPr>
            <w:noProof/>
            <w:webHidden/>
          </w:rPr>
          <w:fldChar w:fldCharType="end"/>
        </w:r>
      </w:hyperlink>
    </w:p>
    <w:p w14:paraId="6328A9CA" w14:textId="5CD903A3" w:rsidR="009F7E81" w:rsidRDefault="00DA037E">
      <w:pPr>
        <w:pStyle w:val="TOC2"/>
        <w:tabs>
          <w:tab w:val="right" w:leader="dot" w:pos="10790"/>
        </w:tabs>
        <w:rPr>
          <w:rFonts w:eastAsiaTheme="minorEastAsia"/>
          <w:smallCaps w:val="0"/>
          <w:noProof/>
          <w:sz w:val="22"/>
          <w:szCs w:val="22"/>
        </w:rPr>
      </w:pPr>
      <w:hyperlink w:anchor="_Toc25321748" w:history="1">
        <w:r w:rsidR="009F7E81" w:rsidRPr="00E0632F">
          <w:rPr>
            <w:rStyle w:val="Hyperlink"/>
            <w:noProof/>
          </w:rPr>
          <w:t>6.2 Patients</w:t>
        </w:r>
        <w:r w:rsidR="009F7E81">
          <w:rPr>
            <w:noProof/>
            <w:webHidden/>
          </w:rPr>
          <w:tab/>
        </w:r>
        <w:r w:rsidR="009F7E81">
          <w:rPr>
            <w:noProof/>
            <w:webHidden/>
          </w:rPr>
          <w:fldChar w:fldCharType="begin"/>
        </w:r>
        <w:r w:rsidR="009F7E81">
          <w:rPr>
            <w:noProof/>
            <w:webHidden/>
          </w:rPr>
          <w:instrText xml:space="preserve"> PAGEREF _Toc25321748 \h </w:instrText>
        </w:r>
        <w:r w:rsidR="009F7E81">
          <w:rPr>
            <w:noProof/>
            <w:webHidden/>
          </w:rPr>
        </w:r>
        <w:r w:rsidR="009F7E81">
          <w:rPr>
            <w:noProof/>
            <w:webHidden/>
          </w:rPr>
          <w:fldChar w:fldCharType="separate"/>
        </w:r>
        <w:r w:rsidR="009F7E81">
          <w:rPr>
            <w:noProof/>
            <w:webHidden/>
          </w:rPr>
          <w:t>12</w:t>
        </w:r>
        <w:r w:rsidR="009F7E81">
          <w:rPr>
            <w:noProof/>
            <w:webHidden/>
          </w:rPr>
          <w:fldChar w:fldCharType="end"/>
        </w:r>
      </w:hyperlink>
    </w:p>
    <w:p w14:paraId="2A06923C" w14:textId="4383EF77" w:rsidR="009F7E81" w:rsidRDefault="00DA037E">
      <w:pPr>
        <w:pStyle w:val="TOC3"/>
        <w:tabs>
          <w:tab w:val="right" w:leader="dot" w:pos="10790"/>
        </w:tabs>
        <w:rPr>
          <w:rFonts w:eastAsiaTheme="minorEastAsia"/>
          <w:i w:val="0"/>
          <w:iCs w:val="0"/>
          <w:noProof/>
          <w:sz w:val="22"/>
          <w:szCs w:val="22"/>
        </w:rPr>
      </w:pPr>
      <w:hyperlink w:anchor="_Toc25321749" w:history="1">
        <w:r w:rsidR="009F7E81" w:rsidRPr="00E0632F">
          <w:rPr>
            <w:rStyle w:val="Hyperlink"/>
            <w:noProof/>
          </w:rPr>
          <w:t>6.2.1 Patient Race, Ethnicity, and Language</w:t>
        </w:r>
        <w:r w:rsidR="009F7E81">
          <w:rPr>
            <w:noProof/>
            <w:webHidden/>
          </w:rPr>
          <w:tab/>
        </w:r>
        <w:r w:rsidR="009F7E81">
          <w:rPr>
            <w:noProof/>
            <w:webHidden/>
          </w:rPr>
          <w:fldChar w:fldCharType="begin"/>
        </w:r>
        <w:r w:rsidR="009F7E81">
          <w:rPr>
            <w:noProof/>
            <w:webHidden/>
          </w:rPr>
          <w:instrText xml:space="preserve"> PAGEREF _Toc25321749 \h </w:instrText>
        </w:r>
        <w:r w:rsidR="009F7E81">
          <w:rPr>
            <w:noProof/>
            <w:webHidden/>
          </w:rPr>
        </w:r>
        <w:r w:rsidR="009F7E81">
          <w:rPr>
            <w:noProof/>
            <w:webHidden/>
          </w:rPr>
          <w:fldChar w:fldCharType="separate"/>
        </w:r>
        <w:r w:rsidR="009F7E81">
          <w:rPr>
            <w:noProof/>
            <w:webHidden/>
          </w:rPr>
          <w:t>12</w:t>
        </w:r>
        <w:r w:rsidR="009F7E81">
          <w:rPr>
            <w:noProof/>
            <w:webHidden/>
          </w:rPr>
          <w:fldChar w:fldCharType="end"/>
        </w:r>
      </w:hyperlink>
    </w:p>
    <w:p w14:paraId="5924D832" w14:textId="3BF133CB" w:rsidR="009F7E81" w:rsidRDefault="00DA037E">
      <w:pPr>
        <w:pStyle w:val="TOC2"/>
        <w:tabs>
          <w:tab w:val="right" w:leader="dot" w:pos="10790"/>
        </w:tabs>
        <w:rPr>
          <w:rFonts w:eastAsiaTheme="minorEastAsia"/>
          <w:smallCaps w:val="0"/>
          <w:noProof/>
          <w:sz w:val="22"/>
          <w:szCs w:val="22"/>
        </w:rPr>
      </w:pPr>
      <w:hyperlink w:anchor="_Toc25321750" w:history="1">
        <w:r w:rsidR="009F7E81" w:rsidRPr="00E0632F">
          <w:rPr>
            <w:rStyle w:val="Hyperlink"/>
            <w:noProof/>
          </w:rPr>
          <w:t>6.3 Charts</w:t>
        </w:r>
        <w:r w:rsidR="009F7E81">
          <w:rPr>
            <w:noProof/>
            <w:webHidden/>
          </w:rPr>
          <w:tab/>
        </w:r>
        <w:r w:rsidR="009F7E81">
          <w:rPr>
            <w:noProof/>
            <w:webHidden/>
          </w:rPr>
          <w:fldChar w:fldCharType="begin"/>
        </w:r>
        <w:r w:rsidR="009F7E81">
          <w:rPr>
            <w:noProof/>
            <w:webHidden/>
          </w:rPr>
          <w:instrText xml:space="preserve"> PAGEREF _Toc25321750 \h </w:instrText>
        </w:r>
        <w:r w:rsidR="009F7E81">
          <w:rPr>
            <w:noProof/>
            <w:webHidden/>
          </w:rPr>
        </w:r>
        <w:r w:rsidR="009F7E81">
          <w:rPr>
            <w:noProof/>
            <w:webHidden/>
          </w:rPr>
          <w:fldChar w:fldCharType="separate"/>
        </w:r>
        <w:r w:rsidR="009F7E81">
          <w:rPr>
            <w:noProof/>
            <w:webHidden/>
          </w:rPr>
          <w:t>13</w:t>
        </w:r>
        <w:r w:rsidR="009F7E81">
          <w:rPr>
            <w:noProof/>
            <w:webHidden/>
          </w:rPr>
          <w:fldChar w:fldCharType="end"/>
        </w:r>
      </w:hyperlink>
    </w:p>
    <w:p w14:paraId="7586CC2E" w14:textId="3237F30D" w:rsidR="009F7E81" w:rsidRDefault="00DA037E">
      <w:pPr>
        <w:pStyle w:val="TOC3"/>
        <w:tabs>
          <w:tab w:val="right" w:leader="dot" w:pos="10790"/>
        </w:tabs>
        <w:rPr>
          <w:rFonts w:eastAsiaTheme="minorEastAsia"/>
          <w:i w:val="0"/>
          <w:iCs w:val="0"/>
          <w:noProof/>
          <w:sz w:val="22"/>
          <w:szCs w:val="22"/>
        </w:rPr>
      </w:pPr>
      <w:hyperlink w:anchor="_Toc25321751" w:history="1">
        <w:r w:rsidR="009F7E81" w:rsidRPr="00E0632F">
          <w:rPr>
            <w:rStyle w:val="Hyperlink"/>
            <w:noProof/>
          </w:rPr>
          <w:t>6.3.1 Code Sets Sent</w:t>
        </w:r>
        <w:r w:rsidR="009F7E81">
          <w:rPr>
            <w:noProof/>
            <w:webHidden/>
          </w:rPr>
          <w:tab/>
        </w:r>
        <w:r w:rsidR="009F7E81">
          <w:rPr>
            <w:noProof/>
            <w:webHidden/>
          </w:rPr>
          <w:fldChar w:fldCharType="begin"/>
        </w:r>
        <w:r w:rsidR="009F7E81">
          <w:rPr>
            <w:noProof/>
            <w:webHidden/>
          </w:rPr>
          <w:instrText xml:space="preserve"> PAGEREF _Toc25321751 \h </w:instrText>
        </w:r>
        <w:r w:rsidR="009F7E81">
          <w:rPr>
            <w:noProof/>
            <w:webHidden/>
          </w:rPr>
        </w:r>
        <w:r w:rsidR="009F7E81">
          <w:rPr>
            <w:noProof/>
            <w:webHidden/>
          </w:rPr>
          <w:fldChar w:fldCharType="separate"/>
        </w:r>
        <w:r w:rsidR="009F7E81">
          <w:rPr>
            <w:noProof/>
            <w:webHidden/>
          </w:rPr>
          <w:t>13</w:t>
        </w:r>
        <w:r w:rsidR="009F7E81">
          <w:rPr>
            <w:noProof/>
            <w:webHidden/>
          </w:rPr>
          <w:fldChar w:fldCharType="end"/>
        </w:r>
      </w:hyperlink>
    </w:p>
    <w:p w14:paraId="4F53EEA1" w14:textId="12EC8F58" w:rsidR="009F7E81" w:rsidRDefault="00DA037E">
      <w:pPr>
        <w:pStyle w:val="TOC1"/>
        <w:tabs>
          <w:tab w:val="right" w:leader="dot" w:pos="10790"/>
        </w:tabs>
        <w:rPr>
          <w:rFonts w:eastAsiaTheme="minorEastAsia"/>
          <w:b w:val="0"/>
          <w:bCs w:val="0"/>
          <w:caps w:val="0"/>
          <w:noProof/>
          <w:sz w:val="22"/>
          <w:szCs w:val="22"/>
        </w:rPr>
      </w:pPr>
      <w:hyperlink w:anchor="_Toc25321752" w:history="1">
        <w:r w:rsidR="009F7E81" w:rsidRPr="00E0632F">
          <w:rPr>
            <w:rStyle w:val="Hyperlink"/>
            <w:noProof/>
          </w:rPr>
          <w:t>7 Inbound Message Configuration</w:t>
        </w:r>
        <w:r w:rsidR="009F7E81">
          <w:rPr>
            <w:noProof/>
            <w:webHidden/>
          </w:rPr>
          <w:tab/>
        </w:r>
        <w:r w:rsidR="009F7E81">
          <w:rPr>
            <w:noProof/>
            <w:webHidden/>
          </w:rPr>
          <w:fldChar w:fldCharType="begin"/>
        </w:r>
        <w:r w:rsidR="009F7E81">
          <w:rPr>
            <w:noProof/>
            <w:webHidden/>
          </w:rPr>
          <w:instrText xml:space="preserve"> PAGEREF _Toc25321752 \h </w:instrText>
        </w:r>
        <w:r w:rsidR="009F7E81">
          <w:rPr>
            <w:noProof/>
            <w:webHidden/>
          </w:rPr>
        </w:r>
        <w:r w:rsidR="009F7E81">
          <w:rPr>
            <w:noProof/>
            <w:webHidden/>
          </w:rPr>
          <w:fldChar w:fldCharType="separate"/>
        </w:r>
        <w:r w:rsidR="009F7E81">
          <w:rPr>
            <w:noProof/>
            <w:webHidden/>
          </w:rPr>
          <w:t>14</w:t>
        </w:r>
        <w:r w:rsidR="009F7E81">
          <w:rPr>
            <w:noProof/>
            <w:webHidden/>
          </w:rPr>
          <w:fldChar w:fldCharType="end"/>
        </w:r>
      </w:hyperlink>
    </w:p>
    <w:p w14:paraId="61F6824F" w14:textId="7F332682" w:rsidR="009F7E81" w:rsidRDefault="00DA037E">
      <w:pPr>
        <w:pStyle w:val="TOC1"/>
        <w:tabs>
          <w:tab w:val="right" w:leader="dot" w:pos="10790"/>
        </w:tabs>
        <w:rPr>
          <w:rFonts w:eastAsiaTheme="minorEastAsia"/>
          <w:b w:val="0"/>
          <w:bCs w:val="0"/>
          <w:caps w:val="0"/>
          <w:noProof/>
          <w:sz w:val="22"/>
          <w:szCs w:val="22"/>
        </w:rPr>
      </w:pPr>
      <w:hyperlink w:anchor="_Toc25321753" w:history="1">
        <w:r w:rsidR="009F7E81" w:rsidRPr="00E0632F">
          <w:rPr>
            <w:rStyle w:val="Hyperlink"/>
            <w:noProof/>
          </w:rPr>
          <w:t>8 Connectivity Method Overview</w:t>
        </w:r>
        <w:r w:rsidR="009F7E81">
          <w:rPr>
            <w:noProof/>
            <w:webHidden/>
          </w:rPr>
          <w:tab/>
        </w:r>
        <w:r w:rsidR="009F7E81">
          <w:rPr>
            <w:noProof/>
            <w:webHidden/>
          </w:rPr>
          <w:fldChar w:fldCharType="begin"/>
        </w:r>
        <w:r w:rsidR="009F7E81">
          <w:rPr>
            <w:noProof/>
            <w:webHidden/>
          </w:rPr>
          <w:instrText xml:space="preserve"> PAGEREF _Toc25321753 \h </w:instrText>
        </w:r>
        <w:r w:rsidR="009F7E81">
          <w:rPr>
            <w:noProof/>
            <w:webHidden/>
          </w:rPr>
        </w:r>
        <w:r w:rsidR="009F7E81">
          <w:rPr>
            <w:noProof/>
            <w:webHidden/>
          </w:rPr>
          <w:fldChar w:fldCharType="separate"/>
        </w:r>
        <w:r w:rsidR="009F7E81">
          <w:rPr>
            <w:noProof/>
            <w:webHidden/>
          </w:rPr>
          <w:t>15</w:t>
        </w:r>
        <w:r w:rsidR="009F7E81">
          <w:rPr>
            <w:noProof/>
            <w:webHidden/>
          </w:rPr>
          <w:fldChar w:fldCharType="end"/>
        </w:r>
      </w:hyperlink>
    </w:p>
    <w:p w14:paraId="48F1F926" w14:textId="7D2F4CDB" w:rsidR="009F7E81" w:rsidRDefault="00DA037E">
      <w:pPr>
        <w:pStyle w:val="TOC1"/>
        <w:tabs>
          <w:tab w:val="right" w:leader="dot" w:pos="10790"/>
        </w:tabs>
        <w:rPr>
          <w:rFonts w:eastAsiaTheme="minorEastAsia"/>
          <w:b w:val="0"/>
          <w:bCs w:val="0"/>
          <w:caps w:val="0"/>
          <w:noProof/>
          <w:sz w:val="22"/>
          <w:szCs w:val="22"/>
        </w:rPr>
      </w:pPr>
      <w:hyperlink w:anchor="_Toc25321754" w:history="1">
        <w:r w:rsidR="009F7E81" w:rsidRPr="00E0632F">
          <w:rPr>
            <w:rStyle w:val="Hyperlink"/>
            <w:noProof/>
          </w:rPr>
          <w:t>9 Project Plan</w:t>
        </w:r>
        <w:r w:rsidR="009F7E81">
          <w:rPr>
            <w:noProof/>
            <w:webHidden/>
          </w:rPr>
          <w:tab/>
        </w:r>
        <w:r w:rsidR="009F7E81">
          <w:rPr>
            <w:noProof/>
            <w:webHidden/>
          </w:rPr>
          <w:fldChar w:fldCharType="begin"/>
        </w:r>
        <w:r w:rsidR="009F7E81">
          <w:rPr>
            <w:noProof/>
            <w:webHidden/>
          </w:rPr>
          <w:instrText xml:space="preserve"> PAGEREF _Toc25321754 \h </w:instrText>
        </w:r>
        <w:r w:rsidR="009F7E81">
          <w:rPr>
            <w:noProof/>
            <w:webHidden/>
          </w:rPr>
        </w:r>
        <w:r w:rsidR="009F7E81">
          <w:rPr>
            <w:noProof/>
            <w:webHidden/>
          </w:rPr>
          <w:fldChar w:fldCharType="separate"/>
        </w:r>
        <w:r w:rsidR="009F7E81">
          <w:rPr>
            <w:noProof/>
            <w:webHidden/>
          </w:rPr>
          <w:t>16</w:t>
        </w:r>
        <w:r w:rsidR="009F7E81">
          <w:rPr>
            <w:noProof/>
            <w:webHidden/>
          </w:rPr>
          <w:fldChar w:fldCharType="end"/>
        </w:r>
      </w:hyperlink>
    </w:p>
    <w:p w14:paraId="05F00897" w14:textId="145A5A30" w:rsidR="009F7E81" w:rsidRDefault="00DA037E">
      <w:pPr>
        <w:pStyle w:val="TOC2"/>
        <w:tabs>
          <w:tab w:val="right" w:leader="dot" w:pos="10790"/>
        </w:tabs>
        <w:rPr>
          <w:rFonts w:eastAsiaTheme="minorEastAsia"/>
          <w:smallCaps w:val="0"/>
          <w:noProof/>
          <w:sz w:val="22"/>
          <w:szCs w:val="22"/>
        </w:rPr>
      </w:pPr>
      <w:hyperlink w:anchor="_Toc25321755" w:history="1">
        <w:r w:rsidR="009F7E81" w:rsidRPr="00E0632F">
          <w:rPr>
            <w:rStyle w:val="Hyperlink"/>
            <w:noProof/>
          </w:rPr>
          <w:t>9.1 Sample Interface Project Plan</w:t>
        </w:r>
        <w:r w:rsidR="009F7E81">
          <w:rPr>
            <w:noProof/>
            <w:webHidden/>
          </w:rPr>
          <w:tab/>
        </w:r>
        <w:r w:rsidR="009F7E81">
          <w:rPr>
            <w:noProof/>
            <w:webHidden/>
          </w:rPr>
          <w:fldChar w:fldCharType="begin"/>
        </w:r>
        <w:r w:rsidR="009F7E81">
          <w:rPr>
            <w:noProof/>
            <w:webHidden/>
          </w:rPr>
          <w:instrText xml:space="preserve"> PAGEREF _Toc25321755 \h </w:instrText>
        </w:r>
        <w:r w:rsidR="009F7E81">
          <w:rPr>
            <w:noProof/>
            <w:webHidden/>
          </w:rPr>
        </w:r>
        <w:r w:rsidR="009F7E81">
          <w:rPr>
            <w:noProof/>
            <w:webHidden/>
          </w:rPr>
          <w:fldChar w:fldCharType="separate"/>
        </w:r>
        <w:r w:rsidR="009F7E81">
          <w:rPr>
            <w:noProof/>
            <w:webHidden/>
          </w:rPr>
          <w:t>16</w:t>
        </w:r>
        <w:r w:rsidR="009F7E81">
          <w:rPr>
            <w:noProof/>
            <w:webHidden/>
          </w:rPr>
          <w:fldChar w:fldCharType="end"/>
        </w:r>
      </w:hyperlink>
    </w:p>
    <w:p w14:paraId="64863DE7" w14:textId="1EB9ADBA" w:rsidR="009F7E81" w:rsidRDefault="00DA037E">
      <w:pPr>
        <w:pStyle w:val="TOC1"/>
        <w:tabs>
          <w:tab w:val="right" w:leader="dot" w:pos="10790"/>
        </w:tabs>
        <w:rPr>
          <w:rFonts w:eastAsiaTheme="minorEastAsia"/>
          <w:b w:val="0"/>
          <w:bCs w:val="0"/>
          <w:caps w:val="0"/>
          <w:noProof/>
          <w:sz w:val="22"/>
          <w:szCs w:val="22"/>
        </w:rPr>
      </w:pPr>
      <w:hyperlink w:anchor="_Toc25321756" w:history="1">
        <w:r w:rsidR="009F7E81" w:rsidRPr="00E0632F">
          <w:rPr>
            <w:rStyle w:val="Hyperlink"/>
            <w:noProof/>
          </w:rPr>
          <w:t>10 Appendices and Other References</w:t>
        </w:r>
        <w:r w:rsidR="009F7E81">
          <w:rPr>
            <w:noProof/>
            <w:webHidden/>
          </w:rPr>
          <w:tab/>
        </w:r>
        <w:r w:rsidR="009F7E81">
          <w:rPr>
            <w:noProof/>
            <w:webHidden/>
          </w:rPr>
          <w:fldChar w:fldCharType="begin"/>
        </w:r>
        <w:r w:rsidR="009F7E81">
          <w:rPr>
            <w:noProof/>
            <w:webHidden/>
          </w:rPr>
          <w:instrText xml:space="preserve"> PAGEREF _Toc25321756 \h </w:instrText>
        </w:r>
        <w:r w:rsidR="009F7E81">
          <w:rPr>
            <w:noProof/>
            <w:webHidden/>
          </w:rPr>
        </w:r>
        <w:r w:rsidR="009F7E81">
          <w:rPr>
            <w:noProof/>
            <w:webHidden/>
          </w:rPr>
          <w:fldChar w:fldCharType="separate"/>
        </w:r>
        <w:r w:rsidR="009F7E81">
          <w:rPr>
            <w:noProof/>
            <w:webHidden/>
          </w:rPr>
          <w:t>17</w:t>
        </w:r>
        <w:r w:rsidR="009F7E81">
          <w:rPr>
            <w:noProof/>
            <w:webHidden/>
          </w:rPr>
          <w:fldChar w:fldCharType="end"/>
        </w:r>
      </w:hyperlink>
    </w:p>
    <w:p w14:paraId="0D01B7D7" w14:textId="397AC7E7" w:rsidR="009F7E81" w:rsidRDefault="00DA037E">
      <w:pPr>
        <w:pStyle w:val="TOC2"/>
        <w:tabs>
          <w:tab w:val="right" w:leader="dot" w:pos="10790"/>
        </w:tabs>
        <w:rPr>
          <w:rFonts w:eastAsiaTheme="minorEastAsia"/>
          <w:smallCaps w:val="0"/>
          <w:noProof/>
          <w:sz w:val="22"/>
          <w:szCs w:val="22"/>
        </w:rPr>
      </w:pPr>
      <w:hyperlink w:anchor="_Toc25321757" w:history="1">
        <w:r w:rsidR="009F7E81" w:rsidRPr="00E0632F">
          <w:rPr>
            <w:rStyle w:val="Hyperlink"/>
            <w:noProof/>
          </w:rPr>
          <w:t>10.1 Interface Message Queue Manager</w:t>
        </w:r>
        <w:r w:rsidR="009F7E81">
          <w:rPr>
            <w:noProof/>
            <w:webHidden/>
          </w:rPr>
          <w:tab/>
        </w:r>
        <w:r w:rsidR="009F7E81">
          <w:rPr>
            <w:noProof/>
            <w:webHidden/>
          </w:rPr>
          <w:fldChar w:fldCharType="begin"/>
        </w:r>
        <w:r w:rsidR="009F7E81">
          <w:rPr>
            <w:noProof/>
            <w:webHidden/>
          </w:rPr>
          <w:instrText xml:space="preserve"> PAGEREF _Toc25321757 \h </w:instrText>
        </w:r>
        <w:r w:rsidR="009F7E81">
          <w:rPr>
            <w:noProof/>
            <w:webHidden/>
          </w:rPr>
        </w:r>
        <w:r w:rsidR="009F7E81">
          <w:rPr>
            <w:noProof/>
            <w:webHidden/>
          </w:rPr>
          <w:fldChar w:fldCharType="separate"/>
        </w:r>
        <w:r w:rsidR="009F7E81">
          <w:rPr>
            <w:noProof/>
            <w:webHidden/>
          </w:rPr>
          <w:t>17</w:t>
        </w:r>
        <w:r w:rsidR="009F7E81">
          <w:rPr>
            <w:noProof/>
            <w:webHidden/>
          </w:rPr>
          <w:fldChar w:fldCharType="end"/>
        </w:r>
      </w:hyperlink>
    </w:p>
    <w:p w14:paraId="15F65C52" w14:textId="630943E9" w:rsidR="009F7E81" w:rsidRDefault="00DA037E">
      <w:pPr>
        <w:pStyle w:val="TOC2"/>
        <w:tabs>
          <w:tab w:val="right" w:leader="dot" w:pos="10790"/>
        </w:tabs>
        <w:rPr>
          <w:rFonts w:eastAsiaTheme="minorEastAsia"/>
          <w:smallCaps w:val="0"/>
          <w:noProof/>
          <w:sz w:val="22"/>
          <w:szCs w:val="22"/>
        </w:rPr>
      </w:pPr>
      <w:hyperlink w:anchor="_Toc25321758" w:history="1">
        <w:r w:rsidR="009F7E81" w:rsidRPr="00E0632F">
          <w:rPr>
            <w:rStyle w:val="Hyperlink"/>
            <w:noProof/>
          </w:rPr>
          <w:t>10.2 Continuing Service and Support</w:t>
        </w:r>
        <w:r w:rsidR="009F7E81">
          <w:rPr>
            <w:noProof/>
            <w:webHidden/>
          </w:rPr>
          <w:tab/>
        </w:r>
        <w:r w:rsidR="009F7E81">
          <w:rPr>
            <w:noProof/>
            <w:webHidden/>
          </w:rPr>
          <w:fldChar w:fldCharType="begin"/>
        </w:r>
        <w:r w:rsidR="009F7E81">
          <w:rPr>
            <w:noProof/>
            <w:webHidden/>
          </w:rPr>
          <w:instrText xml:space="preserve"> PAGEREF _Toc25321758 \h </w:instrText>
        </w:r>
        <w:r w:rsidR="009F7E81">
          <w:rPr>
            <w:noProof/>
            <w:webHidden/>
          </w:rPr>
        </w:r>
        <w:r w:rsidR="009F7E81">
          <w:rPr>
            <w:noProof/>
            <w:webHidden/>
          </w:rPr>
          <w:fldChar w:fldCharType="separate"/>
        </w:r>
        <w:r w:rsidR="009F7E81">
          <w:rPr>
            <w:noProof/>
            <w:webHidden/>
          </w:rPr>
          <w:t>17</w:t>
        </w:r>
        <w:r w:rsidR="009F7E81">
          <w:rPr>
            <w:noProof/>
            <w:webHidden/>
          </w:rPr>
          <w:fldChar w:fldCharType="end"/>
        </w:r>
      </w:hyperlink>
    </w:p>
    <w:p w14:paraId="471407C9" w14:textId="27406585" w:rsidR="00E155DE" w:rsidRDefault="00E155DE" w:rsidP="00133DB1">
      <w:pPr>
        <w:rPr>
          <w:lang w:eastAsia="ja-JP"/>
        </w:rPr>
      </w:pPr>
      <w:r>
        <w:rPr>
          <w:lang w:eastAsia="ja-JP"/>
        </w:rPr>
        <w:fldChar w:fldCharType="end"/>
      </w:r>
    </w:p>
    <w:p w14:paraId="471407CA" w14:textId="77777777" w:rsidR="00133DB1" w:rsidRPr="00133DB1" w:rsidRDefault="00133DB1" w:rsidP="00133DB1">
      <w:pPr>
        <w:rPr>
          <w:lang w:eastAsia="ja-JP"/>
        </w:rPr>
      </w:pPr>
    </w:p>
    <w:p w14:paraId="471407CB" w14:textId="77777777" w:rsidR="00133DB1" w:rsidRDefault="00133DB1" w:rsidP="00133DB1">
      <w:r>
        <w:t> </w:t>
      </w:r>
    </w:p>
    <w:p w14:paraId="471407CC" w14:textId="77777777" w:rsidR="00133DB1" w:rsidRDefault="00133DB1" w:rsidP="00133DB1">
      <w:pPr>
        <w:pStyle w:val="Heading1-Numbered"/>
      </w:pPr>
      <w:bookmarkStart w:id="1" w:name="_Toc25321718"/>
      <w:r>
        <w:t>Completing This Document</w:t>
      </w:r>
      <w:bookmarkEnd w:id="1"/>
    </w:p>
    <w:p w14:paraId="471407CD" w14:textId="7D953102" w:rsidR="00133DB1" w:rsidRDefault="00133DB1" w:rsidP="00133DB1">
      <w:r>
        <w:t xml:space="preserve">The integration process can be complicated at times and it’s important to recognize that </w:t>
      </w:r>
      <w:proofErr w:type="gramStart"/>
      <w:r>
        <w:t>a number of</w:t>
      </w:r>
      <w:proofErr w:type="gramEnd"/>
      <w:r>
        <w:t xml:space="preserve"> configuration options will be presented to you along the way.  They are documented here in the Interface Scope Questionnaire (ISQ) as interface settings.  </w:t>
      </w:r>
      <w:r w:rsidR="00302121">
        <w:t xml:space="preserve">To help you navigate the scoping process, we provide a recommendation for each of the available settings.   </w:t>
      </w:r>
      <w:r>
        <w:t xml:space="preserve">   </w:t>
      </w:r>
    </w:p>
    <w:p w14:paraId="471407CE" w14:textId="77777777" w:rsidR="00133DB1" w:rsidRDefault="00133DB1" w:rsidP="00133DB1">
      <w:pPr>
        <w:pStyle w:val="Heading2-Numbered"/>
      </w:pPr>
      <w:bookmarkStart w:id="2" w:name="_Toc25321719"/>
      <w:r>
        <w:t>Icons Glossary</w:t>
      </w:r>
      <w:bookmarkEnd w:id="2"/>
    </w:p>
    <w:p w14:paraId="471407CF" w14:textId="77777777" w:rsidR="00133DB1" w:rsidRDefault="00133DB1" w:rsidP="00133DB1">
      <w:r>
        <w:t>Throughout the ISQ you'll find various icons to highlight athenahealth recommended settings and best practices.</w:t>
      </w:r>
    </w:p>
    <w:p w14:paraId="2C1963B4" w14:textId="5D54607D" w:rsidR="0024063C" w:rsidRPr="0024063C" w:rsidRDefault="00C30883" w:rsidP="0024063C">
      <w:r w:rsidRPr="0024063C">
        <w:rPr>
          <w:noProof/>
          <w:color w:val="799A3D" w:themeColor="accent2"/>
        </w:rPr>
        <w:drawing>
          <wp:inline distT="0" distB="0" distL="0" distR="0" wp14:anchorId="47140B81" wp14:editId="47140B82">
            <wp:extent cx="182880" cy="207010"/>
            <wp:effectExtent l="0" t="0" r="762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00133DB1" w:rsidRPr="0024063C">
        <w:rPr>
          <w:color w:val="799A3D" w:themeColor="accent2"/>
        </w:rPr>
        <w:t xml:space="preserve">  The olive branch icon indicates athenahealth recommended settings. </w:t>
      </w:r>
    </w:p>
    <w:p w14:paraId="1C0AD6B2" w14:textId="4DE3487C" w:rsidR="0024063C" w:rsidRDefault="0093717D" w:rsidP="0024063C">
      <w:r>
        <w:rPr>
          <w:noProof/>
        </w:rPr>
        <w:drawing>
          <wp:inline distT="0" distB="0" distL="0" distR="0" wp14:anchorId="23608D39" wp14:editId="54961BE0">
            <wp:extent cx="182896" cy="170703"/>
            <wp:effectExtent l="0" t="0" r="762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moneysmall.png"/>
                    <pic:cNvPicPr/>
                  </pic:nvPicPr>
                  <pic:blipFill>
                    <a:blip r:embed="rId15">
                      <a:extLst>
                        <a:ext uri="{28A0092B-C50C-407E-A947-70E740481C1C}">
                          <a14:useLocalDpi xmlns:a14="http://schemas.microsoft.com/office/drawing/2010/main" val="0"/>
                        </a:ext>
                      </a:extLst>
                    </a:blip>
                    <a:stretch>
                      <a:fillRect/>
                    </a:stretch>
                  </pic:blipFill>
                  <pic:spPr>
                    <a:xfrm>
                      <a:off x="0" y="0"/>
                      <a:ext cx="182896" cy="170703"/>
                    </a:xfrm>
                    <a:prstGeom prst="rect">
                      <a:avLst/>
                    </a:prstGeom>
                  </pic:spPr>
                </pic:pic>
              </a:graphicData>
            </a:graphic>
          </wp:inline>
        </w:drawing>
      </w:r>
      <w:r w:rsidR="0024063C">
        <w:t xml:space="preserve"> </w:t>
      </w:r>
      <w:r w:rsidR="0024063C" w:rsidRPr="0024063C">
        <w:rPr>
          <w:color w:val="863375" w:themeColor="accent5"/>
        </w:rPr>
        <w:t>The money icon indicates options that may incur additional costs.</w:t>
      </w:r>
    </w:p>
    <w:p w14:paraId="471407D1" w14:textId="77777777" w:rsidR="00133DB1" w:rsidRDefault="00103FE4" w:rsidP="00F07DE5">
      <w:pPr>
        <w:pStyle w:val="TopicExceptions"/>
      </w:pPr>
      <w:r>
        <w:rPr>
          <w:rStyle w:val="TopicExceptionsChar"/>
          <w:b/>
          <w:color w:val="B9BF33" w:themeColor="accent3"/>
        </w:rPr>
        <w:t>BEST PRACTICES</w:t>
      </w:r>
      <w:r w:rsidR="00F07DE5" w:rsidRPr="00F07DE5">
        <w:rPr>
          <w:rStyle w:val="TopicExceptionsChar"/>
          <w:b/>
          <w:color w:val="FFCF03" w:themeColor="accent6"/>
        </w:rPr>
        <w:t xml:space="preserve">: </w:t>
      </w:r>
      <w:r w:rsidR="002A6396" w:rsidRPr="00F07DE5">
        <w:rPr>
          <w:rStyle w:val="TopicExceptionsChar"/>
        </w:rPr>
        <w:t>T</w:t>
      </w:r>
      <w:r w:rsidR="00133DB1" w:rsidRPr="00F07DE5">
        <w:rPr>
          <w:rStyle w:val="TopicExceptionsChar"/>
        </w:rPr>
        <w:t xml:space="preserve">he </w:t>
      </w:r>
      <w:r w:rsidR="00F07DE5">
        <w:rPr>
          <w:rStyle w:val="TopicExceptionsChar"/>
        </w:rPr>
        <w:t>horizontal bar</w:t>
      </w:r>
      <w:r w:rsidR="00133DB1" w:rsidRPr="00F07DE5">
        <w:rPr>
          <w:rStyle w:val="TopicExceptionsChar"/>
        </w:rPr>
        <w:t xml:space="preserve"> is generally used to highlight additional tips, considerations, and advice</w:t>
      </w:r>
      <w:r w:rsidR="00133DB1" w:rsidRPr="00F07DE5">
        <w:t>.</w:t>
      </w:r>
    </w:p>
    <w:p w14:paraId="27D98457" w14:textId="77777777" w:rsidR="00853399" w:rsidRDefault="00133DB1" w:rsidP="00853399">
      <w:pPr>
        <w:pStyle w:val="Heading2-Numbered"/>
        <w:numPr>
          <w:ilvl w:val="1"/>
          <w:numId w:val="12"/>
        </w:numPr>
        <w:ind w:left="720"/>
      </w:pPr>
      <w:bookmarkStart w:id="3" w:name="_Toc25321720"/>
      <w:r>
        <w:t xml:space="preserve">Scoping </w:t>
      </w:r>
      <w:r w:rsidR="00853399">
        <w:t>Process</w:t>
      </w:r>
      <w:bookmarkEnd w:id="3"/>
    </w:p>
    <w:p w14:paraId="5EB6D6FE" w14:textId="77777777" w:rsidR="00853399" w:rsidRDefault="00853399" w:rsidP="00853399">
      <w:r>
        <w:t>Your interface project manager is available to meet, assist with questions, and help determine the best-fit options for your project. Instructions for manual scoping are as follows:</w:t>
      </w:r>
    </w:p>
    <w:p w14:paraId="2762C2DD" w14:textId="77777777" w:rsidR="00853399" w:rsidRDefault="00853399" w:rsidP="00853399">
      <w:pPr>
        <w:pStyle w:val="ListParagraph"/>
        <w:numPr>
          <w:ilvl w:val="0"/>
          <w:numId w:val="22"/>
        </w:numPr>
        <w:ind w:left="720" w:hanging="360"/>
      </w:pPr>
      <w:r>
        <w:rPr>
          <w:b/>
        </w:rPr>
        <w:t>Review</w:t>
      </w:r>
      <w:r>
        <w:t xml:space="preserve">: </w:t>
      </w:r>
    </w:p>
    <w:p w14:paraId="12DA640A" w14:textId="77777777" w:rsidR="00853399" w:rsidRDefault="00853399" w:rsidP="00853399">
      <w:r>
        <w:t xml:space="preserve">Please read the entire Interface Scoping Questionnaire (ISQ) and complete all form fields and check-boxes to the best of your ability.  Should you have questions about the configuration options presented in this document please do not hesitate to discuss with your interface project manager.  </w:t>
      </w:r>
    </w:p>
    <w:p w14:paraId="5F3C9F9C" w14:textId="77777777" w:rsidR="00853399" w:rsidRDefault="00853399" w:rsidP="00853399">
      <w:pPr>
        <w:pStyle w:val="ListParagraph"/>
        <w:numPr>
          <w:ilvl w:val="0"/>
          <w:numId w:val="22"/>
        </w:numPr>
        <w:ind w:left="720" w:hanging="360"/>
      </w:pPr>
      <w:r>
        <w:rPr>
          <w:b/>
        </w:rPr>
        <w:t>Approve</w:t>
      </w:r>
      <w:r>
        <w:t xml:space="preserve">: </w:t>
      </w:r>
    </w:p>
    <w:p w14:paraId="33C4048E" w14:textId="77777777" w:rsidR="00853399" w:rsidRDefault="00853399" w:rsidP="00853399">
      <w:r>
        <w:t>When this document is completed to your satisfaction, please approve the scope of the interface by typing your name below.</w:t>
      </w:r>
    </w:p>
    <w:p w14:paraId="01EF901C" w14:textId="77777777" w:rsidR="00853399" w:rsidRDefault="00853399" w:rsidP="00853399">
      <w:pPr>
        <w:pStyle w:val="Heading2-Numbered"/>
        <w:numPr>
          <w:ilvl w:val="1"/>
          <w:numId w:val="12"/>
        </w:numPr>
        <w:ind w:left="720"/>
      </w:pPr>
      <w:bookmarkStart w:id="4" w:name="_Toc457819209"/>
      <w:bookmarkStart w:id="5" w:name="_Toc25321721"/>
      <w:r>
        <w:t>Scope Approval</w:t>
      </w:r>
      <w:bookmarkEnd w:id="4"/>
      <w:bookmarkEnd w:id="5"/>
    </w:p>
    <w:p w14:paraId="5E783173" w14:textId="77777777" w:rsidR="00853399" w:rsidRDefault="00853399" w:rsidP="00853399">
      <w:r>
        <w:t>I,</w:t>
      </w:r>
      <w:r>
        <w:rPr>
          <w:rFonts w:eastAsia="MS Gothic"/>
        </w:rPr>
        <w:t xml:space="preserve"> </w:t>
      </w:r>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r>
        <w:t>, agree to the interface design as described here in this document.</w:t>
      </w:r>
    </w:p>
    <w:p w14:paraId="471407DE" w14:textId="3EBD6317" w:rsidR="00133DB1" w:rsidRPr="00853399" w:rsidRDefault="00853399" w:rsidP="00853399">
      <w:pPr>
        <w:spacing w:before="0" w:after="0" w:line="240" w:lineRule="auto"/>
        <w:rPr>
          <w:rFonts w:ascii="Times New Roman" w:hAnsi="Times New Roman" w:cs="Times New Roman"/>
          <w:sz w:val="24"/>
          <w:szCs w:val="24"/>
        </w:rPr>
      </w:pPr>
      <w:r>
        <w:t xml:space="preserve">Date: </w:t>
      </w:r>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r>
        <w:rPr>
          <w:rFonts w:ascii="Times New Roman" w:hAnsi="Times New Roman" w:cs="Times New Roman"/>
          <w:sz w:val="24"/>
          <w:szCs w:val="24"/>
        </w:rPr>
        <w:t xml:space="preserve"> </w:t>
      </w:r>
    </w:p>
    <w:p w14:paraId="471407DF" w14:textId="77777777" w:rsidR="00133DB1" w:rsidRDefault="00F07DE5" w:rsidP="00133DB1">
      <w:pPr>
        <w:pStyle w:val="Heading1-Numbered"/>
      </w:pPr>
      <w:bookmarkStart w:id="6" w:name="_Toc25321722"/>
      <w:r>
        <w:t>Project Information</w:t>
      </w:r>
      <w:bookmarkEnd w:id="6"/>
    </w:p>
    <w:p w14:paraId="471407E0" w14:textId="77777777" w:rsidR="00133DB1" w:rsidRDefault="00133DB1" w:rsidP="00133DB1">
      <w:r>
        <w:t>Please fill the following to the best of your ability.  While not all contacts are required, you should be able to submit at least two contacts at the onset of a new interface project.</w:t>
      </w:r>
    </w:p>
    <w:tbl>
      <w:tblPr>
        <w:tblStyle w:val="ISQTable-New0"/>
        <w:tblW w:w="0" w:type="auto"/>
        <w:tblLook w:val="0420" w:firstRow="1" w:lastRow="0" w:firstColumn="0" w:lastColumn="0" w:noHBand="0" w:noVBand="1"/>
      </w:tblPr>
      <w:tblGrid>
        <w:gridCol w:w="2416"/>
        <w:gridCol w:w="1206"/>
        <w:gridCol w:w="2258"/>
        <w:gridCol w:w="4920"/>
      </w:tblGrid>
      <w:tr w:rsidR="00F07DE5" w:rsidRPr="00F07DE5" w14:paraId="471407E4" w14:textId="77777777" w:rsidTr="00580D1F">
        <w:trPr>
          <w:cnfStyle w:val="100000000000" w:firstRow="1" w:lastRow="0" w:firstColumn="0" w:lastColumn="0" w:oddVBand="0" w:evenVBand="0" w:oddHBand="0" w:evenHBand="0" w:firstRowFirstColumn="0" w:firstRowLastColumn="0" w:lastRowFirstColumn="0" w:lastRowLastColumn="0"/>
        </w:trPr>
        <w:tc>
          <w:tcPr>
            <w:tcW w:w="3672" w:type="dxa"/>
            <w:gridSpan w:val="2"/>
          </w:tcPr>
          <w:p w14:paraId="471407E1" w14:textId="77777777" w:rsidR="00F07DE5" w:rsidRPr="00F07DE5" w:rsidRDefault="00F07DE5" w:rsidP="006E606C">
            <w:r w:rsidRPr="00F07DE5">
              <w:t>General Information</w:t>
            </w:r>
          </w:p>
        </w:tc>
        <w:tc>
          <w:tcPr>
            <w:tcW w:w="2293" w:type="dxa"/>
          </w:tcPr>
          <w:p w14:paraId="471407E2" w14:textId="77777777" w:rsidR="00F07DE5" w:rsidRPr="00F07DE5" w:rsidRDefault="00F07DE5" w:rsidP="006E606C"/>
        </w:tc>
        <w:tc>
          <w:tcPr>
            <w:tcW w:w="5033" w:type="dxa"/>
          </w:tcPr>
          <w:p w14:paraId="471407E3" w14:textId="77777777" w:rsidR="00F07DE5" w:rsidRPr="00F07DE5" w:rsidRDefault="00F07DE5" w:rsidP="006E606C"/>
        </w:tc>
      </w:tr>
      <w:tr w:rsidR="00F76419" w:rsidRPr="00F07DE5" w14:paraId="471407E7"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65" w:type="dxa"/>
            <w:gridSpan w:val="3"/>
          </w:tcPr>
          <w:p w14:paraId="471407E5" w14:textId="656F99A4" w:rsidR="00F76419" w:rsidRPr="00F07DE5" w:rsidRDefault="00853399" w:rsidP="006E606C">
            <w:r>
              <w:t xml:space="preserve">Integration Project Name </w:t>
            </w:r>
            <w:r>
              <w:rPr>
                <w:b w:val="0"/>
              </w:rPr>
              <w:t>(if applicable)</w:t>
            </w:r>
          </w:p>
        </w:tc>
        <w:tc>
          <w:tcPr>
            <w:tcW w:w="5033" w:type="dxa"/>
          </w:tcPr>
          <w:p w14:paraId="471407E6" w14:textId="3577611C" w:rsidR="00F76419" w:rsidRPr="00B9395F" w:rsidRDefault="00B9395F"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103FE4" w:rsidRPr="00F07DE5" w14:paraId="471407EC" w14:textId="77777777"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48" w:type="dxa"/>
            <w:vMerge w:val="restart"/>
          </w:tcPr>
          <w:p w14:paraId="471407E8" w14:textId="77777777" w:rsidR="00103FE4" w:rsidRDefault="00103FE4" w:rsidP="00F76419">
            <w:r>
              <w:t>Vendor</w:t>
            </w:r>
          </w:p>
          <w:p w14:paraId="471407E9" w14:textId="77777777" w:rsidR="00103FE4" w:rsidRPr="00F76419" w:rsidRDefault="00103FE4" w:rsidP="00F76419">
            <w:pPr>
              <w:rPr>
                <w:b w:val="0"/>
              </w:rPr>
            </w:pPr>
            <w:r w:rsidRPr="00F76419">
              <w:rPr>
                <w:b w:val="0"/>
              </w:rPr>
              <w:t>(If applicable, third party data exchange vendor)</w:t>
            </w:r>
          </w:p>
        </w:tc>
        <w:tc>
          <w:tcPr>
            <w:tcW w:w="3517" w:type="dxa"/>
            <w:gridSpan w:val="2"/>
          </w:tcPr>
          <w:p w14:paraId="471407EA" w14:textId="77777777" w:rsidR="00103FE4" w:rsidRPr="00F07DE5" w:rsidRDefault="00103FE4" w:rsidP="006E606C">
            <w:r w:rsidRPr="00F07DE5">
              <w:t xml:space="preserve">Company Name: </w:t>
            </w:r>
            <w:r>
              <w:br/>
            </w:r>
            <w:r w:rsidRPr="00F76419">
              <w:rPr>
                <w:b w:val="0"/>
              </w:rPr>
              <w:t>(ex. athenahealth, Inc.)</w:t>
            </w:r>
          </w:p>
        </w:tc>
        <w:tc>
          <w:tcPr>
            <w:tcW w:w="5033" w:type="dxa"/>
          </w:tcPr>
          <w:p w14:paraId="471407EB" w14:textId="24806A4D" w:rsidR="00103FE4" w:rsidRPr="00B9395F" w:rsidRDefault="003878BF"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103FE4" w:rsidRPr="00F07DE5" w14:paraId="471407F0"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48" w:type="dxa"/>
            <w:vMerge/>
          </w:tcPr>
          <w:p w14:paraId="471407ED" w14:textId="77777777" w:rsidR="00103FE4" w:rsidRPr="00F07DE5" w:rsidRDefault="00103FE4" w:rsidP="006E606C"/>
        </w:tc>
        <w:tc>
          <w:tcPr>
            <w:tcW w:w="3517" w:type="dxa"/>
            <w:gridSpan w:val="2"/>
          </w:tcPr>
          <w:p w14:paraId="471407EE" w14:textId="77777777" w:rsidR="00103FE4" w:rsidRPr="00F07DE5" w:rsidRDefault="00103FE4" w:rsidP="006E606C">
            <w:r w:rsidRPr="00F07DE5">
              <w:t xml:space="preserve">Software Product Name: </w:t>
            </w:r>
            <w:r>
              <w:br/>
            </w:r>
            <w:r w:rsidRPr="00F76419">
              <w:rPr>
                <w:b w:val="0"/>
              </w:rPr>
              <w:t>(ex. athenaNet)</w:t>
            </w:r>
          </w:p>
        </w:tc>
        <w:tc>
          <w:tcPr>
            <w:tcW w:w="5033" w:type="dxa"/>
          </w:tcPr>
          <w:p w14:paraId="471407EF" w14:textId="77777777" w:rsidR="00103FE4" w:rsidRPr="00B9395F" w:rsidRDefault="00103FE4"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103FE4" w:rsidRPr="00F07DE5" w14:paraId="471407F4" w14:textId="77777777"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48" w:type="dxa"/>
            <w:vMerge/>
          </w:tcPr>
          <w:p w14:paraId="471407F1" w14:textId="77777777" w:rsidR="00103FE4" w:rsidRPr="00F07DE5" w:rsidRDefault="00103FE4" w:rsidP="006E606C"/>
        </w:tc>
        <w:tc>
          <w:tcPr>
            <w:tcW w:w="3517" w:type="dxa"/>
            <w:gridSpan w:val="2"/>
          </w:tcPr>
          <w:p w14:paraId="471407F2" w14:textId="77777777" w:rsidR="00103FE4" w:rsidRPr="00F07DE5" w:rsidRDefault="00103FE4" w:rsidP="006E606C">
            <w:r w:rsidRPr="00F07DE5">
              <w:t xml:space="preserve">Version: </w:t>
            </w:r>
            <w:r>
              <w:br/>
            </w:r>
            <w:r w:rsidRPr="00F76419">
              <w:rPr>
                <w:b w:val="0"/>
              </w:rPr>
              <w:t>(ex. 14.9)</w:t>
            </w:r>
          </w:p>
        </w:tc>
        <w:tc>
          <w:tcPr>
            <w:tcW w:w="5033" w:type="dxa"/>
          </w:tcPr>
          <w:p w14:paraId="471407F3" w14:textId="77777777" w:rsidR="00103FE4" w:rsidRPr="00B9395F" w:rsidRDefault="00103FE4"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103FE4" w:rsidRPr="00F07DE5" w14:paraId="471407F8"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48" w:type="dxa"/>
            <w:vMerge/>
          </w:tcPr>
          <w:p w14:paraId="471407F5" w14:textId="77777777" w:rsidR="00103FE4" w:rsidRPr="00F07DE5" w:rsidRDefault="00103FE4" w:rsidP="006E606C"/>
        </w:tc>
        <w:tc>
          <w:tcPr>
            <w:tcW w:w="3517" w:type="dxa"/>
            <w:gridSpan w:val="2"/>
          </w:tcPr>
          <w:p w14:paraId="471407F6" w14:textId="77777777" w:rsidR="00103FE4" w:rsidRPr="00F07DE5" w:rsidRDefault="00103FE4" w:rsidP="006E606C">
            <w:r w:rsidRPr="00F07DE5">
              <w:t xml:space="preserve">Interface Engine: </w:t>
            </w:r>
            <w:r>
              <w:br/>
            </w:r>
            <w:r w:rsidRPr="00F76419">
              <w:rPr>
                <w:b w:val="0"/>
              </w:rPr>
              <w:t>(ex. athenaNet MX Engine)</w:t>
            </w:r>
          </w:p>
        </w:tc>
        <w:tc>
          <w:tcPr>
            <w:tcW w:w="5033" w:type="dxa"/>
          </w:tcPr>
          <w:p w14:paraId="471407F7" w14:textId="77777777" w:rsidR="00103FE4" w:rsidRPr="00B9395F" w:rsidRDefault="00103FE4"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580D1F" w:rsidRPr="00B9395F" w14:paraId="7154CD2C" w14:textId="77777777"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965" w:type="dxa"/>
            <w:gridSpan w:val="3"/>
          </w:tcPr>
          <w:p w14:paraId="2EE27646" w14:textId="77777777" w:rsidR="00580D1F" w:rsidRPr="0093717D" w:rsidRDefault="00580D1F" w:rsidP="00580D1F">
            <w:pPr>
              <w:rPr>
                <w:b w:val="0"/>
              </w:rPr>
            </w:pPr>
            <w:r>
              <w:t>Trading Partner Name</w:t>
            </w:r>
          </w:p>
        </w:tc>
        <w:tc>
          <w:tcPr>
            <w:tcW w:w="5033" w:type="dxa"/>
          </w:tcPr>
          <w:p w14:paraId="40E020BD" w14:textId="77777777" w:rsidR="00580D1F" w:rsidRPr="00B9395F" w:rsidRDefault="00580D1F" w:rsidP="00580D1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580D1F" w:rsidRPr="00B9395F" w14:paraId="77CAEBCB"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65" w:type="dxa"/>
            <w:gridSpan w:val="3"/>
          </w:tcPr>
          <w:p w14:paraId="5D4FFB02" w14:textId="77777777" w:rsidR="00580D1F" w:rsidRPr="0093717D" w:rsidRDefault="00580D1F" w:rsidP="00580D1F">
            <w:pPr>
              <w:rPr>
                <w:b w:val="0"/>
              </w:rPr>
            </w:pPr>
            <w:r w:rsidRPr="00F07DE5">
              <w:t xml:space="preserve">Trading Partner </w:t>
            </w:r>
            <w:r>
              <w:t>Type</w:t>
            </w:r>
            <w:r w:rsidRPr="00F07DE5">
              <w:t xml:space="preserve"> </w:t>
            </w:r>
            <w:r>
              <w:rPr>
                <w:b w:val="0"/>
              </w:rPr>
              <w:t>(ex. Health Information System, EHR, etc.)</w:t>
            </w:r>
          </w:p>
        </w:tc>
        <w:tc>
          <w:tcPr>
            <w:tcW w:w="5033" w:type="dxa"/>
          </w:tcPr>
          <w:p w14:paraId="605D5677" w14:textId="77777777" w:rsidR="00580D1F" w:rsidRPr="00B9395F" w:rsidRDefault="00580D1F" w:rsidP="00580D1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F76419" w:rsidRPr="00F07DE5" w14:paraId="47140803" w14:textId="77777777"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965" w:type="dxa"/>
            <w:gridSpan w:val="3"/>
          </w:tcPr>
          <w:p w14:paraId="47140801" w14:textId="77777777" w:rsidR="00F76419" w:rsidRPr="00F07DE5" w:rsidRDefault="00F76419" w:rsidP="00F76419">
            <w:r w:rsidRPr="00F07DE5">
              <w:t>athenahealth Practice Context ID</w:t>
            </w:r>
          </w:p>
        </w:tc>
        <w:tc>
          <w:tcPr>
            <w:tcW w:w="5033" w:type="dxa"/>
          </w:tcPr>
          <w:p w14:paraId="47140802" w14:textId="77777777" w:rsidR="00F76419" w:rsidRPr="00B9395F" w:rsidRDefault="00F76419" w:rsidP="003878BF">
            <w:r w:rsidRPr="00B9395F">
              <w:fldChar w:fldCharType="begin">
                <w:ffData>
                  <w:name w:val=""/>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853399" w:rsidRPr="00F07DE5" w14:paraId="47140806"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65" w:type="dxa"/>
            <w:gridSpan w:val="3"/>
          </w:tcPr>
          <w:p w14:paraId="47140804" w14:textId="4FB3B312" w:rsidR="00853399" w:rsidRPr="00F07DE5" w:rsidRDefault="00853399" w:rsidP="00F76419">
            <w:r>
              <w:t>athenahealth Interface Project Manager Name</w:t>
            </w:r>
          </w:p>
        </w:tc>
        <w:tc>
          <w:tcPr>
            <w:tcW w:w="5033" w:type="dxa"/>
          </w:tcPr>
          <w:p w14:paraId="47140805" w14:textId="77777777" w:rsidR="00853399" w:rsidRPr="00B9395F" w:rsidRDefault="00853399" w:rsidP="003878BF">
            <w:r w:rsidRPr="00B9395F">
              <w:fldChar w:fldCharType="begin">
                <w:ffData>
                  <w:name w:val=""/>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853399" w:rsidRPr="00F07DE5" w14:paraId="47140809" w14:textId="77777777"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5965" w:type="dxa"/>
            <w:gridSpan w:val="3"/>
          </w:tcPr>
          <w:p w14:paraId="47140807" w14:textId="0C7CAE42" w:rsidR="00853399" w:rsidRPr="00F07DE5" w:rsidRDefault="00853399" w:rsidP="00F76419">
            <w:r>
              <w:t>athenahealth Interface Project Manager Contact Information</w:t>
            </w:r>
          </w:p>
        </w:tc>
        <w:tc>
          <w:tcPr>
            <w:tcW w:w="5033" w:type="dxa"/>
          </w:tcPr>
          <w:p w14:paraId="47140808" w14:textId="77777777" w:rsidR="00853399" w:rsidRPr="00B9395F" w:rsidRDefault="00853399" w:rsidP="003878BF">
            <w:r w:rsidRPr="00B9395F">
              <w:fldChar w:fldCharType="begin">
                <w:ffData>
                  <w:name w:val=""/>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853399" w:rsidRPr="00F07DE5" w14:paraId="4714080C" w14:textId="77777777"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5965" w:type="dxa"/>
            <w:gridSpan w:val="3"/>
          </w:tcPr>
          <w:p w14:paraId="4714080A" w14:textId="77238350" w:rsidR="00853399" w:rsidRPr="00F07DE5" w:rsidRDefault="00853399" w:rsidP="00754175">
            <w:pPr>
              <w:keepNext w:val="0"/>
            </w:pPr>
            <w:r>
              <w:t xml:space="preserve">Event Number </w:t>
            </w:r>
            <w:r w:rsidRPr="00853399">
              <w:rPr>
                <w:b w:val="0"/>
              </w:rPr>
              <w:t>(provided by Interface Project Manager, for internal athenahealth tracking)</w:t>
            </w:r>
          </w:p>
        </w:tc>
        <w:tc>
          <w:tcPr>
            <w:tcW w:w="5033" w:type="dxa"/>
          </w:tcPr>
          <w:p w14:paraId="4714080B" w14:textId="62659583" w:rsidR="00853399" w:rsidRPr="00B9395F" w:rsidRDefault="00853399" w:rsidP="00754175">
            <w:pPr>
              <w:keepNext w:val="0"/>
            </w:pPr>
            <w:r w:rsidRPr="00B9395F">
              <w:fldChar w:fldCharType="begin">
                <w:ffData>
                  <w:name w:val=""/>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4714080D" w14:textId="77777777" w:rsidR="00133DB1" w:rsidRDefault="00133DB1" w:rsidP="00133DB1"/>
    <w:tbl>
      <w:tblPr>
        <w:tblStyle w:val="ISQTable-New0"/>
        <w:tblW w:w="0" w:type="auto"/>
        <w:tblLayout w:type="fixed"/>
        <w:tblLook w:val="0420" w:firstRow="1" w:lastRow="0" w:firstColumn="0" w:lastColumn="0" w:noHBand="0" w:noVBand="1"/>
      </w:tblPr>
      <w:tblGrid>
        <w:gridCol w:w="2455"/>
        <w:gridCol w:w="2430"/>
        <w:gridCol w:w="1073"/>
        <w:gridCol w:w="5047"/>
      </w:tblGrid>
      <w:tr w:rsidR="00580D1F" w:rsidRPr="00F76419" w14:paraId="47140811" w14:textId="3194BC99" w:rsidTr="00580D1F">
        <w:trPr>
          <w:cnfStyle w:val="100000000000" w:firstRow="1" w:lastRow="0" w:firstColumn="0" w:lastColumn="0" w:oddVBand="0" w:evenVBand="0" w:oddHBand="0" w:evenHBand="0" w:firstRowFirstColumn="0" w:firstRowLastColumn="0" w:lastRowFirstColumn="0" w:lastRowLastColumn="0"/>
        </w:trPr>
        <w:tc>
          <w:tcPr>
            <w:tcW w:w="2455" w:type="dxa"/>
          </w:tcPr>
          <w:p w14:paraId="4714080E" w14:textId="77777777" w:rsidR="00580D1F" w:rsidRPr="00F76419" w:rsidRDefault="00580D1F" w:rsidP="006E606C">
            <w:r w:rsidRPr="00F76419">
              <w:t>Contact</w:t>
            </w:r>
          </w:p>
        </w:tc>
        <w:tc>
          <w:tcPr>
            <w:tcW w:w="2430" w:type="dxa"/>
          </w:tcPr>
          <w:p w14:paraId="4714080F" w14:textId="77777777" w:rsidR="00580D1F" w:rsidRPr="00F76419" w:rsidRDefault="00580D1F" w:rsidP="006E606C">
            <w:r w:rsidRPr="00F76419">
              <w:t>Role</w:t>
            </w:r>
          </w:p>
        </w:tc>
        <w:tc>
          <w:tcPr>
            <w:tcW w:w="6120" w:type="dxa"/>
            <w:gridSpan w:val="2"/>
          </w:tcPr>
          <w:p w14:paraId="32140F60" w14:textId="3BB69792" w:rsidR="00580D1F" w:rsidRPr="00F76419" w:rsidRDefault="00580D1F" w:rsidP="006E606C">
            <w:r w:rsidRPr="00F76419">
              <w:t>Details</w:t>
            </w:r>
          </w:p>
        </w:tc>
      </w:tr>
      <w:tr w:rsidR="009E36CC" w:rsidRPr="00F76419" w14:paraId="47140815" w14:textId="5FA911C2"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val="restart"/>
          </w:tcPr>
          <w:p w14:paraId="47140812" w14:textId="77777777" w:rsidR="009E36CC" w:rsidRPr="00F76419" w:rsidRDefault="009E36CC" w:rsidP="006E606C">
            <w:r w:rsidRPr="00F76419">
              <w:t>Project Business Contact</w:t>
            </w:r>
          </w:p>
        </w:tc>
        <w:tc>
          <w:tcPr>
            <w:tcW w:w="2430" w:type="dxa"/>
            <w:vMerge w:val="restart"/>
          </w:tcPr>
          <w:p w14:paraId="47140813" w14:textId="77777777" w:rsidR="009E36CC" w:rsidRPr="00F76419" w:rsidRDefault="009E36CC" w:rsidP="006E606C">
            <w:r w:rsidRPr="00F76419">
              <w:t>Responsible for overall success of the project</w:t>
            </w:r>
          </w:p>
        </w:tc>
        <w:tc>
          <w:tcPr>
            <w:tcW w:w="1073" w:type="dxa"/>
          </w:tcPr>
          <w:p w14:paraId="47140814" w14:textId="6EE1BC6B" w:rsidR="009E36CC" w:rsidRPr="00F76419" w:rsidRDefault="009E36CC" w:rsidP="009E36CC">
            <w:r w:rsidRPr="00F76419">
              <w:t>Name:</w:t>
            </w:r>
            <w:r>
              <w:t xml:space="preserve"> </w:t>
            </w:r>
          </w:p>
        </w:tc>
        <w:tc>
          <w:tcPr>
            <w:tcW w:w="5047" w:type="dxa"/>
          </w:tcPr>
          <w:p w14:paraId="741B2FF1" w14:textId="54A5E5AC"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19" w14:textId="54459F6B"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tcPr>
          <w:p w14:paraId="47140816" w14:textId="77777777" w:rsidR="009E36CC" w:rsidRPr="00F76419" w:rsidRDefault="009E36CC" w:rsidP="006E606C"/>
        </w:tc>
        <w:tc>
          <w:tcPr>
            <w:tcW w:w="2430" w:type="dxa"/>
            <w:vMerge/>
          </w:tcPr>
          <w:p w14:paraId="47140817" w14:textId="77777777" w:rsidR="009E36CC" w:rsidRPr="00F76419" w:rsidRDefault="009E36CC" w:rsidP="006E606C"/>
        </w:tc>
        <w:tc>
          <w:tcPr>
            <w:tcW w:w="1073" w:type="dxa"/>
          </w:tcPr>
          <w:p w14:paraId="47140818" w14:textId="65BC2F35" w:rsidR="009E36CC" w:rsidRPr="00F76419" w:rsidRDefault="009E36CC" w:rsidP="009E36CC">
            <w:r w:rsidRPr="00F76419">
              <w:t xml:space="preserve">Phone: </w:t>
            </w:r>
          </w:p>
        </w:tc>
        <w:tc>
          <w:tcPr>
            <w:tcW w:w="5047" w:type="dxa"/>
          </w:tcPr>
          <w:p w14:paraId="0E01A244" w14:textId="7B68D943"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1D" w14:textId="6AF73EE6"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tcPr>
          <w:p w14:paraId="4714081A" w14:textId="77777777" w:rsidR="009E36CC" w:rsidRPr="00F76419" w:rsidRDefault="009E36CC" w:rsidP="006E606C"/>
        </w:tc>
        <w:tc>
          <w:tcPr>
            <w:tcW w:w="2430" w:type="dxa"/>
            <w:vMerge/>
          </w:tcPr>
          <w:p w14:paraId="4714081B" w14:textId="77777777" w:rsidR="009E36CC" w:rsidRPr="00F76419" w:rsidRDefault="009E36CC" w:rsidP="006E606C"/>
        </w:tc>
        <w:tc>
          <w:tcPr>
            <w:tcW w:w="1073" w:type="dxa"/>
          </w:tcPr>
          <w:p w14:paraId="4714081C" w14:textId="671BF4C9" w:rsidR="009E36CC" w:rsidRPr="00F76419" w:rsidRDefault="009E36CC" w:rsidP="009E36CC">
            <w:r w:rsidRPr="00F76419">
              <w:t xml:space="preserve">Email: </w:t>
            </w:r>
          </w:p>
        </w:tc>
        <w:tc>
          <w:tcPr>
            <w:tcW w:w="5047" w:type="dxa"/>
          </w:tcPr>
          <w:p w14:paraId="2A34FF42" w14:textId="0063E11F"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21" w14:textId="7E986E55"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val="restart"/>
          </w:tcPr>
          <w:p w14:paraId="4714081E" w14:textId="77777777" w:rsidR="009E36CC" w:rsidRPr="00F76419" w:rsidRDefault="009E36CC" w:rsidP="006E606C">
            <w:r w:rsidRPr="00F76419">
              <w:t>Project Interface Contact</w:t>
            </w:r>
          </w:p>
        </w:tc>
        <w:tc>
          <w:tcPr>
            <w:tcW w:w="2430" w:type="dxa"/>
            <w:vMerge w:val="restart"/>
          </w:tcPr>
          <w:p w14:paraId="4714081F" w14:textId="77777777" w:rsidR="009E36CC" w:rsidRPr="00F76419" w:rsidRDefault="009E36CC" w:rsidP="006E606C">
            <w:r w:rsidRPr="00F76419">
              <w:t>Interface expert, responsible for continuing interface support</w:t>
            </w:r>
          </w:p>
        </w:tc>
        <w:tc>
          <w:tcPr>
            <w:tcW w:w="1073" w:type="dxa"/>
          </w:tcPr>
          <w:p w14:paraId="47140820" w14:textId="5548CFD7" w:rsidR="009E36CC" w:rsidRPr="00F76419" w:rsidRDefault="009E36CC" w:rsidP="009E36CC">
            <w:r w:rsidRPr="00F76419">
              <w:t xml:space="preserve">Name: </w:t>
            </w:r>
          </w:p>
        </w:tc>
        <w:tc>
          <w:tcPr>
            <w:tcW w:w="5047" w:type="dxa"/>
          </w:tcPr>
          <w:p w14:paraId="38CDABAA" w14:textId="12C00675"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25" w14:textId="75E61EEF"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tcPr>
          <w:p w14:paraId="47140822" w14:textId="77777777" w:rsidR="009E36CC" w:rsidRPr="00F76419" w:rsidRDefault="009E36CC" w:rsidP="006E606C"/>
        </w:tc>
        <w:tc>
          <w:tcPr>
            <w:tcW w:w="2430" w:type="dxa"/>
            <w:vMerge/>
          </w:tcPr>
          <w:p w14:paraId="47140823" w14:textId="77777777" w:rsidR="009E36CC" w:rsidRPr="00F76419" w:rsidRDefault="009E36CC" w:rsidP="006E606C"/>
        </w:tc>
        <w:tc>
          <w:tcPr>
            <w:tcW w:w="1073" w:type="dxa"/>
          </w:tcPr>
          <w:p w14:paraId="47140824" w14:textId="73AD7014" w:rsidR="009E36CC" w:rsidRPr="00F76419" w:rsidRDefault="009E36CC" w:rsidP="009E36CC">
            <w:r w:rsidRPr="00F76419">
              <w:t xml:space="preserve">Phone: </w:t>
            </w:r>
          </w:p>
        </w:tc>
        <w:tc>
          <w:tcPr>
            <w:tcW w:w="5047" w:type="dxa"/>
          </w:tcPr>
          <w:p w14:paraId="183DAC51" w14:textId="6BC45FB7"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29" w14:textId="5D8379BD"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tcPr>
          <w:p w14:paraId="47140826" w14:textId="77777777" w:rsidR="009E36CC" w:rsidRPr="00F76419" w:rsidRDefault="009E36CC" w:rsidP="006E606C"/>
        </w:tc>
        <w:tc>
          <w:tcPr>
            <w:tcW w:w="2430" w:type="dxa"/>
            <w:vMerge/>
          </w:tcPr>
          <w:p w14:paraId="47140827" w14:textId="77777777" w:rsidR="009E36CC" w:rsidRPr="00F76419" w:rsidRDefault="009E36CC" w:rsidP="006E606C"/>
        </w:tc>
        <w:tc>
          <w:tcPr>
            <w:tcW w:w="1073" w:type="dxa"/>
          </w:tcPr>
          <w:p w14:paraId="47140828" w14:textId="22E1E8FA" w:rsidR="009E36CC" w:rsidRPr="00F76419" w:rsidRDefault="009E36CC" w:rsidP="009E36CC">
            <w:r w:rsidRPr="00F76419">
              <w:t xml:space="preserve">Email: </w:t>
            </w:r>
          </w:p>
        </w:tc>
        <w:tc>
          <w:tcPr>
            <w:tcW w:w="5047" w:type="dxa"/>
          </w:tcPr>
          <w:p w14:paraId="17E23EA6" w14:textId="6798D3F0"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2D" w14:textId="1739C1FB"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val="restart"/>
          </w:tcPr>
          <w:p w14:paraId="4714082A" w14:textId="77777777" w:rsidR="009E36CC" w:rsidRPr="00F76419" w:rsidRDefault="009E36CC" w:rsidP="006E606C">
            <w:r w:rsidRPr="00F76419">
              <w:t>Project IT Contact</w:t>
            </w:r>
          </w:p>
        </w:tc>
        <w:tc>
          <w:tcPr>
            <w:tcW w:w="2430" w:type="dxa"/>
            <w:vMerge w:val="restart"/>
          </w:tcPr>
          <w:p w14:paraId="4714082B" w14:textId="77777777" w:rsidR="009E36CC" w:rsidRPr="00F76419" w:rsidRDefault="009E36CC" w:rsidP="006E606C">
            <w:r w:rsidRPr="00F76419">
              <w:t>Networking and security expert, responsible for overall connectivity</w:t>
            </w:r>
          </w:p>
        </w:tc>
        <w:tc>
          <w:tcPr>
            <w:tcW w:w="1073" w:type="dxa"/>
          </w:tcPr>
          <w:p w14:paraId="4714082C" w14:textId="28FB9BF8" w:rsidR="009E36CC" w:rsidRPr="00F76419" w:rsidRDefault="009E36CC" w:rsidP="009E36CC">
            <w:r w:rsidRPr="00F76419">
              <w:t xml:space="preserve">Name: </w:t>
            </w:r>
          </w:p>
        </w:tc>
        <w:tc>
          <w:tcPr>
            <w:tcW w:w="5047" w:type="dxa"/>
          </w:tcPr>
          <w:p w14:paraId="1DD36ABD" w14:textId="6D079625" w:rsidR="009E36CC" w:rsidRPr="00B9395F" w:rsidRDefault="009E36CC" w:rsidP="00F76419">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31" w14:textId="66A52FFE"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tcPr>
          <w:p w14:paraId="4714082E" w14:textId="77777777" w:rsidR="009E36CC" w:rsidRPr="00F76419" w:rsidRDefault="009E36CC" w:rsidP="006E606C"/>
        </w:tc>
        <w:tc>
          <w:tcPr>
            <w:tcW w:w="2430" w:type="dxa"/>
            <w:vMerge/>
          </w:tcPr>
          <w:p w14:paraId="4714082F" w14:textId="77777777" w:rsidR="009E36CC" w:rsidRPr="00F76419" w:rsidRDefault="009E36CC" w:rsidP="006E606C"/>
        </w:tc>
        <w:tc>
          <w:tcPr>
            <w:tcW w:w="1073" w:type="dxa"/>
          </w:tcPr>
          <w:p w14:paraId="47140830" w14:textId="643FEB82" w:rsidR="009E36CC" w:rsidRPr="00F76419" w:rsidRDefault="009E36CC" w:rsidP="009E36CC">
            <w:r w:rsidRPr="00F76419">
              <w:t xml:space="preserve">Phone: </w:t>
            </w:r>
          </w:p>
        </w:tc>
        <w:tc>
          <w:tcPr>
            <w:tcW w:w="5047" w:type="dxa"/>
          </w:tcPr>
          <w:p w14:paraId="6A2F0547" w14:textId="5718023A"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35" w14:textId="013BFB46"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tcPr>
          <w:p w14:paraId="47140832" w14:textId="77777777" w:rsidR="009E36CC" w:rsidRPr="00F76419" w:rsidRDefault="009E36CC" w:rsidP="006E606C"/>
        </w:tc>
        <w:tc>
          <w:tcPr>
            <w:tcW w:w="2430" w:type="dxa"/>
            <w:vMerge/>
          </w:tcPr>
          <w:p w14:paraId="47140833" w14:textId="77777777" w:rsidR="009E36CC" w:rsidRPr="00F76419" w:rsidRDefault="009E36CC" w:rsidP="006E606C"/>
        </w:tc>
        <w:tc>
          <w:tcPr>
            <w:tcW w:w="1073" w:type="dxa"/>
          </w:tcPr>
          <w:p w14:paraId="47140834" w14:textId="71582C19" w:rsidR="009E36CC" w:rsidRPr="00F76419" w:rsidRDefault="009E36CC" w:rsidP="009E36CC">
            <w:r w:rsidRPr="00F76419">
              <w:t xml:space="preserve">Email: </w:t>
            </w:r>
          </w:p>
        </w:tc>
        <w:tc>
          <w:tcPr>
            <w:tcW w:w="5047" w:type="dxa"/>
          </w:tcPr>
          <w:p w14:paraId="75235197" w14:textId="4F1A3D6A"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39" w14:textId="3ACB509E"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val="restart"/>
          </w:tcPr>
          <w:p w14:paraId="47140836" w14:textId="77777777" w:rsidR="009E36CC" w:rsidRPr="00F76419" w:rsidRDefault="009E36CC" w:rsidP="006E606C">
            <w:r w:rsidRPr="00F76419">
              <w:t>Vendor Contact #1</w:t>
            </w:r>
          </w:p>
        </w:tc>
        <w:tc>
          <w:tcPr>
            <w:tcW w:w="2430" w:type="dxa"/>
            <w:vMerge w:val="restart"/>
          </w:tcPr>
          <w:p w14:paraId="47140837" w14:textId="77777777" w:rsidR="009E36CC" w:rsidRPr="00F76419" w:rsidRDefault="009E36CC" w:rsidP="006E606C">
            <w:r>
              <w:t xml:space="preserve">Role: </w:t>
            </w:r>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073" w:type="dxa"/>
          </w:tcPr>
          <w:p w14:paraId="47140838" w14:textId="26C0E9CC" w:rsidR="009E36CC" w:rsidRPr="00F76419" w:rsidRDefault="009E36CC" w:rsidP="009E36CC">
            <w:r w:rsidRPr="00F76419">
              <w:t xml:space="preserve">Name: </w:t>
            </w:r>
          </w:p>
        </w:tc>
        <w:tc>
          <w:tcPr>
            <w:tcW w:w="5047" w:type="dxa"/>
          </w:tcPr>
          <w:p w14:paraId="24E08CE6" w14:textId="3CB2FD40"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3D" w14:textId="40DB9BCF"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tcPr>
          <w:p w14:paraId="4714083A" w14:textId="77777777" w:rsidR="009E36CC" w:rsidRPr="00F76419" w:rsidRDefault="009E36CC" w:rsidP="006E606C"/>
        </w:tc>
        <w:tc>
          <w:tcPr>
            <w:tcW w:w="2430" w:type="dxa"/>
            <w:vMerge/>
          </w:tcPr>
          <w:p w14:paraId="4714083B" w14:textId="77777777" w:rsidR="009E36CC" w:rsidRPr="00F76419" w:rsidRDefault="009E36CC" w:rsidP="006E606C"/>
        </w:tc>
        <w:tc>
          <w:tcPr>
            <w:tcW w:w="1073" w:type="dxa"/>
          </w:tcPr>
          <w:p w14:paraId="4714083C" w14:textId="3D294061" w:rsidR="009E36CC" w:rsidRPr="00F76419" w:rsidRDefault="009E36CC" w:rsidP="009E36CC">
            <w:r w:rsidRPr="00F76419">
              <w:t xml:space="preserve">Phone: </w:t>
            </w:r>
          </w:p>
        </w:tc>
        <w:tc>
          <w:tcPr>
            <w:tcW w:w="5047" w:type="dxa"/>
          </w:tcPr>
          <w:p w14:paraId="43F53994" w14:textId="39AA4FC0"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41" w14:textId="1C153106"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tcPr>
          <w:p w14:paraId="4714083E" w14:textId="77777777" w:rsidR="009E36CC" w:rsidRPr="00F76419" w:rsidRDefault="009E36CC" w:rsidP="006E606C"/>
        </w:tc>
        <w:tc>
          <w:tcPr>
            <w:tcW w:w="2430" w:type="dxa"/>
            <w:vMerge/>
          </w:tcPr>
          <w:p w14:paraId="4714083F" w14:textId="77777777" w:rsidR="009E36CC" w:rsidRPr="00F76419" w:rsidRDefault="009E36CC" w:rsidP="006E606C"/>
        </w:tc>
        <w:tc>
          <w:tcPr>
            <w:tcW w:w="1073" w:type="dxa"/>
          </w:tcPr>
          <w:p w14:paraId="47140840" w14:textId="3C6FC334" w:rsidR="009E36CC" w:rsidRPr="00F76419" w:rsidRDefault="009E36CC" w:rsidP="009E36CC">
            <w:r w:rsidRPr="00F76419">
              <w:t xml:space="preserve">Email: </w:t>
            </w:r>
          </w:p>
        </w:tc>
        <w:tc>
          <w:tcPr>
            <w:tcW w:w="5047" w:type="dxa"/>
          </w:tcPr>
          <w:p w14:paraId="740679AF" w14:textId="55C247E0"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45" w14:textId="5CB01062"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val="restart"/>
          </w:tcPr>
          <w:p w14:paraId="47140842" w14:textId="77777777" w:rsidR="009E36CC" w:rsidRPr="00F76419" w:rsidRDefault="009E36CC" w:rsidP="006E606C">
            <w:r w:rsidRPr="00F76419">
              <w:t>Vendor Contact #2</w:t>
            </w:r>
          </w:p>
        </w:tc>
        <w:tc>
          <w:tcPr>
            <w:tcW w:w="2430" w:type="dxa"/>
            <w:vMerge w:val="restart"/>
          </w:tcPr>
          <w:p w14:paraId="47140843" w14:textId="77777777" w:rsidR="009E36CC" w:rsidRPr="00F76419" w:rsidRDefault="009E36CC" w:rsidP="006E606C">
            <w:r w:rsidRPr="00F76419">
              <w:t xml:space="preserve">Role: </w:t>
            </w:r>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073" w:type="dxa"/>
          </w:tcPr>
          <w:p w14:paraId="47140844" w14:textId="6DF65A33" w:rsidR="009E36CC" w:rsidRPr="00F76419" w:rsidRDefault="009E36CC" w:rsidP="009E36CC">
            <w:r w:rsidRPr="00F76419">
              <w:t xml:space="preserve">Name: </w:t>
            </w:r>
          </w:p>
        </w:tc>
        <w:tc>
          <w:tcPr>
            <w:tcW w:w="5047" w:type="dxa"/>
          </w:tcPr>
          <w:p w14:paraId="69716594" w14:textId="194C2F06"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rsidRPr="00F76419" w14:paraId="47140849" w14:textId="0DB203A9" w:rsidTr="00580D1F">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455" w:type="dxa"/>
            <w:vMerge/>
          </w:tcPr>
          <w:p w14:paraId="47140846" w14:textId="77777777" w:rsidR="009E36CC" w:rsidRPr="00F76419" w:rsidRDefault="009E36CC" w:rsidP="006E606C"/>
        </w:tc>
        <w:tc>
          <w:tcPr>
            <w:tcW w:w="2430" w:type="dxa"/>
            <w:vMerge/>
          </w:tcPr>
          <w:p w14:paraId="47140847" w14:textId="77777777" w:rsidR="009E36CC" w:rsidRPr="00F76419" w:rsidRDefault="009E36CC" w:rsidP="006E606C"/>
        </w:tc>
        <w:tc>
          <w:tcPr>
            <w:tcW w:w="1073" w:type="dxa"/>
          </w:tcPr>
          <w:p w14:paraId="47140848" w14:textId="2775CA1A" w:rsidR="009E36CC" w:rsidRPr="00F76419" w:rsidRDefault="009E36CC" w:rsidP="009E36CC">
            <w:r w:rsidRPr="00F76419">
              <w:t xml:space="preserve">Phone: </w:t>
            </w:r>
          </w:p>
        </w:tc>
        <w:tc>
          <w:tcPr>
            <w:tcW w:w="5047" w:type="dxa"/>
          </w:tcPr>
          <w:p w14:paraId="014314BC" w14:textId="1AB4BA12"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9E36CC" w14:paraId="4714084D" w14:textId="4C41DBB8" w:rsidTr="00580D1F">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455" w:type="dxa"/>
            <w:vMerge/>
          </w:tcPr>
          <w:p w14:paraId="4714084A" w14:textId="77777777" w:rsidR="009E36CC" w:rsidRPr="00F76419" w:rsidRDefault="009E36CC" w:rsidP="006E606C"/>
        </w:tc>
        <w:tc>
          <w:tcPr>
            <w:tcW w:w="2430" w:type="dxa"/>
            <w:vMerge/>
          </w:tcPr>
          <w:p w14:paraId="4714084B" w14:textId="77777777" w:rsidR="009E36CC" w:rsidRPr="00F76419" w:rsidRDefault="009E36CC" w:rsidP="006E606C"/>
        </w:tc>
        <w:tc>
          <w:tcPr>
            <w:tcW w:w="1073" w:type="dxa"/>
          </w:tcPr>
          <w:p w14:paraId="4714084C" w14:textId="43C3C2CE" w:rsidR="009E36CC" w:rsidRDefault="009E36CC" w:rsidP="009E36CC">
            <w:r w:rsidRPr="00F76419">
              <w:t xml:space="preserve">Email: </w:t>
            </w:r>
          </w:p>
        </w:tc>
        <w:tc>
          <w:tcPr>
            <w:tcW w:w="5047" w:type="dxa"/>
          </w:tcPr>
          <w:p w14:paraId="159703EE" w14:textId="2253038E" w:rsidR="009E36CC" w:rsidRPr="00B9395F" w:rsidRDefault="009E36CC" w:rsidP="006E606C">
            <w:r w:rsidRPr="00B9395F">
              <w:fldChar w:fldCharType="begin">
                <w:ffData>
                  <w:name w:val="Text1"/>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4714084F" w14:textId="57260F12" w:rsidR="00133DB1" w:rsidRDefault="00133DB1" w:rsidP="00133DB1"/>
    <w:p w14:paraId="47140850" w14:textId="77777777" w:rsidR="00133DB1" w:rsidRDefault="00103FE4" w:rsidP="00133DB1">
      <w:pPr>
        <w:pStyle w:val="Heading1-Numbered"/>
      </w:pPr>
      <w:bookmarkStart w:id="7" w:name="_Toc25321723"/>
      <w:r>
        <w:t>Product Description</w:t>
      </w:r>
      <w:bookmarkEnd w:id="7"/>
    </w:p>
    <w:p w14:paraId="47140851" w14:textId="77777777" w:rsidR="00133DB1" w:rsidRDefault="00133DB1" w:rsidP="00133DB1">
      <w:r>
        <w:t>This interface supports the secure and automated transfer of information between athenaNet and an external third-party system.  To ensure compatibility across a wide array of platforms and software vendors interface data is formatted according to HL7 v2 standards and may include:</w:t>
      </w:r>
    </w:p>
    <w:p w14:paraId="47140852" w14:textId="77777777" w:rsidR="00133DB1" w:rsidRDefault="00133DB1" w:rsidP="00103FE4">
      <w:pPr>
        <w:pStyle w:val="NormalList"/>
      </w:pPr>
      <w:r>
        <w:t>External Patient Identifiers (MRN or CPI assigned by an outside system)</w:t>
      </w:r>
    </w:p>
    <w:p w14:paraId="47140853" w14:textId="77777777" w:rsidR="00133DB1" w:rsidRDefault="00133DB1" w:rsidP="00103FE4">
      <w:pPr>
        <w:pStyle w:val="NormalList"/>
      </w:pPr>
      <w:r>
        <w:t>Patient demographics (name, dob, address, etc.)</w:t>
      </w:r>
    </w:p>
    <w:p w14:paraId="47140854" w14:textId="77777777" w:rsidR="00133DB1" w:rsidRDefault="00133DB1" w:rsidP="00103FE4">
      <w:pPr>
        <w:pStyle w:val="NormalList"/>
      </w:pPr>
      <w:r>
        <w:t>Patient insurance (carrier, member ID, etc.)</w:t>
      </w:r>
    </w:p>
    <w:p w14:paraId="47140855" w14:textId="2DD37A15" w:rsidR="00133DB1" w:rsidRDefault="004E5A4D" w:rsidP="00103FE4">
      <w:pPr>
        <w:pStyle w:val="NormalList"/>
      </w:pPr>
      <w:r>
        <w:t>Chart</w:t>
      </w:r>
      <w:r w:rsidR="00133DB1">
        <w:t xml:space="preserve"> Data (</w:t>
      </w:r>
      <w:r w:rsidR="007C5944">
        <w:t>problems, allergies, meds, immunizations, medical/surgical history, etc.)</w:t>
      </w:r>
    </w:p>
    <w:p w14:paraId="45F8C2CF" w14:textId="68A73D3A" w:rsidR="004E5A4D" w:rsidRDefault="00580D1F" w:rsidP="00133DB1">
      <w:pPr>
        <w:rPr>
          <w:rFonts w:ascii="Century Gothic" w:hAnsi="Century Gothic"/>
        </w:rPr>
      </w:pPr>
      <w:r w:rsidRPr="00F465F6">
        <w:rPr>
          <w:rFonts w:ascii="Century Gothic" w:hAnsi="Century Gothic"/>
        </w:rPr>
        <w:t>Common use-case</w:t>
      </w:r>
      <w:r>
        <w:rPr>
          <w:rFonts w:ascii="Century Gothic" w:hAnsi="Century Gothic"/>
        </w:rPr>
        <w:t xml:space="preserve"> scenarios are depicted below. I</w:t>
      </w:r>
      <w:r w:rsidRPr="00F465F6">
        <w:rPr>
          <w:rFonts w:ascii="Century Gothic" w:hAnsi="Century Gothic"/>
        </w:rPr>
        <w:t>t is important to identify and review your specific use-cases with the Interface Project Manager.</w:t>
      </w:r>
    </w:p>
    <w:tbl>
      <w:tblPr>
        <w:tblStyle w:val="ISQTable-New0"/>
        <w:tblW w:w="0" w:type="auto"/>
        <w:tblLayout w:type="fixed"/>
        <w:tblLook w:val="0420" w:firstRow="1" w:lastRow="0" w:firstColumn="0" w:lastColumn="0" w:noHBand="0" w:noVBand="1"/>
      </w:tblPr>
      <w:tblGrid>
        <w:gridCol w:w="2309"/>
        <w:gridCol w:w="3116"/>
        <w:gridCol w:w="1800"/>
        <w:gridCol w:w="3805"/>
      </w:tblGrid>
      <w:tr w:rsidR="004E5A4D" w14:paraId="3C896F6B" w14:textId="77777777" w:rsidTr="00DD69C7">
        <w:trPr>
          <w:cnfStyle w:val="100000000000" w:firstRow="1" w:lastRow="0" w:firstColumn="0" w:lastColumn="0" w:oddVBand="0" w:evenVBand="0" w:oddHBand="0" w:evenHBand="0" w:firstRowFirstColumn="0" w:firstRowLastColumn="0" w:lastRowFirstColumn="0" w:lastRowLastColumn="0"/>
        </w:trPr>
        <w:tc>
          <w:tcPr>
            <w:tcW w:w="2309" w:type="dxa"/>
          </w:tcPr>
          <w:p w14:paraId="086780FC" w14:textId="103BD751" w:rsidR="004E5A4D" w:rsidRDefault="007C5944" w:rsidP="001A7AF5">
            <w:r>
              <w:t>Use Case</w:t>
            </w:r>
          </w:p>
        </w:tc>
        <w:tc>
          <w:tcPr>
            <w:tcW w:w="3116" w:type="dxa"/>
          </w:tcPr>
          <w:p w14:paraId="05CBFD2C" w14:textId="77777777" w:rsidR="004E5A4D" w:rsidRDefault="004E5A4D" w:rsidP="001A7AF5">
            <w:r>
              <w:t>Event</w:t>
            </w:r>
          </w:p>
        </w:tc>
        <w:tc>
          <w:tcPr>
            <w:tcW w:w="1800" w:type="dxa"/>
          </w:tcPr>
          <w:p w14:paraId="7DBC283E" w14:textId="77777777" w:rsidR="004E5A4D" w:rsidRDefault="004E5A4D" w:rsidP="001A7AF5"/>
        </w:tc>
        <w:tc>
          <w:tcPr>
            <w:tcW w:w="3805" w:type="dxa"/>
          </w:tcPr>
          <w:p w14:paraId="3660D99F" w14:textId="77777777" w:rsidR="004E5A4D" w:rsidRDefault="004E5A4D" w:rsidP="001A7AF5">
            <w:r>
              <w:t>Functionality</w:t>
            </w:r>
          </w:p>
        </w:tc>
      </w:tr>
      <w:tr w:rsidR="007C5944" w14:paraId="4B42776B" w14:textId="77777777" w:rsidTr="00DD69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309" w:type="dxa"/>
          </w:tcPr>
          <w:p w14:paraId="7F8440B9" w14:textId="360C5119" w:rsidR="007C5944" w:rsidRDefault="007C5944" w:rsidP="007C5944">
            <w:r>
              <w:rPr>
                <w:rFonts w:ascii="Century Gothic" w:hAnsi="Century Gothic"/>
              </w:rPr>
              <w:t>Patient synchronization</w:t>
            </w:r>
          </w:p>
        </w:tc>
        <w:tc>
          <w:tcPr>
            <w:tcW w:w="3116" w:type="dxa"/>
          </w:tcPr>
          <w:p w14:paraId="1FD4389D" w14:textId="77777777" w:rsidR="007C5944" w:rsidRDefault="007C5944" w:rsidP="001A7AF5">
            <w:pPr>
              <w:rPr>
                <w:rFonts w:ascii="Century Gothic" w:hAnsi="Century Gothic"/>
              </w:rPr>
            </w:pPr>
            <w:r>
              <w:rPr>
                <w:rFonts w:ascii="Century Gothic" w:hAnsi="Century Gothic"/>
              </w:rPr>
              <w:t>New Patient ADDED in athenaNet</w:t>
            </w:r>
          </w:p>
          <w:p w14:paraId="2B8C99A1" w14:textId="77777777" w:rsidR="007C5944" w:rsidRDefault="007C5944" w:rsidP="001A7AF5">
            <w:pPr>
              <w:rPr>
                <w:rFonts w:ascii="Century Gothic" w:hAnsi="Century Gothic"/>
              </w:rPr>
            </w:pPr>
          </w:p>
          <w:p w14:paraId="615DC2CB" w14:textId="77777777" w:rsidR="007C5944" w:rsidRDefault="007C5944" w:rsidP="007C5944">
            <w:pPr>
              <w:rPr>
                <w:rFonts w:ascii="Century Gothic" w:hAnsi="Century Gothic"/>
              </w:rPr>
            </w:pPr>
            <w:r>
              <w:rPr>
                <w:rFonts w:ascii="Century Gothic" w:hAnsi="Century Gothic"/>
              </w:rPr>
              <w:t>Patient UPDATED in athenaNet</w:t>
            </w:r>
          </w:p>
          <w:p w14:paraId="6506DF34" w14:textId="77777777" w:rsidR="007C5944" w:rsidRDefault="007C5944" w:rsidP="007C5944">
            <w:pPr>
              <w:rPr>
                <w:rFonts w:ascii="Century Gothic" w:hAnsi="Century Gothic"/>
              </w:rPr>
            </w:pPr>
          </w:p>
          <w:p w14:paraId="0FB3E5C8" w14:textId="4A8F4582" w:rsidR="007C5944" w:rsidRDefault="007C5944" w:rsidP="007C5944">
            <w:r>
              <w:rPr>
                <w:rFonts w:ascii="Century Gothic" w:hAnsi="Century Gothic"/>
              </w:rPr>
              <w:t>Patients MERGED in athenaNet</w:t>
            </w:r>
          </w:p>
        </w:tc>
        <w:tc>
          <w:tcPr>
            <w:tcW w:w="1800" w:type="dxa"/>
          </w:tcPr>
          <w:p w14:paraId="21AD336C" w14:textId="10CEF792" w:rsidR="007C5944" w:rsidRDefault="007C5944" w:rsidP="001A7AF5">
            <w:pPr>
              <w:rPr>
                <w:rFonts w:ascii="Century Gothic" w:hAnsi="Century Gothic"/>
              </w:rPr>
            </w:pPr>
            <w:r>
              <w:rPr>
                <w:noProof/>
              </w:rPr>
              <mc:AlternateContent>
                <mc:Choice Requires="wps">
                  <w:drawing>
                    <wp:inline distT="0" distB="0" distL="0" distR="0" wp14:anchorId="525A15B6" wp14:editId="09BC74EC">
                      <wp:extent cx="1017767" cy="0"/>
                      <wp:effectExtent l="0" t="76200" r="11430" b="114300"/>
                      <wp:docPr id="6" name="Straight Arrow Connector 6"/>
                      <wp:cNvGraphicFramePr/>
                      <a:graphic xmlns:a="http://schemas.openxmlformats.org/drawingml/2006/main">
                        <a:graphicData uri="http://schemas.microsoft.com/office/word/2010/wordprocessingShape">
                          <wps:wsp>
                            <wps:cNvCnPr/>
                            <wps:spPr>
                              <a:xfrm>
                                <a:off x="0" y="0"/>
                                <a:ext cx="1017767"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type w14:anchorId="4CE7FC44" id="_x0000_t32" coordsize="21600,21600" o:spt="32" o:oned="t" path="m,l21600,21600e" filled="f">
                      <v:path arrowok="t" fillok="f" o:connecttype="none"/>
                      <o:lock v:ext="edit" shapetype="t"/>
                    </v:shapetype>
                    <v:shape id="Straight Arrow Connector 6" o:spid="_x0000_s1026" type="#_x0000_t32" style="width:80.15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" strokecolor="#54297a [3044]">
                      <v:stroke endarrow="open"/>
                      <w10:anchorlock/>
                    </v:shape>
                  </w:pict>
                </mc:Fallback>
              </mc:AlternateContent>
            </w:r>
          </w:p>
          <w:p w14:paraId="0C9A8CB5" w14:textId="77777777" w:rsidR="007C5944" w:rsidRDefault="007C5944" w:rsidP="001A7AF5">
            <w:pPr>
              <w:rPr>
                <w:rFonts w:ascii="Century Gothic" w:hAnsi="Century Gothic"/>
                <w:sz w:val="6"/>
              </w:rPr>
            </w:pPr>
          </w:p>
          <w:p w14:paraId="2BE63136" w14:textId="38FAAAFA" w:rsidR="007C5944" w:rsidRDefault="007C5944" w:rsidP="001A7AF5">
            <w:pPr>
              <w:rPr>
                <w:rFonts w:ascii="Century Gothic" w:hAnsi="Century Gothic"/>
                <w:sz w:val="6"/>
              </w:rPr>
            </w:pPr>
            <w:r>
              <w:rPr>
                <w:noProof/>
              </w:rPr>
              <mc:AlternateContent>
                <mc:Choice Requires="wps">
                  <w:drawing>
                    <wp:inline distT="0" distB="0" distL="0" distR="0" wp14:anchorId="037E01CE" wp14:editId="24C58281">
                      <wp:extent cx="1017270" cy="0"/>
                      <wp:effectExtent l="0" t="76200" r="11430" b="114300"/>
                      <wp:docPr id="12" name="Straight Arrow Connector 12"/>
                      <wp:cNvGraphicFramePr/>
                      <a:graphic xmlns:a="http://schemas.openxmlformats.org/drawingml/2006/main">
                        <a:graphicData uri="http://schemas.microsoft.com/office/word/2010/wordprocessingShape">
                          <wps:wsp>
                            <wps:cNvCnPr/>
                            <wps:spPr>
                              <a:xfrm>
                                <a:off x="0" y="0"/>
                                <a:ext cx="101727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1A432D60" id="Straight Arrow Connector 12" o:spid="_x0000_s1026" type="#_x0000_t32" style="width:80.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" strokecolor="#54297a [3044]">
                      <v:stroke endarrow="open"/>
                      <w10:anchorlock/>
                    </v:shape>
                  </w:pict>
                </mc:Fallback>
              </mc:AlternateContent>
            </w:r>
          </w:p>
          <w:p w14:paraId="3B9DE25A" w14:textId="77777777" w:rsidR="007C5944" w:rsidRDefault="007C5944" w:rsidP="001A7AF5">
            <w:pPr>
              <w:rPr>
                <w:rFonts w:ascii="Century Gothic" w:hAnsi="Century Gothic"/>
                <w:sz w:val="6"/>
              </w:rPr>
            </w:pPr>
          </w:p>
          <w:p w14:paraId="33015EED" w14:textId="77777777" w:rsidR="007C5944" w:rsidRPr="0012704F" w:rsidRDefault="007C5944" w:rsidP="001A7AF5">
            <w:pPr>
              <w:rPr>
                <w:rFonts w:ascii="Century Gothic" w:hAnsi="Century Gothic"/>
                <w:sz w:val="6"/>
              </w:rPr>
            </w:pPr>
          </w:p>
          <w:p w14:paraId="0382E4C7" w14:textId="2014A065" w:rsidR="007C5944" w:rsidRDefault="007C5944" w:rsidP="001A7AF5">
            <w:r>
              <w:rPr>
                <w:noProof/>
              </w:rPr>
              <mc:AlternateContent>
                <mc:Choice Requires="wps">
                  <w:drawing>
                    <wp:inline distT="0" distB="0" distL="0" distR="0" wp14:anchorId="4415B79B" wp14:editId="11ADFBD5">
                      <wp:extent cx="1017270" cy="0"/>
                      <wp:effectExtent l="0" t="76200" r="11430" b="114300"/>
                      <wp:docPr id="21" name="Straight Arrow Connector 21"/>
                      <wp:cNvGraphicFramePr/>
                      <a:graphic xmlns:a="http://schemas.openxmlformats.org/drawingml/2006/main">
                        <a:graphicData uri="http://schemas.microsoft.com/office/word/2010/wordprocessingShape">
                          <wps:wsp>
                            <wps:cNvCnPr/>
                            <wps:spPr>
                              <a:xfrm>
                                <a:off x="0" y="0"/>
                                <a:ext cx="101727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1073B8A4" id="Straight Arrow Connector 21" o:spid="_x0000_s1026" type="#_x0000_t32" style="width:80.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" strokecolor="#54297a [3044]">
                      <v:stroke endarrow="open"/>
                      <w10:anchorlock/>
                    </v:shape>
                  </w:pict>
                </mc:Fallback>
              </mc:AlternateContent>
            </w:r>
          </w:p>
        </w:tc>
        <w:tc>
          <w:tcPr>
            <w:tcW w:w="3805" w:type="dxa"/>
          </w:tcPr>
          <w:p w14:paraId="77D2766C" w14:textId="77777777" w:rsidR="007C5944" w:rsidRDefault="007C5944" w:rsidP="001A7AF5">
            <w:pPr>
              <w:rPr>
                <w:rFonts w:ascii="Century Gothic" w:hAnsi="Century Gothic"/>
              </w:rPr>
            </w:pPr>
            <w:r>
              <w:rPr>
                <w:rFonts w:ascii="Century Gothic" w:hAnsi="Century Gothic"/>
              </w:rPr>
              <w:t>Patient ADDED in other system</w:t>
            </w:r>
          </w:p>
          <w:p w14:paraId="60160378" w14:textId="77777777" w:rsidR="007C5944" w:rsidRDefault="007C5944" w:rsidP="001A7AF5">
            <w:pPr>
              <w:rPr>
                <w:rFonts w:ascii="Century Gothic" w:hAnsi="Century Gothic"/>
              </w:rPr>
            </w:pPr>
          </w:p>
          <w:p w14:paraId="1A84F0B9" w14:textId="77777777" w:rsidR="007C5944" w:rsidRDefault="007C5944" w:rsidP="007C5944">
            <w:pPr>
              <w:rPr>
                <w:rFonts w:ascii="Century Gothic" w:hAnsi="Century Gothic"/>
              </w:rPr>
            </w:pPr>
            <w:r>
              <w:rPr>
                <w:rFonts w:ascii="Century Gothic" w:hAnsi="Century Gothic"/>
              </w:rPr>
              <w:t>Patient UPDATED in other system</w:t>
            </w:r>
          </w:p>
          <w:p w14:paraId="04A4A6C1" w14:textId="77777777" w:rsidR="007C5944" w:rsidRDefault="007C5944" w:rsidP="007C5944">
            <w:pPr>
              <w:rPr>
                <w:rFonts w:ascii="Century Gothic" w:hAnsi="Century Gothic"/>
              </w:rPr>
            </w:pPr>
          </w:p>
          <w:p w14:paraId="4F8F65D5" w14:textId="7913B8C7" w:rsidR="007C5944" w:rsidRDefault="007C5944" w:rsidP="007C5944">
            <w:r>
              <w:t>Patients MERGED in other system</w:t>
            </w:r>
          </w:p>
        </w:tc>
      </w:tr>
      <w:tr w:rsidR="007C5944" w14:paraId="50F326F7" w14:textId="77777777" w:rsidTr="00DD69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733"/>
        </w:trPr>
        <w:tc>
          <w:tcPr>
            <w:tcW w:w="2309" w:type="dxa"/>
          </w:tcPr>
          <w:p w14:paraId="4C0D6F92" w14:textId="4B77AA17" w:rsidR="007C5944" w:rsidRDefault="007C5944" w:rsidP="001A7AF5">
            <w:r>
              <w:t xml:space="preserve">New </w:t>
            </w:r>
            <w:r w:rsidR="00B005E8">
              <w:t>&amp; amended</w:t>
            </w:r>
            <w:r>
              <w:t xml:space="preserve"> encounter</w:t>
            </w:r>
          </w:p>
        </w:tc>
        <w:tc>
          <w:tcPr>
            <w:tcW w:w="3116" w:type="dxa"/>
          </w:tcPr>
          <w:p w14:paraId="3A7E0D21" w14:textId="4E7E0845" w:rsidR="007C5944" w:rsidRDefault="007C5944" w:rsidP="001A7AF5">
            <w:r>
              <w:t xml:space="preserve">Encounter SIGNOFF in athenaNet </w:t>
            </w:r>
          </w:p>
        </w:tc>
        <w:tc>
          <w:tcPr>
            <w:tcW w:w="1800" w:type="dxa"/>
          </w:tcPr>
          <w:p w14:paraId="10CA83B5" w14:textId="37A644B6" w:rsidR="007C5944" w:rsidRDefault="00D062E6" w:rsidP="001A7AF5">
            <w:pPr>
              <w:rPr>
                <w:noProof/>
              </w:rPr>
            </w:pPr>
            <w:r>
              <w:rPr>
                <w:noProof/>
              </w:rPr>
              <mc:AlternateContent>
                <mc:Choice Requires="wps">
                  <w:drawing>
                    <wp:inline distT="0" distB="0" distL="0" distR="0" wp14:anchorId="46914B59" wp14:editId="0E5C3B6C">
                      <wp:extent cx="1017270" cy="0"/>
                      <wp:effectExtent l="0" t="76200" r="11430" b="114300"/>
                      <wp:docPr id="28" name="Straight Arrow Connector 28"/>
                      <wp:cNvGraphicFramePr/>
                      <a:graphic xmlns:a="http://schemas.openxmlformats.org/drawingml/2006/main">
                        <a:graphicData uri="http://schemas.microsoft.com/office/word/2010/wordprocessingShape">
                          <wps:wsp>
                            <wps:cNvCnPr/>
                            <wps:spPr>
                              <a:xfrm>
                                <a:off x="0" y="0"/>
                                <a:ext cx="101727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62FA5E76" id="Straight Arrow Connector 28" o:spid="_x0000_s1026" type="#_x0000_t32" style="width:80.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" strokecolor="#54297a [3044]">
                      <v:stroke endarrow="open"/>
                      <w10:anchorlock/>
                    </v:shape>
                  </w:pict>
                </mc:Fallback>
              </mc:AlternateContent>
            </w:r>
          </w:p>
        </w:tc>
        <w:tc>
          <w:tcPr>
            <w:tcW w:w="3805" w:type="dxa"/>
          </w:tcPr>
          <w:p w14:paraId="442B6CA1" w14:textId="0A8A90A8" w:rsidR="007C5944" w:rsidRDefault="007C5944" w:rsidP="001A7AF5">
            <w:r>
              <w:t xml:space="preserve">Chart UPDATED in other system </w:t>
            </w:r>
          </w:p>
        </w:tc>
      </w:tr>
      <w:tr w:rsidR="007C5944" w14:paraId="183691B2" w14:textId="77777777" w:rsidTr="00DD69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670"/>
        </w:trPr>
        <w:tc>
          <w:tcPr>
            <w:tcW w:w="2309" w:type="dxa"/>
          </w:tcPr>
          <w:p w14:paraId="0FD35136" w14:textId="56A387D5" w:rsidR="007C5944" w:rsidRDefault="007C5944" w:rsidP="001A7AF5">
            <w:r>
              <w:t>Chart updates</w:t>
            </w:r>
          </w:p>
        </w:tc>
        <w:tc>
          <w:tcPr>
            <w:tcW w:w="3116" w:type="dxa"/>
          </w:tcPr>
          <w:p w14:paraId="38DF48F4" w14:textId="73345267" w:rsidR="007C5944" w:rsidRDefault="007C5944" w:rsidP="001A7AF5">
            <w:r>
              <w:t xml:space="preserve">Chart UPDATED in athenaNet </w:t>
            </w:r>
          </w:p>
        </w:tc>
        <w:tc>
          <w:tcPr>
            <w:tcW w:w="1800" w:type="dxa"/>
          </w:tcPr>
          <w:p w14:paraId="68FE854A" w14:textId="00A6DC6D" w:rsidR="007C5944" w:rsidRDefault="00D062E6" w:rsidP="001A7AF5">
            <w:pPr>
              <w:rPr>
                <w:noProof/>
              </w:rPr>
            </w:pPr>
            <w:r>
              <w:rPr>
                <w:noProof/>
              </w:rPr>
              <mc:AlternateContent>
                <mc:Choice Requires="wps">
                  <w:drawing>
                    <wp:inline distT="0" distB="0" distL="0" distR="0" wp14:anchorId="521BE4A8" wp14:editId="5B6B5F2F">
                      <wp:extent cx="1017270" cy="0"/>
                      <wp:effectExtent l="0" t="76200" r="11430" b="114300"/>
                      <wp:docPr id="29" name="Straight Arrow Connector 29"/>
                      <wp:cNvGraphicFramePr/>
                      <a:graphic xmlns:a="http://schemas.openxmlformats.org/drawingml/2006/main">
                        <a:graphicData uri="http://schemas.microsoft.com/office/word/2010/wordprocessingShape">
                          <wps:wsp>
                            <wps:cNvCnPr/>
                            <wps:spPr>
                              <a:xfrm>
                                <a:off x="0" y="0"/>
                                <a:ext cx="101727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shape w14:anchorId="3B1DE565" id="Straight Arrow Connector 29" o:spid="_x0000_s1026" type="#_x0000_t32" style="width:80.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" strokecolor="#54297a [3044]">
                      <v:stroke endarrow="open"/>
                      <w10:anchorlock/>
                    </v:shape>
                  </w:pict>
                </mc:Fallback>
              </mc:AlternateContent>
            </w:r>
          </w:p>
        </w:tc>
        <w:tc>
          <w:tcPr>
            <w:tcW w:w="3805" w:type="dxa"/>
          </w:tcPr>
          <w:p w14:paraId="074C611F" w14:textId="6DA77B34" w:rsidR="007C5944" w:rsidRDefault="007C5944" w:rsidP="001A7AF5">
            <w:r>
              <w:t xml:space="preserve">Chart UPDATED in other system </w:t>
            </w:r>
          </w:p>
        </w:tc>
      </w:tr>
    </w:tbl>
    <w:p w14:paraId="4714085B" w14:textId="5BDBE371" w:rsidR="00133DB1" w:rsidRDefault="00133DB1" w:rsidP="00F658D1">
      <w:pPr>
        <w:pStyle w:val="TopicExceptions"/>
      </w:pPr>
      <w:r w:rsidRPr="00103FE4">
        <w:rPr>
          <w:b/>
          <w:color w:val="B9BF33" w:themeColor="accent3"/>
        </w:rPr>
        <w:t>WORKFLOW SCENARIOS</w:t>
      </w:r>
      <w:r>
        <w:t xml:space="preserve">:  Be sure to discuss workflow and interface use-cases with your interface project manager until you’re </w:t>
      </w:r>
      <w:proofErr w:type="gramStart"/>
      <w:r>
        <w:t>absolutely comfortable</w:t>
      </w:r>
      <w:proofErr w:type="gramEnd"/>
      <w:r>
        <w:t xml:space="preserve"> with the intended functionality.  </w:t>
      </w:r>
      <w:proofErr w:type="gramStart"/>
      <w:r>
        <w:t>Often times</w:t>
      </w:r>
      <w:proofErr w:type="gramEnd"/>
      <w:r>
        <w:t xml:space="preserve"> the introduction of an interface will alter your end user workflow, in a good way, and it’s important to understand which elements are automated versus requiring manual input so that information can be conveyed to practice staff.  </w:t>
      </w:r>
    </w:p>
    <w:p w14:paraId="4714085C" w14:textId="77777777" w:rsidR="00133DB1" w:rsidRDefault="00103FE4" w:rsidP="00133DB1">
      <w:pPr>
        <w:pStyle w:val="Heading1-Numbered"/>
      </w:pPr>
      <w:bookmarkStart w:id="8" w:name="_Toc25321724"/>
      <w:r>
        <w:t>General Interface Configuration</w:t>
      </w:r>
      <w:bookmarkEnd w:id="8"/>
    </w:p>
    <w:p w14:paraId="4714085D" w14:textId="77777777" w:rsidR="00133DB1" w:rsidRDefault="00133DB1" w:rsidP="00133DB1">
      <w:pPr>
        <w:pStyle w:val="Heading2-Numbered"/>
      </w:pPr>
      <w:bookmarkStart w:id="9" w:name="_Toc25321725"/>
      <w:r>
        <w:t>Integration Testing Environment</w:t>
      </w:r>
      <w:bookmarkEnd w:id="9"/>
    </w:p>
    <w:p w14:paraId="4714085E" w14:textId="77777777" w:rsidR="00133DB1" w:rsidRDefault="00133DB1" w:rsidP="00133DB1">
      <w:r>
        <w:t>A non-live, athena-hosted preview environment is provided to facilitate integration testing prior to moving the interface to production.  It is expected that the other vendor system provides a similar non-live environment for testing on their side as well.</w:t>
      </w:r>
    </w:p>
    <w:p w14:paraId="4714085F" w14:textId="48079485" w:rsidR="00133DB1" w:rsidRDefault="00133DB1" w:rsidP="00133DB1">
      <w:r>
        <w:t>Will a vendor test environment be ma</w:t>
      </w:r>
      <w:r w:rsidR="00103FE4">
        <w:t xml:space="preserve">de available for this project? </w:t>
      </w:r>
      <w:r w:rsidR="00103FE4" w:rsidRPr="00151472">
        <w:fldChar w:fldCharType="begin">
          <w:ffData>
            <w:name w:val=""/>
            <w:enabled/>
            <w:calcOnExit/>
            <w:ddList>
              <w:listEntry w:val=" - blank - "/>
              <w:listEntry w:val=" YES "/>
              <w:listEntry w:val=" NO "/>
            </w:ddList>
          </w:ffData>
        </w:fldChar>
      </w:r>
      <w:r w:rsidR="00103FE4" w:rsidRPr="00151472">
        <w:instrText xml:space="preserve"> FORMDROPDOWN </w:instrText>
      </w:r>
      <w:r w:rsidR="00DA037E">
        <w:fldChar w:fldCharType="separate"/>
      </w:r>
      <w:r w:rsidR="00103FE4" w:rsidRPr="00151472">
        <w:fldChar w:fldCharType="end"/>
      </w:r>
      <w:r w:rsidR="00910811">
        <w:t xml:space="preserve">  </w:t>
      </w:r>
      <w:r w:rsidR="00E80859">
        <w:t xml:space="preserve"> </w:t>
      </w:r>
      <w:r w:rsidR="00E80859">
        <w:rPr>
          <w:noProof/>
        </w:rPr>
        <w:drawing>
          <wp:inline distT="0" distB="0" distL="0" distR="0" wp14:anchorId="41575AAE" wp14:editId="315FBC46">
            <wp:extent cx="182896" cy="207282"/>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E80859">
        <w:t xml:space="preserve"> </w:t>
      </w:r>
      <w:proofErr w:type="gramStart"/>
      <w:r w:rsidR="00E80859" w:rsidRPr="00E80859">
        <w:rPr>
          <w:rStyle w:val="TopicsNotApplicabletoMostClientsChar"/>
        </w:rPr>
        <w:t>Yes</w:t>
      </w:r>
      <w:proofErr w:type="gramEnd"/>
      <w:r w:rsidR="00E80859" w:rsidRPr="00E80859">
        <w:rPr>
          <w:rStyle w:val="TopicsNotApplicabletoMostClientsChar"/>
        </w:rPr>
        <w:t xml:space="preserve"> </w:t>
      </w:r>
      <w:r w:rsidR="00E80859">
        <w:rPr>
          <w:rStyle w:val="TopicsNotApplicabletoMostClientsChar"/>
        </w:rPr>
        <w:t xml:space="preserve">is </w:t>
      </w:r>
      <w:r w:rsidR="00E80859" w:rsidRPr="00E80859">
        <w:rPr>
          <w:rStyle w:val="TopicsNotApplicabletoMostClientsChar"/>
        </w:rPr>
        <w:t>recommended</w:t>
      </w:r>
      <w:r w:rsidR="00103621">
        <w:rPr>
          <w:rStyle w:val="TopicsNotApplicabletoMostClientsChar"/>
        </w:rPr>
        <w:t xml:space="preserve"> </w:t>
      </w:r>
    </w:p>
    <w:p w14:paraId="47140860" w14:textId="57BA2E1A" w:rsidR="00133DB1" w:rsidRDefault="00133DB1" w:rsidP="00133DB1">
      <w:r>
        <w:t xml:space="preserve">If no, please tell us what will be </w:t>
      </w:r>
      <w:r w:rsidRPr="00050475">
        <w:t xml:space="preserve">done for testing:  </w:t>
      </w:r>
      <w:r w:rsidR="00103FE4" w:rsidRPr="00050475">
        <w:rPr>
          <w:rFonts w:eastAsia="MS Gothic"/>
        </w:rPr>
        <w:fldChar w:fldCharType="begin">
          <w:ffData>
            <w:name w:val=""/>
            <w:enabled/>
            <w:calcOnExit w:val="0"/>
            <w:textInput/>
          </w:ffData>
        </w:fldChar>
      </w:r>
      <w:r w:rsidR="00103FE4" w:rsidRPr="00050475">
        <w:rPr>
          <w:rFonts w:eastAsia="MS Gothic"/>
        </w:rPr>
        <w:instrText xml:space="preserve"> FORMTEXT </w:instrText>
      </w:r>
      <w:r w:rsidR="00103FE4" w:rsidRPr="00050475">
        <w:rPr>
          <w:rFonts w:eastAsia="MS Gothic"/>
        </w:rPr>
      </w:r>
      <w:r w:rsidR="00103FE4" w:rsidRPr="00050475">
        <w:rPr>
          <w:rFonts w:eastAsia="MS Gothic"/>
        </w:rPr>
        <w:fldChar w:fldCharType="separate"/>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00103FE4" w:rsidRPr="00050475">
        <w:rPr>
          <w:rFonts w:eastAsia="MS Gothic"/>
        </w:rPr>
        <w:fldChar w:fldCharType="end"/>
      </w:r>
      <w:r w:rsidR="00103621" w:rsidRPr="00050475">
        <w:t xml:space="preserve"> </w:t>
      </w:r>
    </w:p>
    <w:p w14:paraId="1C87889E" w14:textId="205F78F9" w:rsidR="00AB6FA7" w:rsidRDefault="00AB6FA7" w:rsidP="00133DB1">
      <w:pPr>
        <w:rPr>
          <w:color w:val="863375" w:themeColor="accent5"/>
        </w:rPr>
      </w:pPr>
      <w:bookmarkStart w:id="10" w:name="_Hlk52806632"/>
      <w:r>
        <w:t xml:space="preserve">Please confirm that only non-live, athena-hosted preview environment will be used for testing. </w:t>
      </w:r>
      <w:r w:rsidRPr="00151472">
        <w:fldChar w:fldCharType="begin">
          <w:ffData>
            <w:name w:val=""/>
            <w:enabled/>
            <w:calcOnExit/>
            <w:ddList>
              <w:listEntry w:val=" - blank - "/>
              <w:listEntry w:val=" YES "/>
              <w:listEntry w:val=" NO "/>
            </w:ddList>
          </w:ffData>
        </w:fldChar>
      </w:r>
      <w:r w:rsidRPr="00151472">
        <w:instrText xml:space="preserve"> FORMDROPDOWN </w:instrText>
      </w:r>
      <w:r w:rsidR="00DA037E">
        <w:fldChar w:fldCharType="separate"/>
      </w:r>
      <w:r w:rsidRPr="00151472">
        <w:fldChar w:fldCharType="end"/>
      </w:r>
      <w:r>
        <w:t xml:space="preserve"> </w:t>
      </w:r>
      <w:r>
        <w:rPr>
          <w:noProof/>
        </w:rPr>
        <w:drawing>
          <wp:inline distT="0" distB="0" distL="0" distR="0" wp14:anchorId="09B0B33D" wp14:editId="5AD8E946">
            <wp:extent cx="182896" cy="207282"/>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w:t>
      </w:r>
      <w:proofErr w:type="gramStart"/>
      <w:r w:rsidRPr="00E80859">
        <w:rPr>
          <w:rStyle w:val="TopicsNotApplicabletoMostClientsChar"/>
        </w:rPr>
        <w:t>Yes</w:t>
      </w:r>
      <w:proofErr w:type="gramEnd"/>
      <w:r w:rsidRPr="00E80859">
        <w:rPr>
          <w:rStyle w:val="TopicsNotApplicabletoMostClientsChar"/>
        </w:rPr>
        <w:t xml:space="preserve"> </w:t>
      </w:r>
      <w:r>
        <w:rPr>
          <w:rStyle w:val="TopicsNotApplicabletoMostClientsChar"/>
        </w:rPr>
        <w:t xml:space="preserve">is </w:t>
      </w:r>
      <w:r w:rsidRPr="00E80859">
        <w:rPr>
          <w:rStyle w:val="TopicsNotApplicabletoMostClientsChar"/>
        </w:rPr>
        <w:t>recommended</w:t>
      </w:r>
    </w:p>
    <w:p w14:paraId="0DF9ACE6" w14:textId="0EE2C044" w:rsidR="0009028F" w:rsidRDefault="0009028F" w:rsidP="000D4CF1">
      <w:pPr>
        <w:pStyle w:val="Heading3-Numbered"/>
      </w:pPr>
      <w:bookmarkStart w:id="11" w:name="_Toc25321726"/>
      <w:bookmarkEnd w:id="10"/>
      <w:r>
        <w:t>Testing Phases and Resource Allocation</w:t>
      </w:r>
      <w:bookmarkEnd w:id="11"/>
    </w:p>
    <w:p w14:paraId="167B253B" w14:textId="1729C2D1" w:rsidR="0009028F" w:rsidRDefault="0009028F" w:rsidP="0009028F">
      <w:r>
        <w:t>Interface testing is generally broken up into two phases, unit testing and end-user testing.</w:t>
      </w:r>
    </w:p>
    <w:p w14:paraId="0D4FF9AA" w14:textId="5128B9A6" w:rsidR="0009028F" w:rsidRDefault="0009028F" w:rsidP="0009028F">
      <w:r>
        <w:t>In the unit testing phase, athenahealth works directly with the other vendor to ensure outbound messages are generated and delivered successfully to the receiver.  For inbound message testing, athenahealth will confirm messages are received and processed.</w:t>
      </w:r>
    </w:p>
    <w:p w14:paraId="30A7FD20" w14:textId="4671970D" w:rsidR="0009028F" w:rsidRPr="0009028F" w:rsidRDefault="0009028F" w:rsidP="0009028F">
      <w:r>
        <w:t>Upon completion of unit testing, end-user testing phase begins. athenahealth may provide guidance when appropriate</w:t>
      </w:r>
      <w:r w:rsidR="00966620">
        <w:t>,</w:t>
      </w:r>
      <w:r>
        <w:t xml:space="preserve"> but ultimately it is client responsibility to plan, organize, and carry out testing of their interface </w:t>
      </w:r>
      <w:r w:rsidR="000D4CF1">
        <w:t>in relation to</w:t>
      </w:r>
      <w:r>
        <w:t xml:space="preserve"> pra</w:t>
      </w:r>
      <w:r w:rsidR="00966620">
        <w:t xml:space="preserve">ctice workflows. </w:t>
      </w:r>
    </w:p>
    <w:p w14:paraId="47140861" w14:textId="26107A0C" w:rsidR="00133DB1" w:rsidRDefault="00133DB1" w:rsidP="00966620">
      <w:pPr>
        <w:pStyle w:val="TopicExceptions"/>
      </w:pPr>
      <w:r w:rsidRPr="00103FE4">
        <w:rPr>
          <w:b/>
          <w:color w:val="B9BF33" w:themeColor="accent3"/>
        </w:rPr>
        <w:t>TEST PLANS</w:t>
      </w:r>
      <w:r>
        <w:t xml:space="preserve">:  Plans should be aligned with the supported use cases.  In addition to test plans offered by the Interface Project Manager we encourage you to come up with your own test scenarios as appropriate.  </w:t>
      </w:r>
    </w:p>
    <w:p w14:paraId="47140862" w14:textId="77777777" w:rsidR="00133DB1" w:rsidRDefault="00133DB1" w:rsidP="00133DB1">
      <w:pPr>
        <w:pStyle w:val="Heading2-Numbered"/>
      </w:pPr>
      <w:bookmarkStart w:id="12" w:name="_Toc25321727"/>
      <w:r>
        <w:t>Message Formats &amp; Systems</w:t>
      </w:r>
      <w:bookmarkEnd w:id="12"/>
    </w:p>
    <w:p w14:paraId="25433EAC" w14:textId="77777777" w:rsidR="00853399" w:rsidRDefault="00853399" w:rsidP="00853399">
      <w:r>
        <w:t xml:space="preserve">athenaNet uses HL7 v2 standards.  </w:t>
      </w:r>
    </w:p>
    <w:p w14:paraId="1FC80E20" w14:textId="77777777" w:rsidR="00853399" w:rsidRDefault="00853399" w:rsidP="00853399">
      <w:r>
        <w:t xml:space="preserve">Is the purpose of this interface to replace an existing interface? </w:t>
      </w:r>
      <w:r>
        <w:fldChar w:fldCharType="begin">
          <w:ffData>
            <w:name w:val=""/>
            <w:enabled/>
            <w:calcOnExit w:val="0"/>
            <w:ddList>
              <w:listEntry w:val=" - blank - "/>
              <w:listEntry w:val=" YES "/>
              <w:listEntry w:val=" NO "/>
            </w:ddList>
          </w:ffData>
        </w:fldChar>
      </w:r>
      <w:r>
        <w:instrText xml:space="preserve"> FORMDROPDOWN </w:instrText>
      </w:r>
      <w:r w:rsidR="00DA037E">
        <w:fldChar w:fldCharType="separate"/>
      </w:r>
      <w:r>
        <w:fldChar w:fldCharType="end"/>
      </w:r>
      <w:r>
        <w:t xml:space="preserve"> </w:t>
      </w:r>
    </w:p>
    <w:p w14:paraId="58D29998" w14:textId="77777777" w:rsidR="00853399" w:rsidRDefault="00853399" w:rsidP="00853399">
      <w:r>
        <w:t xml:space="preserve">If yes, please describe existing interface: </w:t>
      </w:r>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p>
    <w:p w14:paraId="225B505C" w14:textId="77777777" w:rsidR="00853399" w:rsidRDefault="00853399" w:rsidP="00853399">
      <w:pPr>
        <w:rPr>
          <w:rFonts w:eastAsia="MS Gothic"/>
        </w:rPr>
      </w:pPr>
      <w:r>
        <w:t xml:space="preserve">Additional Comments: </w:t>
      </w:r>
    </w:p>
    <w:p w14:paraId="4714086B" w14:textId="0CDFE2B4" w:rsidR="00133DB1" w:rsidRPr="00050475" w:rsidRDefault="00853399" w:rsidP="00133DB1">
      <w:r>
        <w:rPr>
          <w:rFonts w:eastAsia="MS Gothic"/>
        </w:rPr>
        <w:fldChar w:fldCharType="begin">
          <w:ffData>
            <w:name w:val="Text1"/>
            <w:enabled/>
            <w:calcOnExit w:val="0"/>
            <w:textInput/>
          </w:ffData>
        </w:fldChar>
      </w:r>
      <w:r>
        <w:rPr>
          <w:rFonts w:eastAsia="MS Gothic"/>
        </w:rPr>
        <w:instrText xml:space="preserve"> FORMTEXT </w:instrText>
      </w:r>
      <w:r>
        <w:rPr>
          <w:rFonts w:eastAsia="MS Gothic"/>
        </w:rPr>
      </w:r>
      <w:r>
        <w:rPr>
          <w:rFonts w:eastAsia="MS Gothic"/>
        </w:rPr>
        <w:fldChar w:fldCharType="separate"/>
      </w:r>
      <w:r>
        <w:rPr>
          <w:rFonts w:eastAsia="MS Gothic"/>
          <w:noProof/>
        </w:rPr>
        <w:t> </w:t>
      </w:r>
      <w:r>
        <w:rPr>
          <w:rFonts w:eastAsia="MS Gothic"/>
          <w:noProof/>
        </w:rPr>
        <w:t> </w:t>
      </w:r>
      <w:r>
        <w:rPr>
          <w:rFonts w:eastAsia="MS Gothic"/>
          <w:noProof/>
        </w:rPr>
        <w:t> </w:t>
      </w:r>
      <w:r>
        <w:rPr>
          <w:rFonts w:eastAsia="MS Gothic"/>
          <w:noProof/>
        </w:rPr>
        <w:t> </w:t>
      </w:r>
      <w:r>
        <w:rPr>
          <w:rFonts w:eastAsia="MS Gothic"/>
          <w:noProof/>
        </w:rPr>
        <w:t> </w:t>
      </w:r>
      <w:r>
        <w:rPr>
          <w:rFonts w:eastAsia="MS Gothic"/>
        </w:rPr>
        <w:fldChar w:fldCharType="end"/>
      </w:r>
      <w:r>
        <w:t xml:space="preserve"> </w:t>
      </w:r>
    </w:p>
    <w:p w14:paraId="4714086C" w14:textId="77777777" w:rsidR="00133DB1" w:rsidRDefault="00133DB1" w:rsidP="00133DB1">
      <w:pPr>
        <w:pStyle w:val="Heading2-Numbered"/>
      </w:pPr>
      <w:bookmarkStart w:id="13" w:name="_Toc25321728"/>
      <w:r>
        <w:t>Message Samples and Specs</w:t>
      </w:r>
      <w:bookmarkEnd w:id="13"/>
    </w:p>
    <w:p w14:paraId="5277722C" w14:textId="2C589043" w:rsidR="00EC2758" w:rsidRDefault="00EC2758" w:rsidP="00EC2758">
      <w:r>
        <w:t xml:space="preserve">For athenahealth samples and specifications, please see the </w:t>
      </w:r>
      <w:hyperlink r:id="rId16" w:history="1">
        <w:r w:rsidRPr="00DD28D6">
          <w:rPr>
            <w:rStyle w:val="Hyperlink"/>
          </w:rPr>
          <w:t>Developer Toolkit</w:t>
        </w:r>
      </w:hyperlink>
      <w:r>
        <w:t>.</w:t>
      </w:r>
    </w:p>
    <w:p w14:paraId="4714086D" w14:textId="05D22A31" w:rsidR="00B24A07" w:rsidRDefault="00EC2758" w:rsidP="00EC2758">
      <w:r>
        <w:t>(</w:t>
      </w:r>
      <w:r w:rsidRPr="00EC2758">
        <w:t>http://www.athenahealth.com/developer-portal/developer-toolkit/by-standard</w:t>
      </w:r>
      <w:r>
        <w:t>)</w:t>
      </w:r>
    </w:p>
    <w:p w14:paraId="47140871" w14:textId="68785CB7" w:rsidR="00133DB1" w:rsidRDefault="00133DB1" w:rsidP="00133DB1">
      <w:pPr>
        <w:pStyle w:val="Heading2-Numbered"/>
      </w:pPr>
      <w:bookmarkStart w:id="14" w:name="_Ref403663786"/>
      <w:bookmarkStart w:id="15" w:name="_Ref403663792"/>
      <w:bookmarkStart w:id="16" w:name="_Ref403663797"/>
      <w:bookmarkStart w:id="17" w:name="_Toc25321729"/>
      <w:r>
        <w:t>Interface Workflow</w:t>
      </w:r>
      <w:bookmarkEnd w:id="14"/>
      <w:bookmarkEnd w:id="15"/>
      <w:bookmarkEnd w:id="16"/>
      <w:bookmarkEnd w:id="17"/>
    </w:p>
    <w:p w14:paraId="47140872" w14:textId="4B180CAC" w:rsidR="00133DB1" w:rsidRPr="00050475" w:rsidRDefault="00133DB1" w:rsidP="00133DB1">
      <w:r>
        <w:t>Consider your workflows and use cases for this i</w:t>
      </w:r>
      <w:r w:rsidR="00050877">
        <w:t xml:space="preserve">nterface and outline them </w:t>
      </w:r>
      <w:r w:rsidR="00F225BC">
        <w:t>below. The following are some questions to get you thinking about your workflows</w:t>
      </w:r>
      <w:r w:rsidR="007234D0">
        <w:t xml:space="preserve">: </w:t>
      </w:r>
      <w:r w:rsidR="00F225BC" w:rsidRPr="00F225BC">
        <w:t xml:space="preserve">In what system do you plan to create new patients? In what system do you plan to update existing patients? In what system do plan to add or update patient insurance policies? In what system do you plan </w:t>
      </w:r>
      <w:r w:rsidR="00F225BC" w:rsidRPr="00050475">
        <w:t>to enter appointments? In what system do you plan to enter charges?</w:t>
      </w:r>
      <w:r w:rsidR="00ED6E89" w:rsidRPr="00050475">
        <w:t xml:space="preserve"> Which system is the source of truth and which is being updated for each type of data?</w:t>
      </w:r>
    </w:p>
    <w:p w14:paraId="47140873" w14:textId="77777777" w:rsidR="00050877" w:rsidRPr="00050475" w:rsidRDefault="00F225BC" w:rsidP="00133DB1">
      <w:r w:rsidRPr="00050475">
        <w:rPr>
          <w:rFonts w:eastAsia="MS Gothic"/>
        </w:rPr>
        <w:fldChar w:fldCharType="begin">
          <w:ffData>
            <w:name w:val=""/>
            <w:enabled/>
            <w:calcOnExit w:val="0"/>
            <w:textInput/>
          </w:ffData>
        </w:fldChar>
      </w:r>
      <w:r w:rsidRPr="00050475">
        <w:rPr>
          <w:rFonts w:eastAsia="MS Gothic"/>
        </w:rPr>
        <w:instrText xml:space="preserve"> FORMTEXT </w:instrText>
      </w:r>
      <w:r w:rsidRPr="00050475">
        <w:rPr>
          <w:rFonts w:eastAsia="MS Gothic"/>
        </w:rPr>
      </w:r>
      <w:r w:rsidRPr="00050475">
        <w:rPr>
          <w:rFonts w:eastAsia="MS Gothic"/>
        </w:rPr>
        <w:fldChar w:fldCharType="separate"/>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00EC2758" w:rsidRPr="00050475">
        <w:rPr>
          <w:rFonts w:eastAsia="MS Gothic"/>
          <w:noProof/>
        </w:rPr>
        <w:t> </w:t>
      </w:r>
      <w:r w:rsidRPr="00050475">
        <w:rPr>
          <w:rFonts w:eastAsia="MS Gothic"/>
        </w:rPr>
        <w:fldChar w:fldCharType="end"/>
      </w:r>
    </w:p>
    <w:p w14:paraId="47140874" w14:textId="77777777" w:rsidR="00133DB1" w:rsidRDefault="00133DB1" w:rsidP="00050877">
      <w:pPr>
        <w:keepNext/>
      </w:pPr>
      <w:r>
        <w:t>With your workflows above in mind, please complete the interface message types and triggers table below:</w:t>
      </w:r>
    </w:p>
    <w:p w14:paraId="3657AEC0" w14:textId="3E0BC9F2" w:rsidR="00381C4B" w:rsidRDefault="00DF17E5" w:rsidP="00DF17E5">
      <w:pPr>
        <w:pStyle w:val="Heading3-Numbered"/>
      </w:pPr>
      <w:bookmarkStart w:id="18" w:name="_Toc25321730"/>
      <w:r>
        <w:t>Patients</w:t>
      </w:r>
      <w:bookmarkEnd w:id="18"/>
    </w:p>
    <w:p w14:paraId="6BA1ECF1" w14:textId="62C21927" w:rsidR="00DF17E5" w:rsidRPr="00DF17E5" w:rsidRDefault="00DF17E5" w:rsidP="009F576D">
      <w:pPr>
        <w:keepNext/>
      </w:pPr>
      <w:r>
        <w:t xml:space="preserve">Messages for this data type include </w:t>
      </w:r>
      <w:r w:rsidR="008638D4">
        <w:t>patient demographics.</w:t>
      </w:r>
      <w:r>
        <w:t xml:space="preserve"> </w:t>
      </w:r>
    </w:p>
    <w:tbl>
      <w:tblPr>
        <w:tblStyle w:val="ISQTable-New0"/>
        <w:tblW w:w="11024" w:type="dxa"/>
        <w:tblLook w:val="0420" w:firstRow="1" w:lastRow="0" w:firstColumn="0" w:lastColumn="0" w:noHBand="0" w:noVBand="1"/>
      </w:tblPr>
      <w:tblGrid>
        <w:gridCol w:w="929"/>
        <w:gridCol w:w="2786"/>
        <w:gridCol w:w="1170"/>
        <w:gridCol w:w="2070"/>
        <w:gridCol w:w="4069"/>
      </w:tblGrid>
      <w:tr w:rsidR="00D3374F" w:rsidRPr="00050877" w14:paraId="47140879"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29D1B5F0" w14:textId="05EE7D54" w:rsidR="00D3374F" w:rsidRDefault="00D3374F" w:rsidP="006E606C">
            <w:r w:rsidRPr="00050877">
              <w:t>Enable?</w:t>
            </w:r>
          </w:p>
        </w:tc>
        <w:tc>
          <w:tcPr>
            <w:tcW w:w="2786" w:type="dxa"/>
          </w:tcPr>
          <w:p w14:paraId="47140875" w14:textId="667B7EEF" w:rsidR="00D3374F" w:rsidRPr="00050877" w:rsidRDefault="00D3374F" w:rsidP="006E606C">
            <w:r w:rsidRPr="00050877">
              <w:t>Action</w:t>
            </w:r>
          </w:p>
        </w:tc>
        <w:tc>
          <w:tcPr>
            <w:tcW w:w="1170" w:type="dxa"/>
          </w:tcPr>
          <w:p w14:paraId="232719D8" w14:textId="2AAC8796" w:rsidR="00D3374F" w:rsidRDefault="00D3374F" w:rsidP="004A7150">
            <w:pPr>
              <w:rPr>
                <w:noProof/>
              </w:rPr>
            </w:pPr>
            <w:r>
              <w:rPr>
                <w:noProof/>
              </w:rPr>
              <w:t>Direction</w:t>
            </w:r>
          </w:p>
        </w:tc>
        <w:tc>
          <w:tcPr>
            <w:tcW w:w="2070" w:type="dxa"/>
          </w:tcPr>
          <w:p w14:paraId="47140876" w14:textId="65204C97" w:rsidR="00D3374F" w:rsidRPr="00050877" w:rsidRDefault="00D3374F" w:rsidP="004A7150">
            <w:r>
              <w:rPr>
                <w:noProof/>
              </w:rPr>
              <w:drawing>
                <wp:inline distT="0" distB="0" distL="0" distR="0" wp14:anchorId="47140B87" wp14:editId="47140B88">
                  <wp:extent cx="182896" cy="207282"/>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47140877" w14:textId="77777777" w:rsidR="00D3374F" w:rsidRPr="00050877" w:rsidRDefault="00D3374F" w:rsidP="00B70643">
            <w:pPr>
              <w:keepNext w:val="0"/>
              <w:keepLines w:val="0"/>
            </w:pPr>
            <w:proofErr w:type="gramStart"/>
            <w:r w:rsidRPr="00050877">
              <w:t>Custom  Message</w:t>
            </w:r>
            <w:proofErr w:type="gramEnd"/>
          </w:p>
        </w:tc>
      </w:tr>
      <w:tr w:rsidR="00D3374F" w:rsidRPr="00050877" w14:paraId="4714087E"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0E108CB" w14:textId="7A660E65" w:rsidR="00D3374F" w:rsidRDefault="00D3374F" w:rsidP="006E606C">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4714087A" w14:textId="1D4A96D0" w:rsidR="00D3374F" w:rsidRPr="00050877" w:rsidRDefault="00D3374F" w:rsidP="006E606C">
            <w:r>
              <w:t>Add Patient</w:t>
            </w:r>
          </w:p>
        </w:tc>
        <w:tc>
          <w:tcPr>
            <w:tcW w:w="1170" w:type="dxa"/>
          </w:tcPr>
          <w:p w14:paraId="0302C985" w14:textId="37DA41F6" w:rsidR="00D3374F" w:rsidRPr="00050877" w:rsidRDefault="00D3374F" w:rsidP="006E606C">
            <w:r>
              <w:t>Outbound</w:t>
            </w:r>
          </w:p>
        </w:tc>
        <w:tc>
          <w:tcPr>
            <w:tcW w:w="2070" w:type="dxa"/>
          </w:tcPr>
          <w:p w14:paraId="4714087B" w14:textId="26E6E598" w:rsidR="00D3374F" w:rsidRPr="00050877" w:rsidRDefault="00D3374F" w:rsidP="006E606C">
            <w:r w:rsidRPr="00050877">
              <w:t>A28</w:t>
            </w:r>
          </w:p>
        </w:tc>
        <w:tc>
          <w:tcPr>
            <w:tcW w:w="4069" w:type="dxa"/>
          </w:tcPr>
          <w:p w14:paraId="4714087C" w14:textId="77777777" w:rsidR="00D3374F" w:rsidRPr="00B9395F" w:rsidRDefault="00D3374F" w:rsidP="006E606C">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D3374F" w:rsidRPr="00050877" w14:paraId="47140888"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7EB0037D" w14:textId="56440279" w:rsidR="00D3374F" w:rsidRDefault="00D3374F" w:rsidP="006E606C">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47140884" w14:textId="084AB127" w:rsidR="00D3374F" w:rsidRPr="00050877" w:rsidRDefault="00D3374F" w:rsidP="006E606C">
            <w:r>
              <w:t>Update Patient</w:t>
            </w:r>
          </w:p>
        </w:tc>
        <w:tc>
          <w:tcPr>
            <w:tcW w:w="1170" w:type="dxa"/>
          </w:tcPr>
          <w:p w14:paraId="73CED912" w14:textId="08BCF9E0" w:rsidR="00D3374F" w:rsidRPr="00050877" w:rsidRDefault="00D3374F" w:rsidP="006E606C">
            <w:r>
              <w:t>Outbound</w:t>
            </w:r>
          </w:p>
        </w:tc>
        <w:tc>
          <w:tcPr>
            <w:tcW w:w="2070" w:type="dxa"/>
          </w:tcPr>
          <w:p w14:paraId="47140885" w14:textId="6C682E8D" w:rsidR="00D3374F" w:rsidRPr="00050877" w:rsidRDefault="00D3374F" w:rsidP="006E606C">
            <w:r w:rsidRPr="00050877">
              <w:t>A31</w:t>
            </w:r>
          </w:p>
        </w:tc>
        <w:tc>
          <w:tcPr>
            <w:tcW w:w="4069" w:type="dxa"/>
          </w:tcPr>
          <w:p w14:paraId="47140886" w14:textId="77777777" w:rsidR="00D3374F" w:rsidRPr="00B9395F" w:rsidRDefault="00D3374F" w:rsidP="006E606C">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D3374F" w:rsidRPr="00050877" w14:paraId="7C2BBD9E"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187D83FE" w14:textId="12250352" w:rsidR="00D3374F" w:rsidRDefault="00D3374F"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3ED588A" w14:textId="6D6C001B" w:rsidR="00D3374F" w:rsidRPr="00050877" w:rsidRDefault="00D3374F" w:rsidP="009F576D">
            <w:pPr>
              <w:keepNext w:val="0"/>
            </w:pPr>
            <w:r w:rsidRPr="00050877">
              <w:t>Merge Patient</w:t>
            </w:r>
          </w:p>
        </w:tc>
        <w:tc>
          <w:tcPr>
            <w:tcW w:w="1170" w:type="dxa"/>
          </w:tcPr>
          <w:p w14:paraId="3EE9649B" w14:textId="731FEE78" w:rsidR="00D3374F" w:rsidRPr="00050877" w:rsidRDefault="00D3374F" w:rsidP="009F576D">
            <w:pPr>
              <w:keepNext w:val="0"/>
            </w:pPr>
            <w:r>
              <w:t>Outbound</w:t>
            </w:r>
          </w:p>
        </w:tc>
        <w:tc>
          <w:tcPr>
            <w:tcW w:w="2070" w:type="dxa"/>
          </w:tcPr>
          <w:p w14:paraId="436A489A" w14:textId="10B65BB8" w:rsidR="00D3374F" w:rsidRPr="00050877" w:rsidRDefault="00D3374F" w:rsidP="009F576D">
            <w:pPr>
              <w:keepNext w:val="0"/>
            </w:pPr>
            <w:r w:rsidRPr="00050877">
              <w:t>A40</w:t>
            </w:r>
          </w:p>
        </w:tc>
        <w:tc>
          <w:tcPr>
            <w:tcW w:w="4069" w:type="dxa"/>
          </w:tcPr>
          <w:p w14:paraId="5F7004B3" w14:textId="2F2E27AE" w:rsidR="00D3374F" w:rsidRPr="00B9395F" w:rsidRDefault="00D3374F"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409247A2" w14:textId="77777777" w:rsidR="00B0497D" w:rsidRDefault="00B0497D" w:rsidP="00B0497D">
      <w:pPr>
        <w:pStyle w:val="Heading3-Numbered"/>
      </w:pPr>
      <w:bookmarkStart w:id="19" w:name="_Toc25321731"/>
      <w:bookmarkStart w:id="20" w:name="_Ref403404800"/>
      <w:bookmarkStart w:id="21" w:name="_Ref403404807"/>
      <w:bookmarkStart w:id="22" w:name="_Ref403404811"/>
      <w:r>
        <w:t>Encounters</w:t>
      </w:r>
      <w:bookmarkEnd w:id="19"/>
    </w:p>
    <w:p w14:paraId="4277AACF" w14:textId="47D0688F" w:rsidR="00F37090" w:rsidRPr="00F37090" w:rsidRDefault="00F37090" w:rsidP="009F576D">
      <w:pPr>
        <w:keepNext/>
      </w:pPr>
      <w:r>
        <w:t xml:space="preserve">Messages for this data type include the episodic </w:t>
      </w:r>
      <w:r w:rsidR="00687945">
        <w:t>clinical document, which contains the textual version of the encounter, as documented by the provider in athenaNet, including vitals, social history, surgical history and family history.</w:t>
      </w:r>
    </w:p>
    <w:tbl>
      <w:tblPr>
        <w:tblStyle w:val="ISQTable-New0"/>
        <w:tblW w:w="11024" w:type="dxa"/>
        <w:tblLook w:val="0420" w:firstRow="1" w:lastRow="0" w:firstColumn="0" w:lastColumn="0" w:noHBand="0" w:noVBand="1"/>
      </w:tblPr>
      <w:tblGrid>
        <w:gridCol w:w="929"/>
        <w:gridCol w:w="2786"/>
        <w:gridCol w:w="1170"/>
        <w:gridCol w:w="2070"/>
        <w:gridCol w:w="4069"/>
      </w:tblGrid>
      <w:tr w:rsidR="00F37090" w:rsidRPr="00050877" w14:paraId="019F3708"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39EC019C" w14:textId="77777777" w:rsidR="00F37090" w:rsidRDefault="00F37090" w:rsidP="00676AD0">
            <w:r w:rsidRPr="00050877">
              <w:t>Enable?</w:t>
            </w:r>
          </w:p>
        </w:tc>
        <w:tc>
          <w:tcPr>
            <w:tcW w:w="2786" w:type="dxa"/>
          </w:tcPr>
          <w:p w14:paraId="2E068B00" w14:textId="77777777" w:rsidR="00F37090" w:rsidRPr="00050877" w:rsidRDefault="00F37090" w:rsidP="00676AD0">
            <w:r w:rsidRPr="00050877">
              <w:t>Action</w:t>
            </w:r>
          </w:p>
        </w:tc>
        <w:tc>
          <w:tcPr>
            <w:tcW w:w="1170" w:type="dxa"/>
          </w:tcPr>
          <w:p w14:paraId="4C0F43DC" w14:textId="77777777" w:rsidR="00F37090" w:rsidRDefault="00F37090" w:rsidP="00676AD0">
            <w:pPr>
              <w:rPr>
                <w:noProof/>
              </w:rPr>
            </w:pPr>
            <w:r>
              <w:rPr>
                <w:noProof/>
              </w:rPr>
              <w:t>Direction</w:t>
            </w:r>
          </w:p>
        </w:tc>
        <w:tc>
          <w:tcPr>
            <w:tcW w:w="2070" w:type="dxa"/>
          </w:tcPr>
          <w:p w14:paraId="00AB25FE" w14:textId="77777777" w:rsidR="00F37090" w:rsidRPr="00050877" w:rsidRDefault="00F37090" w:rsidP="00B70643">
            <w:pPr>
              <w:keepLines w:val="0"/>
            </w:pPr>
            <w:r>
              <w:rPr>
                <w:noProof/>
              </w:rPr>
              <w:drawing>
                <wp:inline distT="0" distB="0" distL="0" distR="0" wp14:anchorId="36490564" wp14:editId="2A609483">
                  <wp:extent cx="182896" cy="207282"/>
                  <wp:effectExtent l="0" t="0" r="762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40DD374C" w14:textId="77777777" w:rsidR="00F37090" w:rsidRPr="00050877" w:rsidRDefault="00F37090" w:rsidP="00B70643">
            <w:pPr>
              <w:keepNext w:val="0"/>
            </w:pPr>
            <w:proofErr w:type="gramStart"/>
            <w:r w:rsidRPr="00050877">
              <w:t>Custom  Message</w:t>
            </w:r>
            <w:proofErr w:type="gramEnd"/>
          </w:p>
        </w:tc>
      </w:tr>
      <w:tr w:rsidR="00F37090" w:rsidRPr="00B9395F" w14:paraId="452BA440"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540ED35F" w14:textId="77777777" w:rsidR="00F37090" w:rsidRDefault="00F37090"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7CFB675" w14:textId="77777777" w:rsidR="00F37090" w:rsidRPr="00050877" w:rsidRDefault="00F37090" w:rsidP="009F576D">
            <w:pPr>
              <w:keepNext w:val="0"/>
            </w:pPr>
            <w:r>
              <w:t>Encounter Sign-off</w:t>
            </w:r>
          </w:p>
        </w:tc>
        <w:tc>
          <w:tcPr>
            <w:tcW w:w="1170" w:type="dxa"/>
          </w:tcPr>
          <w:p w14:paraId="56978EBA" w14:textId="77777777" w:rsidR="00F37090" w:rsidRPr="00050877" w:rsidRDefault="00F37090" w:rsidP="009F576D">
            <w:pPr>
              <w:keepNext w:val="0"/>
            </w:pPr>
            <w:r>
              <w:t>Outbound</w:t>
            </w:r>
          </w:p>
        </w:tc>
        <w:tc>
          <w:tcPr>
            <w:tcW w:w="2070" w:type="dxa"/>
          </w:tcPr>
          <w:p w14:paraId="0F4B68D0" w14:textId="1DB4F715" w:rsidR="00F37090" w:rsidRPr="00050877" w:rsidRDefault="00F37090" w:rsidP="009F576D">
            <w:pPr>
              <w:keepNext w:val="0"/>
            </w:pPr>
            <w:r>
              <w:t>T02</w:t>
            </w:r>
          </w:p>
        </w:tc>
        <w:tc>
          <w:tcPr>
            <w:tcW w:w="4069" w:type="dxa"/>
          </w:tcPr>
          <w:p w14:paraId="5B00B4F9" w14:textId="77777777" w:rsidR="00F37090" w:rsidRPr="00B9395F" w:rsidRDefault="00F37090"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333493" w:rsidRPr="00B9395F" w14:paraId="3A63A953"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33B907E1" w14:textId="496C0D95" w:rsidR="00333493" w:rsidRPr="009A1471" w:rsidRDefault="00333493" w:rsidP="009F576D">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C7017A1" w14:textId="591EDC1E" w:rsidR="00333493" w:rsidRDefault="00333493" w:rsidP="009F576D">
            <w:r>
              <w:t>Vital Add</w:t>
            </w:r>
          </w:p>
        </w:tc>
        <w:tc>
          <w:tcPr>
            <w:tcW w:w="1170" w:type="dxa"/>
          </w:tcPr>
          <w:p w14:paraId="534773F9" w14:textId="72D982AD" w:rsidR="00333493" w:rsidRDefault="00333493" w:rsidP="009F576D">
            <w:r>
              <w:t>Outbound</w:t>
            </w:r>
          </w:p>
        </w:tc>
        <w:tc>
          <w:tcPr>
            <w:tcW w:w="2070" w:type="dxa"/>
          </w:tcPr>
          <w:p w14:paraId="7738F44A" w14:textId="5DAD5D7C" w:rsidR="00333493" w:rsidRDefault="00333493" w:rsidP="009F576D">
            <w:r>
              <w:t>A08</w:t>
            </w:r>
          </w:p>
        </w:tc>
        <w:tc>
          <w:tcPr>
            <w:tcW w:w="4069" w:type="dxa"/>
          </w:tcPr>
          <w:p w14:paraId="5F00BD1B" w14:textId="27C890BC" w:rsidR="00333493" w:rsidRPr="00B9395F" w:rsidRDefault="00333493" w:rsidP="009F576D">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05ED3685" w14:textId="56E68F16" w:rsidR="00DF17E5" w:rsidRDefault="00656F7C" w:rsidP="00DF17E5">
      <w:pPr>
        <w:pStyle w:val="Heading3-Numbered"/>
      </w:pPr>
      <w:bookmarkStart w:id="23" w:name="_Toc25321732"/>
      <w:r>
        <w:t>Episodic</w:t>
      </w:r>
      <w:r w:rsidR="00DF17E5">
        <w:t xml:space="preserve"> Clinical Data</w:t>
      </w:r>
      <w:bookmarkEnd w:id="23"/>
    </w:p>
    <w:p w14:paraId="5585867D" w14:textId="5C93A653" w:rsidR="00DF17E5" w:rsidRDefault="00DF17E5" w:rsidP="009F576D">
      <w:pPr>
        <w:keepNext/>
      </w:pPr>
      <w:r>
        <w:t xml:space="preserve">Messages for this data type include </w:t>
      </w:r>
      <w:proofErr w:type="gramStart"/>
      <w:r>
        <w:t>patients</w:t>
      </w:r>
      <w:proofErr w:type="gramEnd"/>
      <w:r>
        <w:t xml:space="preserve"> </w:t>
      </w:r>
      <w:r w:rsidRPr="00DF17E5">
        <w:t>demographic, vital sign</w:t>
      </w:r>
      <w:r w:rsidR="00687945">
        <w:t>s</w:t>
      </w:r>
      <w:r w:rsidRPr="00DF17E5">
        <w:t>, allerg</w:t>
      </w:r>
      <w:r w:rsidR="00687945">
        <w:t>ies, diagnose</w:t>
      </w:r>
      <w:r w:rsidRPr="00DF17E5">
        <w:t>s, social history, past medical history, birth history, s</w:t>
      </w:r>
      <w:r>
        <w:t>urgical history</w:t>
      </w:r>
      <w:r w:rsidR="00687945">
        <w:t xml:space="preserve"> and</w:t>
      </w:r>
      <w:r>
        <w:t xml:space="preserve"> family history. </w:t>
      </w:r>
    </w:p>
    <w:tbl>
      <w:tblPr>
        <w:tblStyle w:val="ISQTable-New0"/>
        <w:tblW w:w="11024" w:type="dxa"/>
        <w:tblLook w:val="0420" w:firstRow="1" w:lastRow="0" w:firstColumn="0" w:lastColumn="0" w:noHBand="0" w:noVBand="1"/>
      </w:tblPr>
      <w:tblGrid>
        <w:gridCol w:w="929"/>
        <w:gridCol w:w="2786"/>
        <w:gridCol w:w="1170"/>
        <w:gridCol w:w="2070"/>
        <w:gridCol w:w="4069"/>
      </w:tblGrid>
      <w:tr w:rsidR="00DF17E5" w:rsidRPr="00050877" w14:paraId="67331706"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209305A2" w14:textId="77777777" w:rsidR="00DF17E5" w:rsidRDefault="00DF17E5" w:rsidP="00DF17E5">
            <w:r w:rsidRPr="00050877">
              <w:t>Enable?</w:t>
            </w:r>
          </w:p>
        </w:tc>
        <w:tc>
          <w:tcPr>
            <w:tcW w:w="2786" w:type="dxa"/>
          </w:tcPr>
          <w:p w14:paraId="434BDAEA" w14:textId="77777777" w:rsidR="00DF17E5" w:rsidRPr="00050877" w:rsidRDefault="00DF17E5" w:rsidP="00DF17E5">
            <w:r w:rsidRPr="00050877">
              <w:t>Action</w:t>
            </w:r>
          </w:p>
        </w:tc>
        <w:tc>
          <w:tcPr>
            <w:tcW w:w="1170" w:type="dxa"/>
          </w:tcPr>
          <w:p w14:paraId="501A0C49" w14:textId="77777777" w:rsidR="00DF17E5" w:rsidRDefault="00DF17E5" w:rsidP="00DF17E5">
            <w:pPr>
              <w:rPr>
                <w:noProof/>
              </w:rPr>
            </w:pPr>
            <w:r>
              <w:rPr>
                <w:noProof/>
              </w:rPr>
              <w:t>Direction</w:t>
            </w:r>
          </w:p>
        </w:tc>
        <w:tc>
          <w:tcPr>
            <w:tcW w:w="2070" w:type="dxa"/>
          </w:tcPr>
          <w:p w14:paraId="12563F17" w14:textId="77777777" w:rsidR="00DF17E5" w:rsidRPr="00050877" w:rsidRDefault="00DF17E5" w:rsidP="00B70643">
            <w:pPr>
              <w:keepNext w:val="0"/>
              <w:keepLines w:val="0"/>
            </w:pPr>
            <w:r>
              <w:rPr>
                <w:noProof/>
              </w:rPr>
              <w:drawing>
                <wp:inline distT="0" distB="0" distL="0" distR="0" wp14:anchorId="693F447B" wp14:editId="3B331699">
                  <wp:extent cx="182896" cy="207282"/>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11BEFE6B" w14:textId="77777777" w:rsidR="00DF17E5" w:rsidRPr="00050877" w:rsidRDefault="00DF17E5" w:rsidP="00DF17E5">
            <w:proofErr w:type="gramStart"/>
            <w:r w:rsidRPr="00050877">
              <w:t>Custom  Message</w:t>
            </w:r>
            <w:proofErr w:type="gramEnd"/>
          </w:p>
        </w:tc>
      </w:tr>
      <w:tr w:rsidR="00DF17E5" w:rsidRPr="00B9395F" w14:paraId="0852BD92"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2E073E50" w14:textId="77777777" w:rsidR="00DF17E5" w:rsidRDefault="00DF17E5"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66EE4393" w14:textId="77777777" w:rsidR="00DF17E5" w:rsidRPr="00050877" w:rsidRDefault="00DF17E5" w:rsidP="009F576D">
            <w:pPr>
              <w:keepNext w:val="0"/>
            </w:pPr>
            <w:r>
              <w:t>Encounter Sign-off</w:t>
            </w:r>
          </w:p>
        </w:tc>
        <w:tc>
          <w:tcPr>
            <w:tcW w:w="1170" w:type="dxa"/>
          </w:tcPr>
          <w:p w14:paraId="5DA3474D" w14:textId="77777777" w:rsidR="00DF17E5" w:rsidRPr="00050877" w:rsidRDefault="00DF17E5" w:rsidP="009F576D">
            <w:pPr>
              <w:keepNext w:val="0"/>
            </w:pPr>
            <w:r>
              <w:t>Outbound</w:t>
            </w:r>
          </w:p>
        </w:tc>
        <w:tc>
          <w:tcPr>
            <w:tcW w:w="2070" w:type="dxa"/>
          </w:tcPr>
          <w:p w14:paraId="5BF33A33" w14:textId="77777777" w:rsidR="00DF17E5" w:rsidRPr="00050877" w:rsidRDefault="00DF17E5" w:rsidP="009F576D">
            <w:pPr>
              <w:keepNext w:val="0"/>
            </w:pPr>
            <w:r>
              <w:t>A08</w:t>
            </w:r>
          </w:p>
        </w:tc>
        <w:tc>
          <w:tcPr>
            <w:tcW w:w="4069" w:type="dxa"/>
          </w:tcPr>
          <w:p w14:paraId="1D0C9F94" w14:textId="77777777" w:rsidR="00DF17E5" w:rsidRPr="00B9395F" w:rsidRDefault="00DF17E5"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387A49" w:rsidRPr="00B9395F" w14:paraId="5FA2F2F5"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512D5CA5" w14:textId="2D6F88B7" w:rsidR="00387A49" w:rsidRPr="009A1471" w:rsidRDefault="00387A49" w:rsidP="009F576D">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4480AF2" w14:textId="2D5588BE" w:rsidR="00387A49" w:rsidRDefault="00387A49" w:rsidP="00387A49">
            <w:r>
              <w:t>Encounter Re-Open</w:t>
            </w:r>
          </w:p>
        </w:tc>
        <w:tc>
          <w:tcPr>
            <w:tcW w:w="1170" w:type="dxa"/>
          </w:tcPr>
          <w:p w14:paraId="6AD8BA0E" w14:textId="368CAF21" w:rsidR="00387A49" w:rsidRDefault="00387A49" w:rsidP="009F576D">
            <w:r>
              <w:t>Outbound</w:t>
            </w:r>
          </w:p>
        </w:tc>
        <w:tc>
          <w:tcPr>
            <w:tcW w:w="2070" w:type="dxa"/>
          </w:tcPr>
          <w:p w14:paraId="1766AA9E" w14:textId="264465EC" w:rsidR="00387A49" w:rsidRDefault="00387A49" w:rsidP="009F576D">
            <w:r>
              <w:t>A11</w:t>
            </w:r>
          </w:p>
        </w:tc>
        <w:tc>
          <w:tcPr>
            <w:tcW w:w="4069" w:type="dxa"/>
          </w:tcPr>
          <w:p w14:paraId="58AC28B8" w14:textId="4AD6CC7C" w:rsidR="00387A49" w:rsidRPr="00B9395F" w:rsidRDefault="00387A49" w:rsidP="009F576D">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333493" w:rsidRPr="00B9395F" w14:paraId="52137A53"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46AC5A19" w14:textId="40C84624" w:rsidR="00333493" w:rsidRPr="00333493" w:rsidRDefault="00333493" w:rsidP="00333493">
            <w:pPr>
              <w:rPr>
                <w:b w:val="0"/>
                <w:bCs/>
              </w:rPr>
            </w:pPr>
            <w:r w:rsidRPr="00333493">
              <w:rPr>
                <w:bCs/>
              </w:rPr>
              <w:fldChar w:fldCharType="begin">
                <w:ffData>
                  <w:name w:val=""/>
                  <w:enabled/>
                  <w:calcOnExit w:val="0"/>
                  <w:checkBox>
                    <w:sizeAuto/>
                    <w:default w:val="1"/>
                    <w:checked w:val="0"/>
                  </w:checkBox>
                </w:ffData>
              </w:fldChar>
            </w:r>
            <w:r w:rsidRPr="00333493">
              <w:rPr>
                <w:b w:val="0"/>
                <w:bCs/>
              </w:rPr>
              <w:instrText xml:space="preserve"> FORMCHECKBOX </w:instrText>
            </w:r>
            <w:r w:rsidR="00DA037E">
              <w:rPr>
                <w:bCs/>
              </w:rPr>
            </w:r>
            <w:r w:rsidR="00DA037E">
              <w:rPr>
                <w:bCs/>
              </w:rPr>
              <w:fldChar w:fldCharType="separate"/>
            </w:r>
            <w:r w:rsidRPr="00333493">
              <w:rPr>
                <w:bCs/>
              </w:rPr>
              <w:fldChar w:fldCharType="end"/>
            </w:r>
          </w:p>
        </w:tc>
        <w:tc>
          <w:tcPr>
            <w:tcW w:w="2786" w:type="dxa"/>
          </w:tcPr>
          <w:p w14:paraId="5D095988" w14:textId="5E37A439" w:rsidR="00333493" w:rsidRDefault="00333493" w:rsidP="00333493">
            <w:r>
              <w:t>Vital Add</w:t>
            </w:r>
          </w:p>
        </w:tc>
        <w:tc>
          <w:tcPr>
            <w:tcW w:w="1170" w:type="dxa"/>
          </w:tcPr>
          <w:p w14:paraId="4ABC9830" w14:textId="17A4140C" w:rsidR="00333493" w:rsidRDefault="00333493" w:rsidP="00333493">
            <w:r>
              <w:t>Outbound</w:t>
            </w:r>
          </w:p>
        </w:tc>
        <w:tc>
          <w:tcPr>
            <w:tcW w:w="2070" w:type="dxa"/>
          </w:tcPr>
          <w:p w14:paraId="402744DA" w14:textId="0CA1D512" w:rsidR="00333493" w:rsidRDefault="00333493" w:rsidP="00333493">
            <w:r>
              <w:t>A08</w:t>
            </w:r>
          </w:p>
        </w:tc>
        <w:tc>
          <w:tcPr>
            <w:tcW w:w="4069" w:type="dxa"/>
          </w:tcPr>
          <w:p w14:paraId="3D8929C0" w14:textId="3777DCAC" w:rsidR="00333493" w:rsidRPr="00B9395F" w:rsidRDefault="00333493" w:rsidP="00333493">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696654F3" w14:textId="77777777" w:rsidR="00F7766B" w:rsidRDefault="00F7766B" w:rsidP="00DF17E5">
      <w:pPr>
        <w:pStyle w:val="Heading3-Numbered"/>
      </w:pPr>
      <w:bookmarkStart w:id="24" w:name="_Toc25321733"/>
      <w:r>
        <w:t>Problems</w:t>
      </w:r>
      <w:bookmarkEnd w:id="24"/>
    </w:p>
    <w:p w14:paraId="49396CBB" w14:textId="07FCB519" w:rsidR="00F7766B" w:rsidRDefault="00DF17E5" w:rsidP="009F576D">
      <w:pPr>
        <w:keepNext/>
      </w:pPr>
      <w:r>
        <w:t>Mess</w:t>
      </w:r>
      <w:r w:rsidR="008771C2">
        <w:t xml:space="preserve">ages for this data type include </w:t>
      </w:r>
      <w:r w:rsidR="00B70643">
        <w:t>patient clinical problems diagnosed or recorded in athenaNet.</w:t>
      </w:r>
    </w:p>
    <w:tbl>
      <w:tblPr>
        <w:tblStyle w:val="ISQTable-New0"/>
        <w:tblW w:w="11024" w:type="dxa"/>
        <w:tblLook w:val="0420" w:firstRow="1" w:lastRow="0" w:firstColumn="0" w:lastColumn="0" w:noHBand="0" w:noVBand="1"/>
      </w:tblPr>
      <w:tblGrid>
        <w:gridCol w:w="929"/>
        <w:gridCol w:w="2786"/>
        <w:gridCol w:w="1170"/>
        <w:gridCol w:w="2070"/>
        <w:gridCol w:w="4069"/>
      </w:tblGrid>
      <w:tr w:rsidR="00656F7C" w:rsidRPr="00050877" w14:paraId="70494FDB"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20DE4FD9" w14:textId="77777777" w:rsidR="00656F7C" w:rsidRDefault="00656F7C" w:rsidP="00676AD0">
            <w:r w:rsidRPr="00050877">
              <w:t>Enable?</w:t>
            </w:r>
          </w:p>
        </w:tc>
        <w:tc>
          <w:tcPr>
            <w:tcW w:w="2786" w:type="dxa"/>
          </w:tcPr>
          <w:p w14:paraId="0BA9EF82" w14:textId="77777777" w:rsidR="00656F7C" w:rsidRPr="00050877" w:rsidRDefault="00656F7C" w:rsidP="00676AD0">
            <w:r w:rsidRPr="00050877">
              <w:t>Action</w:t>
            </w:r>
          </w:p>
        </w:tc>
        <w:tc>
          <w:tcPr>
            <w:tcW w:w="1170" w:type="dxa"/>
          </w:tcPr>
          <w:p w14:paraId="11560022" w14:textId="77777777" w:rsidR="00656F7C" w:rsidRDefault="00656F7C" w:rsidP="00676AD0">
            <w:pPr>
              <w:rPr>
                <w:noProof/>
              </w:rPr>
            </w:pPr>
            <w:r>
              <w:rPr>
                <w:noProof/>
              </w:rPr>
              <w:t>Direction</w:t>
            </w:r>
          </w:p>
        </w:tc>
        <w:tc>
          <w:tcPr>
            <w:tcW w:w="2070" w:type="dxa"/>
          </w:tcPr>
          <w:p w14:paraId="2B4FCAC8" w14:textId="77777777" w:rsidR="00656F7C" w:rsidRPr="00050877" w:rsidRDefault="00656F7C" w:rsidP="00676AD0">
            <w:r>
              <w:rPr>
                <w:noProof/>
              </w:rPr>
              <w:drawing>
                <wp:inline distT="0" distB="0" distL="0" distR="0" wp14:anchorId="09D4DBDE" wp14:editId="46037B5C">
                  <wp:extent cx="182896" cy="207282"/>
                  <wp:effectExtent l="0" t="0" r="762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2F231780" w14:textId="77777777" w:rsidR="00656F7C" w:rsidRPr="00050877" w:rsidRDefault="00656F7C" w:rsidP="00676AD0">
            <w:proofErr w:type="gramStart"/>
            <w:r w:rsidRPr="00050877">
              <w:t>Custom  Message</w:t>
            </w:r>
            <w:proofErr w:type="gramEnd"/>
          </w:p>
        </w:tc>
      </w:tr>
      <w:tr w:rsidR="00656F7C" w:rsidRPr="00050877" w14:paraId="32D72374"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478973E7" w14:textId="77777777" w:rsidR="00656F7C" w:rsidRDefault="00656F7C" w:rsidP="00676AD0">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F303B9B" w14:textId="77777777" w:rsidR="00656F7C" w:rsidRPr="00050877" w:rsidRDefault="00656F7C" w:rsidP="00676AD0">
            <w:r>
              <w:t>Encounter Sign-off</w:t>
            </w:r>
          </w:p>
        </w:tc>
        <w:tc>
          <w:tcPr>
            <w:tcW w:w="1170" w:type="dxa"/>
          </w:tcPr>
          <w:p w14:paraId="786BAF94" w14:textId="77777777" w:rsidR="00656F7C" w:rsidRPr="00050877" w:rsidRDefault="00656F7C" w:rsidP="00676AD0">
            <w:r>
              <w:t>Outbound</w:t>
            </w:r>
          </w:p>
        </w:tc>
        <w:tc>
          <w:tcPr>
            <w:tcW w:w="2070" w:type="dxa"/>
          </w:tcPr>
          <w:p w14:paraId="563BADC9" w14:textId="4F62AF64" w:rsidR="00656F7C" w:rsidRPr="00050877" w:rsidRDefault="00656F7C" w:rsidP="00676AD0">
            <w:r>
              <w:t>PC1</w:t>
            </w:r>
          </w:p>
        </w:tc>
        <w:tc>
          <w:tcPr>
            <w:tcW w:w="4069" w:type="dxa"/>
          </w:tcPr>
          <w:p w14:paraId="4A86DCF3" w14:textId="77777777" w:rsidR="00656F7C" w:rsidRPr="00B9395F" w:rsidRDefault="00656F7C" w:rsidP="00676AD0">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656F7C" w:rsidRPr="00050877" w14:paraId="5F433D81"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277F66E" w14:textId="77777777" w:rsidR="00656F7C" w:rsidRDefault="00656F7C" w:rsidP="00676AD0">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4F3592E8" w14:textId="1A5E164E" w:rsidR="00656F7C" w:rsidRPr="00050877" w:rsidRDefault="00656F7C" w:rsidP="00656F7C">
            <w:r w:rsidRPr="00050877">
              <w:t xml:space="preserve">Add </w:t>
            </w:r>
            <w:r>
              <w:t>Problem</w:t>
            </w:r>
          </w:p>
        </w:tc>
        <w:tc>
          <w:tcPr>
            <w:tcW w:w="1170" w:type="dxa"/>
          </w:tcPr>
          <w:p w14:paraId="5551A9EB" w14:textId="77777777" w:rsidR="00656F7C" w:rsidRPr="00050877" w:rsidRDefault="00656F7C" w:rsidP="00676AD0">
            <w:r>
              <w:t>Outbound</w:t>
            </w:r>
          </w:p>
        </w:tc>
        <w:tc>
          <w:tcPr>
            <w:tcW w:w="2070" w:type="dxa"/>
          </w:tcPr>
          <w:p w14:paraId="38F092D5" w14:textId="3EA5E8A9" w:rsidR="00656F7C" w:rsidRPr="00050877" w:rsidRDefault="00656F7C" w:rsidP="00676AD0">
            <w:r>
              <w:t>PC2</w:t>
            </w:r>
          </w:p>
        </w:tc>
        <w:tc>
          <w:tcPr>
            <w:tcW w:w="4069" w:type="dxa"/>
          </w:tcPr>
          <w:p w14:paraId="003DD5E4" w14:textId="77777777" w:rsidR="00656F7C" w:rsidRPr="00B9395F" w:rsidRDefault="00656F7C" w:rsidP="00676AD0">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656F7C" w:rsidRPr="00050877" w14:paraId="17091A01"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319B681D" w14:textId="77777777" w:rsidR="00656F7C" w:rsidRDefault="00656F7C" w:rsidP="00676AD0">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31F5F821" w14:textId="355489C8" w:rsidR="00656F7C" w:rsidRPr="00050877" w:rsidRDefault="00656F7C" w:rsidP="00656F7C">
            <w:r>
              <w:t>Update Problem</w:t>
            </w:r>
          </w:p>
        </w:tc>
        <w:tc>
          <w:tcPr>
            <w:tcW w:w="1170" w:type="dxa"/>
          </w:tcPr>
          <w:p w14:paraId="443CCA6D" w14:textId="77777777" w:rsidR="00656F7C" w:rsidRPr="00050877" w:rsidRDefault="00656F7C" w:rsidP="00676AD0">
            <w:r>
              <w:t>Outbound</w:t>
            </w:r>
          </w:p>
        </w:tc>
        <w:tc>
          <w:tcPr>
            <w:tcW w:w="2070" w:type="dxa"/>
          </w:tcPr>
          <w:p w14:paraId="6B2E9987" w14:textId="606AE610" w:rsidR="00656F7C" w:rsidRPr="00050877" w:rsidRDefault="00656F7C" w:rsidP="00676AD0">
            <w:r>
              <w:t>PC2</w:t>
            </w:r>
          </w:p>
        </w:tc>
        <w:tc>
          <w:tcPr>
            <w:tcW w:w="4069" w:type="dxa"/>
          </w:tcPr>
          <w:p w14:paraId="75C4B964" w14:textId="77777777" w:rsidR="00656F7C" w:rsidRPr="00B9395F" w:rsidRDefault="00656F7C" w:rsidP="00676AD0">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656F7C" w:rsidRPr="00050877" w14:paraId="5091F0EF"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533768C3" w14:textId="77777777" w:rsidR="00656F7C" w:rsidRDefault="00656F7C"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FBAD6DC" w14:textId="3E780F12" w:rsidR="00656F7C" w:rsidRPr="00050877" w:rsidRDefault="00656F7C" w:rsidP="009F576D">
            <w:pPr>
              <w:keepNext w:val="0"/>
            </w:pPr>
            <w:r>
              <w:t>Delete</w:t>
            </w:r>
            <w:r w:rsidRPr="00050877">
              <w:t xml:space="preserve"> </w:t>
            </w:r>
            <w:r>
              <w:t>Problem</w:t>
            </w:r>
          </w:p>
        </w:tc>
        <w:tc>
          <w:tcPr>
            <w:tcW w:w="1170" w:type="dxa"/>
          </w:tcPr>
          <w:p w14:paraId="0DD17D7B" w14:textId="77777777" w:rsidR="00656F7C" w:rsidRPr="00050877" w:rsidRDefault="00656F7C" w:rsidP="009F576D">
            <w:pPr>
              <w:keepNext w:val="0"/>
            </w:pPr>
            <w:r>
              <w:t>Outbound</w:t>
            </w:r>
          </w:p>
        </w:tc>
        <w:tc>
          <w:tcPr>
            <w:tcW w:w="2070" w:type="dxa"/>
          </w:tcPr>
          <w:p w14:paraId="38C79D11" w14:textId="31E3CD93" w:rsidR="00656F7C" w:rsidRPr="00050877" w:rsidRDefault="00656F7C" w:rsidP="009F576D">
            <w:pPr>
              <w:keepNext w:val="0"/>
            </w:pPr>
            <w:r>
              <w:t>PC2</w:t>
            </w:r>
          </w:p>
        </w:tc>
        <w:tc>
          <w:tcPr>
            <w:tcW w:w="4069" w:type="dxa"/>
          </w:tcPr>
          <w:p w14:paraId="5CE176A8" w14:textId="77777777" w:rsidR="00656F7C" w:rsidRPr="00B9395F" w:rsidRDefault="00656F7C"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4626EA2E" w14:textId="15D5E185" w:rsidR="00F952C6" w:rsidRDefault="00F952C6" w:rsidP="00DF17E5">
      <w:pPr>
        <w:pStyle w:val="Heading3-Numbered"/>
      </w:pPr>
      <w:bookmarkStart w:id="25" w:name="_Toc25321734"/>
      <w:r>
        <w:t>Allergies</w:t>
      </w:r>
      <w:bookmarkEnd w:id="25"/>
    </w:p>
    <w:p w14:paraId="50B67A5D" w14:textId="255D4744" w:rsidR="00DF17E5" w:rsidRPr="00DF17E5" w:rsidRDefault="00DF17E5" w:rsidP="009F576D">
      <w:pPr>
        <w:keepNext/>
      </w:pPr>
      <w:r>
        <w:t>Messa</w:t>
      </w:r>
      <w:r w:rsidR="00B70643">
        <w:t>ges for this data type include patient allergies recorded in athenaNet.</w:t>
      </w:r>
      <w:r>
        <w:t xml:space="preserve"> </w:t>
      </w:r>
    </w:p>
    <w:tbl>
      <w:tblPr>
        <w:tblStyle w:val="ISQTable-New0"/>
        <w:tblW w:w="11024" w:type="dxa"/>
        <w:tblLook w:val="0420" w:firstRow="1" w:lastRow="0" w:firstColumn="0" w:lastColumn="0" w:noHBand="0" w:noVBand="1"/>
      </w:tblPr>
      <w:tblGrid>
        <w:gridCol w:w="929"/>
        <w:gridCol w:w="2786"/>
        <w:gridCol w:w="1170"/>
        <w:gridCol w:w="2070"/>
        <w:gridCol w:w="4069"/>
      </w:tblGrid>
      <w:tr w:rsidR="004E26B5" w:rsidRPr="00050877" w14:paraId="7F66B1B7"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449F6CD7" w14:textId="77777777" w:rsidR="004E26B5" w:rsidRDefault="004E26B5" w:rsidP="004E26B5">
            <w:r w:rsidRPr="00050877">
              <w:t>Enable?</w:t>
            </w:r>
          </w:p>
        </w:tc>
        <w:tc>
          <w:tcPr>
            <w:tcW w:w="2786" w:type="dxa"/>
          </w:tcPr>
          <w:p w14:paraId="331F5FB4" w14:textId="77777777" w:rsidR="004E26B5" w:rsidRPr="00050877" w:rsidRDefault="004E26B5" w:rsidP="004E26B5">
            <w:r w:rsidRPr="00050877">
              <w:t>Action</w:t>
            </w:r>
          </w:p>
        </w:tc>
        <w:tc>
          <w:tcPr>
            <w:tcW w:w="1170" w:type="dxa"/>
          </w:tcPr>
          <w:p w14:paraId="55A74FEF" w14:textId="77777777" w:rsidR="004E26B5" w:rsidRDefault="004E26B5" w:rsidP="004E26B5">
            <w:pPr>
              <w:rPr>
                <w:noProof/>
              </w:rPr>
            </w:pPr>
            <w:r>
              <w:rPr>
                <w:noProof/>
              </w:rPr>
              <w:t>Direction</w:t>
            </w:r>
          </w:p>
        </w:tc>
        <w:tc>
          <w:tcPr>
            <w:tcW w:w="2070" w:type="dxa"/>
          </w:tcPr>
          <w:p w14:paraId="0EB271F9" w14:textId="77777777" w:rsidR="004E26B5" w:rsidRPr="00050877" w:rsidRDefault="004E26B5" w:rsidP="004E26B5">
            <w:r>
              <w:rPr>
                <w:noProof/>
              </w:rPr>
              <w:drawing>
                <wp:inline distT="0" distB="0" distL="0" distR="0" wp14:anchorId="3AA8EEA7" wp14:editId="7DD83EAD">
                  <wp:extent cx="182896" cy="207282"/>
                  <wp:effectExtent l="0" t="0" r="762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6ECB1161" w14:textId="77777777" w:rsidR="004E26B5" w:rsidRPr="00050877" w:rsidRDefault="004E26B5" w:rsidP="004E26B5">
            <w:proofErr w:type="gramStart"/>
            <w:r w:rsidRPr="00050877">
              <w:t>Custom  Message</w:t>
            </w:r>
            <w:proofErr w:type="gramEnd"/>
          </w:p>
        </w:tc>
      </w:tr>
      <w:tr w:rsidR="004E26B5" w:rsidRPr="00050877" w14:paraId="225416CB"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21BCC6DF" w14:textId="77777777" w:rsidR="004E26B5" w:rsidRDefault="004E26B5" w:rsidP="004E26B5">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6226298F" w14:textId="0BC9B0DF" w:rsidR="004E26B5" w:rsidRPr="00050877" w:rsidRDefault="004E26B5" w:rsidP="004E26B5">
            <w:r>
              <w:t>Encounter Sign-off</w:t>
            </w:r>
          </w:p>
        </w:tc>
        <w:tc>
          <w:tcPr>
            <w:tcW w:w="1170" w:type="dxa"/>
          </w:tcPr>
          <w:p w14:paraId="6D1536E7" w14:textId="77777777" w:rsidR="004E26B5" w:rsidRPr="00050877" w:rsidRDefault="004E26B5" w:rsidP="004E26B5">
            <w:r>
              <w:t>Outbound</w:t>
            </w:r>
          </w:p>
        </w:tc>
        <w:tc>
          <w:tcPr>
            <w:tcW w:w="2070" w:type="dxa"/>
          </w:tcPr>
          <w:p w14:paraId="61E82198" w14:textId="613372F4" w:rsidR="004E26B5" w:rsidRPr="00050877" w:rsidRDefault="004E26B5" w:rsidP="004E26B5">
            <w:r>
              <w:t>A08</w:t>
            </w:r>
          </w:p>
        </w:tc>
        <w:tc>
          <w:tcPr>
            <w:tcW w:w="4069" w:type="dxa"/>
          </w:tcPr>
          <w:p w14:paraId="215DB0CB" w14:textId="77777777" w:rsidR="004E26B5" w:rsidRPr="00B9395F" w:rsidRDefault="004E26B5" w:rsidP="004E26B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4E26B5" w:rsidRPr="00050877" w14:paraId="3633A47D"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EFB2252" w14:textId="77777777" w:rsidR="004E26B5" w:rsidRDefault="004E26B5" w:rsidP="004E26B5">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3605C95" w14:textId="78EA82BF" w:rsidR="004E26B5" w:rsidRPr="00050877" w:rsidRDefault="004E26B5" w:rsidP="004E26B5">
            <w:r w:rsidRPr="00050877">
              <w:t xml:space="preserve">Add </w:t>
            </w:r>
            <w:r>
              <w:t>Allergy</w:t>
            </w:r>
          </w:p>
        </w:tc>
        <w:tc>
          <w:tcPr>
            <w:tcW w:w="1170" w:type="dxa"/>
          </w:tcPr>
          <w:p w14:paraId="32CCB432" w14:textId="4BEA2E88" w:rsidR="004E26B5" w:rsidRPr="00050877" w:rsidRDefault="004E26B5" w:rsidP="004E26B5">
            <w:r>
              <w:t>Outbound</w:t>
            </w:r>
          </w:p>
        </w:tc>
        <w:tc>
          <w:tcPr>
            <w:tcW w:w="2070" w:type="dxa"/>
          </w:tcPr>
          <w:p w14:paraId="7229A380" w14:textId="2428669D" w:rsidR="004E26B5" w:rsidRPr="00050877" w:rsidRDefault="004E26B5" w:rsidP="004E26B5">
            <w:r>
              <w:t>A08</w:t>
            </w:r>
          </w:p>
        </w:tc>
        <w:tc>
          <w:tcPr>
            <w:tcW w:w="4069" w:type="dxa"/>
          </w:tcPr>
          <w:p w14:paraId="42724E53" w14:textId="77777777" w:rsidR="004E26B5" w:rsidRPr="00B9395F" w:rsidRDefault="004E26B5" w:rsidP="004E26B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4E26B5" w:rsidRPr="00050877" w14:paraId="4BFB6186"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763A1D2F" w14:textId="77777777" w:rsidR="004E26B5" w:rsidRDefault="004E26B5" w:rsidP="004E26B5">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E7E82BF" w14:textId="3358E9F8" w:rsidR="004E26B5" w:rsidRPr="00050877" w:rsidRDefault="004E26B5" w:rsidP="004E26B5">
            <w:r>
              <w:t>Update Allergy</w:t>
            </w:r>
          </w:p>
        </w:tc>
        <w:tc>
          <w:tcPr>
            <w:tcW w:w="1170" w:type="dxa"/>
          </w:tcPr>
          <w:p w14:paraId="466A97CD" w14:textId="38E96B17" w:rsidR="004E26B5" w:rsidRPr="00050877" w:rsidRDefault="004E26B5" w:rsidP="004E26B5">
            <w:r>
              <w:t>Outbound</w:t>
            </w:r>
          </w:p>
        </w:tc>
        <w:tc>
          <w:tcPr>
            <w:tcW w:w="2070" w:type="dxa"/>
          </w:tcPr>
          <w:p w14:paraId="024E7914" w14:textId="2B6F7E4B" w:rsidR="004E26B5" w:rsidRPr="00050877" w:rsidRDefault="004E26B5" w:rsidP="004E26B5">
            <w:r>
              <w:t>A08</w:t>
            </w:r>
          </w:p>
        </w:tc>
        <w:tc>
          <w:tcPr>
            <w:tcW w:w="4069" w:type="dxa"/>
          </w:tcPr>
          <w:p w14:paraId="1787B36F" w14:textId="77777777" w:rsidR="004E26B5" w:rsidRPr="00B9395F" w:rsidRDefault="004E26B5" w:rsidP="004E26B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4E26B5" w:rsidRPr="00050877" w14:paraId="02042E47"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5D92501" w14:textId="77777777" w:rsidR="004E26B5" w:rsidRDefault="004E26B5"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66D4A3D" w14:textId="6D59BB27" w:rsidR="004E26B5" w:rsidRPr="00050877" w:rsidRDefault="004E26B5" w:rsidP="009F576D">
            <w:pPr>
              <w:keepNext w:val="0"/>
            </w:pPr>
            <w:r>
              <w:t>Delete</w:t>
            </w:r>
            <w:r w:rsidRPr="00050877">
              <w:t xml:space="preserve"> </w:t>
            </w:r>
            <w:r>
              <w:t>Allergy</w:t>
            </w:r>
          </w:p>
        </w:tc>
        <w:tc>
          <w:tcPr>
            <w:tcW w:w="1170" w:type="dxa"/>
          </w:tcPr>
          <w:p w14:paraId="59C5ECD0" w14:textId="31CB8303" w:rsidR="004E26B5" w:rsidRPr="00050877" w:rsidRDefault="004E26B5" w:rsidP="009F576D">
            <w:pPr>
              <w:keepNext w:val="0"/>
            </w:pPr>
            <w:r>
              <w:t>Outbound</w:t>
            </w:r>
          </w:p>
        </w:tc>
        <w:tc>
          <w:tcPr>
            <w:tcW w:w="2070" w:type="dxa"/>
          </w:tcPr>
          <w:p w14:paraId="191ABB8F" w14:textId="725D2B93" w:rsidR="004E26B5" w:rsidRPr="00050877" w:rsidRDefault="004E26B5" w:rsidP="009F576D">
            <w:pPr>
              <w:keepNext w:val="0"/>
            </w:pPr>
            <w:r>
              <w:t>A08</w:t>
            </w:r>
          </w:p>
        </w:tc>
        <w:tc>
          <w:tcPr>
            <w:tcW w:w="4069" w:type="dxa"/>
          </w:tcPr>
          <w:p w14:paraId="319A282E" w14:textId="77777777" w:rsidR="004E26B5" w:rsidRPr="00B9395F" w:rsidRDefault="004E26B5"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50E98A68" w14:textId="3F8B3DFD" w:rsidR="00381C4B" w:rsidRDefault="00381C4B" w:rsidP="00DF17E5">
      <w:pPr>
        <w:pStyle w:val="Heading3-Numbered"/>
      </w:pPr>
      <w:bookmarkStart w:id="26" w:name="_Toc25321735"/>
      <w:r>
        <w:t>Medications</w:t>
      </w:r>
      <w:bookmarkEnd w:id="26"/>
    </w:p>
    <w:p w14:paraId="5AF20155" w14:textId="3567F588" w:rsidR="00E638FA" w:rsidRPr="00E638FA" w:rsidRDefault="00E638FA" w:rsidP="009F576D">
      <w:pPr>
        <w:keepNext/>
      </w:pPr>
      <w:r w:rsidRPr="00E638FA">
        <w:t>Messa</w:t>
      </w:r>
      <w:r w:rsidR="00817B30">
        <w:t>ges for this data type include patient medications pres</w:t>
      </w:r>
      <w:r w:rsidR="00787F1D">
        <w:t xml:space="preserve">cribed or recorded in athenaNet, as well as historical medications downloaded from external sources when applicable. </w:t>
      </w:r>
    </w:p>
    <w:tbl>
      <w:tblPr>
        <w:tblStyle w:val="ISQTable-New0"/>
        <w:tblW w:w="11024" w:type="dxa"/>
        <w:tblLook w:val="0420" w:firstRow="1" w:lastRow="0" w:firstColumn="0" w:lastColumn="0" w:noHBand="0" w:noVBand="1"/>
      </w:tblPr>
      <w:tblGrid>
        <w:gridCol w:w="929"/>
        <w:gridCol w:w="2786"/>
        <w:gridCol w:w="1170"/>
        <w:gridCol w:w="2070"/>
        <w:gridCol w:w="4069"/>
      </w:tblGrid>
      <w:tr w:rsidR="00E638FA" w:rsidRPr="00050877" w14:paraId="072AB9AB"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16CFDE24" w14:textId="46391467" w:rsidR="00E638FA" w:rsidRDefault="00E638FA" w:rsidP="00E638FA">
            <w:r w:rsidRPr="00050877">
              <w:t>Enable?</w:t>
            </w:r>
          </w:p>
        </w:tc>
        <w:tc>
          <w:tcPr>
            <w:tcW w:w="2786" w:type="dxa"/>
          </w:tcPr>
          <w:p w14:paraId="3F89C094" w14:textId="77777777" w:rsidR="00E638FA" w:rsidRPr="00050877" w:rsidRDefault="00E638FA" w:rsidP="00E638FA">
            <w:r w:rsidRPr="00050877">
              <w:t>Action</w:t>
            </w:r>
          </w:p>
        </w:tc>
        <w:tc>
          <w:tcPr>
            <w:tcW w:w="1170" w:type="dxa"/>
          </w:tcPr>
          <w:p w14:paraId="22ADBBC5" w14:textId="77777777" w:rsidR="00E638FA" w:rsidRDefault="00E638FA" w:rsidP="00E638FA">
            <w:pPr>
              <w:rPr>
                <w:noProof/>
              </w:rPr>
            </w:pPr>
            <w:r>
              <w:rPr>
                <w:noProof/>
              </w:rPr>
              <w:t>Direction</w:t>
            </w:r>
          </w:p>
        </w:tc>
        <w:tc>
          <w:tcPr>
            <w:tcW w:w="2070" w:type="dxa"/>
          </w:tcPr>
          <w:p w14:paraId="7E092B69" w14:textId="77777777" w:rsidR="00E638FA" w:rsidRPr="00050877" w:rsidRDefault="00E638FA" w:rsidP="00E638FA">
            <w:r>
              <w:rPr>
                <w:noProof/>
              </w:rPr>
              <w:drawing>
                <wp:inline distT="0" distB="0" distL="0" distR="0" wp14:anchorId="45F42772" wp14:editId="429A23D8">
                  <wp:extent cx="182896" cy="207282"/>
                  <wp:effectExtent l="0" t="0" r="762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40D359D9" w14:textId="77777777" w:rsidR="00E638FA" w:rsidRPr="00050877" w:rsidRDefault="00E638FA" w:rsidP="00E638FA">
            <w:proofErr w:type="gramStart"/>
            <w:r w:rsidRPr="00050877">
              <w:t>Custom  Message</w:t>
            </w:r>
            <w:proofErr w:type="gramEnd"/>
          </w:p>
        </w:tc>
      </w:tr>
      <w:tr w:rsidR="00E638FA" w:rsidRPr="00050877" w14:paraId="6FD26065"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0D2194D0"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C56B22C" w14:textId="77777777" w:rsidR="00E638FA" w:rsidRPr="00050877" w:rsidRDefault="00E638FA" w:rsidP="00E638FA">
            <w:r>
              <w:t>Encounter Sign-off</w:t>
            </w:r>
          </w:p>
        </w:tc>
        <w:tc>
          <w:tcPr>
            <w:tcW w:w="1170" w:type="dxa"/>
          </w:tcPr>
          <w:p w14:paraId="04FE2E2F" w14:textId="77777777" w:rsidR="00E638FA" w:rsidRPr="00050877" w:rsidRDefault="00E638FA" w:rsidP="00E638FA">
            <w:r>
              <w:t>Outbound</w:t>
            </w:r>
          </w:p>
        </w:tc>
        <w:tc>
          <w:tcPr>
            <w:tcW w:w="2070" w:type="dxa"/>
          </w:tcPr>
          <w:p w14:paraId="263E7FA4" w14:textId="13A7C04F" w:rsidR="00E638FA" w:rsidRPr="00050877" w:rsidRDefault="00E638FA" w:rsidP="00E638FA">
            <w:r>
              <w:t>O01</w:t>
            </w:r>
          </w:p>
        </w:tc>
        <w:tc>
          <w:tcPr>
            <w:tcW w:w="4069" w:type="dxa"/>
          </w:tcPr>
          <w:p w14:paraId="46B383C1"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5EAF4A62"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74C9085C"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F52B36C" w14:textId="11F4C227" w:rsidR="00E638FA" w:rsidRPr="00050877" w:rsidRDefault="00E638FA" w:rsidP="00E638FA">
            <w:r>
              <w:t>Prescription Add</w:t>
            </w:r>
          </w:p>
        </w:tc>
        <w:tc>
          <w:tcPr>
            <w:tcW w:w="1170" w:type="dxa"/>
          </w:tcPr>
          <w:p w14:paraId="02BA15C6" w14:textId="77777777" w:rsidR="00E638FA" w:rsidRPr="00050877" w:rsidRDefault="00E638FA" w:rsidP="00E638FA">
            <w:r>
              <w:t>Outbound</w:t>
            </w:r>
          </w:p>
        </w:tc>
        <w:tc>
          <w:tcPr>
            <w:tcW w:w="2070" w:type="dxa"/>
          </w:tcPr>
          <w:p w14:paraId="37E1F0BF" w14:textId="43318202" w:rsidR="00E638FA" w:rsidRPr="00050877" w:rsidRDefault="00E638FA" w:rsidP="00E638FA">
            <w:r>
              <w:t>O01</w:t>
            </w:r>
          </w:p>
        </w:tc>
        <w:tc>
          <w:tcPr>
            <w:tcW w:w="4069" w:type="dxa"/>
          </w:tcPr>
          <w:p w14:paraId="71DDA27B"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7E1DDC68"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05C57BA1"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42483CB" w14:textId="57AFA4A6" w:rsidR="00E638FA" w:rsidRPr="00050877" w:rsidRDefault="00E638FA" w:rsidP="00E638FA">
            <w:r>
              <w:t>Prescription Update</w:t>
            </w:r>
          </w:p>
        </w:tc>
        <w:tc>
          <w:tcPr>
            <w:tcW w:w="1170" w:type="dxa"/>
          </w:tcPr>
          <w:p w14:paraId="07E0ADFC" w14:textId="77777777" w:rsidR="00E638FA" w:rsidRPr="00050877" w:rsidRDefault="00E638FA" w:rsidP="00E638FA">
            <w:r>
              <w:t>Outbound</w:t>
            </w:r>
          </w:p>
        </w:tc>
        <w:tc>
          <w:tcPr>
            <w:tcW w:w="2070" w:type="dxa"/>
          </w:tcPr>
          <w:p w14:paraId="517F489B" w14:textId="2FB6E8BA" w:rsidR="00E638FA" w:rsidRPr="00050877" w:rsidRDefault="00E638FA" w:rsidP="00E638FA">
            <w:r>
              <w:t>O01</w:t>
            </w:r>
          </w:p>
        </w:tc>
        <w:tc>
          <w:tcPr>
            <w:tcW w:w="4069" w:type="dxa"/>
          </w:tcPr>
          <w:p w14:paraId="1B1134A8"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73914469"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6C0D818C" w14:textId="51151A66" w:rsidR="00B371D6" w:rsidRPr="009A1471" w:rsidRDefault="00B371D6"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D2FDAD5" w14:textId="0E25D42C" w:rsidR="00B371D6" w:rsidRDefault="00B371D6" w:rsidP="00B371D6">
            <w:r>
              <w:t>Prescription Re-Open</w:t>
            </w:r>
          </w:p>
        </w:tc>
        <w:tc>
          <w:tcPr>
            <w:tcW w:w="1170" w:type="dxa"/>
          </w:tcPr>
          <w:p w14:paraId="0FEB0AB4" w14:textId="0CAD770F" w:rsidR="00B371D6" w:rsidRDefault="00B371D6" w:rsidP="00E638FA">
            <w:r>
              <w:t>Outbound</w:t>
            </w:r>
          </w:p>
        </w:tc>
        <w:tc>
          <w:tcPr>
            <w:tcW w:w="2070" w:type="dxa"/>
          </w:tcPr>
          <w:p w14:paraId="47064F64" w14:textId="75BD29E0" w:rsidR="00B371D6" w:rsidRDefault="00B371D6" w:rsidP="00E638FA">
            <w:r>
              <w:t>O01</w:t>
            </w:r>
          </w:p>
        </w:tc>
        <w:tc>
          <w:tcPr>
            <w:tcW w:w="4069" w:type="dxa"/>
          </w:tcPr>
          <w:p w14:paraId="58208B6A" w14:textId="7B56EED3" w:rsidR="00B371D6" w:rsidRPr="00B9395F" w:rsidRDefault="00B371D6"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416B2195"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5A9D77A4" w14:textId="77777777" w:rsidR="00B371D6" w:rsidRDefault="00B371D6"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6603C423" w14:textId="27E030BB" w:rsidR="00B371D6" w:rsidRPr="00050877" w:rsidRDefault="00B371D6" w:rsidP="00E638FA">
            <w:r>
              <w:t>Prescription Delete</w:t>
            </w:r>
          </w:p>
        </w:tc>
        <w:tc>
          <w:tcPr>
            <w:tcW w:w="1170" w:type="dxa"/>
          </w:tcPr>
          <w:p w14:paraId="398872B1" w14:textId="77777777" w:rsidR="00B371D6" w:rsidRPr="00050877" w:rsidRDefault="00B371D6" w:rsidP="00E638FA">
            <w:r>
              <w:t>Outbound</w:t>
            </w:r>
          </w:p>
        </w:tc>
        <w:tc>
          <w:tcPr>
            <w:tcW w:w="2070" w:type="dxa"/>
          </w:tcPr>
          <w:p w14:paraId="42A4D36E" w14:textId="1C252C1D" w:rsidR="00B371D6" w:rsidRPr="00050877" w:rsidRDefault="00B371D6" w:rsidP="00E638FA">
            <w:r>
              <w:t>O01</w:t>
            </w:r>
          </w:p>
        </w:tc>
        <w:tc>
          <w:tcPr>
            <w:tcW w:w="4069" w:type="dxa"/>
          </w:tcPr>
          <w:p w14:paraId="485008B7" w14:textId="7FADB657" w:rsidR="00B371D6" w:rsidRPr="00B9395F" w:rsidRDefault="00B371D6"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031CE615"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7F7E6627" w14:textId="484A34B8" w:rsidR="00B371D6" w:rsidRPr="009A1471" w:rsidRDefault="00B371D6"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F21D566" w14:textId="75E326EE" w:rsidR="00B371D6" w:rsidRDefault="00B371D6" w:rsidP="00E638FA">
            <w:r>
              <w:t>Historical Medication Add</w:t>
            </w:r>
          </w:p>
        </w:tc>
        <w:tc>
          <w:tcPr>
            <w:tcW w:w="1170" w:type="dxa"/>
          </w:tcPr>
          <w:p w14:paraId="40048970" w14:textId="73419179" w:rsidR="00B371D6" w:rsidRDefault="00B371D6" w:rsidP="00E638FA">
            <w:r>
              <w:t>Outbound</w:t>
            </w:r>
          </w:p>
        </w:tc>
        <w:tc>
          <w:tcPr>
            <w:tcW w:w="2070" w:type="dxa"/>
          </w:tcPr>
          <w:p w14:paraId="0919704C" w14:textId="3576D574" w:rsidR="00B371D6" w:rsidRDefault="00B371D6" w:rsidP="00E638FA">
            <w:r>
              <w:t>O01</w:t>
            </w:r>
          </w:p>
        </w:tc>
        <w:tc>
          <w:tcPr>
            <w:tcW w:w="4069" w:type="dxa"/>
          </w:tcPr>
          <w:p w14:paraId="2FF5C896" w14:textId="4E6D0AF5" w:rsidR="00B371D6" w:rsidRPr="00B9395F" w:rsidRDefault="00B371D6"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41A6402C"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06B360F7" w14:textId="72A932E7" w:rsidR="00B371D6" w:rsidRPr="009A1471" w:rsidRDefault="00B371D6"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A9B9317" w14:textId="5FA5D18D" w:rsidR="00B371D6" w:rsidRDefault="00B371D6" w:rsidP="00E638FA">
            <w:r>
              <w:t>Historical Medication Update</w:t>
            </w:r>
          </w:p>
        </w:tc>
        <w:tc>
          <w:tcPr>
            <w:tcW w:w="1170" w:type="dxa"/>
          </w:tcPr>
          <w:p w14:paraId="2D669C09" w14:textId="20A59974" w:rsidR="00B371D6" w:rsidRDefault="00B371D6" w:rsidP="00E638FA">
            <w:r>
              <w:t>Outbound</w:t>
            </w:r>
          </w:p>
        </w:tc>
        <w:tc>
          <w:tcPr>
            <w:tcW w:w="2070" w:type="dxa"/>
          </w:tcPr>
          <w:p w14:paraId="547CC2D2" w14:textId="0BFCADD7" w:rsidR="00B371D6" w:rsidRDefault="00B371D6" w:rsidP="00E638FA">
            <w:r>
              <w:t>O01</w:t>
            </w:r>
          </w:p>
        </w:tc>
        <w:tc>
          <w:tcPr>
            <w:tcW w:w="4069" w:type="dxa"/>
          </w:tcPr>
          <w:p w14:paraId="514AE7AA" w14:textId="0D00CC45" w:rsidR="00B371D6" w:rsidRPr="00B9395F" w:rsidRDefault="00B371D6"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321C386F"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21F8A28A" w14:textId="6314A207" w:rsidR="00B371D6" w:rsidRPr="009A1471" w:rsidRDefault="00B371D6"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5A8057B5" w14:textId="406C3900" w:rsidR="00B371D6" w:rsidRDefault="00B371D6" w:rsidP="009F576D">
            <w:pPr>
              <w:keepNext w:val="0"/>
            </w:pPr>
            <w:r>
              <w:t>Historical Medication Delete</w:t>
            </w:r>
          </w:p>
        </w:tc>
        <w:tc>
          <w:tcPr>
            <w:tcW w:w="1170" w:type="dxa"/>
          </w:tcPr>
          <w:p w14:paraId="08B190DA" w14:textId="71E688E9" w:rsidR="00B371D6" w:rsidRDefault="00B371D6" w:rsidP="009F576D">
            <w:pPr>
              <w:keepNext w:val="0"/>
            </w:pPr>
            <w:r>
              <w:t>Outbound</w:t>
            </w:r>
          </w:p>
        </w:tc>
        <w:tc>
          <w:tcPr>
            <w:tcW w:w="2070" w:type="dxa"/>
          </w:tcPr>
          <w:p w14:paraId="1F0EA35C" w14:textId="341F5971" w:rsidR="00B371D6" w:rsidRDefault="00B371D6" w:rsidP="009F576D">
            <w:pPr>
              <w:keepNext w:val="0"/>
            </w:pPr>
            <w:r>
              <w:t>O01</w:t>
            </w:r>
          </w:p>
        </w:tc>
        <w:tc>
          <w:tcPr>
            <w:tcW w:w="4069" w:type="dxa"/>
          </w:tcPr>
          <w:p w14:paraId="0F9DC1B0" w14:textId="410B2198" w:rsidR="00B371D6" w:rsidRPr="00B9395F" w:rsidRDefault="00B371D6"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6DB49F95" w14:textId="4E147DAB" w:rsidR="00381C4B" w:rsidRDefault="00381C4B" w:rsidP="00DF17E5">
      <w:pPr>
        <w:pStyle w:val="Heading3-Numbered"/>
      </w:pPr>
      <w:bookmarkStart w:id="27" w:name="_Toc25321736"/>
      <w:r>
        <w:t>Vaccines</w:t>
      </w:r>
      <w:bookmarkEnd w:id="27"/>
    </w:p>
    <w:p w14:paraId="20B0F4D6" w14:textId="21139868" w:rsidR="00BF7E62" w:rsidRDefault="00E638FA" w:rsidP="009F576D">
      <w:pPr>
        <w:keepNext/>
      </w:pPr>
      <w:r w:rsidRPr="00E638FA">
        <w:t>Messa</w:t>
      </w:r>
      <w:r w:rsidR="00684A74">
        <w:t xml:space="preserve">ges for this data type include </w:t>
      </w:r>
      <w:r w:rsidR="00817B30">
        <w:t xml:space="preserve">patient </w:t>
      </w:r>
      <w:r w:rsidR="00684A74">
        <w:t xml:space="preserve">vaccinations </w:t>
      </w:r>
      <w:r w:rsidR="00143FD4">
        <w:t>ordered</w:t>
      </w:r>
      <w:r w:rsidR="00684A74">
        <w:t xml:space="preserve"> or recorded in athenaNet.</w:t>
      </w:r>
      <w:r w:rsidR="00BF7E62">
        <w:t xml:space="preserve"> *</w:t>
      </w:r>
      <w:r w:rsidR="00BF7E62" w:rsidRPr="00BF7E62">
        <w:t>Unit of Measures evolve over time based on Clinical Content updates.</w:t>
      </w:r>
    </w:p>
    <w:tbl>
      <w:tblPr>
        <w:tblStyle w:val="ISQTable-New0"/>
        <w:tblW w:w="11024" w:type="dxa"/>
        <w:tblLook w:val="0420" w:firstRow="1" w:lastRow="0" w:firstColumn="0" w:lastColumn="0" w:noHBand="0" w:noVBand="1"/>
      </w:tblPr>
      <w:tblGrid>
        <w:gridCol w:w="929"/>
        <w:gridCol w:w="2786"/>
        <w:gridCol w:w="1170"/>
        <w:gridCol w:w="2070"/>
        <w:gridCol w:w="4069"/>
      </w:tblGrid>
      <w:tr w:rsidR="00E638FA" w:rsidRPr="00050877" w14:paraId="55322873"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19D1807A" w14:textId="77777777" w:rsidR="00E638FA" w:rsidRDefault="00E638FA" w:rsidP="00E638FA">
            <w:r w:rsidRPr="00050877">
              <w:t>Enable?</w:t>
            </w:r>
          </w:p>
        </w:tc>
        <w:tc>
          <w:tcPr>
            <w:tcW w:w="2786" w:type="dxa"/>
          </w:tcPr>
          <w:p w14:paraId="153A96D9" w14:textId="77777777" w:rsidR="00E638FA" w:rsidRPr="00050877" w:rsidRDefault="00E638FA" w:rsidP="00E638FA">
            <w:r w:rsidRPr="00050877">
              <w:t>Action</w:t>
            </w:r>
          </w:p>
        </w:tc>
        <w:tc>
          <w:tcPr>
            <w:tcW w:w="1170" w:type="dxa"/>
          </w:tcPr>
          <w:p w14:paraId="03B9C419" w14:textId="77777777" w:rsidR="00E638FA" w:rsidRDefault="00E638FA" w:rsidP="00E638FA">
            <w:pPr>
              <w:rPr>
                <w:noProof/>
              </w:rPr>
            </w:pPr>
            <w:r>
              <w:rPr>
                <w:noProof/>
              </w:rPr>
              <w:t>Direction</w:t>
            </w:r>
          </w:p>
        </w:tc>
        <w:tc>
          <w:tcPr>
            <w:tcW w:w="2070" w:type="dxa"/>
          </w:tcPr>
          <w:p w14:paraId="08A4AE94" w14:textId="77777777" w:rsidR="00E638FA" w:rsidRPr="00050877" w:rsidRDefault="00E638FA" w:rsidP="00E638FA">
            <w:r>
              <w:rPr>
                <w:noProof/>
              </w:rPr>
              <w:drawing>
                <wp:inline distT="0" distB="0" distL="0" distR="0" wp14:anchorId="75B66538" wp14:editId="7156104C">
                  <wp:extent cx="182896" cy="207282"/>
                  <wp:effectExtent l="0" t="0" r="762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30CA1FC9" w14:textId="77777777" w:rsidR="00E638FA" w:rsidRPr="00050877" w:rsidRDefault="00E638FA" w:rsidP="00E638FA">
            <w:proofErr w:type="gramStart"/>
            <w:r w:rsidRPr="00050877">
              <w:t>Custom  Message</w:t>
            </w:r>
            <w:proofErr w:type="gramEnd"/>
          </w:p>
        </w:tc>
      </w:tr>
      <w:tr w:rsidR="00E638FA" w:rsidRPr="00050877" w14:paraId="667AA3BB"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0046BA18"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345DD6ED" w14:textId="77777777" w:rsidR="00E638FA" w:rsidRPr="00050877" w:rsidRDefault="00E638FA" w:rsidP="00E638FA">
            <w:r>
              <w:t>Encounter Sign-off</w:t>
            </w:r>
          </w:p>
        </w:tc>
        <w:tc>
          <w:tcPr>
            <w:tcW w:w="1170" w:type="dxa"/>
          </w:tcPr>
          <w:p w14:paraId="0F0B2263" w14:textId="77777777" w:rsidR="00E638FA" w:rsidRPr="00050877" w:rsidRDefault="00E638FA" w:rsidP="00E638FA">
            <w:r>
              <w:t>Outbound</w:t>
            </w:r>
          </w:p>
        </w:tc>
        <w:tc>
          <w:tcPr>
            <w:tcW w:w="2070" w:type="dxa"/>
          </w:tcPr>
          <w:p w14:paraId="3932DB20" w14:textId="2A3E5203" w:rsidR="00E638FA" w:rsidRPr="00050877" w:rsidRDefault="00E638FA" w:rsidP="00E638FA">
            <w:r>
              <w:t>V04</w:t>
            </w:r>
          </w:p>
        </w:tc>
        <w:tc>
          <w:tcPr>
            <w:tcW w:w="4069" w:type="dxa"/>
          </w:tcPr>
          <w:p w14:paraId="6F0D2613"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07F48303"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9E82E4E"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B4512FF" w14:textId="278062E7" w:rsidR="00E638FA" w:rsidRPr="00050877" w:rsidRDefault="00E638FA" w:rsidP="00E638FA">
            <w:r>
              <w:t>Ordered Vaccine Add</w:t>
            </w:r>
          </w:p>
        </w:tc>
        <w:tc>
          <w:tcPr>
            <w:tcW w:w="1170" w:type="dxa"/>
          </w:tcPr>
          <w:p w14:paraId="13F67E02" w14:textId="77777777" w:rsidR="00E638FA" w:rsidRPr="00050877" w:rsidRDefault="00E638FA" w:rsidP="00E638FA">
            <w:r>
              <w:t>Outbound</w:t>
            </w:r>
          </w:p>
        </w:tc>
        <w:tc>
          <w:tcPr>
            <w:tcW w:w="2070" w:type="dxa"/>
          </w:tcPr>
          <w:p w14:paraId="724CBD22" w14:textId="79E30D15" w:rsidR="00E638FA" w:rsidRPr="00050877" w:rsidRDefault="00741878" w:rsidP="00E638FA">
            <w:r>
              <w:t>V04</w:t>
            </w:r>
          </w:p>
        </w:tc>
        <w:tc>
          <w:tcPr>
            <w:tcW w:w="4069" w:type="dxa"/>
          </w:tcPr>
          <w:p w14:paraId="0500BA37"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42CF6DBF"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4A52B1F4"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6181A964" w14:textId="17D37262" w:rsidR="00E638FA" w:rsidRPr="00050877" w:rsidRDefault="00E638FA" w:rsidP="00E638FA">
            <w:r>
              <w:t>Ordered Vaccine Update</w:t>
            </w:r>
          </w:p>
        </w:tc>
        <w:tc>
          <w:tcPr>
            <w:tcW w:w="1170" w:type="dxa"/>
          </w:tcPr>
          <w:p w14:paraId="464C53AB" w14:textId="77777777" w:rsidR="00E638FA" w:rsidRPr="00050877" w:rsidRDefault="00E638FA" w:rsidP="00E638FA">
            <w:r>
              <w:t>Outbound</w:t>
            </w:r>
          </w:p>
        </w:tc>
        <w:tc>
          <w:tcPr>
            <w:tcW w:w="2070" w:type="dxa"/>
          </w:tcPr>
          <w:p w14:paraId="7932A800" w14:textId="58D72C0C" w:rsidR="00E638FA" w:rsidRPr="00050877" w:rsidRDefault="00741878" w:rsidP="00E638FA">
            <w:r>
              <w:t>V04</w:t>
            </w:r>
          </w:p>
        </w:tc>
        <w:tc>
          <w:tcPr>
            <w:tcW w:w="4069" w:type="dxa"/>
          </w:tcPr>
          <w:p w14:paraId="276402E2"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1053F022"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2AB20377" w14:textId="77777777" w:rsidR="00E638FA"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A3BC639" w14:textId="65C8E892" w:rsidR="00E638FA" w:rsidRPr="00050877" w:rsidRDefault="00E638FA" w:rsidP="00E638FA">
            <w:r>
              <w:t>Ordered Vaccine Delete</w:t>
            </w:r>
          </w:p>
        </w:tc>
        <w:tc>
          <w:tcPr>
            <w:tcW w:w="1170" w:type="dxa"/>
          </w:tcPr>
          <w:p w14:paraId="323031F4" w14:textId="77777777" w:rsidR="00E638FA" w:rsidRPr="00050877" w:rsidRDefault="00E638FA" w:rsidP="00E638FA">
            <w:r>
              <w:t>Outbound</w:t>
            </w:r>
          </w:p>
        </w:tc>
        <w:tc>
          <w:tcPr>
            <w:tcW w:w="2070" w:type="dxa"/>
          </w:tcPr>
          <w:p w14:paraId="7DF92EC9" w14:textId="0CB4AD7D" w:rsidR="00E638FA" w:rsidRPr="00050877" w:rsidRDefault="00741878" w:rsidP="00E638FA">
            <w:r>
              <w:t>V04</w:t>
            </w:r>
          </w:p>
        </w:tc>
        <w:tc>
          <w:tcPr>
            <w:tcW w:w="4069" w:type="dxa"/>
          </w:tcPr>
          <w:p w14:paraId="5B84CA5B"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04D40A54"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7F30117A" w14:textId="77777777" w:rsidR="00E638FA" w:rsidRPr="009A1471"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21B804F" w14:textId="139ED53B" w:rsidR="00E638FA" w:rsidRDefault="00E638FA" w:rsidP="00E638FA">
            <w:r>
              <w:t>Historical Vaccine Add</w:t>
            </w:r>
          </w:p>
        </w:tc>
        <w:tc>
          <w:tcPr>
            <w:tcW w:w="1170" w:type="dxa"/>
          </w:tcPr>
          <w:p w14:paraId="241654CE" w14:textId="77777777" w:rsidR="00E638FA" w:rsidRDefault="00E638FA" w:rsidP="00E638FA">
            <w:r>
              <w:t>Outbound</w:t>
            </w:r>
          </w:p>
        </w:tc>
        <w:tc>
          <w:tcPr>
            <w:tcW w:w="2070" w:type="dxa"/>
          </w:tcPr>
          <w:p w14:paraId="07C0314A" w14:textId="0EF8D2DC" w:rsidR="00E638FA" w:rsidRDefault="00741878" w:rsidP="00E638FA">
            <w:r>
              <w:t>V04</w:t>
            </w:r>
          </w:p>
        </w:tc>
        <w:tc>
          <w:tcPr>
            <w:tcW w:w="4069" w:type="dxa"/>
          </w:tcPr>
          <w:p w14:paraId="732F9E2D"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5F3D8313"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559CF43C" w14:textId="77777777" w:rsidR="00E638FA" w:rsidRPr="009A1471" w:rsidRDefault="00E638FA" w:rsidP="00E638FA">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15272B9" w14:textId="18AB860C" w:rsidR="00E638FA" w:rsidRDefault="00E638FA" w:rsidP="00E638FA">
            <w:r>
              <w:t>Historical Vaccine Update</w:t>
            </w:r>
          </w:p>
        </w:tc>
        <w:tc>
          <w:tcPr>
            <w:tcW w:w="1170" w:type="dxa"/>
          </w:tcPr>
          <w:p w14:paraId="5307DD47" w14:textId="77777777" w:rsidR="00E638FA" w:rsidRDefault="00E638FA" w:rsidP="00E638FA">
            <w:r>
              <w:t>Outbound</w:t>
            </w:r>
          </w:p>
        </w:tc>
        <w:tc>
          <w:tcPr>
            <w:tcW w:w="2070" w:type="dxa"/>
          </w:tcPr>
          <w:p w14:paraId="6FC0BDDD" w14:textId="62CA0F41" w:rsidR="00E638FA" w:rsidRDefault="00741878" w:rsidP="00E638FA">
            <w:r>
              <w:t>V04</w:t>
            </w:r>
          </w:p>
        </w:tc>
        <w:tc>
          <w:tcPr>
            <w:tcW w:w="4069" w:type="dxa"/>
          </w:tcPr>
          <w:p w14:paraId="5040C11E" w14:textId="77777777" w:rsidR="00E638FA" w:rsidRPr="00B9395F" w:rsidRDefault="00E638FA" w:rsidP="00E638FA">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E638FA" w:rsidRPr="00050877" w14:paraId="441BB332"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55DA4E50" w14:textId="77777777" w:rsidR="00E638FA" w:rsidRPr="009A1471" w:rsidRDefault="00E638FA"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32FB27CF" w14:textId="13D65A89" w:rsidR="00E638FA" w:rsidRDefault="00E638FA" w:rsidP="009F576D">
            <w:pPr>
              <w:keepNext w:val="0"/>
            </w:pPr>
            <w:r>
              <w:t>Historical Vaccine Delete</w:t>
            </w:r>
          </w:p>
        </w:tc>
        <w:tc>
          <w:tcPr>
            <w:tcW w:w="1170" w:type="dxa"/>
          </w:tcPr>
          <w:p w14:paraId="6832F462" w14:textId="77777777" w:rsidR="00E638FA" w:rsidRDefault="00E638FA" w:rsidP="009F576D">
            <w:pPr>
              <w:keepNext w:val="0"/>
            </w:pPr>
            <w:r>
              <w:t>Outbound</w:t>
            </w:r>
          </w:p>
        </w:tc>
        <w:tc>
          <w:tcPr>
            <w:tcW w:w="2070" w:type="dxa"/>
          </w:tcPr>
          <w:p w14:paraId="05D638AF" w14:textId="3CAC47D9" w:rsidR="00E638FA" w:rsidRDefault="00741878" w:rsidP="009F576D">
            <w:pPr>
              <w:keepNext w:val="0"/>
            </w:pPr>
            <w:r>
              <w:t>V04</w:t>
            </w:r>
          </w:p>
        </w:tc>
        <w:tc>
          <w:tcPr>
            <w:tcW w:w="4069" w:type="dxa"/>
          </w:tcPr>
          <w:p w14:paraId="06494654" w14:textId="77777777" w:rsidR="00E638FA" w:rsidRPr="00B9395F" w:rsidRDefault="00E638FA"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0325EDAE" w14:textId="45CA5E9F" w:rsidR="00381C4B" w:rsidRDefault="00381C4B" w:rsidP="00DF17E5">
      <w:pPr>
        <w:pStyle w:val="Heading3-Numbered"/>
      </w:pPr>
      <w:bookmarkStart w:id="28" w:name="_Toc25321737"/>
      <w:r>
        <w:t>Order Notification</w:t>
      </w:r>
      <w:r w:rsidR="006E2E48">
        <w:t>s</w:t>
      </w:r>
      <w:bookmarkEnd w:id="28"/>
    </w:p>
    <w:p w14:paraId="02E016E1" w14:textId="498E4FBD" w:rsidR="00381C4B" w:rsidRDefault="00E638FA" w:rsidP="009F576D">
      <w:pPr>
        <w:keepNext/>
      </w:pPr>
      <w:r w:rsidRPr="00E638FA">
        <w:t>Messa</w:t>
      </w:r>
      <w:r w:rsidR="001F4E82">
        <w:t xml:space="preserve">ges for this data type includes </w:t>
      </w:r>
      <w:r w:rsidR="00817B30">
        <w:t xml:space="preserve">patient clinical </w:t>
      </w:r>
      <w:r w:rsidR="001F4E82">
        <w:t>order</w:t>
      </w:r>
      <w:r w:rsidR="00817B30">
        <w:t>s</w:t>
      </w:r>
      <w:r w:rsidR="001F4E82">
        <w:t xml:space="preserve"> for all athena</w:t>
      </w:r>
      <w:r w:rsidR="00684A74">
        <w:t>Net</w:t>
      </w:r>
      <w:r w:rsidR="001F4E82">
        <w:t xml:space="preserve"> order types, including lab</w:t>
      </w:r>
      <w:r w:rsidR="00684A74">
        <w:t>s</w:t>
      </w:r>
      <w:r w:rsidR="001F4E82">
        <w:t xml:space="preserve">, imaging, </w:t>
      </w:r>
      <w:r w:rsidR="00684A74">
        <w:t>referrals, vaccinations and others.</w:t>
      </w:r>
    </w:p>
    <w:tbl>
      <w:tblPr>
        <w:tblStyle w:val="ISQTable-New0"/>
        <w:tblW w:w="11024" w:type="dxa"/>
        <w:tblLook w:val="0420" w:firstRow="1" w:lastRow="0" w:firstColumn="0" w:lastColumn="0" w:noHBand="0" w:noVBand="1"/>
      </w:tblPr>
      <w:tblGrid>
        <w:gridCol w:w="929"/>
        <w:gridCol w:w="2786"/>
        <w:gridCol w:w="1170"/>
        <w:gridCol w:w="2070"/>
        <w:gridCol w:w="4069"/>
      </w:tblGrid>
      <w:tr w:rsidR="00E638FA" w:rsidRPr="00050877" w14:paraId="3647F9D5"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51A9C460" w14:textId="77777777" w:rsidR="00E638FA" w:rsidRDefault="00E638FA" w:rsidP="00E638FA">
            <w:r w:rsidRPr="00050877">
              <w:t>Enable?</w:t>
            </w:r>
          </w:p>
        </w:tc>
        <w:tc>
          <w:tcPr>
            <w:tcW w:w="2786" w:type="dxa"/>
          </w:tcPr>
          <w:p w14:paraId="78DF7D73" w14:textId="77777777" w:rsidR="00E638FA" w:rsidRPr="00050877" w:rsidRDefault="00E638FA" w:rsidP="00E638FA">
            <w:r w:rsidRPr="00050877">
              <w:t>Action</w:t>
            </w:r>
          </w:p>
        </w:tc>
        <w:tc>
          <w:tcPr>
            <w:tcW w:w="1170" w:type="dxa"/>
          </w:tcPr>
          <w:p w14:paraId="30DC982B" w14:textId="77777777" w:rsidR="00E638FA" w:rsidRDefault="00E638FA" w:rsidP="00E638FA">
            <w:pPr>
              <w:rPr>
                <w:noProof/>
              </w:rPr>
            </w:pPr>
            <w:r>
              <w:rPr>
                <w:noProof/>
              </w:rPr>
              <w:t>Direction</w:t>
            </w:r>
          </w:p>
        </w:tc>
        <w:tc>
          <w:tcPr>
            <w:tcW w:w="2070" w:type="dxa"/>
          </w:tcPr>
          <w:p w14:paraId="19C678F9" w14:textId="77777777" w:rsidR="00E638FA" w:rsidRPr="00050877" w:rsidRDefault="00E638FA" w:rsidP="00E638FA">
            <w:r>
              <w:rPr>
                <w:noProof/>
              </w:rPr>
              <w:drawing>
                <wp:inline distT="0" distB="0" distL="0" distR="0" wp14:anchorId="0430CFCC" wp14:editId="5FA06A92">
                  <wp:extent cx="182896" cy="207282"/>
                  <wp:effectExtent l="0" t="0" r="762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6E1BA9A4" w14:textId="77777777" w:rsidR="00E638FA" w:rsidRPr="00050877" w:rsidRDefault="00E638FA" w:rsidP="00E638FA">
            <w:proofErr w:type="gramStart"/>
            <w:r w:rsidRPr="00050877">
              <w:t>Custom  Message</w:t>
            </w:r>
            <w:proofErr w:type="gramEnd"/>
          </w:p>
        </w:tc>
      </w:tr>
      <w:tr w:rsidR="00E638FA" w:rsidRPr="00050877" w14:paraId="54DE9548"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02482099" w14:textId="77777777" w:rsidR="00E638FA" w:rsidRDefault="00E638FA"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417343F" w14:textId="70ABAC95" w:rsidR="00E638FA" w:rsidRPr="00050877" w:rsidRDefault="001F4E82" w:rsidP="009F576D">
            <w:pPr>
              <w:keepNext w:val="0"/>
            </w:pPr>
            <w:r>
              <w:t>Order Sign-off</w:t>
            </w:r>
          </w:p>
        </w:tc>
        <w:tc>
          <w:tcPr>
            <w:tcW w:w="1170" w:type="dxa"/>
          </w:tcPr>
          <w:p w14:paraId="293C243D" w14:textId="77777777" w:rsidR="00E638FA" w:rsidRPr="00050877" w:rsidRDefault="00E638FA" w:rsidP="009F576D">
            <w:pPr>
              <w:keepNext w:val="0"/>
            </w:pPr>
            <w:r>
              <w:t>Outbound</w:t>
            </w:r>
          </w:p>
        </w:tc>
        <w:tc>
          <w:tcPr>
            <w:tcW w:w="2070" w:type="dxa"/>
          </w:tcPr>
          <w:p w14:paraId="0347105B" w14:textId="77777777" w:rsidR="00E638FA" w:rsidRPr="00050877" w:rsidRDefault="00E638FA" w:rsidP="009F576D">
            <w:pPr>
              <w:keepNext w:val="0"/>
            </w:pPr>
            <w:r>
              <w:t>O01</w:t>
            </w:r>
          </w:p>
        </w:tc>
        <w:tc>
          <w:tcPr>
            <w:tcW w:w="4069" w:type="dxa"/>
          </w:tcPr>
          <w:p w14:paraId="584B1E84" w14:textId="77777777" w:rsidR="00E638FA" w:rsidRPr="00B9395F" w:rsidRDefault="00E638FA"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2DB49B81" w14:textId="33EFAE3B" w:rsidR="00381C4B" w:rsidRDefault="00381C4B" w:rsidP="00DF17E5">
      <w:pPr>
        <w:pStyle w:val="Heading3-Numbered"/>
      </w:pPr>
      <w:bookmarkStart w:id="29" w:name="_Toc25321738"/>
      <w:r>
        <w:t>Lab</w:t>
      </w:r>
      <w:r w:rsidR="00B371D6">
        <w:t xml:space="preserve"> &amp; Imaging</w:t>
      </w:r>
      <w:r>
        <w:t xml:space="preserve"> Result</w:t>
      </w:r>
      <w:r w:rsidR="006E2E48">
        <w:t>s</w:t>
      </w:r>
      <w:bookmarkEnd w:id="29"/>
    </w:p>
    <w:p w14:paraId="49C1D192" w14:textId="756FFF4A" w:rsidR="006E2E48" w:rsidRDefault="00E638FA" w:rsidP="009F576D">
      <w:pPr>
        <w:keepNext/>
      </w:pPr>
      <w:r w:rsidRPr="00E638FA">
        <w:t>Messa</w:t>
      </w:r>
      <w:r w:rsidR="00684A74">
        <w:t xml:space="preserve">ges for this data type include lab </w:t>
      </w:r>
      <w:r w:rsidR="00B371D6">
        <w:t xml:space="preserve">&amp; imaging </w:t>
      </w:r>
      <w:r w:rsidR="00684A74">
        <w:t>results from inbound lab result interfaces and lab</w:t>
      </w:r>
      <w:r w:rsidR="00B371D6">
        <w:t xml:space="preserve"> &amp; imaging</w:t>
      </w:r>
      <w:r w:rsidR="00684A74">
        <w:t xml:space="preserve"> results recorded with discrete data elements</w:t>
      </w:r>
      <w:r w:rsidR="00817B30">
        <w:t xml:space="preserve"> associated to an athenaNet patient</w:t>
      </w:r>
      <w:r w:rsidR="00684A74">
        <w:t>.</w:t>
      </w:r>
    </w:p>
    <w:tbl>
      <w:tblPr>
        <w:tblStyle w:val="ISQTable-New0"/>
        <w:tblW w:w="11024" w:type="dxa"/>
        <w:tblLook w:val="0420" w:firstRow="1" w:lastRow="0" w:firstColumn="0" w:lastColumn="0" w:noHBand="0" w:noVBand="1"/>
      </w:tblPr>
      <w:tblGrid>
        <w:gridCol w:w="929"/>
        <w:gridCol w:w="2786"/>
        <w:gridCol w:w="1170"/>
        <w:gridCol w:w="2070"/>
        <w:gridCol w:w="4069"/>
      </w:tblGrid>
      <w:tr w:rsidR="00DE5480" w:rsidRPr="00050877" w14:paraId="05D06F9A"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224914B2" w14:textId="77777777" w:rsidR="00DE5480" w:rsidRDefault="00DE5480" w:rsidP="001F4E82">
            <w:r w:rsidRPr="00050877">
              <w:t>Enable?</w:t>
            </w:r>
          </w:p>
        </w:tc>
        <w:tc>
          <w:tcPr>
            <w:tcW w:w="2786" w:type="dxa"/>
          </w:tcPr>
          <w:p w14:paraId="68ABB6B8" w14:textId="77777777" w:rsidR="00DE5480" w:rsidRPr="00050877" w:rsidRDefault="00DE5480" w:rsidP="001F4E82">
            <w:r w:rsidRPr="00050877">
              <w:t>Action</w:t>
            </w:r>
          </w:p>
        </w:tc>
        <w:tc>
          <w:tcPr>
            <w:tcW w:w="1170" w:type="dxa"/>
          </w:tcPr>
          <w:p w14:paraId="1E8DAAAE" w14:textId="77777777" w:rsidR="00DE5480" w:rsidRDefault="00DE5480" w:rsidP="001F4E82">
            <w:pPr>
              <w:rPr>
                <w:noProof/>
              </w:rPr>
            </w:pPr>
            <w:r>
              <w:rPr>
                <w:noProof/>
              </w:rPr>
              <w:t>Direction</w:t>
            </w:r>
          </w:p>
        </w:tc>
        <w:tc>
          <w:tcPr>
            <w:tcW w:w="2070" w:type="dxa"/>
          </w:tcPr>
          <w:p w14:paraId="3BD99606" w14:textId="77777777" w:rsidR="00DE5480" w:rsidRPr="00050877" w:rsidRDefault="00DE5480" w:rsidP="001F4E82">
            <w:r>
              <w:rPr>
                <w:noProof/>
              </w:rPr>
              <w:drawing>
                <wp:inline distT="0" distB="0" distL="0" distR="0" wp14:anchorId="03AB1660" wp14:editId="55861480">
                  <wp:extent cx="182896" cy="207282"/>
                  <wp:effectExtent l="0" t="0" r="762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255D4297" w14:textId="77777777" w:rsidR="00DE5480" w:rsidRPr="00050877" w:rsidRDefault="00DE5480" w:rsidP="001F4E82">
            <w:proofErr w:type="gramStart"/>
            <w:r w:rsidRPr="00050877">
              <w:t>Custom  Message</w:t>
            </w:r>
            <w:proofErr w:type="gramEnd"/>
          </w:p>
        </w:tc>
      </w:tr>
      <w:tr w:rsidR="00DE5480" w:rsidRPr="00050877" w14:paraId="62F8E2FF"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28562B22" w14:textId="77777777" w:rsidR="00DE5480" w:rsidRDefault="00DE5480" w:rsidP="001F4E82">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CC17612" w14:textId="54AA5703" w:rsidR="00DE5480" w:rsidRPr="00050877" w:rsidRDefault="001F4E82" w:rsidP="001F4E82">
            <w:r>
              <w:t xml:space="preserve">Lab Result </w:t>
            </w:r>
            <w:r w:rsidR="00301C1D">
              <w:t>Close</w:t>
            </w:r>
          </w:p>
        </w:tc>
        <w:tc>
          <w:tcPr>
            <w:tcW w:w="1170" w:type="dxa"/>
          </w:tcPr>
          <w:p w14:paraId="74DB4549" w14:textId="77777777" w:rsidR="00DE5480" w:rsidRPr="00050877" w:rsidRDefault="00DE5480" w:rsidP="001F4E82">
            <w:r>
              <w:t>Outbound</w:t>
            </w:r>
          </w:p>
        </w:tc>
        <w:tc>
          <w:tcPr>
            <w:tcW w:w="2070" w:type="dxa"/>
          </w:tcPr>
          <w:p w14:paraId="1AFDFCEE" w14:textId="467891C3" w:rsidR="00DE5480" w:rsidRPr="00050877" w:rsidRDefault="00DE5480" w:rsidP="001F4E82">
            <w:r>
              <w:t>R01</w:t>
            </w:r>
          </w:p>
        </w:tc>
        <w:tc>
          <w:tcPr>
            <w:tcW w:w="4069" w:type="dxa"/>
          </w:tcPr>
          <w:p w14:paraId="1CDCF03C" w14:textId="77777777" w:rsidR="00DE5480" w:rsidRPr="00B9395F" w:rsidRDefault="00DE5480" w:rsidP="001F4E82">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DE5480" w:rsidRPr="00050877" w14:paraId="0C9F19CA"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1292922" w14:textId="77777777" w:rsidR="00DE5480" w:rsidRDefault="00DE5480"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31B9E52" w14:textId="104C63D4" w:rsidR="00DE5480" w:rsidRPr="00050877" w:rsidRDefault="001F4E82" w:rsidP="009F576D">
            <w:pPr>
              <w:keepNext w:val="0"/>
            </w:pPr>
            <w:r>
              <w:t>Lab Result Update</w:t>
            </w:r>
          </w:p>
        </w:tc>
        <w:tc>
          <w:tcPr>
            <w:tcW w:w="1170" w:type="dxa"/>
          </w:tcPr>
          <w:p w14:paraId="759586A1" w14:textId="77777777" w:rsidR="00DE5480" w:rsidRPr="00050877" w:rsidRDefault="00DE5480" w:rsidP="009F576D">
            <w:pPr>
              <w:keepNext w:val="0"/>
            </w:pPr>
            <w:r>
              <w:t>Outbound</w:t>
            </w:r>
          </w:p>
        </w:tc>
        <w:tc>
          <w:tcPr>
            <w:tcW w:w="2070" w:type="dxa"/>
          </w:tcPr>
          <w:p w14:paraId="045AC7D7" w14:textId="375FA558" w:rsidR="00DE5480" w:rsidRPr="00050877" w:rsidRDefault="00DE5480" w:rsidP="009F576D">
            <w:pPr>
              <w:keepNext w:val="0"/>
            </w:pPr>
            <w:r>
              <w:t>R01</w:t>
            </w:r>
          </w:p>
        </w:tc>
        <w:tc>
          <w:tcPr>
            <w:tcW w:w="4069" w:type="dxa"/>
          </w:tcPr>
          <w:p w14:paraId="29B129D8" w14:textId="77777777" w:rsidR="00DE5480" w:rsidRPr="00B9395F" w:rsidRDefault="00DE5480"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B9395F" w14:paraId="59766DA4" w14:textId="77777777" w:rsidTr="00B371D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143C89D2" w14:textId="77777777" w:rsidR="00B371D6" w:rsidRDefault="00B371D6" w:rsidP="00B371D6">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17FEEBD" w14:textId="526F96C9" w:rsidR="00B371D6" w:rsidRPr="00050877" w:rsidRDefault="00B371D6" w:rsidP="00B371D6">
            <w:pPr>
              <w:keepNext w:val="0"/>
            </w:pPr>
            <w:r>
              <w:t xml:space="preserve">Imaging Result </w:t>
            </w:r>
            <w:r w:rsidR="00301C1D">
              <w:t>Close</w:t>
            </w:r>
          </w:p>
        </w:tc>
        <w:tc>
          <w:tcPr>
            <w:tcW w:w="1170" w:type="dxa"/>
          </w:tcPr>
          <w:p w14:paraId="53F6C45E" w14:textId="77777777" w:rsidR="00B371D6" w:rsidRPr="00050877" w:rsidRDefault="00B371D6" w:rsidP="00B371D6">
            <w:pPr>
              <w:keepNext w:val="0"/>
            </w:pPr>
            <w:r>
              <w:t>Outbound</w:t>
            </w:r>
          </w:p>
        </w:tc>
        <w:tc>
          <w:tcPr>
            <w:tcW w:w="2070" w:type="dxa"/>
          </w:tcPr>
          <w:p w14:paraId="3CD81FCB" w14:textId="77777777" w:rsidR="00B371D6" w:rsidRPr="00050877" w:rsidRDefault="00B371D6" w:rsidP="00B371D6">
            <w:pPr>
              <w:keepNext w:val="0"/>
            </w:pPr>
            <w:r>
              <w:t>R01</w:t>
            </w:r>
          </w:p>
        </w:tc>
        <w:tc>
          <w:tcPr>
            <w:tcW w:w="4069" w:type="dxa"/>
          </w:tcPr>
          <w:p w14:paraId="4A4879D3" w14:textId="77777777" w:rsidR="00B371D6" w:rsidRPr="00B9395F" w:rsidRDefault="00B371D6" w:rsidP="00B371D6">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17DBDEC5"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DB25A71" w14:textId="73467276" w:rsidR="00B371D6" w:rsidRPr="009A1471" w:rsidRDefault="00B371D6" w:rsidP="009F576D">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E444B63" w14:textId="1862A58D" w:rsidR="00B371D6" w:rsidRDefault="00B371D6" w:rsidP="00B371D6">
            <w:r>
              <w:t>Imaging Result Update</w:t>
            </w:r>
          </w:p>
        </w:tc>
        <w:tc>
          <w:tcPr>
            <w:tcW w:w="1170" w:type="dxa"/>
          </w:tcPr>
          <w:p w14:paraId="6D0CE07D" w14:textId="7735A5E9" w:rsidR="00B371D6" w:rsidRDefault="00B371D6" w:rsidP="009F576D">
            <w:r>
              <w:t>Outbound</w:t>
            </w:r>
          </w:p>
        </w:tc>
        <w:tc>
          <w:tcPr>
            <w:tcW w:w="2070" w:type="dxa"/>
          </w:tcPr>
          <w:p w14:paraId="220D1F36" w14:textId="602ACEBC" w:rsidR="00B371D6" w:rsidRDefault="00B371D6" w:rsidP="009F576D">
            <w:r>
              <w:t>R01</w:t>
            </w:r>
          </w:p>
        </w:tc>
        <w:tc>
          <w:tcPr>
            <w:tcW w:w="4069" w:type="dxa"/>
          </w:tcPr>
          <w:p w14:paraId="6C732192" w14:textId="6E66A7F6" w:rsidR="00B371D6" w:rsidRPr="00B9395F" w:rsidRDefault="00B371D6" w:rsidP="009F576D">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336C95F4"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698EF95E" w14:textId="09AB1152" w:rsidR="00B371D6" w:rsidRDefault="00B371D6" w:rsidP="009F576D">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2D01832F" w14:textId="0727E673" w:rsidR="00B371D6" w:rsidRDefault="00B371D6" w:rsidP="00B371D6">
            <w:r>
              <w:t>Imaging Result Re-Open</w:t>
            </w:r>
          </w:p>
        </w:tc>
        <w:tc>
          <w:tcPr>
            <w:tcW w:w="1170" w:type="dxa"/>
          </w:tcPr>
          <w:p w14:paraId="2E127B77" w14:textId="10D49105" w:rsidR="00B371D6" w:rsidRDefault="00B371D6" w:rsidP="009F576D">
            <w:r>
              <w:t>Outbound</w:t>
            </w:r>
          </w:p>
        </w:tc>
        <w:tc>
          <w:tcPr>
            <w:tcW w:w="2070" w:type="dxa"/>
          </w:tcPr>
          <w:p w14:paraId="16175275" w14:textId="45CC211E" w:rsidR="00B371D6" w:rsidRDefault="00B371D6" w:rsidP="009F576D">
            <w:r>
              <w:t>R01</w:t>
            </w:r>
          </w:p>
        </w:tc>
        <w:tc>
          <w:tcPr>
            <w:tcW w:w="4069" w:type="dxa"/>
          </w:tcPr>
          <w:p w14:paraId="17C31E42" w14:textId="7CEF76BC" w:rsidR="00B371D6" w:rsidRDefault="00B371D6" w:rsidP="009F576D">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B371D6" w:rsidRPr="00050877" w14:paraId="2BC76F78"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1A8F8A91" w14:textId="157F5933" w:rsidR="00B371D6" w:rsidRDefault="00B371D6" w:rsidP="009F576D">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0FC3A236" w14:textId="16DD6A07" w:rsidR="00B371D6" w:rsidRDefault="00B371D6" w:rsidP="00B371D6">
            <w:r>
              <w:t>Imaging Result Delete</w:t>
            </w:r>
          </w:p>
        </w:tc>
        <w:tc>
          <w:tcPr>
            <w:tcW w:w="1170" w:type="dxa"/>
          </w:tcPr>
          <w:p w14:paraId="5F32BAAC" w14:textId="4A32AFB6" w:rsidR="00B371D6" w:rsidRDefault="00B371D6" w:rsidP="009F576D">
            <w:r>
              <w:t>Outbound</w:t>
            </w:r>
          </w:p>
        </w:tc>
        <w:tc>
          <w:tcPr>
            <w:tcW w:w="2070" w:type="dxa"/>
          </w:tcPr>
          <w:p w14:paraId="38303625" w14:textId="158BC850" w:rsidR="00B371D6" w:rsidRDefault="00B371D6" w:rsidP="009F576D">
            <w:r>
              <w:t>R01</w:t>
            </w:r>
          </w:p>
        </w:tc>
        <w:tc>
          <w:tcPr>
            <w:tcW w:w="4069" w:type="dxa"/>
          </w:tcPr>
          <w:p w14:paraId="2C9A053B" w14:textId="79D9041A" w:rsidR="00B371D6" w:rsidRDefault="00B371D6" w:rsidP="009F576D">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5AF23027" w14:textId="74E481E2" w:rsidR="006E2E48" w:rsidRPr="006E2E48" w:rsidRDefault="006E2E48" w:rsidP="006E2E48">
      <w:pPr>
        <w:pStyle w:val="Heading3-Numbered"/>
      </w:pPr>
      <w:bookmarkStart w:id="30" w:name="_Toc25321739"/>
      <w:r>
        <w:t>Patient Cases</w:t>
      </w:r>
      <w:bookmarkEnd w:id="30"/>
    </w:p>
    <w:p w14:paraId="3BAA4235" w14:textId="2F58D94E" w:rsidR="00381C4B" w:rsidRDefault="00E638FA" w:rsidP="009F576D">
      <w:pPr>
        <w:keepNext/>
      </w:pPr>
      <w:r w:rsidRPr="00E638FA">
        <w:t>Messa</w:t>
      </w:r>
      <w:r w:rsidR="00B51C8F">
        <w:t>ges for this data type include details for patient cases document</w:t>
      </w:r>
      <w:r w:rsidR="004024C2">
        <w:t>ed in athenaNet, including billing questions, patient prescription questions and administrative patient medical record updates.</w:t>
      </w:r>
    </w:p>
    <w:tbl>
      <w:tblPr>
        <w:tblStyle w:val="ISQTable-New0"/>
        <w:tblW w:w="11024" w:type="dxa"/>
        <w:tblLook w:val="0420" w:firstRow="1" w:lastRow="0" w:firstColumn="0" w:lastColumn="0" w:noHBand="0" w:noVBand="1"/>
      </w:tblPr>
      <w:tblGrid>
        <w:gridCol w:w="929"/>
        <w:gridCol w:w="2786"/>
        <w:gridCol w:w="1170"/>
        <w:gridCol w:w="2070"/>
        <w:gridCol w:w="4069"/>
      </w:tblGrid>
      <w:tr w:rsidR="00DE5480" w:rsidRPr="00050877" w14:paraId="5ECE69DE" w14:textId="77777777" w:rsidTr="008638D4">
        <w:trPr>
          <w:cnfStyle w:val="100000000000" w:firstRow="1" w:lastRow="0" w:firstColumn="0" w:lastColumn="0" w:oddVBand="0" w:evenVBand="0" w:oddHBand="0" w:evenHBand="0" w:firstRowFirstColumn="0" w:firstRowLastColumn="0" w:lastRowFirstColumn="0" w:lastRowLastColumn="0"/>
        </w:trPr>
        <w:tc>
          <w:tcPr>
            <w:tcW w:w="929" w:type="dxa"/>
          </w:tcPr>
          <w:p w14:paraId="1B03C602" w14:textId="3486B433" w:rsidR="00DE5480" w:rsidRDefault="00DE5480" w:rsidP="001F4E82">
            <w:r w:rsidRPr="00050877">
              <w:t>Enable?</w:t>
            </w:r>
          </w:p>
        </w:tc>
        <w:tc>
          <w:tcPr>
            <w:tcW w:w="2786" w:type="dxa"/>
          </w:tcPr>
          <w:p w14:paraId="7ACFEB80" w14:textId="77777777" w:rsidR="00DE5480" w:rsidRPr="00050877" w:rsidRDefault="00DE5480" w:rsidP="001F4E82">
            <w:r w:rsidRPr="00050877">
              <w:t>Action</w:t>
            </w:r>
          </w:p>
        </w:tc>
        <w:tc>
          <w:tcPr>
            <w:tcW w:w="1170" w:type="dxa"/>
          </w:tcPr>
          <w:p w14:paraId="158A9739" w14:textId="77777777" w:rsidR="00DE5480" w:rsidRDefault="00DE5480" w:rsidP="001F4E82">
            <w:pPr>
              <w:rPr>
                <w:noProof/>
              </w:rPr>
            </w:pPr>
            <w:r>
              <w:rPr>
                <w:noProof/>
              </w:rPr>
              <w:t>Direction</w:t>
            </w:r>
          </w:p>
        </w:tc>
        <w:tc>
          <w:tcPr>
            <w:tcW w:w="2070" w:type="dxa"/>
          </w:tcPr>
          <w:p w14:paraId="00D813A4" w14:textId="77777777" w:rsidR="00DE5480" w:rsidRPr="00050877" w:rsidRDefault="00DE5480" w:rsidP="001F4E82">
            <w:r>
              <w:rPr>
                <w:noProof/>
              </w:rPr>
              <w:drawing>
                <wp:inline distT="0" distB="0" distL="0" distR="0" wp14:anchorId="156C0556" wp14:editId="6C156818">
                  <wp:extent cx="182896" cy="207282"/>
                  <wp:effectExtent l="0" t="0" r="762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050877">
              <w:t xml:space="preserve">Default Message </w:t>
            </w:r>
          </w:p>
        </w:tc>
        <w:tc>
          <w:tcPr>
            <w:tcW w:w="4069" w:type="dxa"/>
          </w:tcPr>
          <w:p w14:paraId="7C763B50" w14:textId="77777777" w:rsidR="00DE5480" w:rsidRPr="00050877" w:rsidRDefault="00DE5480" w:rsidP="001F4E82">
            <w:proofErr w:type="gramStart"/>
            <w:r w:rsidRPr="00050877">
              <w:t>Custom  Message</w:t>
            </w:r>
            <w:proofErr w:type="gramEnd"/>
          </w:p>
        </w:tc>
      </w:tr>
      <w:tr w:rsidR="00DE5480" w:rsidRPr="00050877" w14:paraId="66133C85" w14:textId="77777777" w:rsidTr="008638D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929" w:type="dxa"/>
          </w:tcPr>
          <w:p w14:paraId="2FC04DFB" w14:textId="77777777" w:rsidR="00DE5480" w:rsidRDefault="00DE5480" w:rsidP="001F4E82">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F7C51F9" w14:textId="1394ADEE" w:rsidR="00DE5480" w:rsidRPr="00050877" w:rsidRDefault="00DE5480" w:rsidP="001F4E82">
            <w:r>
              <w:t>Patient Case Added</w:t>
            </w:r>
          </w:p>
        </w:tc>
        <w:tc>
          <w:tcPr>
            <w:tcW w:w="1170" w:type="dxa"/>
          </w:tcPr>
          <w:p w14:paraId="5F61BBB6" w14:textId="77777777" w:rsidR="00DE5480" w:rsidRPr="00050877" w:rsidRDefault="00DE5480" w:rsidP="001F4E82">
            <w:r>
              <w:t>Outbound</w:t>
            </w:r>
          </w:p>
        </w:tc>
        <w:tc>
          <w:tcPr>
            <w:tcW w:w="2070" w:type="dxa"/>
          </w:tcPr>
          <w:p w14:paraId="436B1181" w14:textId="3949AF2A" w:rsidR="00DE5480" w:rsidRPr="00050877" w:rsidRDefault="00DE5480" w:rsidP="001F4E82">
            <w:r>
              <w:t>T02</w:t>
            </w:r>
          </w:p>
        </w:tc>
        <w:tc>
          <w:tcPr>
            <w:tcW w:w="4069" w:type="dxa"/>
          </w:tcPr>
          <w:p w14:paraId="7D8B5A46" w14:textId="77777777" w:rsidR="00DE5480" w:rsidRPr="00B9395F" w:rsidRDefault="00DE5480" w:rsidP="001F4E82">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DE5480" w:rsidRPr="00050877" w14:paraId="7A2E166D" w14:textId="77777777" w:rsidTr="008638D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929" w:type="dxa"/>
          </w:tcPr>
          <w:p w14:paraId="0B05955C" w14:textId="77777777" w:rsidR="00DE5480" w:rsidRDefault="00DE5480" w:rsidP="009F576D">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DA037E">
              <w:fldChar w:fldCharType="separate"/>
            </w:r>
            <w:r w:rsidRPr="009A1471">
              <w:fldChar w:fldCharType="end"/>
            </w:r>
          </w:p>
        </w:tc>
        <w:tc>
          <w:tcPr>
            <w:tcW w:w="2786" w:type="dxa"/>
          </w:tcPr>
          <w:p w14:paraId="703F9222" w14:textId="0B9265D3" w:rsidR="00DE5480" w:rsidRPr="00050877" w:rsidRDefault="00DE5480" w:rsidP="009F576D">
            <w:pPr>
              <w:keepNext w:val="0"/>
            </w:pPr>
            <w:r>
              <w:t>Patient Case Updated</w:t>
            </w:r>
          </w:p>
        </w:tc>
        <w:tc>
          <w:tcPr>
            <w:tcW w:w="1170" w:type="dxa"/>
          </w:tcPr>
          <w:p w14:paraId="51D60688" w14:textId="77777777" w:rsidR="00DE5480" w:rsidRPr="00050877" w:rsidRDefault="00DE5480" w:rsidP="009F576D">
            <w:pPr>
              <w:keepNext w:val="0"/>
            </w:pPr>
            <w:r>
              <w:t>Outbound</w:t>
            </w:r>
          </w:p>
        </w:tc>
        <w:tc>
          <w:tcPr>
            <w:tcW w:w="2070" w:type="dxa"/>
          </w:tcPr>
          <w:p w14:paraId="1AC563B4" w14:textId="4B991B86" w:rsidR="00DE5480" w:rsidRPr="00050877" w:rsidRDefault="00DE5480" w:rsidP="009F576D">
            <w:pPr>
              <w:keepNext w:val="0"/>
            </w:pPr>
            <w:r>
              <w:t>T02</w:t>
            </w:r>
          </w:p>
        </w:tc>
        <w:tc>
          <w:tcPr>
            <w:tcW w:w="4069" w:type="dxa"/>
          </w:tcPr>
          <w:p w14:paraId="218EB121" w14:textId="77777777" w:rsidR="00DE5480" w:rsidRPr="00B9395F" w:rsidRDefault="00DE5480" w:rsidP="009F576D">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5EFEA584" w14:textId="77777777" w:rsidR="000E7963" w:rsidRDefault="000E7963" w:rsidP="000E7963">
      <w:pPr>
        <w:pStyle w:val="Heading2-Numbered"/>
      </w:pPr>
      <w:bookmarkStart w:id="31" w:name="_Toc417992120"/>
      <w:bookmarkStart w:id="32" w:name="_Toc25321740"/>
      <w:r>
        <w:t>External ID Management</w:t>
      </w:r>
      <w:bookmarkEnd w:id="31"/>
      <w:bookmarkEnd w:id="32"/>
    </w:p>
    <w:p w14:paraId="6A20AD51" w14:textId="77777777" w:rsidR="000E7963" w:rsidRDefault="000E7963" w:rsidP="000E7963">
      <w:r>
        <w:t>In order to assist with patient ID management throughout an integrated health system,</w:t>
      </w:r>
      <w:r w:rsidRPr="00BF332C">
        <w:t xml:space="preserve"> </w:t>
      </w:r>
      <w:r>
        <w:t xml:space="preserve">athenaNet can store multiple external IDs.  External IDs may be used for matching purposes or external IDs may just be interfaced and stored in athenaNet using custom fields.  All patient IDs present in athenaNet, including external IDs such as those supplied by an interface or import process, are available to be sent out over the interface.  </w:t>
      </w:r>
    </w:p>
    <w:p w14:paraId="02A5D9A4" w14:textId="77777777" w:rsidR="000E7963" w:rsidRDefault="000E7963" w:rsidP="000E7963">
      <w:r>
        <w:t xml:space="preserve">For example, suppose the other system assigns an EMPI ID, a chart number, and a hospital MRN.  Although you may only intend to use one of them for matching purposes, </w:t>
      </w:r>
      <w:proofErr w:type="gramStart"/>
      <w:r>
        <w:t>all of</w:t>
      </w:r>
      <w:proofErr w:type="gramEnd"/>
      <w:r>
        <w:t xml:space="preserve"> the other IDs can be stored as well.  Information stored in athenaNet Custom Fields can be made searchable and appear on various patient workflow screens, including the patient Quickview screen.  In most cases an external ID may not be used as the athenaNet patient ID.  </w:t>
      </w:r>
    </w:p>
    <w:p w14:paraId="2F9B1A8E" w14:textId="77777777" w:rsidR="000E7963" w:rsidRDefault="000E7963" w:rsidP="000E7963">
      <w:pPr>
        <w:keepNext/>
      </w:pPr>
      <w:r>
        <w:t>Please identify Person level Custom Fields here:</w:t>
      </w:r>
    </w:p>
    <w:tbl>
      <w:tblPr>
        <w:tblStyle w:val="ISQTable-New0"/>
        <w:tblW w:w="0" w:type="auto"/>
        <w:tblLayout w:type="fixed"/>
        <w:tblLook w:val="0420" w:firstRow="1" w:lastRow="0" w:firstColumn="0" w:lastColumn="0" w:noHBand="0" w:noVBand="1"/>
      </w:tblPr>
      <w:tblGrid>
        <w:gridCol w:w="2628"/>
        <w:gridCol w:w="2340"/>
        <w:gridCol w:w="1710"/>
        <w:gridCol w:w="4320"/>
      </w:tblGrid>
      <w:tr w:rsidR="000E7963" w:rsidRPr="00804302" w14:paraId="449A2A16" w14:textId="77777777" w:rsidTr="001A7AF5">
        <w:trPr>
          <w:cnfStyle w:val="100000000000" w:firstRow="1" w:lastRow="0" w:firstColumn="0" w:lastColumn="0" w:oddVBand="0" w:evenVBand="0" w:oddHBand="0" w:evenHBand="0" w:firstRowFirstColumn="0" w:firstRowLastColumn="0" w:lastRowFirstColumn="0" w:lastRowLastColumn="0"/>
        </w:trPr>
        <w:tc>
          <w:tcPr>
            <w:tcW w:w="2628" w:type="dxa"/>
          </w:tcPr>
          <w:p w14:paraId="6C569958" w14:textId="77777777" w:rsidR="000E7963" w:rsidRPr="00804302" w:rsidRDefault="000E7963" w:rsidP="001A7AF5">
            <w:r w:rsidRPr="00804302">
              <w:t>athena Custom Field Name</w:t>
            </w:r>
          </w:p>
        </w:tc>
        <w:tc>
          <w:tcPr>
            <w:tcW w:w="2340" w:type="dxa"/>
          </w:tcPr>
          <w:p w14:paraId="5145BB0E" w14:textId="77777777" w:rsidR="000E7963" w:rsidRPr="00804302" w:rsidRDefault="000E7963" w:rsidP="001A7AF5">
            <w:r w:rsidRPr="00804302">
              <w:t>athena Custom Field ID</w:t>
            </w:r>
          </w:p>
        </w:tc>
        <w:tc>
          <w:tcPr>
            <w:tcW w:w="1710" w:type="dxa"/>
          </w:tcPr>
          <w:p w14:paraId="7B25EC1D" w14:textId="77777777" w:rsidR="000E7963" w:rsidRPr="00804302" w:rsidRDefault="000E7963" w:rsidP="001A7AF5">
            <w:r w:rsidRPr="00804302">
              <w:t xml:space="preserve">HL7 </w:t>
            </w:r>
            <w:r>
              <w:t>Field</w:t>
            </w:r>
          </w:p>
        </w:tc>
        <w:tc>
          <w:tcPr>
            <w:tcW w:w="4320" w:type="dxa"/>
          </w:tcPr>
          <w:p w14:paraId="78E0012E" w14:textId="77777777" w:rsidR="000E7963" w:rsidRPr="00582472" w:rsidRDefault="000E7963" w:rsidP="001A7AF5">
            <w:pPr>
              <w:rPr>
                <w:b w:val="0"/>
              </w:rPr>
            </w:pPr>
            <w:r w:rsidRPr="00804302">
              <w:t>HL7 Assigning Authority</w:t>
            </w:r>
            <w:r>
              <w:br/>
            </w:r>
            <w:r>
              <w:rPr>
                <w:b w:val="0"/>
              </w:rPr>
              <w:t>(</w:t>
            </w:r>
            <w:r w:rsidRPr="00A622F2">
              <w:rPr>
                <w:b w:val="0"/>
              </w:rPr>
              <w:t xml:space="preserve">ex: </w:t>
            </w:r>
            <w:r w:rsidRPr="00A622F2">
              <w:rPr>
                <w:rStyle w:val="Code"/>
                <w:color w:val="FFFFFF" w:themeColor="background1"/>
              </w:rPr>
              <w:t>|34567^^^CMRN^S~12345^^^EMPI^D|</w:t>
            </w:r>
            <w:r w:rsidRPr="00A622F2">
              <w:rPr>
                <w:b w:val="0"/>
              </w:rPr>
              <w:t>)</w:t>
            </w:r>
          </w:p>
        </w:tc>
      </w:tr>
      <w:tr w:rsidR="000E7963" w:rsidRPr="00804302" w14:paraId="77388DC1" w14:textId="77777777" w:rsidTr="001A7AF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28" w:type="dxa"/>
          </w:tcPr>
          <w:p w14:paraId="694D68E1"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2340" w:type="dxa"/>
          </w:tcPr>
          <w:p w14:paraId="59BD663D"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710" w:type="dxa"/>
          </w:tcPr>
          <w:p w14:paraId="52081E95" w14:textId="77777777" w:rsidR="000E7963" w:rsidRPr="00B9395F" w:rsidRDefault="000E7963" w:rsidP="001A7AF5">
            <w:r w:rsidRPr="00B9395F">
              <w:fldChar w:fldCharType="begin">
                <w:ffData>
                  <w:name w:val="Text2"/>
                  <w:enabled/>
                  <w:calcOnExit w:val="0"/>
                  <w:textInput>
                    <w:default w:val="PID.3"/>
                  </w:textInput>
                </w:ffData>
              </w:fldChar>
            </w:r>
            <w:r w:rsidRPr="00B9395F">
              <w:instrText xml:space="preserve"> FORMTEXT </w:instrText>
            </w:r>
            <w:r w:rsidRPr="00B9395F">
              <w:fldChar w:fldCharType="separate"/>
            </w:r>
            <w:r w:rsidR="00EC2758">
              <w:rPr>
                <w:noProof/>
              </w:rPr>
              <w:t>PID.3</w:t>
            </w:r>
            <w:r w:rsidRPr="00B9395F">
              <w:fldChar w:fldCharType="end"/>
            </w:r>
          </w:p>
        </w:tc>
        <w:tc>
          <w:tcPr>
            <w:tcW w:w="4320" w:type="dxa"/>
          </w:tcPr>
          <w:p w14:paraId="1C8A0D9A"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0E7963" w:rsidRPr="00804302" w14:paraId="477CAE56" w14:textId="77777777" w:rsidTr="001A7AF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28" w:type="dxa"/>
          </w:tcPr>
          <w:p w14:paraId="4FA329E3"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2340" w:type="dxa"/>
          </w:tcPr>
          <w:p w14:paraId="418ABE35"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710" w:type="dxa"/>
          </w:tcPr>
          <w:p w14:paraId="02AFE1CE"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4320" w:type="dxa"/>
          </w:tcPr>
          <w:p w14:paraId="30765A8D"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0E7963" w:rsidRPr="00804302" w14:paraId="0D6CA496" w14:textId="77777777" w:rsidTr="001A7AF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28" w:type="dxa"/>
          </w:tcPr>
          <w:p w14:paraId="1539054B"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2340" w:type="dxa"/>
          </w:tcPr>
          <w:p w14:paraId="478CBEE0"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710" w:type="dxa"/>
          </w:tcPr>
          <w:p w14:paraId="7D836CCA"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4320" w:type="dxa"/>
          </w:tcPr>
          <w:p w14:paraId="35F18449"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0E7963" w:rsidRPr="00804302" w14:paraId="1BF1D85D" w14:textId="77777777" w:rsidTr="001A7AF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28" w:type="dxa"/>
          </w:tcPr>
          <w:p w14:paraId="1BF2CD96"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2340" w:type="dxa"/>
          </w:tcPr>
          <w:p w14:paraId="4CC5A4B8"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710" w:type="dxa"/>
          </w:tcPr>
          <w:p w14:paraId="554D0DA5"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4320" w:type="dxa"/>
          </w:tcPr>
          <w:p w14:paraId="081154E0" w14:textId="77777777" w:rsidR="000E7963" w:rsidRPr="00B9395F" w:rsidRDefault="000E7963" w:rsidP="001A7AF5">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r w:rsidR="000E7963" w:rsidRPr="00804302" w14:paraId="348F1876" w14:textId="77777777" w:rsidTr="001A7AF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28" w:type="dxa"/>
          </w:tcPr>
          <w:p w14:paraId="28062A19" w14:textId="77777777" w:rsidR="000E7963" w:rsidRPr="00B9395F" w:rsidRDefault="000E7963" w:rsidP="001A7AF5">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2340" w:type="dxa"/>
          </w:tcPr>
          <w:p w14:paraId="0F89D169" w14:textId="77777777" w:rsidR="000E7963" w:rsidRPr="00B9395F" w:rsidRDefault="000E7963" w:rsidP="001A7AF5">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1710" w:type="dxa"/>
          </w:tcPr>
          <w:p w14:paraId="353351D5" w14:textId="77777777" w:rsidR="000E7963" w:rsidRPr="00B9395F" w:rsidRDefault="000E7963" w:rsidP="001A7AF5">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c>
          <w:tcPr>
            <w:tcW w:w="4320" w:type="dxa"/>
          </w:tcPr>
          <w:p w14:paraId="0CD7240F" w14:textId="77777777" w:rsidR="000E7963" w:rsidRPr="00B9395F" w:rsidRDefault="000E7963" w:rsidP="001A7AF5">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sidR="00EC2758">
              <w:rPr>
                <w:noProof/>
              </w:rPr>
              <w:t> </w:t>
            </w:r>
            <w:r w:rsidR="00EC2758">
              <w:rPr>
                <w:noProof/>
              </w:rPr>
              <w:t> </w:t>
            </w:r>
            <w:r w:rsidR="00EC2758">
              <w:rPr>
                <w:noProof/>
              </w:rPr>
              <w:t> </w:t>
            </w:r>
            <w:r w:rsidR="00EC2758">
              <w:rPr>
                <w:noProof/>
              </w:rPr>
              <w:t> </w:t>
            </w:r>
            <w:r w:rsidR="00EC2758">
              <w:rPr>
                <w:noProof/>
              </w:rPr>
              <w:t> </w:t>
            </w:r>
            <w:r w:rsidRPr="00B9395F">
              <w:fldChar w:fldCharType="end"/>
            </w:r>
          </w:p>
        </w:tc>
      </w:tr>
    </w:tbl>
    <w:p w14:paraId="70AA2581" w14:textId="77777777" w:rsidR="000E7963" w:rsidRPr="00050475" w:rsidRDefault="000E7963" w:rsidP="000E7963">
      <w:r>
        <w:t xml:space="preserve">Are </w:t>
      </w:r>
      <w:r w:rsidRPr="00050475">
        <w:t xml:space="preserve">any of the above external IDs formatted with leading zeros? </w:t>
      </w:r>
      <w:r w:rsidRPr="00050475">
        <w:fldChar w:fldCharType="begin">
          <w:ffData>
            <w:name w:val=""/>
            <w:enabled/>
            <w:calcOnExit w:val="0"/>
            <w:ddList>
              <w:listEntry w:val=" - blank - "/>
              <w:listEntry w:val=" YES "/>
              <w:listEntry w:val=" NO "/>
            </w:ddList>
          </w:ffData>
        </w:fldChar>
      </w:r>
      <w:r w:rsidRPr="00050475">
        <w:instrText xml:space="preserve"> FORMDROPDOWN </w:instrText>
      </w:r>
      <w:r w:rsidR="00DA037E">
        <w:fldChar w:fldCharType="separate"/>
      </w:r>
      <w:r w:rsidRPr="00050475">
        <w:fldChar w:fldCharType="end"/>
      </w:r>
    </w:p>
    <w:p w14:paraId="4A6DC05F" w14:textId="77777777" w:rsidR="000E7963" w:rsidRPr="00050475" w:rsidRDefault="000E7963" w:rsidP="000E7963">
      <w:r w:rsidRPr="00050475">
        <w:t xml:space="preserve">Additional comments: </w:t>
      </w:r>
      <w:r w:rsidRPr="00050475">
        <w:fldChar w:fldCharType="begin">
          <w:ffData>
            <w:name w:val="Text2"/>
            <w:enabled/>
            <w:calcOnExit w:val="0"/>
            <w:textInput/>
          </w:ffData>
        </w:fldChar>
      </w:r>
      <w:r w:rsidRPr="00050475">
        <w:instrText xml:space="preserve"> FORMTEXT </w:instrText>
      </w:r>
      <w:r w:rsidRPr="00050475">
        <w:fldChar w:fldCharType="separate"/>
      </w:r>
      <w:r w:rsidR="00EC2758" w:rsidRPr="00050475">
        <w:rPr>
          <w:noProof/>
        </w:rPr>
        <w:t> </w:t>
      </w:r>
      <w:r w:rsidR="00EC2758" w:rsidRPr="00050475">
        <w:rPr>
          <w:noProof/>
        </w:rPr>
        <w:t> </w:t>
      </w:r>
      <w:r w:rsidR="00EC2758" w:rsidRPr="00050475">
        <w:rPr>
          <w:noProof/>
        </w:rPr>
        <w:t> </w:t>
      </w:r>
      <w:r w:rsidR="00EC2758" w:rsidRPr="00050475">
        <w:rPr>
          <w:noProof/>
        </w:rPr>
        <w:t> </w:t>
      </w:r>
      <w:r w:rsidR="00EC2758" w:rsidRPr="00050475">
        <w:rPr>
          <w:noProof/>
        </w:rPr>
        <w:t> </w:t>
      </w:r>
      <w:r w:rsidRPr="00050475">
        <w:fldChar w:fldCharType="end"/>
      </w:r>
      <w:r w:rsidRPr="00050475">
        <w:t xml:space="preserve">  </w:t>
      </w:r>
    </w:p>
    <w:p w14:paraId="6F79D5C0" w14:textId="77777777" w:rsidR="000E7963" w:rsidRDefault="000E7963" w:rsidP="000E7963">
      <w:pPr>
        <w:pStyle w:val="TopicsNotApplicabletoMostClients"/>
      </w:pPr>
      <w:r>
        <w:rPr>
          <w:noProof/>
        </w:rPr>
        <w:drawing>
          <wp:inline distT="0" distB="0" distL="0" distR="0" wp14:anchorId="300A0D67" wp14:editId="0CB0FC6B">
            <wp:extent cx="182896" cy="207282"/>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By default, the information in the above tables is applied to both inbound and outbound</w:t>
      </w:r>
      <w:r w:rsidRPr="00302121">
        <w:t xml:space="preserve"> </w:t>
      </w:r>
      <w:r>
        <w:t xml:space="preserve">when available. </w:t>
      </w:r>
    </w:p>
    <w:p w14:paraId="4714093F" w14:textId="290B9944" w:rsidR="00133DB1" w:rsidRDefault="00133DB1" w:rsidP="00133DB1">
      <w:pPr>
        <w:pStyle w:val="Heading2-Numbered"/>
      </w:pPr>
      <w:bookmarkStart w:id="33" w:name="_Toc25321741"/>
      <w:bookmarkEnd w:id="20"/>
      <w:bookmarkEnd w:id="21"/>
      <w:bookmarkEnd w:id="22"/>
      <w:r>
        <w:t>Backfills</w:t>
      </w:r>
      <w:r w:rsidR="00336449">
        <w:t xml:space="preserve"> and Imports</w:t>
      </w:r>
      <w:bookmarkEnd w:id="33"/>
    </w:p>
    <w:p w14:paraId="2AA5787A" w14:textId="4DE10254" w:rsidR="00336449" w:rsidRPr="00336449" w:rsidRDefault="00336449" w:rsidP="00336449">
      <w:pPr>
        <w:pStyle w:val="Heading3-Numbered"/>
      </w:pPr>
      <w:bookmarkStart w:id="34" w:name="_Toc25321742"/>
      <w:r>
        <w:t>Backfills via the Interface</w:t>
      </w:r>
      <w:bookmarkEnd w:id="34"/>
    </w:p>
    <w:p w14:paraId="47140940" w14:textId="12693E9D" w:rsidR="00133DB1" w:rsidRDefault="00133DB1" w:rsidP="00133DB1">
      <w:r>
        <w:t xml:space="preserve">An additional offering is for athenaNet to receive or send a full load of all patients and/or </w:t>
      </w:r>
      <w:r w:rsidR="00853399">
        <w:t>chart data</w:t>
      </w:r>
      <w:r>
        <w:t xml:space="preserve"> between the other </w:t>
      </w:r>
      <w:r w:rsidR="00F567D4">
        <w:t>systems</w:t>
      </w:r>
      <w:r>
        <w:t xml:space="preserve"> just as the interface is first enabled. This type of data load may require a separate project with additional costs, managed outside of the Interface Project for ‘load management planning’ as well as General Council review, for appropriateness of PHI sharing.  </w:t>
      </w:r>
    </w:p>
    <w:p w14:paraId="47140941" w14:textId="691A1994" w:rsidR="00133DB1" w:rsidRDefault="00133DB1" w:rsidP="00133DB1">
      <w:pPr>
        <w:rPr>
          <w:rFonts w:eastAsia="MS Gothic"/>
          <w:color w:val="863375" w:themeColor="accent5"/>
        </w:rPr>
      </w:pPr>
      <w:r>
        <w:t xml:space="preserve">Does this project require </w:t>
      </w:r>
      <w:r w:rsidR="003D3AC7">
        <w:t>a backfill</w:t>
      </w:r>
      <w:r>
        <w:t>?</w:t>
      </w:r>
      <w:r w:rsidR="00804302">
        <w:t xml:space="preserve"> </w:t>
      </w:r>
      <w:r w:rsidR="00804302" w:rsidRPr="00804302">
        <w:t xml:space="preserve"> </w:t>
      </w:r>
      <w:r w:rsidR="00804302" w:rsidRPr="00F24D3A">
        <w:fldChar w:fldCharType="begin">
          <w:ffData>
            <w:name w:val=""/>
            <w:enabled/>
            <w:calcOnExit w:val="0"/>
            <w:ddList>
              <w:listEntry w:val=" - blank - "/>
              <w:listEntry w:val=" YES "/>
              <w:listEntry w:val=" NO "/>
            </w:ddList>
          </w:ffData>
        </w:fldChar>
      </w:r>
      <w:r w:rsidR="00804302" w:rsidRPr="00F24D3A">
        <w:instrText xml:space="preserve"> FORMDROPDOWN </w:instrText>
      </w:r>
      <w:r w:rsidR="00DA037E">
        <w:fldChar w:fldCharType="separate"/>
      </w:r>
      <w:r w:rsidR="00804302" w:rsidRPr="00F24D3A">
        <w:fldChar w:fldCharType="end"/>
      </w:r>
      <w:r w:rsidR="00103621">
        <w:t xml:space="preserve"> </w:t>
      </w:r>
      <w:r w:rsidR="00103621">
        <w:rPr>
          <w:rFonts w:eastAsia="MS Gothic"/>
          <w:color w:val="FF0000"/>
        </w:rPr>
        <w:t xml:space="preserve">  </w:t>
      </w:r>
      <w:r w:rsidR="006051C3">
        <w:rPr>
          <w:noProof/>
        </w:rPr>
        <w:drawing>
          <wp:inline distT="0" distB="0" distL="0" distR="0" wp14:anchorId="311FA606" wp14:editId="263106AD">
            <wp:extent cx="182896" cy="170703"/>
            <wp:effectExtent l="0" t="0" r="762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moneysmall.png"/>
                    <pic:cNvPicPr/>
                  </pic:nvPicPr>
                  <pic:blipFill>
                    <a:blip r:embed="rId15">
                      <a:extLst>
                        <a:ext uri="{28A0092B-C50C-407E-A947-70E740481C1C}">
                          <a14:useLocalDpi xmlns:a14="http://schemas.microsoft.com/office/drawing/2010/main" val="0"/>
                        </a:ext>
                      </a:extLst>
                    </a:blip>
                    <a:stretch>
                      <a:fillRect/>
                    </a:stretch>
                  </pic:blipFill>
                  <pic:spPr>
                    <a:xfrm>
                      <a:off x="0" y="0"/>
                      <a:ext cx="182896" cy="170703"/>
                    </a:xfrm>
                    <a:prstGeom prst="rect">
                      <a:avLst/>
                    </a:prstGeom>
                  </pic:spPr>
                </pic:pic>
              </a:graphicData>
            </a:graphic>
          </wp:inline>
        </w:drawing>
      </w:r>
      <w:r w:rsidR="00103621" w:rsidRPr="00103621">
        <w:rPr>
          <w:rFonts w:eastAsia="MS Gothic"/>
          <w:color w:val="863375" w:themeColor="accent5"/>
        </w:rPr>
        <w:t xml:space="preserve"> </w:t>
      </w:r>
      <w:r w:rsidR="00103621">
        <w:rPr>
          <w:rFonts w:eastAsia="MS Gothic"/>
          <w:color w:val="863375" w:themeColor="accent5"/>
        </w:rPr>
        <w:t>Complicated backfills may incur additional cost</w:t>
      </w:r>
    </w:p>
    <w:p w14:paraId="4695DDA8" w14:textId="66517CE6" w:rsidR="004A304D" w:rsidRPr="00050475" w:rsidRDefault="004A304D" w:rsidP="004A304D">
      <w:r>
        <w:t xml:space="preserve">Additional </w:t>
      </w:r>
      <w:r w:rsidRPr="00050475">
        <w:t xml:space="preserve">comments: </w:t>
      </w:r>
      <w:r w:rsidRPr="00050475">
        <w:fldChar w:fldCharType="begin">
          <w:ffData>
            <w:name w:val="Text2"/>
            <w:enabled/>
            <w:calcOnExit w:val="0"/>
            <w:textInput/>
          </w:ffData>
        </w:fldChar>
      </w:r>
      <w:r w:rsidRPr="00050475">
        <w:instrText xml:space="preserve"> FORMTEXT </w:instrText>
      </w:r>
      <w:r w:rsidRPr="00050475">
        <w:fldChar w:fldCharType="separate"/>
      </w:r>
      <w:r w:rsidR="00EC2758" w:rsidRPr="00050475">
        <w:rPr>
          <w:noProof/>
        </w:rPr>
        <w:t> </w:t>
      </w:r>
      <w:r w:rsidR="00EC2758" w:rsidRPr="00050475">
        <w:rPr>
          <w:noProof/>
        </w:rPr>
        <w:t> </w:t>
      </w:r>
      <w:r w:rsidR="00EC2758" w:rsidRPr="00050475">
        <w:rPr>
          <w:noProof/>
        </w:rPr>
        <w:t> </w:t>
      </w:r>
      <w:r w:rsidR="00EC2758" w:rsidRPr="00050475">
        <w:rPr>
          <w:noProof/>
        </w:rPr>
        <w:t> </w:t>
      </w:r>
      <w:r w:rsidR="00EC2758" w:rsidRPr="00050475">
        <w:rPr>
          <w:noProof/>
        </w:rPr>
        <w:t> </w:t>
      </w:r>
      <w:r w:rsidRPr="00050475">
        <w:fldChar w:fldCharType="end"/>
      </w:r>
      <w:r w:rsidRPr="00050475">
        <w:t xml:space="preserve">  </w:t>
      </w:r>
    </w:p>
    <w:p w14:paraId="52E982F0" w14:textId="512DCB6B" w:rsidR="0009028F" w:rsidRDefault="004128F7" w:rsidP="004128F7">
      <w:pPr>
        <w:pStyle w:val="TopicExceptions"/>
      </w:pPr>
      <w:r w:rsidRPr="004128F7">
        <w:rPr>
          <w:b/>
          <w:color w:val="B9BF33" w:themeColor="accent3"/>
        </w:rPr>
        <w:t>BACKFILL PLANNING:</w:t>
      </w:r>
      <w:r>
        <w:t xml:space="preserve"> </w:t>
      </w:r>
      <w:r w:rsidR="00966620">
        <w:t xml:space="preserve">When planning a backfill, </w:t>
      </w:r>
      <w:r w:rsidR="00ED01FC">
        <w:t xml:space="preserve">please consider </w:t>
      </w:r>
      <w:r w:rsidR="00966620">
        <w:t xml:space="preserve">the </w:t>
      </w:r>
      <w:r w:rsidR="00ED01FC">
        <w:t>complexities of integrating data from several different systems. For example, most</w:t>
      </w:r>
      <w:r w:rsidR="0009028F">
        <w:t xml:space="preserve"> backfills from external applications include foreign </w:t>
      </w:r>
      <w:r w:rsidR="00ED01FC">
        <w:t>ID</w:t>
      </w:r>
      <w:r w:rsidR="0009028F">
        <w:t>s</w:t>
      </w:r>
      <w:r w:rsidR="00ED01FC">
        <w:t xml:space="preserve"> that will be written into athena</w:t>
      </w:r>
      <w:r w:rsidR="001240FC">
        <w:t>Net</w:t>
      </w:r>
      <w:r w:rsidR="00ED01FC">
        <w:t xml:space="preserve"> </w:t>
      </w:r>
      <w:r w:rsidR="0009028F">
        <w:t>custom fields</w:t>
      </w:r>
      <w:r w:rsidR="00ED01FC">
        <w:t>.</w:t>
      </w:r>
      <w:r w:rsidR="00966620">
        <w:t xml:space="preserve"> </w:t>
      </w:r>
      <w:r w:rsidR="00ED01FC">
        <w:t>These IDs should be unique and could potentially be bi-directionally accepted between all systems. Additionally, backfills can be done by data import or via the interface.</w:t>
      </w:r>
      <w:r w:rsidR="00966620">
        <w:t xml:space="preserve"> </w:t>
      </w:r>
    </w:p>
    <w:p w14:paraId="07F10DF3" w14:textId="73319B45" w:rsidR="00336449" w:rsidRDefault="00336449" w:rsidP="00336449">
      <w:pPr>
        <w:pStyle w:val="Heading3-Numbered"/>
      </w:pPr>
      <w:bookmarkStart w:id="35" w:name="_Toc25321743"/>
      <w:r>
        <w:t>Data Imports</w:t>
      </w:r>
      <w:r w:rsidR="00325080">
        <w:t xml:space="preserve"> and Interfaces</w:t>
      </w:r>
      <w:bookmarkEnd w:id="35"/>
    </w:p>
    <w:p w14:paraId="24FFE575" w14:textId="6BA7DB62" w:rsidR="00325080" w:rsidRDefault="00FD1434" w:rsidP="00DE3B65">
      <w:r w:rsidRPr="00FD1434">
        <w:t xml:space="preserve">Separate from any interface projects, a one-time </w:t>
      </w:r>
      <w:r w:rsidR="00DE3B65">
        <w:t xml:space="preserve">file </w:t>
      </w:r>
      <w:r w:rsidRPr="00FD1434">
        <w:t>import of data may be required. Th</w:t>
      </w:r>
      <w:r>
        <w:t>e</w:t>
      </w:r>
      <w:r w:rsidRPr="00FD1434">
        <w:t>s</w:t>
      </w:r>
      <w:r>
        <w:t>e</w:t>
      </w:r>
      <w:r w:rsidRPr="00FD1434">
        <w:t xml:space="preserve"> data imports are separate projects with different athenahealth Project Managers. Even though these projects are separate, the data they import may interact with the in</w:t>
      </w:r>
      <w:r w:rsidR="00960209">
        <w:t xml:space="preserve">terface, so it is important </w:t>
      </w:r>
      <w:r w:rsidRPr="00FD1434">
        <w:t>to be aware of any Data Import projects.</w:t>
      </w:r>
    </w:p>
    <w:p w14:paraId="33B1B2AE" w14:textId="50C8760B" w:rsidR="00325080" w:rsidRDefault="00DE3B65" w:rsidP="00325080">
      <w:r>
        <w:t>Do</w:t>
      </w:r>
      <w:r w:rsidR="002115A2">
        <w:t xml:space="preserve"> you have other active or upcoming data import projects with athenahealth?  If so, please describe here:</w:t>
      </w:r>
      <w:r w:rsidR="00853399">
        <w:t xml:space="preserve"> </w:t>
      </w:r>
      <w:r w:rsidR="00853399" w:rsidRPr="00050475">
        <w:fldChar w:fldCharType="begin">
          <w:ffData>
            <w:name w:val="Text2"/>
            <w:enabled/>
            <w:calcOnExit w:val="0"/>
            <w:textInput/>
          </w:ffData>
        </w:fldChar>
      </w:r>
      <w:r w:rsidR="00853399" w:rsidRPr="00050475">
        <w:instrText xml:space="preserve"> FORMTEXT </w:instrText>
      </w:r>
      <w:r w:rsidR="00853399" w:rsidRPr="00050475">
        <w:fldChar w:fldCharType="separate"/>
      </w:r>
      <w:r w:rsidR="00853399" w:rsidRPr="00050475">
        <w:rPr>
          <w:noProof/>
        </w:rPr>
        <w:t> </w:t>
      </w:r>
      <w:r w:rsidR="00853399" w:rsidRPr="00050475">
        <w:rPr>
          <w:noProof/>
        </w:rPr>
        <w:t> </w:t>
      </w:r>
      <w:r w:rsidR="00853399" w:rsidRPr="00050475">
        <w:rPr>
          <w:noProof/>
        </w:rPr>
        <w:t> </w:t>
      </w:r>
      <w:r w:rsidR="00853399" w:rsidRPr="00050475">
        <w:rPr>
          <w:noProof/>
        </w:rPr>
        <w:t> </w:t>
      </w:r>
      <w:r w:rsidR="00853399" w:rsidRPr="00050475">
        <w:rPr>
          <w:noProof/>
        </w:rPr>
        <w:t> </w:t>
      </w:r>
      <w:r w:rsidR="00853399" w:rsidRPr="00050475">
        <w:fldChar w:fldCharType="end"/>
      </w:r>
    </w:p>
    <w:p w14:paraId="368AA076" w14:textId="0761A536" w:rsidR="00DE3B65" w:rsidRDefault="00DE3B65" w:rsidP="00DE3B65">
      <w:pPr>
        <w:pStyle w:val="TopicExceptions"/>
      </w:pPr>
      <w:r w:rsidRPr="00FD1434">
        <w:rPr>
          <w:b/>
          <w:color w:val="B9BF33" w:themeColor="accent3"/>
        </w:rPr>
        <w:t>DIFFERENCE BETWEEN A DATA IMPORT AND INTERFACE</w:t>
      </w:r>
      <w:r w:rsidRPr="00FD1434">
        <w:rPr>
          <w:color w:val="B9BF33" w:themeColor="accent3"/>
        </w:rPr>
        <w:t>:</w:t>
      </w:r>
      <w:r w:rsidRPr="00FD1434">
        <w:t xml:space="preserve"> </w:t>
      </w:r>
    </w:p>
    <w:p w14:paraId="7F3AA4A8" w14:textId="77777777" w:rsidR="00DE3B65" w:rsidRDefault="00DE3B65" w:rsidP="00DE3B65">
      <w:pPr>
        <w:pStyle w:val="NormalList"/>
        <w:numPr>
          <w:ilvl w:val="0"/>
          <w:numId w:val="0"/>
        </w:numPr>
        <w:ind w:left="720"/>
      </w:pPr>
      <w:r w:rsidRPr="00DE3B65">
        <w:rPr>
          <w:b/>
        </w:rPr>
        <w:t>Timing</w:t>
      </w:r>
      <w:r w:rsidRPr="00FD1434">
        <w:t>:</w:t>
      </w:r>
      <w:r>
        <w:t xml:space="preserve"> </w:t>
      </w:r>
      <w:r w:rsidRPr="00FD1434">
        <w:t xml:space="preserve">Data imports are generally a one-time event for the purpose of loading existing data to athenaNet, whereas interfaces continue to operate going forward for an undefined </w:t>
      </w:r>
      <w:proofErr w:type="gramStart"/>
      <w:r w:rsidRPr="00FD1434">
        <w:t>period of time</w:t>
      </w:r>
      <w:proofErr w:type="gramEnd"/>
      <w:r w:rsidRPr="00FD1434">
        <w:t xml:space="preserve">. </w:t>
      </w:r>
    </w:p>
    <w:p w14:paraId="07CBC06A" w14:textId="77777777" w:rsidR="00DE3B65" w:rsidRDefault="00DE3B65" w:rsidP="00DE3B65">
      <w:pPr>
        <w:pStyle w:val="NormalList"/>
        <w:numPr>
          <w:ilvl w:val="0"/>
          <w:numId w:val="0"/>
        </w:numPr>
        <w:ind w:left="720"/>
      </w:pPr>
      <w:r w:rsidRPr="00DE3B65">
        <w:rPr>
          <w:b/>
        </w:rPr>
        <w:t>Direction</w:t>
      </w:r>
      <w:r w:rsidRPr="00FD1434">
        <w:t>:</w:t>
      </w:r>
      <w:r>
        <w:t xml:space="preserve"> </w:t>
      </w:r>
      <w:r w:rsidRPr="00FD1434">
        <w:t xml:space="preserve">An interface </w:t>
      </w:r>
      <w:proofErr w:type="gramStart"/>
      <w:r w:rsidRPr="00FD1434">
        <w:t>is capable of sending</w:t>
      </w:r>
      <w:proofErr w:type="gramEnd"/>
      <w:r w:rsidRPr="00FD1434">
        <w:t xml:space="preserve"> data out or receiving data in, however a data import is for inbound data only. </w:t>
      </w:r>
    </w:p>
    <w:p w14:paraId="449549CB" w14:textId="61E86D60" w:rsidR="00DE3B65" w:rsidRDefault="00DE3B65" w:rsidP="00DE3B65">
      <w:pPr>
        <w:pStyle w:val="NormalList"/>
        <w:numPr>
          <w:ilvl w:val="0"/>
          <w:numId w:val="0"/>
        </w:numPr>
        <w:ind w:left="720"/>
      </w:pPr>
      <w:r w:rsidRPr="00DE3B65">
        <w:rPr>
          <w:b/>
        </w:rPr>
        <w:t>Format</w:t>
      </w:r>
      <w:r w:rsidRPr="00FD1434">
        <w:t>:</w:t>
      </w:r>
      <w:r>
        <w:t xml:space="preserve"> </w:t>
      </w:r>
      <w:r w:rsidRPr="00FD1434">
        <w:t>Most data imports are executed via flat-file (CSV spec) while most interfaces use industry-standard HL7.</w:t>
      </w:r>
    </w:p>
    <w:p w14:paraId="47140942" w14:textId="77777777" w:rsidR="00133DB1" w:rsidRDefault="00133DB1" w:rsidP="00133DB1">
      <w:pPr>
        <w:pStyle w:val="Heading2-Numbered"/>
      </w:pPr>
      <w:bookmarkStart w:id="36" w:name="_Toc25321744"/>
      <w:r>
        <w:t>Additional Comments</w:t>
      </w:r>
      <w:bookmarkEnd w:id="36"/>
    </w:p>
    <w:p w14:paraId="47140943" w14:textId="77777777" w:rsidR="00133DB1" w:rsidRPr="00050475" w:rsidRDefault="00133DB1" w:rsidP="00133DB1">
      <w:r>
        <w:t xml:space="preserve">Through </w:t>
      </w:r>
      <w:r w:rsidRPr="00050475">
        <w:t>completion of this document, if there are general interface comments, not already covered by the questions and sections below, please enter them here:</w:t>
      </w:r>
    </w:p>
    <w:p w14:paraId="47140944" w14:textId="77777777" w:rsidR="00133DB1" w:rsidRPr="00050475" w:rsidRDefault="00804302" w:rsidP="00133DB1">
      <w:r w:rsidRPr="00050475">
        <w:fldChar w:fldCharType="begin">
          <w:ffData>
            <w:name w:val="Text2"/>
            <w:enabled/>
            <w:calcOnExit w:val="0"/>
            <w:textInput/>
          </w:ffData>
        </w:fldChar>
      </w:r>
      <w:r w:rsidRPr="00050475">
        <w:instrText xml:space="preserve"> FORMTEXT </w:instrText>
      </w:r>
      <w:r w:rsidRPr="00050475">
        <w:fldChar w:fldCharType="separate"/>
      </w:r>
      <w:r w:rsidR="00EC2758" w:rsidRPr="00050475">
        <w:rPr>
          <w:noProof/>
        </w:rPr>
        <w:t> </w:t>
      </w:r>
      <w:r w:rsidR="00EC2758" w:rsidRPr="00050475">
        <w:rPr>
          <w:noProof/>
        </w:rPr>
        <w:t> </w:t>
      </w:r>
      <w:r w:rsidR="00EC2758" w:rsidRPr="00050475">
        <w:rPr>
          <w:noProof/>
        </w:rPr>
        <w:t> </w:t>
      </w:r>
      <w:r w:rsidR="00EC2758" w:rsidRPr="00050475">
        <w:rPr>
          <w:noProof/>
        </w:rPr>
        <w:t> </w:t>
      </w:r>
      <w:r w:rsidR="00EC2758" w:rsidRPr="00050475">
        <w:rPr>
          <w:noProof/>
        </w:rPr>
        <w:t> </w:t>
      </w:r>
      <w:r w:rsidRPr="00050475">
        <w:fldChar w:fldCharType="end"/>
      </w:r>
    </w:p>
    <w:p w14:paraId="47140945" w14:textId="77777777" w:rsidR="00133DB1" w:rsidRDefault="007D684E" w:rsidP="00133DB1">
      <w:pPr>
        <w:pStyle w:val="Heading1-Numbered"/>
      </w:pPr>
      <w:bookmarkStart w:id="37" w:name="_Toc25321745"/>
      <w:r>
        <w:t>Outbound Message Configuration</w:t>
      </w:r>
      <w:bookmarkEnd w:id="37"/>
    </w:p>
    <w:p w14:paraId="47140946" w14:textId="77777777" w:rsidR="00133DB1" w:rsidRDefault="00133DB1" w:rsidP="00133DB1">
      <w:pPr>
        <w:pStyle w:val="Heading2-Numbered"/>
      </w:pPr>
      <w:bookmarkStart w:id="38" w:name="_Toc25321746"/>
      <w:r>
        <w:t>Message Filtering and Control</w:t>
      </w:r>
      <w:bookmarkEnd w:id="38"/>
    </w:p>
    <w:p w14:paraId="47140947" w14:textId="0809AEBD" w:rsidR="00133DB1" w:rsidRDefault="00133DB1" w:rsidP="00133DB1">
      <w:pPr>
        <w:pStyle w:val="Heading3-Numbered"/>
      </w:pPr>
      <w:bookmarkStart w:id="39" w:name="_Toc25321747"/>
      <w:r>
        <w:t>Selective Filtering of Outbound Messages</w:t>
      </w:r>
      <w:bookmarkEnd w:id="39"/>
    </w:p>
    <w:p w14:paraId="47140948" w14:textId="77777777" w:rsidR="00133DB1" w:rsidRDefault="00133DB1" w:rsidP="00133DB1">
      <w:r>
        <w:t xml:space="preserve">Select yes if you wish to apply any type of filtering to the outbound messages.  </w:t>
      </w:r>
    </w:p>
    <w:p w14:paraId="4714094A" w14:textId="11AF150A" w:rsidR="00133DB1" w:rsidRDefault="00C95814" w:rsidP="00E80859">
      <w:pPr>
        <w:rPr>
          <w:rStyle w:val="TopicsNotApplicabletoMostClientsChar"/>
        </w:rPr>
      </w:pPr>
      <w:r>
        <w:t xml:space="preserve">Should messages be filtered outbound (Y/N)? </w:t>
      </w:r>
      <w:r w:rsidR="003014A2" w:rsidRPr="003014A2">
        <w:t xml:space="preserve"> </w:t>
      </w:r>
      <w:r w:rsidR="003014A2" w:rsidRPr="005531D4">
        <w:fldChar w:fldCharType="begin">
          <w:ffData>
            <w:name w:val=""/>
            <w:enabled/>
            <w:calcOnExit w:val="0"/>
            <w:ddList>
              <w:listEntry w:val=" - blank - "/>
              <w:listEntry w:val=" YES "/>
              <w:listEntry w:val=" NO "/>
            </w:ddList>
          </w:ffData>
        </w:fldChar>
      </w:r>
      <w:r w:rsidR="003014A2" w:rsidRPr="005531D4">
        <w:instrText xml:space="preserve"> FORMDROPDOWN </w:instrText>
      </w:r>
      <w:r w:rsidR="00DA037E">
        <w:fldChar w:fldCharType="separate"/>
      </w:r>
      <w:r w:rsidR="003014A2" w:rsidRPr="005531D4">
        <w:fldChar w:fldCharType="end"/>
      </w:r>
      <w:r w:rsidR="00E80859">
        <w:t xml:space="preserve"> </w:t>
      </w:r>
      <w:r w:rsidR="003014A2">
        <w:rPr>
          <w:noProof/>
        </w:rPr>
        <w:drawing>
          <wp:inline distT="0" distB="0" distL="0" distR="0" wp14:anchorId="47140B8B" wp14:editId="47140B8C">
            <wp:extent cx="182896" cy="207282"/>
            <wp:effectExtent l="0" t="0" r="762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133DB1">
        <w:t xml:space="preserve"> </w:t>
      </w:r>
      <w:r w:rsidR="009E02CB">
        <w:rPr>
          <w:rStyle w:val="TopicsNotApplicabletoMostClientsChar"/>
        </w:rPr>
        <w:t>No is recommended</w:t>
      </w:r>
      <w:r w:rsidR="00103621">
        <w:rPr>
          <w:rStyle w:val="TopicsNotApplicabletoMostClientsChar"/>
        </w:rPr>
        <w:t>,</w:t>
      </w:r>
      <w:r w:rsidR="009E02CB">
        <w:rPr>
          <w:rStyle w:val="TopicsNotApplicabletoMostClientsChar"/>
        </w:rPr>
        <w:t xml:space="preserve"> where t</w:t>
      </w:r>
      <w:r w:rsidR="00133DB1" w:rsidRPr="00E80859">
        <w:rPr>
          <w:rStyle w:val="TopicsNotApplicabletoMostClientsChar"/>
        </w:rPr>
        <w:t>he interface wi</w:t>
      </w:r>
      <w:r w:rsidR="00103621">
        <w:rPr>
          <w:rStyle w:val="TopicsNotApplicabletoMostClientsChar"/>
        </w:rPr>
        <w:t>ll send all configured messages</w:t>
      </w:r>
    </w:p>
    <w:p w14:paraId="1CF915E9" w14:textId="77777777" w:rsidR="00C95814" w:rsidRDefault="00C95814" w:rsidP="00C95814">
      <w:r>
        <w:rPr>
          <w:rFonts w:eastAsia="MS Gothic"/>
          <w:color w:val="FF0000"/>
        </w:rPr>
        <w:t xml:space="preserve">  </w:t>
      </w:r>
      <w:r>
        <w:rPr>
          <w:noProof/>
        </w:rPr>
        <w:drawing>
          <wp:inline distT="0" distB="0" distL="0" distR="0" wp14:anchorId="1ACA4485" wp14:editId="5CB3509F">
            <wp:extent cx="182896" cy="170703"/>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moneysmall.png"/>
                    <pic:cNvPicPr/>
                  </pic:nvPicPr>
                  <pic:blipFill>
                    <a:blip r:embed="rId15">
                      <a:extLst>
                        <a:ext uri="{28A0092B-C50C-407E-A947-70E740481C1C}">
                          <a14:useLocalDpi xmlns:a14="http://schemas.microsoft.com/office/drawing/2010/main" val="0"/>
                        </a:ext>
                      </a:extLst>
                    </a:blip>
                    <a:stretch>
                      <a:fillRect/>
                    </a:stretch>
                  </pic:blipFill>
                  <pic:spPr>
                    <a:xfrm>
                      <a:off x="0" y="0"/>
                      <a:ext cx="182896" cy="170703"/>
                    </a:xfrm>
                    <a:prstGeom prst="rect">
                      <a:avLst/>
                    </a:prstGeom>
                  </pic:spPr>
                </pic:pic>
              </a:graphicData>
            </a:graphic>
          </wp:inline>
        </w:drawing>
      </w:r>
      <w:r w:rsidRPr="00103621">
        <w:rPr>
          <w:rFonts w:eastAsia="MS Gothic"/>
          <w:color w:val="863375" w:themeColor="accent5"/>
        </w:rPr>
        <w:t xml:space="preserve"> </w:t>
      </w:r>
      <w:r>
        <w:rPr>
          <w:rFonts w:eastAsia="MS Gothic"/>
          <w:color w:val="863375" w:themeColor="accent5"/>
        </w:rPr>
        <w:t>Selective filtering of outbound messages may incur additional cost</w:t>
      </w:r>
    </w:p>
    <w:p w14:paraId="04C6EE6A" w14:textId="46363179" w:rsidR="00C95814" w:rsidRPr="00050475" w:rsidRDefault="00C95814" w:rsidP="00C95814">
      <w:r>
        <w:t xml:space="preserve">If yes, please </w:t>
      </w:r>
      <w:r w:rsidRPr="00050475">
        <w:t xml:space="preserve">describe: </w:t>
      </w:r>
      <w:r w:rsidRPr="00050475">
        <w:fldChar w:fldCharType="begin">
          <w:ffData>
            <w:name w:val="Text7"/>
            <w:enabled/>
            <w:calcOnExit w:val="0"/>
            <w:textInput/>
          </w:ffData>
        </w:fldChar>
      </w:r>
      <w:bookmarkStart w:id="40" w:name="Text7"/>
      <w:r w:rsidRPr="00050475">
        <w:instrText xml:space="preserve"> FORMTEXT </w:instrText>
      </w:r>
      <w:r w:rsidRPr="00050475">
        <w:fldChar w:fldCharType="separate"/>
      </w:r>
      <w:r w:rsidR="00EC2758" w:rsidRPr="00050475">
        <w:rPr>
          <w:noProof/>
        </w:rPr>
        <w:t> </w:t>
      </w:r>
      <w:r w:rsidR="00EC2758" w:rsidRPr="00050475">
        <w:rPr>
          <w:noProof/>
        </w:rPr>
        <w:t> </w:t>
      </w:r>
      <w:r w:rsidR="00EC2758" w:rsidRPr="00050475">
        <w:rPr>
          <w:noProof/>
        </w:rPr>
        <w:t> </w:t>
      </w:r>
      <w:r w:rsidR="00EC2758" w:rsidRPr="00050475">
        <w:rPr>
          <w:noProof/>
        </w:rPr>
        <w:t> </w:t>
      </w:r>
      <w:r w:rsidR="00EC2758" w:rsidRPr="00050475">
        <w:rPr>
          <w:noProof/>
        </w:rPr>
        <w:t> </w:t>
      </w:r>
      <w:r w:rsidRPr="00050475">
        <w:fldChar w:fldCharType="end"/>
      </w:r>
      <w:bookmarkEnd w:id="40"/>
    </w:p>
    <w:p w14:paraId="223148A5" w14:textId="77777777" w:rsidR="00327869" w:rsidRDefault="00327869" w:rsidP="00133DB1">
      <w:pPr>
        <w:pStyle w:val="Heading2-Numbered"/>
      </w:pPr>
      <w:bookmarkStart w:id="41" w:name="_Toc25321748"/>
      <w:r>
        <w:t>Patients</w:t>
      </w:r>
      <w:bookmarkEnd w:id="41"/>
    </w:p>
    <w:p w14:paraId="792A36A0" w14:textId="307DF551" w:rsidR="00327869" w:rsidRDefault="00327869" w:rsidP="00327869">
      <w:pPr>
        <w:pStyle w:val="Heading3-Numbered"/>
      </w:pPr>
      <w:bookmarkStart w:id="42" w:name="_Toc25321749"/>
      <w:r>
        <w:t>Patient Race, Ethnicity, and Language</w:t>
      </w:r>
      <w:bookmarkEnd w:id="42"/>
    </w:p>
    <w:p w14:paraId="2C0807E2" w14:textId="6B38FD5D" w:rsidR="00327869" w:rsidRDefault="00327869" w:rsidP="003D3AC7">
      <w:pPr>
        <w:keepNext/>
      </w:pPr>
      <w:r>
        <w:t>For outbound patient messages, race and ethnicity can be sent in one of the following formats:</w:t>
      </w:r>
    </w:p>
    <w:tbl>
      <w:tblPr>
        <w:tblStyle w:val="ISQTable-New0"/>
        <w:tblW w:w="11149" w:type="dxa"/>
        <w:tblLayout w:type="fixed"/>
        <w:tblLook w:val="0420" w:firstRow="1" w:lastRow="0" w:firstColumn="0" w:lastColumn="0" w:noHBand="0" w:noVBand="1"/>
      </w:tblPr>
      <w:tblGrid>
        <w:gridCol w:w="792"/>
        <w:gridCol w:w="1062"/>
        <w:gridCol w:w="9295"/>
      </w:tblGrid>
      <w:tr w:rsidR="00327869" w14:paraId="423DCA37" w14:textId="77777777" w:rsidTr="003D3AC7">
        <w:trPr>
          <w:cnfStyle w:val="100000000000" w:firstRow="1" w:lastRow="0" w:firstColumn="0" w:lastColumn="0" w:oddVBand="0" w:evenVBand="0" w:oddHBand="0" w:evenHBand="0" w:firstRowFirstColumn="0" w:firstRowLastColumn="0" w:lastRowFirstColumn="0" w:lastRowLastColumn="0"/>
        </w:trPr>
        <w:tc>
          <w:tcPr>
            <w:tcW w:w="792" w:type="dxa"/>
          </w:tcPr>
          <w:p w14:paraId="6B60A99A" w14:textId="1052EFD9" w:rsidR="00327869" w:rsidRDefault="00327869" w:rsidP="00327869">
            <w:r>
              <w:t>Race</w:t>
            </w:r>
          </w:p>
        </w:tc>
        <w:tc>
          <w:tcPr>
            <w:tcW w:w="1062" w:type="dxa"/>
          </w:tcPr>
          <w:p w14:paraId="689FB019" w14:textId="58C80157" w:rsidR="00327869" w:rsidRDefault="00327869" w:rsidP="00327869">
            <w:r>
              <w:t>Ethnicity</w:t>
            </w:r>
          </w:p>
        </w:tc>
        <w:tc>
          <w:tcPr>
            <w:tcW w:w="9295" w:type="dxa"/>
          </w:tcPr>
          <w:p w14:paraId="51339090" w14:textId="4D17D457" w:rsidR="00327869" w:rsidRDefault="000C58EF" w:rsidP="00327869">
            <w:r>
              <w:t>Code Set</w:t>
            </w:r>
          </w:p>
        </w:tc>
      </w:tr>
      <w:tr w:rsidR="000C58EF" w14:paraId="7F13DB01"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14230050" w14:textId="3C779D07"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57837B04" w14:textId="53CFEEDB"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6A133CE4" w14:textId="49B2408D" w:rsidR="000C58EF" w:rsidRDefault="004D0827" w:rsidP="000C58EF">
            <w:r>
              <w:rPr>
                <w:noProof/>
              </w:rPr>
              <w:drawing>
                <wp:inline distT="0" distB="0" distL="0" distR="0" wp14:anchorId="566347CC" wp14:editId="39C65080">
                  <wp:extent cx="182896" cy="207282"/>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0C58EF" w:rsidRPr="00C700F9">
              <w:t>CDC Identifier</w:t>
            </w:r>
            <w:r w:rsidR="000C58EF">
              <w:t xml:space="preserve"> </w:t>
            </w:r>
            <w:r w:rsidR="000C58EF" w:rsidRPr="000C58EF">
              <w:rPr>
                <w:b w:val="0"/>
              </w:rPr>
              <w:t>(</w:t>
            </w:r>
            <w:r w:rsidR="000C58EF">
              <w:rPr>
                <w:b w:val="0"/>
              </w:rPr>
              <w:t xml:space="preserve">Ex. </w:t>
            </w:r>
            <w:r w:rsidR="000C58EF" w:rsidRPr="000C58EF">
              <w:rPr>
                <w:b w:val="0"/>
              </w:rPr>
              <w:t>For a race of “White Mountain Apache”, we would send “1019-9”)</w:t>
            </w:r>
          </w:p>
        </w:tc>
      </w:tr>
      <w:tr w:rsidR="000C58EF" w14:paraId="14AA22ED" w14:textId="77777777" w:rsidTr="003D3A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4740C6F0" w14:textId="265A0B17"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37C5AFF2" w14:textId="67682F05"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35FBB70C" w14:textId="17AC6E74" w:rsidR="000C58EF" w:rsidRDefault="000C58EF" w:rsidP="000C58EF">
            <w:r w:rsidRPr="00C700F9">
              <w:t>Main CDC Identifier</w:t>
            </w:r>
            <w:r>
              <w:t xml:space="preserve"> </w:t>
            </w:r>
            <w:r w:rsidRPr="000C58EF">
              <w:rPr>
                <w:b w:val="0"/>
              </w:rPr>
              <w:t>(Ex. For a race of “White Mountain Apache”, we would send “1002-5” This is the identifier for “AMERICAN INDIAN OR ALASKA NATIVE”)</w:t>
            </w:r>
          </w:p>
        </w:tc>
      </w:tr>
      <w:tr w:rsidR="000C58EF" w14:paraId="3453EE43"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39187E5F" w14:textId="32172CF4"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5E0A9039" w14:textId="249AC60E"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564BC867" w14:textId="648B9E41" w:rsidR="000C58EF" w:rsidRDefault="000C58EF" w:rsidP="00327869">
            <w:r w:rsidRPr="00C700F9">
              <w:t xml:space="preserve">Hierarchical Code </w:t>
            </w:r>
            <w:r w:rsidRPr="000C58EF">
              <w:rPr>
                <w:b w:val="0"/>
              </w:rPr>
              <w:t>(Ex. For a race of “White Mountain Apache”, we would send “R1.01.003.009”)</w:t>
            </w:r>
          </w:p>
        </w:tc>
      </w:tr>
      <w:tr w:rsidR="000C58EF" w14:paraId="5DC5F9C7" w14:textId="77777777" w:rsidTr="003D3A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624E5332" w14:textId="79C5D848"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12E847D3" w14:textId="36073A44"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74182811" w14:textId="373DF791" w:rsidR="000C58EF" w:rsidRDefault="000C58EF" w:rsidP="00327869">
            <w:r w:rsidRPr="00C700F9">
              <w:t xml:space="preserve">Main Hierarchical Code </w:t>
            </w:r>
            <w:r w:rsidRPr="000C58EF">
              <w:rPr>
                <w:b w:val="0"/>
              </w:rPr>
              <w:t>(Ex. For a race of “White Mountain Apache”, we would send “R1” This is the hierarchical code for “AMERICAN INDIAN OR ALASKA NATIVE”)</w:t>
            </w:r>
          </w:p>
        </w:tc>
      </w:tr>
      <w:tr w:rsidR="000C58EF" w14:paraId="30173184"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69CDB26D" w14:textId="28D491A7"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0F0C2CD3" w14:textId="7DE47587"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612052D9" w14:textId="38650E74" w:rsidR="000C58EF" w:rsidRDefault="000C58EF" w:rsidP="000C58EF">
            <w:r w:rsidRPr="00C700F9">
              <w:t xml:space="preserve">English Name </w:t>
            </w:r>
            <w:r w:rsidRPr="000C58EF">
              <w:rPr>
                <w:b w:val="0"/>
              </w:rPr>
              <w:t>(Ex. “White Mountain Apache”)</w:t>
            </w:r>
          </w:p>
        </w:tc>
      </w:tr>
      <w:tr w:rsidR="000C58EF" w14:paraId="79585EE2" w14:textId="77777777" w:rsidTr="003D3A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792" w:type="dxa"/>
          </w:tcPr>
          <w:p w14:paraId="0817DE4B" w14:textId="7266CC5E"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04D350E6" w14:textId="6CBB2862"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39D34705" w14:textId="232EEE43" w:rsidR="000C58EF" w:rsidRDefault="000C58EF" w:rsidP="000C58EF">
            <w:r w:rsidRPr="00C700F9">
              <w:t xml:space="preserve">Main English Name </w:t>
            </w:r>
            <w:r w:rsidRPr="000C58EF">
              <w:rPr>
                <w:b w:val="0"/>
              </w:rPr>
              <w:t>(Ex. “American Indian or Alaska Native”</w:t>
            </w:r>
            <w:r>
              <w:rPr>
                <w:b w:val="0"/>
              </w:rPr>
              <w:t>)</w:t>
            </w:r>
          </w:p>
        </w:tc>
      </w:tr>
      <w:tr w:rsidR="000C58EF" w14:paraId="1C113324"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792" w:type="dxa"/>
          </w:tcPr>
          <w:p w14:paraId="1B04558E" w14:textId="78FB37F8" w:rsidR="000C58EF" w:rsidRDefault="000C58EF" w:rsidP="00754175">
            <w:pPr>
              <w:keepNext w:val="0"/>
            </w:pPr>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1062" w:type="dxa"/>
          </w:tcPr>
          <w:p w14:paraId="4E3CFCA9" w14:textId="589F15DC" w:rsidR="000C58EF" w:rsidRDefault="000C58EF" w:rsidP="00754175">
            <w:pPr>
              <w:keepNext w:val="0"/>
            </w:pPr>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295" w:type="dxa"/>
          </w:tcPr>
          <w:p w14:paraId="14B5C347" w14:textId="1DC910EA" w:rsidR="000C58EF" w:rsidRDefault="000C58EF" w:rsidP="00754175">
            <w:pPr>
              <w:keepNext w:val="0"/>
            </w:pPr>
            <w:r w:rsidRPr="00C700F9">
              <w:t>Athena</w:t>
            </w:r>
            <w:r w:rsidR="00754175">
              <w:t>Net</w:t>
            </w:r>
            <w:r w:rsidRPr="00C700F9">
              <w:t xml:space="preserve"> ID</w:t>
            </w:r>
          </w:p>
        </w:tc>
      </w:tr>
    </w:tbl>
    <w:p w14:paraId="045CC9EE" w14:textId="70B5479D" w:rsidR="00327869" w:rsidRDefault="00327869" w:rsidP="003D3AC7">
      <w:pPr>
        <w:keepNext/>
      </w:pPr>
      <w:r>
        <w:t>For outbound patient messages, language can be sent in one of the following formats:</w:t>
      </w:r>
    </w:p>
    <w:tbl>
      <w:tblPr>
        <w:tblStyle w:val="ISQTable-New0"/>
        <w:tblW w:w="0" w:type="auto"/>
        <w:tblLook w:val="0420" w:firstRow="1" w:lastRow="0" w:firstColumn="0" w:lastColumn="0" w:noHBand="0" w:noVBand="1"/>
      </w:tblPr>
      <w:tblGrid>
        <w:gridCol w:w="1116"/>
        <w:gridCol w:w="9684"/>
      </w:tblGrid>
      <w:tr w:rsidR="000C58EF" w14:paraId="0DC025C5" w14:textId="77777777" w:rsidTr="003D3AC7">
        <w:trPr>
          <w:cnfStyle w:val="100000000000" w:firstRow="1" w:lastRow="0" w:firstColumn="0" w:lastColumn="0" w:oddVBand="0" w:evenVBand="0" w:oddHBand="0" w:evenHBand="0" w:firstRowFirstColumn="0" w:firstRowLastColumn="0" w:lastRowFirstColumn="0" w:lastRowLastColumn="0"/>
        </w:trPr>
        <w:tc>
          <w:tcPr>
            <w:tcW w:w="1102" w:type="dxa"/>
          </w:tcPr>
          <w:p w14:paraId="799F8B20" w14:textId="28151D75" w:rsidR="000C58EF" w:rsidRDefault="000C58EF" w:rsidP="00327869">
            <w:r>
              <w:t>Language</w:t>
            </w:r>
          </w:p>
        </w:tc>
        <w:tc>
          <w:tcPr>
            <w:tcW w:w="9914" w:type="dxa"/>
          </w:tcPr>
          <w:p w14:paraId="78A930C0" w14:textId="2639E858" w:rsidR="000C58EF" w:rsidRDefault="000C58EF" w:rsidP="00327869">
            <w:r>
              <w:t>Code Set</w:t>
            </w:r>
          </w:p>
        </w:tc>
      </w:tr>
      <w:tr w:rsidR="000C58EF" w14:paraId="5313A775"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102" w:type="dxa"/>
          </w:tcPr>
          <w:p w14:paraId="1F75BF53" w14:textId="1A475FC5"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914" w:type="dxa"/>
          </w:tcPr>
          <w:p w14:paraId="033994F2" w14:textId="37B2325E" w:rsidR="000C58EF" w:rsidRPr="001A0BC2" w:rsidRDefault="004D0827" w:rsidP="00327869">
            <w:pPr>
              <w:rPr>
                <w:b w:val="0"/>
              </w:rPr>
            </w:pPr>
            <w:r>
              <w:rPr>
                <w:noProof/>
              </w:rPr>
              <w:drawing>
                <wp:inline distT="0" distB="0" distL="0" distR="0" wp14:anchorId="4A431185" wp14:editId="0A03FF33">
                  <wp:extent cx="182896" cy="207282"/>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0C58EF" w:rsidRPr="00BC3FC9">
              <w:t xml:space="preserve">ISO6392 Code </w:t>
            </w:r>
            <w:r w:rsidR="000C58EF" w:rsidRPr="001A0BC2">
              <w:rPr>
                <w:b w:val="0"/>
              </w:rPr>
              <w:t>(Ex. For English, we would send “eng”)</w:t>
            </w:r>
          </w:p>
        </w:tc>
      </w:tr>
      <w:tr w:rsidR="000C58EF" w14:paraId="198926EB" w14:textId="77777777" w:rsidTr="003D3A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102" w:type="dxa"/>
          </w:tcPr>
          <w:p w14:paraId="340C1F67" w14:textId="3F31BCCB"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914" w:type="dxa"/>
          </w:tcPr>
          <w:p w14:paraId="501D927A" w14:textId="791656F2" w:rsidR="000C58EF" w:rsidRDefault="000C58EF" w:rsidP="00327869">
            <w:r w:rsidRPr="00BC3FC9">
              <w:t xml:space="preserve">ISO6391 Code </w:t>
            </w:r>
            <w:r w:rsidRPr="001A0BC2">
              <w:rPr>
                <w:b w:val="0"/>
              </w:rPr>
              <w:t>(Ex. For English, we would send “en”)</w:t>
            </w:r>
          </w:p>
        </w:tc>
      </w:tr>
      <w:tr w:rsidR="000C58EF" w14:paraId="6B483234" w14:textId="77777777" w:rsidTr="003D3AC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102" w:type="dxa"/>
          </w:tcPr>
          <w:p w14:paraId="3DA6BB9F" w14:textId="7224825F" w:rsidR="000C58EF" w:rsidRDefault="000C58EF" w:rsidP="00327869">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914" w:type="dxa"/>
          </w:tcPr>
          <w:p w14:paraId="407889B8" w14:textId="12CDA650" w:rsidR="000C58EF" w:rsidRDefault="000C58EF" w:rsidP="0093717D">
            <w:r w:rsidRPr="00BC3FC9">
              <w:t xml:space="preserve">English Name </w:t>
            </w:r>
            <w:r w:rsidRPr="001A0BC2">
              <w:rPr>
                <w:b w:val="0"/>
              </w:rPr>
              <w:t>(Ex. For English, we would send “English”)</w:t>
            </w:r>
          </w:p>
        </w:tc>
      </w:tr>
      <w:tr w:rsidR="000C58EF" w14:paraId="13BCFD50" w14:textId="77777777" w:rsidTr="003D3AC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102" w:type="dxa"/>
          </w:tcPr>
          <w:p w14:paraId="4BBAF757" w14:textId="7DAA736A" w:rsidR="000C58EF" w:rsidRDefault="000C58EF" w:rsidP="008D5D9A">
            <w:pPr>
              <w:keepNext w:val="0"/>
            </w:pPr>
            <w:r w:rsidRPr="009A1471">
              <w:fldChar w:fldCharType="begin">
                <w:ffData>
                  <w:name w:val=""/>
                  <w:enabled/>
                  <w:calcOnExit w:val="0"/>
                  <w:checkBox>
                    <w:sizeAuto/>
                    <w:default w:val="0"/>
                  </w:checkBox>
                </w:ffData>
              </w:fldChar>
            </w:r>
            <w:r w:rsidRPr="009A1471">
              <w:instrText xml:space="preserve"> FORMCHECKBOX </w:instrText>
            </w:r>
            <w:r w:rsidR="00DA037E">
              <w:fldChar w:fldCharType="separate"/>
            </w:r>
            <w:r w:rsidRPr="009A1471">
              <w:fldChar w:fldCharType="end"/>
            </w:r>
          </w:p>
        </w:tc>
        <w:tc>
          <w:tcPr>
            <w:tcW w:w="9914" w:type="dxa"/>
          </w:tcPr>
          <w:p w14:paraId="5EAFA796" w14:textId="459A9169" w:rsidR="000C58EF" w:rsidRDefault="000C58EF" w:rsidP="008D5D9A">
            <w:pPr>
              <w:keepNext w:val="0"/>
            </w:pPr>
            <w:r w:rsidRPr="00BC3FC9">
              <w:t>Athena</w:t>
            </w:r>
            <w:r w:rsidR="00754175">
              <w:t>Net</w:t>
            </w:r>
            <w:r w:rsidRPr="00BC3FC9">
              <w:t xml:space="preserve"> ID</w:t>
            </w:r>
          </w:p>
        </w:tc>
      </w:tr>
    </w:tbl>
    <w:p w14:paraId="1E429D79" w14:textId="2DA13DB5" w:rsidR="00327869" w:rsidRDefault="00327869" w:rsidP="00327869">
      <w:r>
        <w:t xml:space="preserve">For all </w:t>
      </w:r>
      <w:r w:rsidR="008D5D9A">
        <w:t>options (except for athenaNet ID) in the</w:t>
      </w:r>
      <w:r>
        <w:t xml:space="preserve"> above</w:t>
      </w:r>
      <w:r w:rsidR="008D5D9A">
        <w:t xml:space="preserve"> two tables</w:t>
      </w:r>
      <w:r>
        <w:t>, if the patient declined option was chosen, “Patient Declined” would be sent.</w:t>
      </w:r>
    </w:p>
    <w:p w14:paraId="18EA8E6A" w14:textId="19522EAD" w:rsidR="00C95814" w:rsidRDefault="00C95814" w:rsidP="00C95814">
      <w:pPr>
        <w:pStyle w:val="Heading2-Numbered"/>
      </w:pPr>
      <w:bookmarkStart w:id="43" w:name="_Toc25321750"/>
      <w:r>
        <w:t>Charts</w:t>
      </w:r>
      <w:bookmarkEnd w:id="43"/>
    </w:p>
    <w:p w14:paraId="7D5AA3FD" w14:textId="718C53A9" w:rsidR="00C95814" w:rsidRDefault="00C95814" w:rsidP="00A84A95">
      <w:pPr>
        <w:pStyle w:val="Heading3-Numbered"/>
        <w:keepLines/>
      </w:pPr>
      <w:bookmarkStart w:id="44" w:name="_Toc25321751"/>
      <w:r>
        <w:t>Code Sets Sent</w:t>
      </w:r>
      <w:bookmarkEnd w:id="44"/>
    </w:p>
    <w:p w14:paraId="3FC3DC19" w14:textId="6A320055" w:rsidR="00787F1D" w:rsidRPr="00787F1D" w:rsidRDefault="00787F1D" w:rsidP="00A84A95">
      <w:pPr>
        <w:keepNext/>
        <w:keepLines/>
      </w:pPr>
      <w:r>
        <w:t>The following table outlines the available clinical code sets for discrete data elements sent in the chart messages. The athenahealth recommended options have been preselected.</w:t>
      </w:r>
    </w:p>
    <w:tbl>
      <w:tblPr>
        <w:tblStyle w:val="ISQTable-New0"/>
        <w:tblW w:w="0" w:type="auto"/>
        <w:tblLook w:val="0420" w:firstRow="1" w:lastRow="0" w:firstColumn="0" w:lastColumn="0" w:noHBand="0" w:noVBand="1"/>
      </w:tblPr>
      <w:tblGrid>
        <w:gridCol w:w="1948"/>
        <w:gridCol w:w="662"/>
        <w:gridCol w:w="8190"/>
      </w:tblGrid>
      <w:tr w:rsidR="003B0458" w14:paraId="526F1C43" w14:textId="77777777" w:rsidTr="003B0458">
        <w:trPr>
          <w:cnfStyle w:val="100000000000" w:firstRow="1" w:lastRow="0" w:firstColumn="0" w:lastColumn="0" w:oddVBand="0" w:evenVBand="0" w:oddHBand="0" w:evenHBand="0" w:firstRowFirstColumn="0" w:firstRowLastColumn="0" w:lastRowFirstColumn="0" w:lastRowLastColumn="0"/>
        </w:trPr>
        <w:tc>
          <w:tcPr>
            <w:tcW w:w="1967" w:type="dxa"/>
          </w:tcPr>
          <w:p w14:paraId="2D65F644" w14:textId="3F55A820" w:rsidR="003B0458" w:rsidRDefault="003B0458" w:rsidP="001A7AF5">
            <w:r>
              <w:t>Clinical Data</w:t>
            </w:r>
          </w:p>
        </w:tc>
        <w:tc>
          <w:tcPr>
            <w:tcW w:w="668" w:type="dxa"/>
          </w:tcPr>
          <w:p w14:paraId="06917E7B" w14:textId="77777777" w:rsidR="003B0458" w:rsidRDefault="003B0458" w:rsidP="001A7AF5"/>
        </w:tc>
        <w:tc>
          <w:tcPr>
            <w:tcW w:w="8395" w:type="dxa"/>
          </w:tcPr>
          <w:p w14:paraId="3BA56060" w14:textId="362362C9" w:rsidR="003B0458" w:rsidRDefault="003B0458" w:rsidP="001A7AF5">
            <w:r>
              <w:t>Code Set</w:t>
            </w:r>
          </w:p>
        </w:tc>
      </w:tr>
      <w:tr w:rsidR="003B0458" w:rsidRPr="001A0BC2" w14:paraId="788C2DF3" w14:textId="77777777" w:rsidTr="003B0458">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006E34E6" w14:textId="34CBBE93" w:rsidR="003B0458" w:rsidRDefault="003B0458" w:rsidP="001A7AF5">
            <w:r>
              <w:t>Vitals</w:t>
            </w:r>
          </w:p>
        </w:tc>
        <w:tc>
          <w:tcPr>
            <w:tcW w:w="668" w:type="dxa"/>
          </w:tcPr>
          <w:p w14:paraId="6DDEE3F0" w14:textId="41F6CF6B" w:rsidR="003B0458" w:rsidRPr="009A1471" w:rsidRDefault="00165EC5"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1EF00212" w14:textId="6DAC5A66" w:rsidR="003B0458" w:rsidRPr="00FF42EA" w:rsidRDefault="003B0458" w:rsidP="001A7AF5">
            <w:r w:rsidRPr="00FF42EA">
              <w:rPr>
                <w:noProof/>
              </w:rPr>
              <w:drawing>
                <wp:inline distT="0" distB="0" distL="0" distR="0" wp14:anchorId="707A4031" wp14:editId="1CFD8E0A">
                  <wp:extent cx="182896" cy="207282"/>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LOINC</w:t>
            </w:r>
          </w:p>
        </w:tc>
      </w:tr>
      <w:tr w:rsidR="003B0458" w:rsidRPr="001A0BC2" w14:paraId="1BD806AC" w14:textId="77777777" w:rsidTr="003B0458">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7" w:type="dxa"/>
          </w:tcPr>
          <w:p w14:paraId="7AB4708B" w14:textId="1754FB9C" w:rsidR="003B0458" w:rsidRDefault="003B0458" w:rsidP="001A7AF5">
            <w:r>
              <w:t>Family History</w:t>
            </w:r>
          </w:p>
        </w:tc>
        <w:tc>
          <w:tcPr>
            <w:tcW w:w="668" w:type="dxa"/>
          </w:tcPr>
          <w:p w14:paraId="334997C6" w14:textId="75C9117B" w:rsidR="003B0458" w:rsidRPr="009A1471" w:rsidRDefault="00165EC5"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774E8F2F" w14:textId="3C16FA18" w:rsidR="003B0458" w:rsidRPr="00FF42EA" w:rsidRDefault="003B0458" w:rsidP="001A7AF5">
            <w:r w:rsidRPr="00FF42EA">
              <w:rPr>
                <w:noProof/>
              </w:rPr>
              <w:drawing>
                <wp:inline distT="0" distB="0" distL="0" distR="0" wp14:anchorId="7A95EA82" wp14:editId="6452873E">
                  <wp:extent cx="182896" cy="207282"/>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SNOMED</w:t>
            </w:r>
          </w:p>
        </w:tc>
      </w:tr>
      <w:tr w:rsidR="003B0458" w:rsidRPr="001A0BC2" w14:paraId="6BD2E1F5" w14:textId="77777777" w:rsidTr="003B0458">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0B9C2AEF" w14:textId="6CB1ED44" w:rsidR="003B0458" w:rsidRDefault="003B0458" w:rsidP="001A7AF5">
            <w:r>
              <w:t>Allergies</w:t>
            </w:r>
          </w:p>
        </w:tc>
        <w:tc>
          <w:tcPr>
            <w:tcW w:w="668" w:type="dxa"/>
          </w:tcPr>
          <w:p w14:paraId="4F9D8D25" w14:textId="17E30F42" w:rsidR="003B0458" w:rsidRPr="009A1471" w:rsidRDefault="00165EC5"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0127B838" w14:textId="10800583" w:rsidR="003B0458" w:rsidRPr="00FF42EA" w:rsidRDefault="003B0458" w:rsidP="001A7AF5">
            <w:r w:rsidRPr="00FF42EA">
              <w:rPr>
                <w:noProof/>
              </w:rPr>
              <w:drawing>
                <wp:inline distT="0" distB="0" distL="0" distR="0" wp14:anchorId="51322CD7" wp14:editId="0CEF1896">
                  <wp:extent cx="182896" cy="207282"/>
                  <wp:effectExtent l="0" t="0" r="762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 xml:space="preserve">First Data Bank </w:t>
            </w:r>
            <w:r w:rsidRPr="00FF42EA">
              <w:rPr>
                <w:b w:val="0"/>
              </w:rPr>
              <w:t>(FDB)</w:t>
            </w:r>
            <w:r w:rsidRPr="00FF42EA">
              <w:t xml:space="preserve">, RxNorm </w:t>
            </w:r>
            <w:r w:rsidRPr="00FF42EA">
              <w:rPr>
                <w:b w:val="0"/>
              </w:rPr>
              <w:t>(where available)</w:t>
            </w:r>
            <w:r w:rsidRPr="00FF42EA">
              <w:t xml:space="preserve">, SNOMED </w:t>
            </w:r>
            <w:r w:rsidRPr="00FF42EA">
              <w:rPr>
                <w:b w:val="0"/>
              </w:rPr>
              <w:t>(for reaction &amp; severity)</w:t>
            </w:r>
          </w:p>
        </w:tc>
      </w:tr>
      <w:tr w:rsidR="003B0458" w14:paraId="5E4FD167" w14:textId="77777777" w:rsidTr="00DF17E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7" w:type="dxa"/>
          </w:tcPr>
          <w:p w14:paraId="143354E4" w14:textId="00E84830" w:rsidR="003B0458" w:rsidRDefault="003B0458" w:rsidP="001A7AF5">
            <w:r>
              <w:t>Medications</w:t>
            </w:r>
          </w:p>
        </w:tc>
        <w:tc>
          <w:tcPr>
            <w:tcW w:w="668" w:type="dxa"/>
            <w:tcBorders>
              <w:top w:val="none" w:sz="0" w:space="0" w:color="auto"/>
              <w:bottom w:val="none" w:sz="0" w:space="0" w:color="auto"/>
            </w:tcBorders>
          </w:tcPr>
          <w:p w14:paraId="5A722F56" w14:textId="6A9BE5FC" w:rsidR="003B0458" w:rsidRPr="005409F9" w:rsidRDefault="00165EC5"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104C6874" w14:textId="38385B35" w:rsidR="003B0458" w:rsidRPr="00FF42EA" w:rsidRDefault="003B0458" w:rsidP="001A7AF5">
            <w:r w:rsidRPr="00FF42EA">
              <w:rPr>
                <w:noProof/>
              </w:rPr>
              <w:drawing>
                <wp:inline distT="0" distB="0" distL="0" distR="0" wp14:anchorId="729285AA" wp14:editId="7A1EB2C1">
                  <wp:extent cx="182896" cy="207282"/>
                  <wp:effectExtent l="0" t="0" r="762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 xml:space="preserve">First Data Bank </w:t>
            </w:r>
            <w:r w:rsidRPr="00FF42EA">
              <w:rPr>
                <w:b w:val="0"/>
              </w:rPr>
              <w:t>(FDB)</w:t>
            </w:r>
            <w:r w:rsidRPr="00FF42EA">
              <w:t xml:space="preserve">, RxNorm </w:t>
            </w:r>
            <w:r w:rsidRPr="00FF42EA">
              <w:rPr>
                <w:b w:val="0"/>
              </w:rPr>
              <w:t>(where available)</w:t>
            </w:r>
          </w:p>
        </w:tc>
      </w:tr>
      <w:tr w:rsidR="003B0458" w14:paraId="0A82EEA4" w14:textId="77777777" w:rsidTr="00DF17E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37213D27" w14:textId="6A25FDED" w:rsidR="003B0458" w:rsidRDefault="003B0458" w:rsidP="001A7AF5">
            <w:r>
              <w:t>Problems</w:t>
            </w:r>
          </w:p>
        </w:tc>
        <w:tc>
          <w:tcPr>
            <w:tcW w:w="668" w:type="dxa"/>
            <w:tcBorders>
              <w:top w:val="none" w:sz="0" w:space="0" w:color="auto"/>
              <w:bottom w:val="none" w:sz="0" w:space="0" w:color="auto"/>
            </w:tcBorders>
          </w:tcPr>
          <w:p w14:paraId="00D0DBC6" w14:textId="78A05EC2" w:rsidR="003B0458" w:rsidRPr="005409F9" w:rsidRDefault="00165EC5"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1133C7C1" w14:textId="412FC800" w:rsidR="003B0458" w:rsidRPr="00FF42EA" w:rsidRDefault="003B0458" w:rsidP="001A7AF5">
            <w:r w:rsidRPr="00FF42EA">
              <w:rPr>
                <w:noProof/>
              </w:rPr>
              <w:drawing>
                <wp:inline distT="0" distB="0" distL="0" distR="0" wp14:anchorId="0C8BEB6B" wp14:editId="6ED310C8">
                  <wp:extent cx="182896" cy="207282"/>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A84A95">
              <w:t>SNOMED</w:t>
            </w:r>
            <w:r w:rsidR="009B2E5E">
              <w:t xml:space="preserve"> or ICD-10</w:t>
            </w:r>
          </w:p>
        </w:tc>
      </w:tr>
      <w:tr w:rsidR="00FF42EA" w14:paraId="728FB37F" w14:textId="77777777" w:rsidTr="00DF17E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7" w:type="dxa"/>
          </w:tcPr>
          <w:p w14:paraId="5C09AD8B" w14:textId="1A5B3591" w:rsidR="00FF42EA" w:rsidRDefault="00FF42EA" w:rsidP="001A7AF5">
            <w:pPr>
              <w:keepNext w:val="0"/>
            </w:pPr>
            <w:r>
              <w:t>Diagnoses</w:t>
            </w:r>
          </w:p>
        </w:tc>
        <w:tc>
          <w:tcPr>
            <w:tcW w:w="668" w:type="dxa"/>
            <w:tcBorders>
              <w:top w:val="none" w:sz="0" w:space="0" w:color="auto"/>
              <w:bottom w:val="none" w:sz="0" w:space="0" w:color="auto"/>
            </w:tcBorders>
          </w:tcPr>
          <w:p w14:paraId="1FEC4833" w14:textId="23A2E383" w:rsidR="00FF42EA" w:rsidRPr="005409F9" w:rsidRDefault="00C02ED3"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7A538E86" w14:textId="3D23A894" w:rsidR="00FF42EA" w:rsidRPr="00FF42EA" w:rsidRDefault="00FF42EA" w:rsidP="00A84A95">
            <w:pPr>
              <w:keepNext w:val="0"/>
            </w:pPr>
            <w:r w:rsidRPr="00FF42EA">
              <w:rPr>
                <w:noProof/>
              </w:rPr>
              <w:drawing>
                <wp:inline distT="0" distB="0" distL="0" distR="0" wp14:anchorId="1C64683F" wp14:editId="52FFFF9E">
                  <wp:extent cx="182896" cy="207282"/>
                  <wp:effectExtent l="0" t="0" r="762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009B2E5E">
              <w:t>ICD-10</w:t>
            </w:r>
          </w:p>
        </w:tc>
      </w:tr>
      <w:tr w:rsidR="00FF42EA" w14:paraId="07ED88CB" w14:textId="77777777" w:rsidTr="00DF17E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5C21634A" w14:textId="3599E1EF" w:rsidR="00FF42EA" w:rsidRDefault="00FF42EA" w:rsidP="001A7AF5"/>
        </w:tc>
        <w:tc>
          <w:tcPr>
            <w:tcW w:w="668" w:type="dxa"/>
            <w:vAlign w:val="top"/>
          </w:tcPr>
          <w:p w14:paraId="07EAF0DE" w14:textId="7001B5F4" w:rsidR="00FF42EA" w:rsidRPr="005409F9" w:rsidRDefault="00FF42EA" w:rsidP="001A7AF5">
            <w:r w:rsidRPr="005409F9">
              <w:fldChar w:fldCharType="begin">
                <w:ffData>
                  <w:name w:val=""/>
                  <w:enabled/>
                  <w:calcOnExit w:val="0"/>
                  <w:checkBox>
                    <w:sizeAuto/>
                    <w:default w:val="0"/>
                  </w:checkBox>
                </w:ffData>
              </w:fldChar>
            </w:r>
            <w:r w:rsidRPr="005409F9">
              <w:instrText xml:space="preserve"> FORMCHECKBOX </w:instrText>
            </w:r>
            <w:r w:rsidR="00DA037E">
              <w:fldChar w:fldCharType="separate"/>
            </w:r>
            <w:r w:rsidRPr="005409F9">
              <w:fldChar w:fldCharType="end"/>
            </w:r>
          </w:p>
        </w:tc>
        <w:tc>
          <w:tcPr>
            <w:tcW w:w="8395" w:type="dxa"/>
          </w:tcPr>
          <w:p w14:paraId="5B27261A" w14:textId="380B2C45" w:rsidR="00FF42EA" w:rsidRPr="00FF42EA" w:rsidRDefault="00FF42EA" w:rsidP="002763D6">
            <w:r w:rsidRPr="00FF42EA">
              <w:t>SNOMED</w:t>
            </w:r>
            <w:r w:rsidR="00787F1D">
              <w:t xml:space="preserve"> </w:t>
            </w:r>
            <w:r w:rsidR="00787F1D" w:rsidRPr="00787F1D">
              <w:rPr>
                <w:b w:val="0"/>
              </w:rPr>
              <w:t xml:space="preserve">(only </w:t>
            </w:r>
            <w:r w:rsidR="00787F1D">
              <w:rPr>
                <w:b w:val="0"/>
              </w:rPr>
              <w:t>applicable</w:t>
            </w:r>
            <w:r w:rsidR="00787F1D" w:rsidRPr="00787F1D">
              <w:rPr>
                <w:b w:val="0"/>
              </w:rPr>
              <w:t xml:space="preserve"> for </w:t>
            </w:r>
            <w:r w:rsidR="002763D6">
              <w:rPr>
                <w:b w:val="0"/>
              </w:rPr>
              <w:t xml:space="preserve">Episodic Clinical Data </w:t>
            </w:r>
            <w:r w:rsidR="00787F1D" w:rsidRPr="00787F1D">
              <w:rPr>
                <w:b w:val="0"/>
              </w:rPr>
              <w:t xml:space="preserve">messages, </w:t>
            </w:r>
            <w:r w:rsidR="00787F1D">
              <w:rPr>
                <w:b w:val="0"/>
              </w:rPr>
              <w:t>in other messages ICD-</w:t>
            </w:r>
            <w:r w:rsidR="002763D6">
              <w:rPr>
                <w:b w:val="0"/>
              </w:rPr>
              <w:t>9</w:t>
            </w:r>
            <w:r w:rsidR="00787F1D">
              <w:rPr>
                <w:b w:val="0"/>
              </w:rPr>
              <w:t xml:space="preserve"> will be sent)</w:t>
            </w:r>
          </w:p>
        </w:tc>
      </w:tr>
      <w:tr w:rsidR="003B0458" w14:paraId="2DD56B60" w14:textId="77777777" w:rsidTr="00DF17E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7" w:type="dxa"/>
          </w:tcPr>
          <w:p w14:paraId="2DF96FD5" w14:textId="63514AB9" w:rsidR="003B0458" w:rsidRDefault="003B0458" w:rsidP="001A7AF5">
            <w:r>
              <w:t>Vaccines</w:t>
            </w:r>
          </w:p>
        </w:tc>
        <w:tc>
          <w:tcPr>
            <w:tcW w:w="668" w:type="dxa"/>
            <w:tcBorders>
              <w:top w:val="none" w:sz="0" w:space="0" w:color="auto"/>
              <w:bottom w:val="none" w:sz="0" w:space="0" w:color="auto"/>
            </w:tcBorders>
          </w:tcPr>
          <w:p w14:paraId="3B8DC361" w14:textId="40203018" w:rsidR="003B0458" w:rsidRPr="005409F9" w:rsidRDefault="00C02ED3"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55440735" w14:textId="24F7F3EB" w:rsidR="003B0458" w:rsidRPr="00FF42EA" w:rsidRDefault="003B0458" w:rsidP="001A7AF5">
            <w:r w:rsidRPr="00FF42EA">
              <w:rPr>
                <w:noProof/>
              </w:rPr>
              <w:drawing>
                <wp:inline distT="0" distB="0" distL="0" distR="0" wp14:anchorId="515918CB" wp14:editId="62190587">
                  <wp:extent cx="182896" cy="207282"/>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CVX</w:t>
            </w:r>
          </w:p>
        </w:tc>
      </w:tr>
      <w:tr w:rsidR="003B0458" w14:paraId="531EEC8B" w14:textId="77777777" w:rsidTr="00DF17E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250BA3BB" w14:textId="09C9C314" w:rsidR="003B0458" w:rsidRDefault="003B0458" w:rsidP="001A7AF5">
            <w:r>
              <w:t>Procedures/ Surgical History</w:t>
            </w:r>
          </w:p>
        </w:tc>
        <w:tc>
          <w:tcPr>
            <w:tcW w:w="668" w:type="dxa"/>
            <w:tcBorders>
              <w:top w:val="none" w:sz="0" w:space="0" w:color="auto"/>
              <w:bottom w:val="none" w:sz="0" w:space="0" w:color="auto"/>
            </w:tcBorders>
          </w:tcPr>
          <w:p w14:paraId="5381FC7B" w14:textId="28D06C62" w:rsidR="003B0458" w:rsidRPr="005409F9" w:rsidRDefault="00C02ED3"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4A950CF5" w14:textId="229BC03C" w:rsidR="003B0458" w:rsidRPr="00FF42EA" w:rsidRDefault="003B0458" w:rsidP="001A7AF5">
            <w:r w:rsidRPr="00FF42EA">
              <w:rPr>
                <w:noProof/>
              </w:rPr>
              <w:drawing>
                <wp:inline distT="0" distB="0" distL="0" distR="0" wp14:anchorId="18BD3E0F" wp14:editId="2F029519">
                  <wp:extent cx="182896" cy="207282"/>
                  <wp:effectExtent l="0" t="0" r="762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 xml:space="preserve">CPT </w:t>
            </w:r>
            <w:r w:rsidRPr="00FF42EA">
              <w:rPr>
                <w:b w:val="0"/>
              </w:rPr>
              <w:t>(where available)</w:t>
            </w:r>
          </w:p>
        </w:tc>
      </w:tr>
      <w:tr w:rsidR="00FF42EA" w14:paraId="67A75B01" w14:textId="77777777" w:rsidTr="00DF17E5">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967" w:type="dxa"/>
          </w:tcPr>
          <w:p w14:paraId="64656CA8" w14:textId="1E0BCB2B" w:rsidR="00FF42EA" w:rsidRDefault="00FF42EA" w:rsidP="001A7AF5">
            <w:r>
              <w:t>Labs</w:t>
            </w:r>
          </w:p>
        </w:tc>
        <w:tc>
          <w:tcPr>
            <w:tcW w:w="668" w:type="dxa"/>
            <w:tcBorders>
              <w:top w:val="none" w:sz="0" w:space="0" w:color="auto"/>
              <w:bottom w:val="none" w:sz="0" w:space="0" w:color="auto"/>
            </w:tcBorders>
          </w:tcPr>
          <w:p w14:paraId="224246E2" w14:textId="1140460F" w:rsidR="00FF42EA" w:rsidRPr="005409F9" w:rsidRDefault="00C02ED3" w:rsidP="001A7AF5">
            <w:r>
              <w:fldChar w:fldCharType="begin">
                <w:ffData>
                  <w:name w:val=""/>
                  <w:enabled/>
                  <w:calcOnExit w:val="0"/>
                  <w:checkBox>
                    <w:sizeAuto/>
                    <w:default w:val="1"/>
                  </w:checkBox>
                </w:ffData>
              </w:fldChar>
            </w:r>
            <w:r>
              <w:instrText xml:space="preserve"> FORMCHECKBOX </w:instrText>
            </w:r>
            <w:r w:rsidR="00DA037E">
              <w:fldChar w:fldCharType="separate"/>
            </w:r>
            <w:r>
              <w:fldChar w:fldCharType="end"/>
            </w:r>
          </w:p>
        </w:tc>
        <w:tc>
          <w:tcPr>
            <w:tcW w:w="8395" w:type="dxa"/>
          </w:tcPr>
          <w:p w14:paraId="220652E8" w14:textId="4C22DA01" w:rsidR="00FF42EA" w:rsidRPr="00FF42EA" w:rsidRDefault="00FF42EA" w:rsidP="003B0458">
            <w:r w:rsidRPr="00FF42EA">
              <w:rPr>
                <w:noProof/>
              </w:rPr>
              <w:drawing>
                <wp:inline distT="0" distB="0" distL="0" distR="0" wp14:anchorId="634AFED8" wp14:editId="4F1F8C78">
                  <wp:extent cx="182896" cy="207282"/>
                  <wp:effectExtent l="0" t="0" r="762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FF42EA">
              <w:t>athena Global Lab Order Types</w:t>
            </w:r>
          </w:p>
        </w:tc>
      </w:tr>
      <w:tr w:rsidR="00FF42EA" w14:paraId="3B48584B" w14:textId="77777777" w:rsidTr="00DF17E5">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967" w:type="dxa"/>
          </w:tcPr>
          <w:p w14:paraId="17BCE990" w14:textId="77777777" w:rsidR="00FF42EA" w:rsidRDefault="00FF42EA" w:rsidP="001A7AF5"/>
        </w:tc>
        <w:tc>
          <w:tcPr>
            <w:tcW w:w="668" w:type="dxa"/>
            <w:vAlign w:val="top"/>
          </w:tcPr>
          <w:p w14:paraId="4558F315" w14:textId="75240042" w:rsidR="00FF42EA" w:rsidRPr="005409F9" w:rsidRDefault="00FF42EA" w:rsidP="001A7AF5">
            <w:r w:rsidRPr="005409F9">
              <w:fldChar w:fldCharType="begin">
                <w:ffData>
                  <w:name w:val=""/>
                  <w:enabled/>
                  <w:calcOnExit w:val="0"/>
                  <w:checkBox>
                    <w:sizeAuto/>
                    <w:default w:val="0"/>
                  </w:checkBox>
                </w:ffData>
              </w:fldChar>
            </w:r>
            <w:r w:rsidRPr="005409F9">
              <w:instrText xml:space="preserve"> FORMCHECKBOX </w:instrText>
            </w:r>
            <w:r w:rsidR="00DA037E">
              <w:fldChar w:fldCharType="separate"/>
            </w:r>
            <w:r w:rsidRPr="005409F9">
              <w:fldChar w:fldCharType="end"/>
            </w:r>
          </w:p>
        </w:tc>
        <w:tc>
          <w:tcPr>
            <w:tcW w:w="8395" w:type="dxa"/>
          </w:tcPr>
          <w:p w14:paraId="00724832" w14:textId="213FACF2" w:rsidR="00FF42EA" w:rsidRPr="00FF42EA" w:rsidRDefault="00FF42EA" w:rsidP="003B0458">
            <w:r w:rsidRPr="00FF42EA">
              <w:t xml:space="preserve">LOINC </w:t>
            </w:r>
            <w:r w:rsidRPr="00FF42EA">
              <w:rPr>
                <w:b w:val="0"/>
              </w:rPr>
              <w:t>(only will be sent when available, when not available athena Global Lab Order Type will be sent)</w:t>
            </w:r>
          </w:p>
        </w:tc>
      </w:tr>
    </w:tbl>
    <w:p w14:paraId="141F637E" w14:textId="5062EA33" w:rsidR="001A7AF5" w:rsidRPr="00050475" w:rsidRDefault="001A3F2E" w:rsidP="001A7AF5">
      <w:r>
        <w:t xml:space="preserve">Additional </w:t>
      </w:r>
      <w:r w:rsidRPr="00050475">
        <w:t xml:space="preserve">Comments: </w:t>
      </w:r>
      <w:r w:rsidRPr="00050475">
        <w:fldChar w:fldCharType="begin">
          <w:ffData>
            <w:name w:val="Text7"/>
            <w:enabled/>
            <w:calcOnExit w:val="0"/>
            <w:textInput/>
          </w:ffData>
        </w:fldChar>
      </w:r>
      <w:r w:rsidRPr="00050475">
        <w:instrText xml:space="preserve"> FORMTEXT </w:instrText>
      </w:r>
      <w:r w:rsidRPr="00050475">
        <w:fldChar w:fldCharType="separate"/>
      </w:r>
      <w:r w:rsidR="00EC2758" w:rsidRPr="00050475">
        <w:rPr>
          <w:noProof/>
        </w:rPr>
        <w:t> </w:t>
      </w:r>
      <w:r w:rsidR="00EC2758" w:rsidRPr="00050475">
        <w:rPr>
          <w:noProof/>
        </w:rPr>
        <w:t> </w:t>
      </w:r>
      <w:r w:rsidR="00EC2758" w:rsidRPr="00050475">
        <w:rPr>
          <w:noProof/>
        </w:rPr>
        <w:t> </w:t>
      </w:r>
      <w:r w:rsidR="00EC2758" w:rsidRPr="00050475">
        <w:rPr>
          <w:noProof/>
        </w:rPr>
        <w:t> </w:t>
      </w:r>
      <w:r w:rsidR="00EC2758" w:rsidRPr="00050475">
        <w:rPr>
          <w:noProof/>
        </w:rPr>
        <w:t> </w:t>
      </w:r>
      <w:r w:rsidRPr="00050475">
        <w:fldChar w:fldCharType="end"/>
      </w:r>
    </w:p>
    <w:p w14:paraId="7A823DDD" w14:textId="77777777" w:rsidR="00C95814" w:rsidRPr="00C95814" w:rsidRDefault="00C95814" w:rsidP="00C95814"/>
    <w:p w14:paraId="42C32A5D" w14:textId="78AE743B" w:rsidR="007E0613" w:rsidRDefault="007E0613" w:rsidP="007E0613">
      <w:pPr>
        <w:pStyle w:val="Heading1-Numbered"/>
      </w:pPr>
      <w:bookmarkStart w:id="45" w:name="_Toc25321752"/>
      <w:r>
        <w:t>Inbound Message Configuration</w:t>
      </w:r>
      <w:bookmarkEnd w:id="45"/>
    </w:p>
    <w:p w14:paraId="5E063173" w14:textId="190102CF" w:rsidR="003332D8" w:rsidRPr="00C95814" w:rsidRDefault="003332D8" w:rsidP="00C95814">
      <w:pPr>
        <w:rPr>
          <w:lang w:eastAsia="ja-JP"/>
        </w:rPr>
      </w:pPr>
      <w:r>
        <w:rPr>
          <w:lang w:eastAsia="ja-JP"/>
        </w:rPr>
        <w:t>There are no inbound messages for this interface type. Please proceed to the next section.</w:t>
      </w:r>
    </w:p>
    <w:p w14:paraId="5B1099CA" w14:textId="77777777" w:rsidR="00717D87" w:rsidRDefault="00717D87" w:rsidP="00717D87">
      <w:pPr>
        <w:pStyle w:val="Heading1-Numbered"/>
      </w:pPr>
      <w:bookmarkStart w:id="46" w:name="_Toc499729745"/>
      <w:bookmarkStart w:id="47" w:name="_Toc25321753"/>
      <w:bookmarkStart w:id="48" w:name="_Hlk525523248"/>
      <w:bookmarkStart w:id="49" w:name="_Hlk497120487"/>
      <w:r>
        <w:t xml:space="preserve">Connectivity Method </w:t>
      </w:r>
      <w:bookmarkEnd w:id="46"/>
      <w:r>
        <w:t>Overview</w:t>
      </w:r>
      <w:bookmarkEnd w:id="47"/>
    </w:p>
    <w:p w14:paraId="26E8CD40" w14:textId="77777777" w:rsidR="00717D87" w:rsidRDefault="00717D87" w:rsidP="00717D87">
      <w:r>
        <w:t>As part of interface implementation, athenahealth will need to establish a secure method of transfer for electronic data to and from a third-party system. The Connectivity Method Overview contains our current connectivity offering as well as information regarding functionality and project steps.</w:t>
      </w:r>
    </w:p>
    <w:p w14:paraId="4C16D52F" w14:textId="77777777" w:rsidR="00717D87" w:rsidRDefault="00DA037E" w:rsidP="00717D87">
      <w:hyperlink r:id="rId17" w:history="1">
        <w:r w:rsidR="00717D87" w:rsidRPr="00770919">
          <w:rPr>
            <w:rStyle w:val="Hyperlink"/>
          </w:rPr>
          <w:t>http://www.athenahealth.com/~/media/athenaweb/files/developer-portal/Connectivity_Methods_Overview.docx</w:t>
        </w:r>
      </w:hyperlink>
    </w:p>
    <w:p w14:paraId="22FD4A1C" w14:textId="77777777" w:rsidR="00717D87" w:rsidRDefault="00717D87" w:rsidP="00717D87">
      <w:r>
        <w:t>For questions, please contact your Interface Project Engineer.</w:t>
      </w:r>
      <w:bookmarkEnd w:id="48"/>
    </w:p>
    <w:p w14:paraId="47140B2A" w14:textId="6655C98A" w:rsidR="00133DB1" w:rsidRDefault="00E155DE" w:rsidP="00717D87">
      <w:pPr>
        <w:pStyle w:val="Heading1-Numbered"/>
      </w:pPr>
      <w:bookmarkStart w:id="50" w:name="_Toc25321754"/>
      <w:bookmarkEnd w:id="49"/>
      <w:r>
        <w:t>Project Plan</w:t>
      </w:r>
      <w:bookmarkEnd w:id="50"/>
    </w:p>
    <w:p w14:paraId="47140B2B" w14:textId="77777777" w:rsidR="00133DB1" w:rsidRDefault="00133DB1" w:rsidP="00133DB1">
      <w:r>
        <w:t xml:space="preserve">New athenaNet interfaces are worked as separate projects alongside the athenaNet implementation. These projects are designed and adapted to fit within the same timeline as the primary implementation window. </w:t>
      </w:r>
    </w:p>
    <w:p w14:paraId="47140B2C" w14:textId="77777777" w:rsidR="00133DB1" w:rsidRDefault="00133DB1" w:rsidP="009A5DF9">
      <w:pPr>
        <w:pStyle w:val="Heading2-Numbered"/>
      </w:pPr>
      <w:bookmarkStart w:id="51" w:name="_Toc25321755"/>
      <w:r>
        <w:t>Sample Interface Project Plan</w:t>
      </w:r>
      <w:bookmarkEnd w:id="51"/>
    </w:p>
    <w:tbl>
      <w:tblPr>
        <w:tblStyle w:val="ISQTable-New0"/>
        <w:tblW w:w="0" w:type="auto"/>
        <w:tblLook w:val="0420" w:firstRow="1" w:lastRow="0" w:firstColumn="0" w:lastColumn="0" w:noHBand="0" w:noVBand="1"/>
      </w:tblPr>
      <w:tblGrid>
        <w:gridCol w:w="1009"/>
        <w:gridCol w:w="989"/>
        <w:gridCol w:w="8802"/>
      </w:tblGrid>
      <w:tr w:rsidR="00D65F3A" w:rsidRPr="00D65F3A" w14:paraId="47140B30" w14:textId="77777777" w:rsidTr="007D0AD7">
        <w:trPr>
          <w:cnfStyle w:val="100000000000" w:firstRow="1" w:lastRow="0" w:firstColumn="0" w:lastColumn="0" w:oddVBand="0" w:evenVBand="0" w:oddHBand="0" w:evenHBand="0" w:firstRowFirstColumn="0" w:firstRowLastColumn="0" w:lastRowFirstColumn="0" w:lastRowLastColumn="0"/>
        </w:trPr>
        <w:tc>
          <w:tcPr>
            <w:tcW w:w="1015" w:type="dxa"/>
          </w:tcPr>
          <w:p w14:paraId="47140B2D" w14:textId="77777777" w:rsidR="00D65F3A" w:rsidRPr="00D65F3A" w:rsidRDefault="00D65F3A" w:rsidP="007C4757">
            <w:r w:rsidRPr="00D65F3A">
              <w:t>Phase</w:t>
            </w:r>
          </w:p>
        </w:tc>
        <w:tc>
          <w:tcPr>
            <w:tcW w:w="990" w:type="dxa"/>
          </w:tcPr>
          <w:p w14:paraId="47140B2E" w14:textId="77777777" w:rsidR="00D65F3A" w:rsidRPr="00D65F3A" w:rsidRDefault="00D65F3A" w:rsidP="007C4757">
            <w:r w:rsidRPr="00D65F3A">
              <w:t>Duration</w:t>
            </w:r>
          </w:p>
        </w:tc>
        <w:tc>
          <w:tcPr>
            <w:tcW w:w="9011" w:type="dxa"/>
          </w:tcPr>
          <w:p w14:paraId="47140B2F" w14:textId="77777777" w:rsidR="00D65F3A" w:rsidRPr="00D65F3A" w:rsidRDefault="00D65F3A" w:rsidP="007C4757">
            <w:r w:rsidRPr="00D65F3A">
              <w:t>Description</w:t>
            </w:r>
          </w:p>
        </w:tc>
      </w:tr>
      <w:tr w:rsidR="00D65F3A" w:rsidRPr="00D65F3A" w14:paraId="47140B34" w14:textId="77777777" w:rsidTr="007D0AD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015" w:type="dxa"/>
          </w:tcPr>
          <w:p w14:paraId="47140B31" w14:textId="77777777" w:rsidR="00D65F3A" w:rsidRPr="00D65F3A" w:rsidRDefault="00D65F3A" w:rsidP="007C4757">
            <w:r w:rsidRPr="00D65F3A">
              <w:t>SCOPE</w:t>
            </w:r>
          </w:p>
        </w:tc>
        <w:tc>
          <w:tcPr>
            <w:tcW w:w="990" w:type="dxa"/>
          </w:tcPr>
          <w:p w14:paraId="47140B32" w14:textId="77777777" w:rsidR="00D65F3A" w:rsidRPr="00D65F3A" w:rsidRDefault="00D65F3A" w:rsidP="007C4757">
            <w:r w:rsidRPr="00D65F3A">
              <w:t>4 weeks</w:t>
            </w:r>
          </w:p>
        </w:tc>
        <w:tc>
          <w:tcPr>
            <w:tcW w:w="9011" w:type="dxa"/>
          </w:tcPr>
          <w:p w14:paraId="47140B33" w14:textId="77777777" w:rsidR="00D65F3A" w:rsidRPr="00D65F3A" w:rsidRDefault="00D65F3A" w:rsidP="007C4757">
            <w:r w:rsidRPr="00D65F3A">
              <w:t xml:space="preserve">Client and athena review and scope project. Interface Scoping Questionnaire (ISQ), detailing the options and extras required for the interface, and the Interface Proposal (IP), detailing the cost of the interface, are completed and signed in this stage.  Client completes a connectivity worksheet.  </w:t>
            </w:r>
          </w:p>
        </w:tc>
      </w:tr>
      <w:tr w:rsidR="00D65F3A" w:rsidRPr="00D65F3A" w14:paraId="47140B38" w14:textId="77777777" w:rsidTr="007D0AD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015" w:type="dxa"/>
          </w:tcPr>
          <w:p w14:paraId="47140B35" w14:textId="77777777" w:rsidR="00D65F3A" w:rsidRPr="00D65F3A" w:rsidRDefault="00D65F3A" w:rsidP="007C4757">
            <w:r w:rsidRPr="00D65F3A">
              <w:t>BUILD</w:t>
            </w:r>
          </w:p>
        </w:tc>
        <w:tc>
          <w:tcPr>
            <w:tcW w:w="990" w:type="dxa"/>
          </w:tcPr>
          <w:p w14:paraId="47140B36" w14:textId="77777777" w:rsidR="00D65F3A" w:rsidRPr="00D65F3A" w:rsidRDefault="00D65F3A" w:rsidP="007C4757">
            <w:r w:rsidRPr="00D65F3A">
              <w:t>4 weeks</w:t>
            </w:r>
          </w:p>
        </w:tc>
        <w:tc>
          <w:tcPr>
            <w:tcW w:w="9011" w:type="dxa"/>
          </w:tcPr>
          <w:p w14:paraId="47140B37" w14:textId="77777777" w:rsidR="00D65F3A" w:rsidRPr="00D65F3A" w:rsidRDefault="00D65F3A" w:rsidP="007C4757">
            <w:r w:rsidRPr="00D65F3A">
              <w:t>Client and athena work together to establish a secure communications connection between athena and the practice. Athena creates necessary code for the interface, and tests it internally given whatever samples the client has supplied. At the end of this period, interface is released on PREVIEW test server.</w:t>
            </w:r>
          </w:p>
        </w:tc>
      </w:tr>
      <w:tr w:rsidR="00D65F3A" w:rsidRPr="00D65F3A" w14:paraId="47140B3C" w14:textId="77777777" w:rsidTr="007D0AD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015" w:type="dxa"/>
          </w:tcPr>
          <w:p w14:paraId="47140B39" w14:textId="77777777" w:rsidR="00D65F3A" w:rsidRPr="00D65F3A" w:rsidRDefault="00D65F3A" w:rsidP="007C4757">
            <w:r w:rsidRPr="00D65F3A">
              <w:t>TEST</w:t>
            </w:r>
          </w:p>
        </w:tc>
        <w:tc>
          <w:tcPr>
            <w:tcW w:w="990" w:type="dxa"/>
          </w:tcPr>
          <w:p w14:paraId="47140B3A" w14:textId="77777777" w:rsidR="00D65F3A" w:rsidRPr="00D65F3A" w:rsidRDefault="00D65F3A" w:rsidP="007C4757">
            <w:r w:rsidRPr="00D65F3A">
              <w:t>4 weeks</w:t>
            </w:r>
          </w:p>
        </w:tc>
        <w:tc>
          <w:tcPr>
            <w:tcW w:w="9011" w:type="dxa"/>
          </w:tcPr>
          <w:p w14:paraId="47140B3B" w14:textId="22FB52E4" w:rsidR="00D65F3A" w:rsidRPr="00D65F3A" w:rsidRDefault="00D65F3A" w:rsidP="007C4757">
            <w:r w:rsidRPr="00D65F3A">
              <w:t>Client tests interface for correctness and workflow impact. Any interface modifications are done in this stage. At the end of this period, when satisfied, client signs the Go Live Agreement (GLA).</w:t>
            </w:r>
            <w:r w:rsidR="00167D9C">
              <w:t xml:space="preserve"> athena will participate in unit testing to verify functionality from a technical perspective. Full end-user acceptance tes</w:t>
            </w:r>
            <w:r w:rsidR="009B684A">
              <w:t>t</w:t>
            </w:r>
            <w:r w:rsidR="00167D9C">
              <w:t>ing is the client’s responsibility to plan, organize, and support.</w:t>
            </w:r>
          </w:p>
        </w:tc>
      </w:tr>
      <w:tr w:rsidR="00D65F3A" w:rsidRPr="00D65F3A" w14:paraId="47140B40" w14:textId="77777777" w:rsidTr="007D0AD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015" w:type="dxa"/>
          </w:tcPr>
          <w:p w14:paraId="47140B3D" w14:textId="77777777" w:rsidR="00D65F3A" w:rsidRPr="00D65F3A" w:rsidRDefault="00D65F3A" w:rsidP="007C4757">
            <w:r w:rsidRPr="00D65F3A">
              <w:t xml:space="preserve">GO LIVE </w:t>
            </w:r>
          </w:p>
        </w:tc>
        <w:tc>
          <w:tcPr>
            <w:tcW w:w="990" w:type="dxa"/>
          </w:tcPr>
          <w:p w14:paraId="47140B3E" w14:textId="77777777" w:rsidR="00D65F3A" w:rsidRPr="00D65F3A" w:rsidRDefault="00D65F3A" w:rsidP="007C4757">
            <w:r w:rsidRPr="00D65F3A">
              <w:t>2 weeks</w:t>
            </w:r>
          </w:p>
        </w:tc>
        <w:tc>
          <w:tcPr>
            <w:tcW w:w="9011" w:type="dxa"/>
          </w:tcPr>
          <w:p w14:paraId="47140B3F" w14:textId="77777777" w:rsidR="00D65F3A" w:rsidRPr="00D65F3A" w:rsidRDefault="00D65F3A" w:rsidP="007C4757">
            <w:r w:rsidRPr="00D65F3A">
              <w:t>Athena brings the interface live on the agreed date. Athena must have at least 2 days advanced notice on the go-live date. Post Go-Live, the interface maintenance is transitioned to a dedicated team</w:t>
            </w:r>
          </w:p>
        </w:tc>
      </w:tr>
    </w:tbl>
    <w:p w14:paraId="099739F0" w14:textId="4DA9D9C2" w:rsidR="00F95236" w:rsidRDefault="00F95236" w:rsidP="00F95236">
      <w:r>
        <w:rPr>
          <w:rFonts w:eastAsia="MS Gothic"/>
          <w:color w:val="FF0000"/>
        </w:rPr>
        <w:t xml:space="preserve">  </w:t>
      </w:r>
      <w:r w:rsidR="006051C3">
        <w:rPr>
          <w:noProof/>
        </w:rPr>
        <w:drawing>
          <wp:inline distT="0" distB="0" distL="0" distR="0" wp14:anchorId="0813C12B" wp14:editId="78E6525A">
            <wp:extent cx="182896" cy="170703"/>
            <wp:effectExtent l="0" t="0" r="762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moneysmall.png"/>
                    <pic:cNvPicPr/>
                  </pic:nvPicPr>
                  <pic:blipFill>
                    <a:blip r:embed="rId15">
                      <a:extLst>
                        <a:ext uri="{28A0092B-C50C-407E-A947-70E740481C1C}">
                          <a14:useLocalDpi xmlns:a14="http://schemas.microsoft.com/office/drawing/2010/main" val="0"/>
                        </a:ext>
                      </a:extLst>
                    </a:blip>
                    <a:stretch>
                      <a:fillRect/>
                    </a:stretch>
                  </pic:blipFill>
                  <pic:spPr>
                    <a:xfrm>
                      <a:off x="0" y="0"/>
                      <a:ext cx="182896" cy="170703"/>
                    </a:xfrm>
                    <a:prstGeom prst="rect">
                      <a:avLst/>
                    </a:prstGeom>
                  </pic:spPr>
                </pic:pic>
              </a:graphicData>
            </a:graphic>
          </wp:inline>
        </w:drawing>
      </w:r>
      <w:r w:rsidRPr="00103621">
        <w:rPr>
          <w:rFonts w:eastAsia="MS Gothic"/>
          <w:color w:val="863375" w:themeColor="accent5"/>
        </w:rPr>
        <w:t xml:space="preserve"> </w:t>
      </w:r>
      <w:r>
        <w:rPr>
          <w:rFonts w:eastAsia="MS Gothic"/>
          <w:color w:val="863375" w:themeColor="accent5"/>
        </w:rPr>
        <w:t>Shortening project duration may incur additional cost</w:t>
      </w:r>
    </w:p>
    <w:p w14:paraId="47140B41" w14:textId="26DB6DCF" w:rsidR="00133DB1" w:rsidRDefault="00DD582A" w:rsidP="00463698">
      <w:pPr>
        <w:jc w:val="center"/>
      </w:pPr>
      <w:r w:rsidRPr="00DD582A">
        <w:rPr>
          <w:noProof/>
        </w:rPr>
        <w:drawing>
          <wp:inline distT="0" distB="0" distL="0" distR="0" wp14:anchorId="3D185016" wp14:editId="64D0779C">
            <wp:extent cx="3856382" cy="4392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6382" cy="4392795"/>
                    </a:xfrm>
                    <a:prstGeom prst="rect">
                      <a:avLst/>
                    </a:prstGeom>
                    <a:noFill/>
                    <a:ln>
                      <a:noFill/>
                    </a:ln>
                  </pic:spPr>
                </pic:pic>
              </a:graphicData>
            </a:graphic>
          </wp:inline>
        </w:drawing>
      </w:r>
    </w:p>
    <w:p w14:paraId="47140B44" w14:textId="3CBCEDFD" w:rsidR="00133DB1" w:rsidRDefault="00133DB1" w:rsidP="009C37E2">
      <w:pPr>
        <w:pStyle w:val="Heading1-Numbered"/>
      </w:pPr>
      <w:r>
        <w:t xml:space="preserve"> </w:t>
      </w:r>
      <w:bookmarkStart w:id="52" w:name="_Toc25321756"/>
      <w:r w:rsidR="00E155DE">
        <w:t>Appendices and Other References</w:t>
      </w:r>
      <w:bookmarkEnd w:id="52"/>
    </w:p>
    <w:p w14:paraId="303125FA" w14:textId="77777777" w:rsidR="00E7711B" w:rsidRDefault="00E7711B" w:rsidP="00E7711B">
      <w:pPr>
        <w:pStyle w:val="Heading2-Numbered"/>
      </w:pPr>
      <w:bookmarkStart w:id="53" w:name="_Toc445992455"/>
      <w:bookmarkStart w:id="54" w:name="_Toc25321757"/>
      <w:r>
        <w:t>Interface Message Queue Manager</w:t>
      </w:r>
      <w:bookmarkEnd w:id="53"/>
      <w:bookmarkEnd w:id="54"/>
    </w:p>
    <w:p w14:paraId="688AA39C" w14:textId="77777777" w:rsidR="00E7711B" w:rsidRDefault="00E7711B" w:rsidP="00E7711B">
      <w:r>
        <w:t>The athenaNet Interface Message Queue Manager (IMQM) is an interactive repository for all interface messages that pass through athenaNet. Messages can be categorized into several processing states. Please note that messages in a final state (processed or deleted) will only remain in the queue for 90 days.</w:t>
      </w:r>
    </w:p>
    <w:tbl>
      <w:tblPr>
        <w:tblStyle w:val="ISQTable-New0"/>
        <w:tblW w:w="0" w:type="auto"/>
        <w:tblLook w:val="0420" w:firstRow="1" w:lastRow="0" w:firstColumn="0" w:lastColumn="0" w:noHBand="0" w:noVBand="1"/>
      </w:tblPr>
      <w:tblGrid>
        <w:gridCol w:w="1554"/>
        <w:gridCol w:w="9246"/>
      </w:tblGrid>
      <w:tr w:rsidR="00E7711B" w14:paraId="27F06A98" w14:textId="77777777" w:rsidTr="00E7711B">
        <w:trPr>
          <w:cnfStyle w:val="100000000000" w:firstRow="1" w:lastRow="0" w:firstColumn="0" w:lastColumn="0" w:oddVBand="0" w:evenVBand="0" w:oddHBand="0" w:evenHBand="0" w:firstRowFirstColumn="0" w:firstRowLastColumn="0" w:lastRowFirstColumn="0" w:lastRowLastColumn="0"/>
        </w:trPr>
        <w:tc>
          <w:tcPr>
            <w:tcW w:w="1555" w:type="dxa"/>
            <w:hideMark/>
          </w:tcPr>
          <w:p w14:paraId="29B395ED" w14:textId="77777777" w:rsidR="00E7711B" w:rsidRDefault="00E7711B">
            <w:pPr>
              <w:keepLines w:val="0"/>
            </w:pPr>
            <w:r>
              <w:t>Message State</w:t>
            </w:r>
          </w:p>
        </w:tc>
        <w:tc>
          <w:tcPr>
            <w:tcW w:w="9353" w:type="dxa"/>
            <w:hideMark/>
          </w:tcPr>
          <w:p w14:paraId="698B8168" w14:textId="77777777" w:rsidR="00E7711B" w:rsidRDefault="00E7711B">
            <w:pPr>
              <w:keepLines w:val="0"/>
            </w:pPr>
            <w:r>
              <w:t>Explanation</w:t>
            </w:r>
          </w:p>
        </w:tc>
      </w:tr>
      <w:tr w:rsidR="00E7711B" w14:paraId="1C0543D1"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4D360DB4" w14:textId="77777777" w:rsidR="00E7711B" w:rsidRDefault="00E7711B">
            <w:pPr>
              <w:keepLines w:val="0"/>
            </w:pPr>
            <w:r>
              <w:t>SCHEDULED</w:t>
            </w:r>
          </w:p>
        </w:tc>
        <w:tc>
          <w:tcPr>
            <w:tcW w:w="9353" w:type="dxa"/>
            <w:tcBorders>
              <w:left w:val="nil"/>
              <w:right w:val="nil"/>
            </w:tcBorders>
            <w:tcMar>
              <w:top w:w="29" w:type="dxa"/>
              <w:left w:w="115" w:type="dxa"/>
              <w:bottom w:w="29" w:type="dxa"/>
              <w:right w:w="115" w:type="dxa"/>
            </w:tcMar>
            <w:hideMark/>
          </w:tcPr>
          <w:p w14:paraId="2DB88CFB" w14:textId="77777777" w:rsidR="00E7711B" w:rsidRDefault="00E7711B">
            <w:pPr>
              <w:keepLines w:val="0"/>
            </w:pPr>
            <w:r>
              <w:t xml:space="preserve">Scheduled to be sent </w:t>
            </w:r>
            <w:proofErr w:type="gramStart"/>
            <w:r>
              <w:t>at a later time</w:t>
            </w:r>
            <w:proofErr w:type="gramEnd"/>
          </w:p>
        </w:tc>
      </w:tr>
      <w:tr w:rsidR="00E7711B" w14:paraId="2392F18F"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1107591C" w14:textId="77777777" w:rsidR="00E7711B" w:rsidRDefault="00E7711B">
            <w:pPr>
              <w:keepLines w:val="0"/>
            </w:pPr>
            <w:r>
              <w:t>NEW</w:t>
            </w:r>
          </w:p>
        </w:tc>
        <w:tc>
          <w:tcPr>
            <w:tcW w:w="9353" w:type="dxa"/>
            <w:tcBorders>
              <w:left w:val="nil"/>
              <w:right w:val="nil"/>
            </w:tcBorders>
            <w:tcMar>
              <w:top w:w="29" w:type="dxa"/>
              <w:left w:w="115" w:type="dxa"/>
              <w:bottom w:w="29" w:type="dxa"/>
              <w:right w:w="115" w:type="dxa"/>
            </w:tcMar>
            <w:hideMark/>
          </w:tcPr>
          <w:p w14:paraId="61F232C7" w14:textId="77777777" w:rsidR="00E7711B" w:rsidRDefault="00E7711B">
            <w:pPr>
              <w:keepLines w:val="0"/>
            </w:pPr>
            <w:r>
              <w:t>Placeholder for a new message and ready to be sent or received</w:t>
            </w:r>
          </w:p>
        </w:tc>
      </w:tr>
      <w:tr w:rsidR="00E7711B" w14:paraId="0C76A47B"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5749B8B0" w14:textId="77777777" w:rsidR="00E7711B" w:rsidRDefault="00E7711B">
            <w:pPr>
              <w:keepLines w:val="0"/>
            </w:pPr>
            <w:r>
              <w:t>DISTRIBUTED</w:t>
            </w:r>
          </w:p>
        </w:tc>
        <w:tc>
          <w:tcPr>
            <w:tcW w:w="9353" w:type="dxa"/>
            <w:tcBorders>
              <w:left w:val="nil"/>
              <w:right w:val="nil"/>
            </w:tcBorders>
            <w:tcMar>
              <w:top w:w="29" w:type="dxa"/>
              <w:left w:w="115" w:type="dxa"/>
              <w:bottom w:w="29" w:type="dxa"/>
              <w:right w:w="115" w:type="dxa"/>
            </w:tcMar>
            <w:hideMark/>
          </w:tcPr>
          <w:p w14:paraId="423F2B8D" w14:textId="77777777" w:rsidR="00E7711B" w:rsidRDefault="00E7711B">
            <w:pPr>
              <w:keepLines w:val="0"/>
            </w:pPr>
            <w:r>
              <w:t>Delivery or acknowledgement is pending for Global interfaces</w:t>
            </w:r>
          </w:p>
        </w:tc>
      </w:tr>
      <w:tr w:rsidR="00E7711B" w14:paraId="427A4A19"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3E90B782" w14:textId="77777777" w:rsidR="00E7711B" w:rsidRDefault="00E7711B">
            <w:pPr>
              <w:keepLines w:val="0"/>
            </w:pPr>
            <w:r>
              <w:t>PENDING</w:t>
            </w:r>
          </w:p>
        </w:tc>
        <w:tc>
          <w:tcPr>
            <w:tcW w:w="9353" w:type="dxa"/>
            <w:tcBorders>
              <w:left w:val="nil"/>
              <w:right w:val="nil"/>
            </w:tcBorders>
            <w:tcMar>
              <w:top w:w="29" w:type="dxa"/>
              <w:left w:w="115" w:type="dxa"/>
              <w:bottom w:w="29" w:type="dxa"/>
              <w:right w:w="115" w:type="dxa"/>
            </w:tcMar>
            <w:hideMark/>
          </w:tcPr>
          <w:p w14:paraId="50DCD23D" w14:textId="77777777" w:rsidR="00E7711B" w:rsidRDefault="00E7711B">
            <w:pPr>
              <w:keepLines w:val="0"/>
            </w:pPr>
            <w:r>
              <w:t>Delivery or acknowledgement is pending</w:t>
            </w:r>
          </w:p>
        </w:tc>
      </w:tr>
      <w:tr w:rsidR="00E7711B" w14:paraId="5F296947"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6879760C" w14:textId="77777777" w:rsidR="00E7711B" w:rsidRDefault="00E7711B">
            <w:pPr>
              <w:keepLines w:val="0"/>
            </w:pPr>
            <w:r>
              <w:t>PROCESSED</w:t>
            </w:r>
          </w:p>
        </w:tc>
        <w:tc>
          <w:tcPr>
            <w:tcW w:w="9353" w:type="dxa"/>
            <w:tcBorders>
              <w:left w:val="nil"/>
              <w:right w:val="nil"/>
            </w:tcBorders>
            <w:tcMar>
              <w:top w:w="29" w:type="dxa"/>
              <w:left w:w="115" w:type="dxa"/>
              <w:bottom w:w="29" w:type="dxa"/>
              <w:right w:w="115" w:type="dxa"/>
            </w:tcMar>
            <w:hideMark/>
          </w:tcPr>
          <w:p w14:paraId="16B2A9D1" w14:textId="77777777" w:rsidR="00E7711B" w:rsidRDefault="00E7711B">
            <w:pPr>
              <w:keepLines w:val="0"/>
            </w:pPr>
            <w:r>
              <w:t>Processed normally; remains in queue for only 90 days</w:t>
            </w:r>
          </w:p>
        </w:tc>
      </w:tr>
      <w:tr w:rsidR="00E7711B" w14:paraId="62891492"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52B8A507" w14:textId="77777777" w:rsidR="00E7711B" w:rsidRDefault="00E7711B">
            <w:pPr>
              <w:keepLines w:val="0"/>
            </w:pPr>
            <w:r>
              <w:t>ERROR</w:t>
            </w:r>
          </w:p>
        </w:tc>
        <w:tc>
          <w:tcPr>
            <w:tcW w:w="9353" w:type="dxa"/>
            <w:tcBorders>
              <w:left w:val="nil"/>
              <w:right w:val="nil"/>
            </w:tcBorders>
            <w:tcMar>
              <w:top w:w="29" w:type="dxa"/>
              <w:left w:w="115" w:type="dxa"/>
              <w:bottom w:w="29" w:type="dxa"/>
              <w:right w:w="115" w:type="dxa"/>
            </w:tcMar>
            <w:hideMark/>
          </w:tcPr>
          <w:p w14:paraId="109FEE63" w14:textId="77777777" w:rsidR="00E7711B" w:rsidRDefault="00E7711B">
            <w:pPr>
              <w:keepLines w:val="0"/>
            </w:pPr>
            <w:r>
              <w:t>Generic error encountered; routed to client</w:t>
            </w:r>
          </w:p>
        </w:tc>
      </w:tr>
      <w:tr w:rsidR="00E7711B" w14:paraId="429DD9FD"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3FE6FF41" w14:textId="77777777" w:rsidR="00E7711B" w:rsidRDefault="00E7711B">
            <w:pPr>
              <w:keepLines w:val="0"/>
            </w:pPr>
            <w:r>
              <w:t>CBOERROR</w:t>
            </w:r>
          </w:p>
        </w:tc>
        <w:tc>
          <w:tcPr>
            <w:tcW w:w="9353" w:type="dxa"/>
            <w:tcBorders>
              <w:left w:val="nil"/>
              <w:right w:val="nil"/>
            </w:tcBorders>
            <w:tcMar>
              <w:top w:w="29" w:type="dxa"/>
              <w:left w:w="115" w:type="dxa"/>
              <w:bottom w:w="29" w:type="dxa"/>
              <w:right w:w="115" w:type="dxa"/>
            </w:tcMar>
            <w:hideMark/>
          </w:tcPr>
          <w:p w14:paraId="1BDB2EC4" w14:textId="77777777" w:rsidR="00E7711B" w:rsidRDefault="00E7711B">
            <w:pPr>
              <w:keepLines w:val="0"/>
            </w:pPr>
            <w:r>
              <w:t>Billing related error encountered; routed to client</w:t>
            </w:r>
          </w:p>
        </w:tc>
      </w:tr>
      <w:tr w:rsidR="00E7711B" w14:paraId="715075D6"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3CC08F02" w14:textId="77777777" w:rsidR="00E7711B" w:rsidRDefault="00E7711B">
            <w:pPr>
              <w:keepLines w:val="0"/>
            </w:pPr>
            <w:r>
              <w:t>ATHENAERROR</w:t>
            </w:r>
          </w:p>
        </w:tc>
        <w:tc>
          <w:tcPr>
            <w:tcW w:w="9353" w:type="dxa"/>
            <w:tcBorders>
              <w:left w:val="nil"/>
              <w:right w:val="nil"/>
            </w:tcBorders>
            <w:tcMar>
              <w:top w:w="29" w:type="dxa"/>
              <w:left w:w="115" w:type="dxa"/>
              <w:bottom w:w="29" w:type="dxa"/>
              <w:right w:w="115" w:type="dxa"/>
            </w:tcMar>
            <w:hideMark/>
          </w:tcPr>
          <w:p w14:paraId="423B203C" w14:textId="77777777" w:rsidR="00E7711B" w:rsidRDefault="00E7711B">
            <w:pPr>
              <w:keepLines w:val="0"/>
            </w:pPr>
            <w:r>
              <w:t>Internal error encountered; routed to athenahealth Client Support Center</w:t>
            </w:r>
          </w:p>
        </w:tc>
      </w:tr>
      <w:tr w:rsidR="00E7711B" w14:paraId="5A6864EB"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55" w:type="dxa"/>
            <w:tcBorders>
              <w:left w:val="nil"/>
              <w:right w:val="nil"/>
            </w:tcBorders>
            <w:tcMar>
              <w:top w:w="29" w:type="dxa"/>
              <w:left w:w="115" w:type="dxa"/>
              <w:bottom w:w="29" w:type="dxa"/>
              <w:right w:w="115" w:type="dxa"/>
            </w:tcMar>
            <w:hideMark/>
          </w:tcPr>
          <w:p w14:paraId="36C57CFE" w14:textId="77777777" w:rsidR="00E7711B" w:rsidRDefault="00E7711B">
            <w:pPr>
              <w:keepLines w:val="0"/>
            </w:pPr>
            <w:r>
              <w:t>DELETED</w:t>
            </w:r>
          </w:p>
        </w:tc>
        <w:tc>
          <w:tcPr>
            <w:tcW w:w="9353" w:type="dxa"/>
            <w:tcBorders>
              <w:left w:val="nil"/>
              <w:right w:val="nil"/>
            </w:tcBorders>
            <w:tcMar>
              <w:top w:w="29" w:type="dxa"/>
              <w:left w:w="115" w:type="dxa"/>
              <w:bottom w:w="29" w:type="dxa"/>
              <w:right w:w="115" w:type="dxa"/>
            </w:tcMar>
            <w:hideMark/>
          </w:tcPr>
          <w:p w14:paraId="5158E57A" w14:textId="77777777" w:rsidR="00E7711B" w:rsidRDefault="00E7711B">
            <w:pPr>
              <w:keepLines w:val="0"/>
            </w:pPr>
            <w:r>
              <w:t xml:space="preserve">Messages that have been deleted; remains in queue for only 90 days </w:t>
            </w:r>
          </w:p>
        </w:tc>
      </w:tr>
    </w:tbl>
    <w:p w14:paraId="71F45EEA" w14:textId="77777777" w:rsidR="00E7711B" w:rsidRDefault="00E7711B" w:rsidP="00E7711B">
      <w:r>
        <w:t>In order to access the IMQM in athenaNet to manually resolve common errors, such as missing providers, invalid procedure codes, or unknown departments, the following user permissions must be granted by the local system administrator:</w:t>
      </w:r>
    </w:p>
    <w:tbl>
      <w:tblPr>
        <w:tblStyle w:val="ISQTable-New0"/>
        <w:tblW w:w="0" w:type="auto"/>
        <w:tblLook w:val="0420" w:firstRow="1" w:lastRow="0" w:firstColumn="0" w:lastColumn="0" w:noHBand="0" w:noVBand="1"/>
      </w:tblPr>
      <w:tblGrid>
        <w:gridCol w:w="4838"/>
        <w:gridCol w:w="5962"/>
      </w:tblGrid>
      <w:tr w:rsidR="00E7711B" w14:paraId="5D7D149F" w14:textId="77777777" w:rsidTr="00E7711B">
        <w:trPr>
          <w:cnfStyle w:val="100000000000" w:firstRow="1" w:lastRow="0" w:firstColumn="0" w:lastColumn="0" w:oddVBand="0" w:evenVBand="0" w:oddHBand="0" w:evenHBand="0" w:firstRowFirstColumn="0" w:firstRowLastColumn="0" w:lastRowFirstColumn="0" w:lastRowLastColumn="0"/>
        </w:trPr>
        <w:tc>
          <w:tcPr>
            <w:tcW w:w="4885" w:type="dxa"/>
            <w:hideMark/>
          </w:tcPr>
          <w:p w14:paraId="46EA2527" w14:textId="77777777" w:rsidR="00E7711B" w:rsidRDefault="00E7711B">
            <w:pPr>
              <w:keepLines w:val="0"/>
            </w:pPr>
            <w:r>
              <w:t>Permission</w:t>
            </w:r>
          </w:p>
        </w:tc>
        <w:tc>
          <w:tcPr>
            <w:tcW w:w="6023" w:type="dxa"/>
            <w:hideMark/>
          </w:tcPr>
          <w:p w14:paraId="1FA02375" w14:textId="77777777" w:rsidR="00E7711B" w:rsidRDefault="00E7711B">
            <w:pPr>
              <w:keepLines w:val="0"/>
            </w:pPr>
            <w:r>
              <w:t>Use Case</w:t>
            </w:r>
          </w:p>
        </w:tc>
      </w:tr>
      <w:tr w:rsidR="00E7711B" w14:paraId="192BBD8C"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228CFECA" w14:textId="77777777" w:rsidR="00E7711B" w:rsidRDefault="00E7711B">
            <w:pPr>
              <w:keepLines w:val="0"/>
            </w:pPr>
            <w:r>
              <w:t>Interface Admin: View Message Queue</w:t>
            </w:r>
          </w:p>
        </w:tc>
        <w:tc>
          <w:tcPr>
            <w:tcW w:w="6023" w:type="dxa"/>
            <w:tcBorders>
              <w:left w:val="nil"/>
              <w:right w:val="nil"/>
            </w:tcBorders>
            <w:tcMar>
              <w:top w:w="29" w:type="dxa"/>
              <w:left w:w="115" w:type="dxa"/>
              <w:bottom w:w="29" w:type="dxa"/>
              <w:right w:w="115" w:type="dxa"/>
            </w:tcMar>
            <w:hideMark/>
          </w:tcPr>
          <w:p w14:paraId="16175BDC" w14:textId="77777777" w:rsidR="00E7711B" w:rsidRDefault="00E7711B">
            <w:pPr>
              <w:keepLines w:val="0"/>
            </w:pPr>
            <w:r>
              <w:t>You want to be able to view the IMQM.</w:t>
            </w:r>
          </w:p>
        </w:tc>
      </w:tr>
      <w:tr w:rsidR="00E7711B" w14:paraId="723EB81B"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3E13674C" w14:textId="77777777" w:rsidR="00E7711B" w:rsidRDefault="00E7711B">
            <w:pPr>
              <w:keepLines w:val="0"/>
            </w:pPr>
            <w:r>
              <w:t>Interface Admin: Map Insurance Messages</w:t>
            </w:r>
          </w:p>
        </w:tc>
        <w:tc>
          <w:tcPr>
            <w:tcW w:w="6023" w:type="dxa"/>
            <w:tcBorders>
              <w:left w:val="nil"/>
              <w:right w:val="nil"/>
            </w:tcBorders>
            <w:tcMar>
              <w:top w:w="29" w:type="dxa"/>
              <w:left w:w="115" w:type="dxa"/>
              <w:bottom w:w="29" w:type="dxa"/>
              <w:right w:w="115" w:type="dxa"/>
            </w:tcMar>
            <w:hideMark/>
          </w:tcPr>
          <w:p w14:paraId="096E945F" w14:textId="77777777" w:rsidR="00E7711B" w:rsidRDefault="00E7711B">
            <w:pPr>
              <w:keepLines w:val="0"/>
            </w:pPr>
            <w:r>
              <w:t xml:space="preserve">You need to map insurance messages. </w:t>
            </w:r>
          </w:p>
        </w:tc>
      </w:tr>
      <w:tr w:rsidR="00E7711B" w14:paraId="78F382A3" w14:textId="77777777" w:rsidTr="00E7711B">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6B29DB77" w14:textId="77777777" w:rsidR="00E7711B" w:rsidRDefault="00E7711B">
            <w:pPr>
              <w:keepLines w:val="0"/>
            </w:pPr>
            <w:r>
              <w:t xml:space="preserve">Interface Admin: Map Messages (except Insurances)  </w:t>
            </w:r>
          </w:p>
        </w:tc>
        <w:tc>
          <w:tcPr>
            <w:tcW w:w="6023" w:type="dxa"/>
            <w:tcBorders>
              <w:left w:val="nil"/>
              <w:right w:val="nil"/>
            </w:tcBorders>
            <w:tcMar>
              <w:top w:w="29" w:type="dxa"/>
              <w:left w:w="115" w:type="dxa"/>
              <w:bottom w:w="29" w:type="dxa"/>
              <w:right w:w="115" w:type="dxa"/>
            </w:tcMar>
            <w:hideMark/>
          </w:tcPr>
          <w:p w14:paraId="3FD56795" w14:textId="77777777" w:rsidR="00E7711B" w:rsidRDefault="00E7711B">
            <w:pPr>
              <w:keepLines w:val="0"/>
            </w:pPr>
            <w:r>
              <w:t>You need to map all messages excluding insurance messages (e.g. provider and department mappings).</w:t>
            </w:r>
          </w:p>
        </w:tc>
      </w:tr>
      <w:tr w:rsidR="00E7711B" w14:paraId="60039C05" w14:textId="77777777" w:rsidTr="00E7711B">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885" w:type="dxa"/>
            <w:tcBorders>
              <w:left w:val="nil"/>
              <w:right w:val="nil"/>
            </w:tcBorders>
            <w:tcMar>
              <w:top w:w="29" w:type="dxa"/>
              <w:left w:w="115" w:type="dxa"/>
              <w:bottom w:w="29" w:type="dxa"/>
              <w:right w:w="115" w:type="dxa"/>
            </w:tcMar>
            <w:hideMark/>
          </w:tcPr>
          <w:p w14:paraId="30E79A4E" w14:textId="77777777" w:rsidR="00E7711B" w:rsidRDefault="00E7711B">
            <w:pPr>
              <w:keepLines w:val="0"/>
            </w:pPr>
            <w:r>
              <w:t>Interface Admin: File Upload Interface</w:t>
            </w:r>
          </w:p>
        </w:tc>
        <w:tc>
          <w:tcPr>
            <w:tcW w:w="6023" w:type="dxa"/>
            <w:tcBorders>
              <w:left w:val="nil"/>
              <w:right w:val="nil"/>
            </w:tcBorders>
            <w:tcMar>
              <w:top w:w="29" w:type="dxa"/>
              <w:left w:w="115" w:type="dxa"/>
              <w:bottom w:w="29" w:type="dxa"/>
              <w:right w:w="115" w:type="dxa"/>
            </w:tcMar>
            <w:hideMark/>
          </w:tcPr>
          <w:p w14:paraId="40177C2D" w14:textId="77777777" w:rsidR="00E7711B" w:rsidRDefault="00E7711B">
            <w:pPr>
              <w:keepLines w:val="0"/>
            </w:pPr>
            <w:r>
              <w:t>You want to be able to upload files via the interface.</w:t>
            </w:r>
          </w:p>
        </w:tc>
      </w:tr>
    </w:tbl>
    <w:p w14:paraId="05854536" w14:textId="77777777" w:rsidR="00E7711B" w:rsidRDefault="00E7711B" w:rsidP="00E7711B">
      <w:r>
        <w:t xml:space="preserve">See </w:t>
      </w:r>
      <w:hyperlink r:id="rId19" w:history="1">
        <w:r>
          <w:rPr>
            <w:rStyle w:val="Hyperlink"/>
          </w:rPr>
          <w:t>athenaNet Interface Queue Management Guide</w:t>
        </w:r>
      </w:hyperlink>
      <w:r>
        <w:t xml:space="preserve"> for more information on the functionality of the IMQM and on client-side cleanup for ERRORs and CBOERRORs. </w:t>
      </w:r>
    </w:p>
    <w:p w14:paraId="64BCD07A" w14:textId="77777777" w:rsidR="00E7711B" w:rsidRDefault="00E7711B" w:rsidP="00E7711B">
      <w:pPr>
        <w:pStyle w:val="Heading2-Numbered"/>
      </w:pPr>
      <w:bookmarkStart w:id="55" w:name="_Toc445991442"/>
      <w:bookmarkStart w:id="56" w:name="_Toc25321758"/>
      <w:r>
        <w:t>Continuing Service and Support</w:t>
      </w:r>
      <w:bookmarkEnd w:id="55"/>
      <w:bookmarkEnd w:id="56"/>
      <w:r>
        <w:t xml:space="preserve"> </w:t>
      </w:r>
    </w:p>
    <w:p w14:paraId="3A96CA70" w14:textId="77777777" w:rsidR="00E7711B" w:rsidRDefault="00E7711B" w:rsidP="00E7711B">
      <w:r>
        <w:t>Within two weeks after go-live your interface will be transitioned into our daily service and support structure.</w:t>
      </w:r>
    </w:p>
    <w:p w14:paraId="45E0F6AA" w14:textId="77777777" w:rsidR="00E7711B" w:rsidRDefault="00E7711B" w:rsidP="00E7711B">
      <w:r>
        <w:t xml:space="preserve">As a standard practice, athenahealth continuously monitors all client connections and will notify the contacts specified if an error occurs. All jobs are monitored and automatically restarted if idle. For more details please refer to the </w:t>
      </w:r>
      <w:hyperlink r:id="rId20" w:history="1">
        <w:r>
          <w:rPr>
            <w:rStyle w:val="Hyperlink"/>
          </w:rPr>
          <w:t>Interface Down Support Document</w:t>
        </w:r>
      </w:hyperlink>
      <w:r>
        <w:t xml:space="preserve">. </w:t>
      </w:r>
    </w:p>
    <w:p w14:paraId="6263B8A3" w14:textId="77777777" w:rsidR="00E7711B" w:rsidRDefault="00E7711B" w:rsidP="00E7711B">
      <w:r>
        <w:t xml:space="preserve">To contact athenahealth for questions or modifications to the interface, support can be accessed directly in athenaNet: </w:t>
      </w:r>
    </w:p>
    <w:p w14:paraId="69CB1254" w14:textId="3AAC9840" w:rsidR="00461FDD" w:rsidRDefault="00E7711B" w:rsidP="00E7711B">
      <w:pPr>
        <w:jc w:val="center"/>
      </w:pPr>
      <w:r>
        <w:rPr>
          <w:noProof/>
        </w:rPr>
        <w:drawing>
          <wp:inline distT="0" distB="0" distL="0" distR="0" wp14:anchorId="4FD2D280" wp14:editId="4E9E4CDB">
            <wp:extent cx="4455160" cy="65913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5160" cy="659130"/>
                    </a:xfrm>
                    <a:prstGeom prst="rect">
                      <a:avLst/>
                    </a:prstGeom>
                    <a:noFill/>
                    <a:ln>
                      <a:noFill/>
                    </a:ln>
                  </pic:spPr>
                </pic:pic>
              </a:graphicData>
            </a:graphic>
          </wp:inline>
        </w:drawing>
      </w:r>
    </w:p>
    <w:sectPr w:rsidR="00461FDD" w:rsidSect="009810FE">
      <w:headerReference w:type="even" r:id="rId22"/>
      <w:headerReference w:type="default" r:id="rId23"/>
      <w:footerReference w:type="even" r:id="rId24"/>
      <w:footerReference w:type="default" r:id="rId25"/>
      <w:headerReference w:type="first" r:id="rId26"/>
      <w:footerReference w:type="first" r:id="rId27"/>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E6955" w14:textId="77777777" w:rsidR="00DA037E" w:rsidRDefault="00DA037E" w:rsidP="00236116">
      <w:pPr>
        <w:spacing w:before="0" w:line="240" w:lineRule="auto"/>
      </w:pPr>
      <w:r>
        <w:separator/>
      </w:r>
    </w:p>
  </w:endnote>
  <w:endnote w:type="continuationSeparator" w:id="0">
    <w:p w14:paraId="57C5601E" w14:textId="77777777" w:rsidR="00DA037E" w:rsidRDefault="00DA037E" w:rsidP="00236116">
      <w:pPr>
        <w:spacing w:before="0" w:line="240" w:lineRule="auto"/>
      </w:pPr>
      <w:r>
        <w:continuationSeparator/>
      </w:r>
    </w:p>
  </w:endnote>
  <w:endnote w:type="continuationNotice" w:id="1">
    <w:p w14:paraId="47C2C0C9" w14:textId="77777777" w:rsidR="00DA037E" w:rsidRDefault="00DA037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swiss"/>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CD6AA" w14:textId="77777777" w:rsidR="00023A1E" w:rsidRDefault="00023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5" w14:textId="5C95B8D4" w:rsidR="00023A1E" w:rsidRPr="009810FE" w:rsidRDefault="00DA037E" w:rsidP="009810FE">
    <w:pPr>
      <w:pStyle w:val="Interiorpagefooters"/>
      <w:pBdr>
        <w:top w:val="single" w:sz="4" w:space="1" w:color="863375" w:themeColor="accent5"/>
      </w:pBdr>
      <w:tabs>
        <w:tab w:val="center" w:pos="5760"/>
        <w:tab w:val="right" w:pos="10800"/>
      </w:tabs>
      <w:jc w:val="left"/>
      <w:rPr>
        <w:color w:val="863375" w:themeColor="accent5"/>
      </w:rPr>
    </w:pPr>
    <w:hyperlink r:id="rId1" w:history="1">
      <w:r w:rsidR="00023A1E" w:rsidRPr="009810FE">
        <w:rPr>
          <w:rStyle w:val="Hyperlink"/>
          <w:b/>
          <w:color w:val="863375" w:themeColor="accent5"/>
          <w:sz w:val="16"/>
          <w:szCs w:val="16"/>
        </w:rPr>
        <w:t>www.athenahealth.com</w:t>
      </w:r>
    </w:hyperlink>
    <w:r w:rsidR="00023A1E" w:rsidRPr="009810FE">
      <w:rPr>
        <w:color w:val="863375" w:themeColor="accent5"/>
      </w:rPr>
      <w:tab/>
    </w:r>
    <w:r w:rsidR="00023A1E" w:rsidRPr="009810FE">
      <w:rPr>
        <w:color w:val="A5A6A5" w:themeColor="background2"/>
      </w:rPr>
      <w:t>athenahealth, Inc. Proprietary</w:t>
    </w:r>
    <w:r w:rsidR="00023A1E" w:rsidRPr="009810FE">
      <w:rPr>
        <w:color w:val="863375" w:themeColor="accent5"/>
      </w:rPr>
      <w:tab/>
    </w:r>
    <w:r w:rsidR="00023A1E" w:rsidRPr="009810FE">
      <w:rPr>
        <w:rStyle w:val="PageNumber"/>
        <w:rFonts w:cs="Times New Roman"/>
        <w:b/>
        <w:color w:val="863375" w:themeColor="accent5"/>
        <w:sz w:val="16"/>
        <w:szCs w:val="16"/>
      </w:rPr>
      <w:fldChar w:fldCharType="begin"/>
    </w:r>
    <w:r w:rsidR="00023A1E" w:rsidRPr="009810FE">
      <w:rPr>
        <w:rStyle w:val="PageNumber"/>
        <w:rFonts w:cs="Times New Roman"/>
        <w:b/>
        <w:color w:val="863375" w:themeColor="accent5"/>
        <w:sz w:val="16"/>
        <w:szCs w:val="16"/>
      </w:rPr>
      <w:instrText xml:space="preserve"> PAGE </w:instrText>
    </w:r>
    <w:r w:rsidR="00023A1E" w:rsidRPr="009810FE">
      <w:rPr>
        <w:rStyle w:val="PageNumber"/>
        <w:rFonts w:cs="Times New Roman"/>
        <w:b/>
        <w:color w:val="863375" w:themeColor="accent5"/>
        <w:sz w:val="16"/>
        <w:szCs w:val="16"/>
      </w:rPr>
      <w:fldChar w:fldCharType="separate"/>
    </w:r>
    <w:r w:rsidR="00023A1E">
      <w:rPr>
        <w:rStyle w:val="PageNumber"/>
        <w:rFonts w:cs="Times New Roman"/>
        <w:b/>
        <w:noProof/>
        <w:color w:val="863375" w:themeColor="accent5"/>
        <w:sz w:val="16"/>
        <w:szCs w:val="16"/>
      </w:rPr>
      <w:t>4</w:t>
    </w:r>
    <w:r w:rsidR="00023A1E" w:rsidRPr="009810FE">
      <w:rPr>
        <w:rStyle w:val="PageNumber"/>
        <w:rFonts w:cs="Times New Roman"/>
        <w:b/>
        <w:color w:val="863375" w:themeColor="accent5"/>
        <w:sz w:val="16"/>
        <w:szCs w:val="16"/>
      </w:rPr>
      <w:fldChar w:fldCharType="end"/>
    </w:r>
  </w:p>
  <w:p w14:paraId="47140BB6" w14:textId="77777777" w:rsidR="00023A1E" w:rsidRDefault="00023A1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74B2" w14:textId="77777777" w:rsidR="00023A1E" w:rsidRDefault="00023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A5223" w14:textId="77777777" w:rsidR="00DA037E" w:rsidRDefault="00DA037E" w:rsidP="00236116">
      <w:pPr>
        <w:spacing w:before="0" w:line="240" w:lineRule="auto"/>
      </w:pPr>
      <w:r>
        <w:separator/>
      </w:r>
    </w:p>
  </w:footnote>
  <w:footnote w:type="continuationSeparator" w:id="0">
    <w:p w14:paraId="08EAFF6B" w14:textId="77777777" w:rsidR="00DA037E" w:rsidRDefault="00DA037E" w:rsidP="00236116">
      <w:pPr>
        <w:spacing w:before="0" w:line="240" w:lineRule="auto"/>
      </w:pPr>
      <w:r>
        <w:continuationSeparator/>
      </w:r>
    </w:p>
  </w:footnote>
  <w:footnote w:type="continuationNotice" w:id="1">
    <w:p w14:paraId="78B6254F" w14:textId="77777777" w:rsidR="00DA037E" w:rsidRDefault="00DA037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2F55D" w14:textId="77777777" w:rsidR="00023A1E" w:rsidRDefault="00023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4" w14:textId="5C285665" w:rsidR="00023A1E" w:rsidRPr="006B3B40" w:rsidRDefault="00DA037E" w:rsidP="00122352">
    <w:pPr>
      <w:pStyle w:val="Interiorpageheaders"/>
      <w:jc w:val="left"/>
      <w:rPr>
        <w:rFonts w:asciiTheme="minorHAnsi" w:hAnsiTheme="minorHAnsi"/>
      </w:rPr>
    </w:pPr>
    <w:sdt>
      <w:sdtPr>
        <w:rPr>
          <w:rFonts w:asciiTheme="minorHAnsi" w:hAnsiTheme="minorHAnsi" w:cs="MetaBook-Roman"/>
          <w:sz w:val="16"/>
          <w:szCs w:val="16"/>
        </w:rPr>
        <w:alias w:val="Title"/>
        <w:tag w:val=""/>
        <w:id w:val="554203694"/>
        <w:dataBinding w:prefixMappings="xmlns:ns0='http://purl.org/dc/elements/1.1/' xmlns:ns1='http://schemas.openxmlformats.org/package/2006/metadata/core-properties' " w:xpath="/ns1:coreProperties[1]/ns0:title[1]" w:storeItemID="{6C3C8BC8-F283-45AE-878A-BAB7291924A1}"/>
        <w:text/>
      </w:sdtPr>
      <w:sdtEndPr/>
      <w:sdtContent>
        <w:r w:rsidR="00023A1E">
          <w:rPr>
            <w:rFonts w:asciiTheme="minorHAnsi" w:hAnsiTheme="minorHAnsi" w:cs="MetaBook-Roman"/>
            <w:sz w:val="16"/>
            <w:szCs w:val="16"/>
          </w:rPr>
          <w:t>Outbound Patients and Chart Data</w:t>
        </w:r>
      </w:sdtContent>
    </w:sdt>
    <w:r w:rsidR="00023A1E" w:rsidRPr="006B3B40">
      <w:rPr>
        <w:rFonts w:asciiTheme="minorHAnsi" w:hAnsiTheme="minorHAnsi"/>
        <w:noProof/>
        <w:lang w:eastAsia="en-US"/>
      </w:rPr>
      <w:drawing>
        <wp:anchor distT="0" distB="0" distL="114300" distR="114300" simplePos="0" relativeHeight="25165824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230A7" w14:textId="77777777" w:rsidR="00023A1E" w:rsidRDefault="00023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E97D4F"/>
    <w:multiLevelType w:val="multilevel"/>
    <w:tmpl w:val="6D7C8C56"/>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4626" w:hanging="576"/>
      </w:pPr>
      <w:rPr>
        <w:rFonts w:hint="default"/>
      </w:rPr>
    </w:lvl>
    <w:lvl w:ilvl="2">
      <w:start w:val="1"/>
      <w:numFmt w:val="decimal"/>
      <w:pStyle w:val="Heading3-Numbered"/>
      <w:suff w:val="space"/>
      <w:lvlText w:val="%1.%2.%3"/>
      <w:lvlJc w:val="left"/>
      <w:pPr>
        <w:ind w:left="8802" w:hanging="792"/>
      </w:pPr>
      <w:rPr>
        <w:rFonts w:hint="default"/>
      </w:rPr>
    </w:lvl>
    <w:lvl w:ilvl="3">
      <w:start w:val="1"/>
      <w:numFmt w:val="decimal"/>
      <w:pStyle w:val="Heading4-Numbered"/>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2"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4"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3971"/>
    <w:multiLevelType w:val="hybridMultilevel"/>
    <w:tmpl w:val="D592EE6A"/>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58CC4003"/>
    <w:multiLevelType w:val="hybridMultilevel"/>
    <w:tmpl w:val="CE0425BA"/>
    <w:lvl w:ilvl="0" w:tplc="BFE0733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12"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4"/>
  </w:num>
  <w:num w:numId="3">
    <w:abstractNumId w:val="10"/>
  </w:num>
  <w:num w:numId="4">
    <w:abstractNumId w:val="13"/>
  </w:num>
  <w:num w:numId="5">
    <w:abstractNumId w:val="0"/>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2"/>
  </w:num>
  <w:num w:numId="9">
    <w:abstractNumId w:val="15"/>
  </w:num>
  <w:num w:numId="10">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7"/>
  </w:num>
  <w:num w:numId="15">
    <w:abstractNumId w:val="8"/>
  </w:num>
  <w:num w:numId="16">
    <w:abstractNumId w:val="2"/>
  </w:num>
  <w:num w:numId="17">
    <w:abstractNumId w:val="5"/>
  </w:num>
  <w:num w:numId="18">
    <w:abstractNumId w:val="6"/>
  </w:num>
  <w:num w:numId="19">
    <w:abstractNumId w:val="4"/>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Ri2mEJiB3j/RP1VgsSXa6I6jnf6A0EISshlt+ZwhGZ3FiQlzu49hgrY3DDkronQVzsOUZ5cppBf8UAB+RRi/Zg==" w:salt="Ans3uTT2eD7AD3DjuN5mLA=="/>
  <w:defaultTabStop w:val="720"/>
  <w:defaultTableStyle w:val="ISQTable-new"/>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rAwMTI3sDQ3MDVW0lEKTi0uzszPAykwrgUAbm5O7CwAAAA="/>
  </w:docVars>
  <w:rsids>
    <w:rsidRoot w:val="00C15A4F"/>
    <w:rsid w:val="000100D5"/>
    <w:rsid w:val="000158BD"/>
    <w:rsid w:val="00023A1E"/>
    <w:rsid w:val="000305A1"/>
    <w:rsid w:val="0003484D"/>
    <w:rsid w:val="00042DAC"/>
    <w:rsid w:val="00050475"/>
    <w:rsid w:val="00050877"/>
    <w:rsid w:val="000623E1"/>
    <w:rsid w:val="0006273E"/>
    <w:rsid w:val="00072879"/>
    <w:rsid w:val="00082B2B"/>
    <w:rsid w:val="00086D3D"/>
    <w:rsid w:val="0009028F"/>
    <w:rsid w:val="000B267A"/>
    <w:rsid w:val="000C4CD1"/>
    <w:rsid w:val="000C58EF"/>
    <w:rsid w:val="000D04B4"/>
    <w:rsid w:val="000D3F49"/>
    <w:rsid w:val="000D4CF1"/>
    <w:rsid w:val="000D4DD6"/>
    <w:rsid w:val="000E1F77"/>
    <w:rsid w:val="000E7963"/>
    <w:rsid w:val="000F1BC2"/>
    <w:rsid w:val="000F5D27"/>
    <w:rsid w:val="00103621"/>
    <w:rsid w:val="00103FE4"/>
    <w:rsid w:val="0011573C"/>
    <w:rsid w:val="00122352"/>
    <w:rsid w:val="001240FC"/>
    <w:rsid w:val="00126E0C"/>
    <w:rsid w:val="001323D4"/>
    <w:rsid w:val="00133DB1"/>
    <w:rsid w:val="00134069"/>
    <w:rsid w:val="00135BF4"/>
    <w:rsid w:val="00143FD4"/>
    <w:rsid w:val="00144E22"/>
    <w:rsid w:val="00147738"/>
    <w:rsid w:val="0015002E"/>
    <w:rsid w:val="001502FE"/>
    <w:rsid w:val="00151E50"/>
    <w:rsid w:val="001564BA"/>
    <w:rsid w:val="00160624"/>
    <w:rsid w:val="00165EC5"/>
    <w:rsid w:val="00167D9C"/>
    <w:rsid w:val="001747C7"/>
    <w:rsid w:val="00190A5E"/>
    <w:rsid w:val="001910E7"/>
    <w:rsid w:val="001A0BC2"/>
    <w:rsid w:val="001A3A09"/>
    <w:rsid w:val="001A3F2E"/>
    <w:rsid w:val="001A7AF5"/>
    <w:rsid w:val="001B20C3"/>
    <w:rsid w:val="001B25C9"/>
    <w:rsid w:val="001B5985"/>
    <w:rsid w:val="001D422C"/>
    <w:rsid w:val="001E0A51"/>
    <w:rsid w:val="001E269B"/>
    <w:rsid w:val="001E58DD"/>
    <w:rsid w:val="001E7D7B"/>
    <w:rsid w:val="001F4E82"/>
    <w:rsid w:val="001F7ACE"/>
    <w:rsid w:val="00200D42"/>
    <w:rsid w:val="002010D8"/>
    <w:rsid w:val="002015D1"/>
    <w:rsid w:val="00210CEA"/>
    <w:rsid w:val="002115A2"/>
    <w:rsid w:val="00227EC5"/>
    <w:rsid w:val="00236116"/>
    <w:rsid w:val="00237C4E"/>
    <w:rsid w:val="0024063C"/>
    <w:rsid w:val="002412F7"/>
    <w:rsid w:val="00244003"/>
    <w:rsid w:val="00254021"/>
    <w:rsid w:val="00272B28"/>
    <w:rsid w:val="002763D6"/>
    <w:rsid w:val="0028338C"/>
    <w:rsid w:val="0029741A"/>
    <w:rsid w:val="002A6396"/>
    <w:rsid w:val="002A7410"/>
    <w:rsid w:val="002B4A16"/>
    <w:rsid w:val="002C10EF"/>
    <w:rsid w:val="002C52A4"/>
    <w:rsid w:val="002C55ED"/>
    <w:rsid w:val="002D6BC3"/>
    <w:rsid w:val="002E2BB4"/>
    <w:rsid w:val="002E60B5"/>
    <w:rsid w:val="002F25F6"/>
    <w:rsid w:val="002F4FD9"/>
    <w:rsid w:val="003014A2"/>
    <w:rsid w:val="00301C1D"/>
    <w:rsid w:val="00302121"/>
    <w:rsid w:val="00302126"/>
    <w:rsid w:val="00304BEF"/>
    <w:rsid w:val="00307F69"/>
    <w:rsid w:val="00314834"/>
    <w:rsid w:val="00325080"/>
    <w:rsid w:val="00327869"/>
    <w:rsid w:val="003332D8"/>
    <w:rsid w:val="00333493"/>
    <w:rsid w:val="003343ED"/>
    <w:rsid w:val="00336449"/>
    <w:rsid w:val="003370DC"/>
    <w:rsid w:val="00344315"/>
    <w:rsid w:val="00353E7F"/>
    <w:rsid w:val="003611C5"/>
    <w:rsid w:val="00370DFF"/>
    <w:rsid w:val="00376154"/>
    <w:rsid w:val="00381C4B"/>
    <w:rsid w:val="003878BF"/>
    <w:rsid w:val="00387A49"/>
    <w:rsid w:val="003933A9"/>
    <w:rsid w:val="003A2923"/>
    <w:rsid w:val="003B0458"/>
    <w:rsid w:val="003B4DBF"/>
    <w:rsid w:val="003C242D"/>
    <w:rsid w:val="003C3867"/>
    <w:rsid w:val="003D3AC7"/>
    <w:rsid w:val="003E1A50"/>
    <w:rsid w:val="003E369A"/>
    <w:rsid w:val="003F1A68"/>
    <w:rsid w:val="003F277F"/>
    <w:rsid w:val="003F4FBB"/>
    <w:rsid w:val="004024C2"/>
    <w:rsid w:val="0041150D"/>
    <w:rsid w:val="004128F7"/>
    <w:rsid w:val="00415811"/>
    <w:rsid w:val="00444D06"/>
    <w:rsid w:val="00450E7E"/>
    <w:rsid w:val="00455170"/>
    <w:rsid w:val="00461FDD"/>
    <w:rsid w:val="00463698"/>
    <w:rsid w:val="00464BE2"/>
    <w:rsid w:val="00465931"/>
    <w:rsid w:val="00476B80"/>
    <w:rsid w:val="004A304D"/>
    <w:rsid w:val="004A38E9"/>
    <w:rsid w:val="004A7150"/>
    <w:rsid w:val="004B11B4"/>
    <w:rsid w:val="004C1477"/>
    <w:rsid w:val="004D0827"/>
    <w:rsid w:val="004E0A24"/>
    <w:rsid w:val="004E2617"/>
    <w:rsid w:val="004E26B5"/>
    <w:rsid w:val="004E5A4D"/>
    <w:rsid w:val="004F25FE"/>
    <w:rsid w:val="004F4C31"/>
    <w:rsid w:val="004F611C"/>
    <w:rsid w:val="005027F7"/>
    <w:rsid w:val="005028F0"/>
    <w:rsid w:val="005307B0"/>
    <w:rsid w:val="00530EB5"/>
    <w:rsid w:val="00534598"/>
    <w:rsid w:val="00537BF0"/>
    <w:rsid w:val="00550E34"/>
    <w:rsid w:val="00551443"/>
    <w:rsid w:val="005540BA"/>
    <w:rsid w:val="0056793C"/>
    <w:rsid w:val="00570598"/>
    <w:rsid w:val="00570732"/>
    <w:rsid w:val="00570E61"/>
    <w:rsid w:val="0057268A"/>
    <w:rsid w:val="00574C6D"/>
    <w:rsid w:val="0058054F"/>
    <w:rsid w:val="00580D1F"/>
    <w:rsid w:val="00582472"/>
    <w:rsid w:val="0058396C"/>
    <w:rsid w:val="005969BD"/>
    <w:rsid w:val="00596BE3"/>
    <w:rsid w:val="00596D4A"/>
    <w:rsid w:val="005A22AC"/>
    <w:rsid w:val="005A3276"/>
    <w:rsid w:val="005A715F"/>
    <w:rsid w:val="005A72DB"/>
    <w:rsid w:val="005B300D"/>
    <w:rsid w:val="005B6916"/>
    <w:rsid w:val="005C5489"/>
    <w:rsid w:val="005C662B"/>
    <w:rsid w:val="005D0CDE"/>
    <w:rsid w:val="005D17D5"/>
    <w:rsid w:val="005D3960"/>
    <w:rsid w:val="005D6468"/>
    <w:rsid w:val="005D77CA"/>
    <w:rsid w:val="005F7103"/>
    <w:rsid w:val="00601975"/>
    <w:rsid w:val="006051C3"/>
    <w:rsid w:val="00616FE5"/>
    <w:rsid w:val="006266CB"/>
    <w:rsid w:val="0063377C"/>
    <w:rsid w:val="00656F7C"/>
    <w:rsid w:val="006720E2"/>
    <w:rsid w:val="00673688"/>
    <w:rsid w:val="00676AD0"/>
    <w:rsid w:val="00684A74"/>
    <w:rsid w:val="00687945"/>
    <w:rsid w:val="0069062C"/>
    <w:rsid w:val="006A3425"/>
    <w:rsid w:val="006B3B40"/>
    <w:rsid w:val="006B741F"/>
    <w:rsid w:val="006C07EE"/>
    <w:rsid w:val="006C6609"/>
    <w:rsid w:val="006E0C5B"/>
    <w:rsid w:val="006E2E48"/>
    <w:rsid w:val="006E54CF"/>
    <w:rsid w:val="006E606C"/>
    <w:rsid w:val="006F0920"/>
    <w:rsid w:val="006F100A"/>
    <w:rsid w:val="006F5F52"/>
    <w:rsid w:val="0070719D"/>
    <w:rsid w:val="00707C4A"/>
    <w:rsid w:val="00717D87"/>
    <w:rsid w:val="007234D0"/>
    <w:rsid w:val="00724A24"/>
    <w:rsid w:val="00724FB8"/>
    <w:rsid w:val="00726C77"/>
    <w:rsid w:val="007322D0"/>
    <w:rsid w:val="00735285"/>
    <w:rsid w:val="00741878"/>
    <w:rsid w:val="007440EE"/>
    <w:rsid w:val="007459DF"/>
    <w:rsid w:val="00754175"/>
    <w:rsid w:val="007579FA"/>
    <w:rsid w:val="00766834"/>
    <w:rsid w:val="007673ED"/>
    <w:rsid w:val="00770097"/>
    <w:rsid w:val="00773D5B"/>
    <w:rsid w:val="00774F4F"/>
    <w:rsid w:val="00780257"/>
    <w:rsid w:val="0078143E"/>
    <w:rsid w:val="00783EE4"/>
    <w:rsid w:val="00786547"/>
    <w:rsid w:val="00787F1D"/>
    <w:rsid w:val="007A1E30"/>
    <w:rsid w:val="007A3D7E"/>
    <w:rsid w:val="007C4757"/>
    <w:rsid w:val="007C5944"/>
    <w:rsid w:val="007C78D4"/>
    <w:rsid w:val="007D0AD7"/>
    <w:rsid w:val="007D13BC"/>
    <w:rsid w:val="007D684E"/>
    <w:rsid w:val="007E0613"/>
    <w:rsid w:val="007E7B97"/>
    <w:rsid w:val="007F5C5B"/>
    <w:rsid w:val="00804302"/>
    <w:rsid w:val="00817B30"/>
    <w:rsid w:val="008235FD"/>
    <w:rsid w:val="00836E3D"/>
    <w:rsid w:val="00842407"/>
    <w:rsid w:val="00843239"/>
    <w:rsid w:val="00843D86"/>
    <w:rsid w:val="00844D6B"/>
    <w:rsid w:val="00845B85"/>
    <w:rsid w:val="0085338C"/>
    <w:rsid w:val="00853399"/>
    <w:rsid w:val="00854243"/>
    <w:rsid w:val="00857BFD"/>
    <w:rsid w:val="008638D4"/>
    <w:rsid w:val="0086680C"/>
    <w:rsid w:val="008771C2"/>
    <w:rsid w:val="00882E55"/>
    <w:rsid w:val="00890EC5"/>
    <w:rsid w:val="008A5691"/>
    <w:rsid w:val="008A627F"/>
    <w:rsid w:val="008C084B"/>
    <w:rsid w:val="008C140A"/>
    <w:rsid w:val="008C1F48"/>
    <w:rsid w:val="008D36CF"/>
    <w:rsid w:val="008D5D9A"/>
    <w:rsid w:val="008E0E8A"/>
    <w:rsid w:val="008E377E"/>
    <w:rsid w:val="008F101C"/>
    <w:rsid w:val="008F394F"/>
    <w:rsid w:val="00903594"/>
    <w:rsid w:val="0090450C"/>
    <w:rsid w:val="00910811"/>
    <w:rsid w:val="00912998"/>
    <w:rsid w:val="009147B0"/>
    <w:rsid w:val="00926374"/>
    <w:rsid w:val="00926C42"/>
    <w:rsid w:val="00927ADF"/>
    <w:rsid w:val="0093717D"/>
    <w:rsid w:val="009374FA"/>
    <w:rsid w:val="0094009E"/>
    <w:rsid w:val="00940404"/>
    <w:rsid w:val="00951875"/>
    <w:rsid w:val="00956C53"/>
    <w:rsid w:val="00960209"/>
    <w:rsid w:val="00966620"/>
    <w:rsid w:val="00967F7E"/>
    <w:rsid w:val="00976347"/>
    <w:rsid w:val="00980B17"/>
    <w:rsid w:val="009810FE"/>
    <w:rsid w:val="009925E7"/>
    <w:rsid w:val="00996CE3"/>
    <w:rsid w:val="009A5BDA"/>
    <w:rsid w:val="009A5DF9"/>
    <w:rsid w:val="009A6551"/>
    <w:rsid w:val="009A7103"/>
    <w:rsid w:val="009B2BBE"/>
    <w:rsid w:val="009B2E5E"/>
    <w:rsid w:val="009B684A"/>
    <w:rsid w:val="009C0724"/>
    <w:rsid w:val="009C25EB"/>
    <w:rsid w:val="009C37E2"/>
    <w:rsid w:val="009D1B94"/>
    <w:rsid w:val="009D5F59"/>
    <w:rsid w:val="009E02CB"/>
    <w:rsid w:val="009E1DEB"/>
    <w:rsid w:val="009E358F"/>
    <w:rsid w:val="009E36CC"/>
    <w:rsid w:val="009F471A"/>
    <w:rsid w:val="009F576D"/>
    <w:rsid w:val="009F7E81"/>
    <w:rsid w:val="00A1140F"/>
    <w:rsid w:val="00A3196D"/>
    <w:rsid w:val="00A31A0F"/>
    <w:rsid w:val="00A32E25"/>
    <w:rsid w:val="00A43502"/>
    <w:rsid w:val="00A47541"/>
    <w:rsid w:val="00A5136C"/>
    <w:rsid w:val="00A533AD"/>
    <w:rsid w:val="00A622F2"/>
    <w:rsid w:val="00A667A4"/>
    <w:rsid w:val="00A672B0"/>
    <w:rsid w:val="00A71E1B"/>
    <w:rsid w:val="00A7788F"/>
    <w:rsid w:val="00A84A95"/>
    <w:rsid w:val="00AA5FE6"/>
    <w:rsid w:val="00AB6FA7"/>
    <w:rsid w:val="00AC0385"/>
    <w:rsid w:val="00AD2C7B"/>
    <w:rsid w:val="00B005E8"/>
    <w:rsid w:val="00B0497D"/>
    <w:rsid w:val="00B13B55"/>
    <w:rsid w:val="00B174C9"/>
    <w:rsid w:val="00B22086"/>
    <w:rsid w:val="00B24A07"/>
    <w:rsid w:val="00B31DB9"/>
    <w:rsid w:val="00B36E96"/>
    <w:rsid w:val="00B371D6"/>
    <w:rsid w:val="00B51C8F"/>
    <w:rsid w:val="00B5660B"/>
    <w:rsid w:val="00B630CC"/>
    <w:rsid w:val="00B67483"/>
    <w:rsid w:val="00B70643"/>
    <w:rsid w:val="00B80625"/>
    <w:rsid w:val="00B9395F"/>
    <w:rsid w:val="00BB5E0D"/>
    <w:rsid w:val="00BC042B"/>
    <w:rsid w:val="00BC1BA4"/>
    <w:rsid w:val="00BC222D"/>
    <w:rsid w:val="00BF7E62"/>
    <w:rsid w:val="00C02ED3"/>
    <w:rsid w:val="00C07D9A"/>
    <w:rsid w:val="00C11A5C"/>
    <w:rsid w:val="00C15A4F"/>
    <w:rsid w:val="00C17077"/>
    <w:rsid w:val="00C20A72"/>
    <w:rsid w:val="00C2410E"/>
    <w:rsid w:val="00C2587D"/>
    <w:rsid w:val="00C25FFA"/>
    <w:rsid w:val="00C27237"/>
    <w:rsid w:val="00C30883"/>
    <w:rsid w:val="00C34BB0"/>
    <w:rsid w:val="00C4088D"/>
    <w:rsid w:val="00C63E77"/>
    <w:rsid w:val="00C65D5C"/>
    <w:rsid w:val="00C75D8C"/>
    <w:rsid w:val="00C843AF"/>
    <w:rsid w:val="00C900EC"/>
    <w:rsid w:val="00C9148A"/>
    <w:rsid w:val="00C95814"/>
    <w:rsid w:val="00CC335C"/>
    <w:rsid w:val="00CF667F"/>
    <w:rsid w:val="00D062E6"/>
    <w:rsid w:val="00D076F6"/>
    <w:rsid w:val="00D279F6"/>
    <w:rsid w:val="00D31826"/>
    <w:rsid w:val="00D318AA"/>
    <w:rsid w:val="00D3374F"/>
    <w:rsid w:val="00D548E2"/>
    <w:rsid w:val="00D616AE"/>
    <w:rsid w:val="00D62EB7"/>
    <w:rsid w:val="00D65F3A"/>
    <w:rsid w:val="00D703C4"/>
    <w:rsid w:val="00D82047"/>
    <w:rsid w:val="00D85FEB"/>
    <w:rsid w:val="00DA037E"/>
    <w:rsid w:val="00DA157A"/>
    <w:rsid w:val="00DA6D5F"/>
    <w:rsid w:val="00DC5197"/>
    <w:rsid w:val="00DC5446"/>
    <w:rsid w:val="00DC75CA"/>
    <w:rsid w:val="00DD20D5"/>
    <w:rsid w:val="00DD582A"/>
    <w:rsid w:val="00DD69C7"/>
    <w:rsid w:val="00DE3B65"/>
    <w:rsid w:val="00DE5480"/>
    <w:rsid w:val="00DF17E5"/>
    <w:rsid w:val="00DF5191"/>
    <w:rsid w:val="00DF7EE7"/>
    <w:rsid w:val="00E0627A"/>
    <w:rsid w:val="00E1166D"/>
    <w:rsid w:val="00E155DE"/>
    <w:rsid w:val="00E21336"/>
    <w:rsid w:val="00E27FC3"/>
    <w:rsid w:val="00E30593"/>
    <w:rsid w:val="00E33A6C"/>
    <w:rsid w:val="00E42485"/>
    <w:rsid w:val="00E5095E"/>
    <w:rsid w:val="00E55A99"/>
    <w:rsid w:val="00E56DFA"/>
    <w:rsid w:val="00E638FA"/>
    <w:rsid w:val="00E757D3"/>
    <w:rsid w:val="00E7711B"/>
    <w:rsid w:val="00E77DF4"/>
    <w:rsid w:val="00E80859"/>
    <w:rsid w:val="00E9385E"/>
    <w:rsid w:val="00EA1C05"/>
    <w:rsid w:val="00EC0EE8"/>
    <w:rsid w:val="00EC2758"/>
    <w:rsid w:val="00ED01FC"/>
    <w:rsid w:val="00ED6E89"/>
    <w:rsid w:val="00EF32BA"/>
    <w:rsid w:val="00EF44DB"/>
    <w:rsid w:val="00EF7AA6"/>
    <w:rsid w:val="00F07B07"/>
    <w:rsid w:val="00F07DE5"/>
    <w:rsid w:val="00F1104F"/>
    <w:rsid w:val="00F225BC"/>
    <w:rsid w:val="00F35BF6"/>
    <w:rsid w:val="00F37090"/>
    <w:rsid w:val="00F44F63"/>
    <w:rsid w:val="00F51685"/>
    <w:rsid w:val="00F567D4"/>
    <w:rsid w:val="00F658D1"/>
    <w:rsid w:val="00F75861"/>
    <w:rsid w:val="00F76419"/>
    <w:rsid w:val="00F7766B"/>
    <w:rsid w:val="00F83DBF"/>
    <w:rsid w:val="00F86072"/>
    <w:rsid w:val="00F87759"/>
    <w:rsid w:val="00F95236"/>
    <w:rsid w:val="00F952C6"/>
    <w:rsid w:val="00FA2911"/>
    <w:rsid w:val="00FA5B07"/>
    <w:rsid w:val="00FB30E0"/>
    <w:rsid w:val="00FD1434"/>
    <w:rsid w:val="00FE2E10"/>
    <w:rsid w:val="00FE2FF1"/>
    <w:rsid w:val="00FE551A"/>
    <w:rsid w:val="00FF1F10"/>
    <w:rsid w:val="00FF4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0785"/>
  <w15:docId w15:val="{F7A9C05C-3F33-4AD2-A0EE-0D1DBC16D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FE4"/>
    <w:pPr>
      <w:spacing w:before="120" w:after="120"/>
    </w:pPr>
    <w:rPr>
      <w:sz w:val="18"/>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sz w:val="20"/>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 w:val="20"/>
      <w:szCs w:val="20"/>
    </w:rPr>
  </w:style>
  <w:style w:type="paragraph" w:styleId="TOC1">
    <w:name w:val="toc 1"/>
    <w:basedOn w:val="Normal"/>
    <w:next w:val="Normal"/>
    <w:autoRedefine/>
    <w:uiPriority w:val="39"/>
    <w:unhideWhenUsed/>
    <w:rsid w:val="00C15A4F"/>
    <w:rPr>
      <w:b/>
      <w:bCs/>
      <w:caps/>
      <w:sz w:val="20"/>
      <w:szCs w:val="20"/>
    </w:rPr>
  </w:style>
  <w:style w:type="character" w:customStyle="1" w:styleId="Bold">
    <w:name w:val="Bold"/>
    <w:basedOn w:val="DefaultParagraphFont"/>
    <w:uiPriority w:val="1"/>
    <w:rsid w:val="00C15A4F"/>
    <w:rPr>
      <w:rFonts w:ascii="Century Gothic" w:hAnsi="Century Gothic"/>
      <w:b/>
      <w:color w:val="11171F" w:themeColor="text2"/>
      <w:sz w:val="18"/>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basedOn w:val="SubSection"/>
    <w:rsid w:val="00C15A4F"/>
    <w:pPr>
      <w:keepLines/>
      <w:spacing w:before="0"/>
    </w:pPr>
    <w:rPr>
      <w:sz w:val="16"/>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uiPriority w:val="10"/>
    <w:qFormat/>
    <w:rsid w:val="00C15A4F"/>
    <w:pPr>
      <w:spacing w:line="240" w:lineRule="auto"/>
    </w:pPr>
    <w:rPr>
      <w:rFonts w:ascii="Century Gothic" w:hAnsi="Century Gothic"/>
      <w:color w:val="592C81" w:themeColor="accent1"/>
      <w:sz w:val="72"/>
      <w:szCs w:val="54"/>
    </w:rPr>
  </w:style>
  <w:style w:type="character" w:customStyle="1" w:styleId="TitleChar">
    <w:name w:val="Title Char"/>
    <w:basedOn w:val="DefaultParagraphFont"/>
    <w:link w:val="Title"/>
    <w:uiPriority w:val="10"/>
    <w:rsid w:val="00C15A4F"/>
    <w:rPr>
      <w:rFonts w:ascii="Century Gothic" w:eastAsiaTheme="minorEastAsia" w:hAnsi="Century Gothic" w:cs="MetaBook-Roman"/>
      <w:color w:val="592C81" w:themeColor="accent1"/>
      <w:sz w:val="72"/>
      <w:szCs w:val="54"/>
      <w:u w:color="000000"/>
    </w:rPr>
  </w:style>
  <w:style w:type="paragraph" w:styleId="NoSpacing">
    <w:name w:val="No Spacing"/>
    <w:uiPriority w:val="1"/>
    <w:qFormat/>
    <w:rsid w:val="003F4FBB"/>
    <w:pPr>
      <w:spacing w:after="0" w:line="240" w:lineRule="auto"/>
    </w:pPr>
    <w:rPr>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A7788F"/>
    <w:pPr>
      <w:numPr>
        <w:numId w:val="11"/>
      </w:numPr>
    </w:pPr>
  </w:style>
  <w:style w:type="paragraph" w:styleId="ListParagraph">
    <w:name w:val="List Paragraph"/>
    <w:basedOn w:val="Normal"/>
    <w:link w:val="ListParagraphChar"/>
    <w:uiPriority w:val="34"/>
    <w:qFormat/>
    <w:rsid w:val="00857BFD"/>
    <w:pPr>
      <w:ind w:left="720"/>
      <w:contextualSpacing/>
    </w:pPr>
  </w:style>
  <w:style w:type="character" w:customStyle="1" w:styleId="Heading1-NumberedChar">
    <w:name w:val="Heading 1 - Numbered Char"/>
    <w:basedOn w:val="Heading1Char"/>
    <w:link w:val="Heading1-Numbered"/>
    <w:rsid w:val="00857BFD"/>
    <w:rPr>
      <w:rFonts w:ascii="Century Gothic" w:hAnsi="Century Gothic" w:cs="MetaBold-Roman"/>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qFormat/>
    <w:rsid w:val="00DA6D5F"/>
    <w:pPr>
      <w:numPr>
        <w:ilvl w:val="1"/>
        <w:numId w:val="11"/>
      </w:numPr>
      <w:spacing w:before="240"/>
      <w:ind w:left="720"/>
    </w:p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DA6D5F"/>
    <w:rPr>
      <w:rFonts w:ascii="Century Gothic" w:eastAsiaTheme="minorEastAsia" w:hAnsi="Century Gothic" w:cs="MetaBold-Roman"/>
      <w:b/>
      <w:color w:val="A5A6A5" w:themeColor="background2"/>
      <w:sz w:val="30"/>
      <w:szCs w:val="30"/>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1564BA"/>
    <w:rPr>
      <w:sz w:val="20"/>
    </w:rPr>
  </w:style>
  <w:style w:type="character" w:customStyle="1" w:styleId="NormalListChar">
    <w:name w:val="Normal List Char"/>
    <w:basedOn w:val="ListParagraphChar"/>
    <w:link w:val="NormalList"/>
    <w:rsid w:val="005969BD"/>
    <w:rPr>
      <w:sz w:val="18"/>
    </w:rPr>
  </w:style>
  <w:style w:type="paragraph" w:customStyle="1" w:styleId="TopicExceptions">
    <w:name w:val="Topic Exceptions"/>
    <w:basedOn w:val="TopicException"/>
    <w:link w:val="TopicExceptionsChar"/>
    <w:qFormat/>
    <w:rsid w:val="005969BD"/>
  </w:style>
  <w:style w:type="paragraph" w:customStyle="1" w:styleId="TopicsNotApplicabletoMostClients">
    <w:name w:val="Topics Not Applicable to Most Clients"/>
    <w:basedOn w:val="Maintext-Colored"/>
    <w:link w:val="TopicsNotApplicabletoMostClientsChar"/>
    <w:qFormat/>
    <w:rsid w:val="005969BD"/>
    <w:rPr>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5969BD"/>
    <w:rPr>
      <w:rFonts w:ascii="Century Gothic" w:eastAsiaTheme="minorEastAsia" w:hAnsi="Century Gothic" w:cs="MetaBook-Roman"/>
      <w:color w:val="000000" w:themeColor="text1"/>
      <w:sz w:val="18"/>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5969BD"/>
    <w:rPr>
      <w:rFonts w:ascii="Century Gothic" w:eastAsiaTheme="minorEastAsia" w:hAnsi="Century Gothic" w:cs="MetaBook-Roman"/>
      <w:color w:val="799A3D" w:themeColor="accent2"/>
      <w:sz w:val="18"/>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qFormat/>
    <w:rsid w:val="00DA6D5F"/>
    <w:pPr>
      <w:keepNext/>
      <w:numPr>
        <w:ilvl w:val="2"/>
        <w:numId w:val="11"/>
      </w:numPr>
      <w:spacing w:before="240"/>
      <w:ind w:left="1080"/>
    </w:pPr>
  </w:style>
  <w:style w:type="paragraph" w:customStyle="1" w:styleId="Heading4-Numbered">
    <w:name w:val="Heading 4 - Numbered"/>
    <w:basedOn w:val="Heading4"/>
    <w:next w:val="Normal"/>
    <w:link w:val="Heading4-NumberedChar"/>
    <w:qFormat/>
    <w:rsid w:val="00DA6D5F"/>
    <w:pPr>
      <w:numPr>
        <w:ilvl w:val="3"/>
        <w:numId w:val="11"/>
      </w:numPr>
      <w:spacing w:before="240"/>
    </w:pPr>
  </w:style>
  <w:style w:type="character" w:customStyle="1" w:styleId="Heading3-NumberedChar">
    <w:name w:val="Heading 3 - Numbered Char"/>
    <w:basedOn w:val="Heading3Char"/>
    <w:link w:val="Heading3-Numbered"/>
    <w:rsid w:val="00DA6D5F"/>
    <w:rPr>
      <w:rFonts w:ascii="Century Gothic" w:eastAsiaTheme="minorEastAsia" w:hAnsi="Century Gothic" w:cs="MetaBook-Roman"/>
      <w:b/>
      <w:i/>
      <w:color w:val="A5A6A5" w:themeColor="background2"/>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DA6D5F"/>
    <w:rPr>
      <w:rFonts w:asciiTheme="majorHAnsi" w:eastAsiaTheme="majorEastAsia" w:hAnsiTheme="majorHAnsi" w:cstheme="majorBidi"/>
      <w:bCs/>
      <w:i/>
      <w:iCs/>
      <w:color w:val="592C81" w:themeColor="accent1"/>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33DB1"/>
    <w:pPr>
      <w:numPr>
        <w:ilvl w:val="1"/>
      </w:numPr>
    </w:pPr>
    <w:rPr>
      <w:rFonts w:asciiTheme="majorHAnsi" w:eastAsiaTheme="majorEastAsia" w:hAnsiTheme="majorHAnsi" w:cstheme="majorBidi"/>
      <w:i/>
      <w:iCs/>
      <w:color w:val="592C81" w:themeColor="accent1"/>
      <w:spacing w:val="15"/>
      <w:sz w:val="24"/>
      <w:szCs w:val="24"/>
    </w:rPr>
  </w:style>
  <w:style w:type="character" w:customStyle="1" w:styleId="SubtitleChar">
    <w:name w:val="Subtitle Char"/>
    <w:basedOn w:val="DefaultParagraphFont"/>
    <w:link w:val="Subtitle"/>
    <w:uiPriority w:val="11"/>
    <w:rsid w:val="00133DB1"/>
    <w:rPr>
      <w:rFonts w:asciiTheme="majorHAnsi" w:eastAsiaTheme="majorEastAsia" w:hAnsiTheme="majorHAnsi" w:cstheme="majorBidi"/>
      <w: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 w:val="20"/>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 w:val="20"/>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D279F6"/>
    <w:rPr>
      <w:rFonts w:ascii="Consolas" w:hAnsi="Consolas" w:cs="Consolas"/>
      <w:bCs/>
      <w:color w:val="auto"/>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580D1F"/>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672939">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625966899">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854614365">
      <w:bodyDiv w:val="1"/>
      <w:marLeft w:val="0"/>
      <w:marRight w:val="0"/>
      <w:marTop w:val="0"/>
      <w:marBottom w:val="0"/>
      <w:divBdr>
        <w:top w:val="none" w:sz="0" w:space="0" w:color="auto"/>
        <w:left w:val="none" w:sz="0" w:space="0" w:color="auto"/>
        <w:bottom w:val="none" w:sz="0" w:space="0" w:color="auto"/>
        <w:right w:val="none" w:sz="0" w:space="0" w:color="auto"/>
      </w:divBdr>
    </w:div>
    <w:div w:id="1086422063">
      <w:bodyDiv w:val="1"/>
      <w:marLeft w:val="0"/>
      <w:marRight w:val="0"/>
      <w:marTop w:val="0"/>
      <w:marBottom w:val="0"/>
      <w:divBdr>
        <w:top w:val="none" w:sz="0" w:space="0" w:color="auto"/>
        <w:left w:val="none" w:sz="0" w:space="0" w:color="auto"/>
        <w:bottom w:val="none" w:sz="0" w:space="0" w:color="auto"/>
        <w:right w:val="none" w:sz="0" w:space="0" w:color="auto"/>
      </w:divBdr>
    </w:div>
    <w:div w:id="16993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5.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athenahealth.com/~/media/athenaweb/files/developer-portal/Connectivity_Methods_Overview.doc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athenahealth.com/developer-portal/developer-toolkit/by-standard" TargetMode="External"/><Relationship Id="rId20" Type="http://schemas.openxmlformats.org/officeDocument/2006/relationships/hyperlink" Target="http://www.athenahealth.com/developer-portal/developer-toolkit/suppor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athenahealth.com/developer-portal/developer-toolkit/suppor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d3c51730-206c-4746-a2ef-54336263fcb6"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AB820E5895DB840A92A43DF70C5B102" ma:contentTypeVersion="0" ma:contentTypeDescription="Create a new document." ma:contentTypeScope="" ma:versionID="568178386bfa050a05d5daf5ebf57726">
  <xsd:schema xmlns:xsd="http://www.w3.org/2001/XMLSchema" xmlns:xs="http://www.w3.org/2001/XMLSchema" xmlns:p="http://schemas.microsoft.com/office/2006/metadata/properties" xmlns:ns2="bf3d4e8d-772c-4803-b4ba-4f7eee645a33" targetNamespace="http://schemas.microsoft.com/office/2006/metadata/properties" ma:root="true" ma:fieldsID="d2143dfa1fe88ff0b6a807fa88f92698" ns2:_="">
    <xsd:import namespace="bf3d4e8d-772c-4803-b4ba-4f7eee645a33"/>
    <xsd:element name="properties">
      <xsd:complexType>
        <xsd:sequence>
          <xsd:element name="documentManagement">
            <xsd:complexType>
              <xsd:all>
                <xsd:element ref="ns2:TaxCatchAll" minOccurs="0"/>
                <xsd:element ref="ns2:TaxCatchAllLabel" minOccurs="0"/>
                <xsd:element ref="ns2:cd2a09e65d7d4e269447d343125ec7e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d4e8d-772c-4803-b4ba-4f7eee645a33"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a729f465-24e1-41e7-ad7f-edb08b2a05df}" ma:internalName="TaxCatchAll" ma:showField="CatchAllData" ma:web="024e1528-6576-42ed-8aae-7dee80f7cf31">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a729f465-24e1-41e7-ad7f-edb08b2a05df}" ma:internalName="TaxCatchAllLabel" ma:readOnly="true" ma:showField="CatchAllDataLabel" ma:web="024e1528-6576-42ed-8aae-7dee80f7cf31">
      <xsd:complexType>
        <xsd:complexContent>
          <xsd:extension base="dms:MultiChoiceLookup">
            <xsd:sequence>
              <xsd:element name="Value" type="dms:Lookup" maxOccurs="unbounded" minOccurs="0" nillable="true"/>
            </xsd:sequence>
          </xsd:extension>
        </xsd:complexContent>
      </xsd:complexType>
    </xsd:element>
    <xsd:element name="cd2a09e65d7d4e269447d343125ec7e2" ma:index="10" nillable="true" ma:displayName="Record Series_0" ma:hidden="true" ma:internalName="cd2a09e65d7d4e269447d343125ec7e2"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d2a09e65d7d4e269447d343125ec7e2 xmlns="bf3d4e8d-772c-4803-b4ba-4f7eee645a33" xsi:nil="true"/>
    <TaxCatchAll xmlns="bf3d4e8d-772c-4803-b4ba-4f7eee645a33"/>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38888C-1DCA-4502-8A5C-732D9D7B2695}">
  <ds:schemaRefs>
    <ds:schemaRef ds:uri="http://schemas.openxmlformats.org/officeDocument/2006/bibliography"/>
  </ds:schemaRefs>
</ds:datastoreItem>
</file>

<file path=customXml/itemProps2.xml><?xml version="1.0" encoding="utf-8"?>
<ds:datastoreItem xmlns:ds="http://schemas.openxmlformats.org/officeDocument/2006/customXml" ds:itemID="{4994FB94-35C4-43AB-9A25-EA56A7359D90}">
  <ds:schemaRefs>
    <ds:schemaRef ds:uri="Microsoft.SharePoint.Taxonomy.ContentTypeSync"/>
  </ds:schemaRefs>
</ds:datastoreItem>
</file>

<file path=customXml/itemProps3.xml><?xml version="1.0" encoding="utf-8"?>
<ds:datastoreItem xmlns:ds="http://schemas.openxmlformats.org/officeDocument/2006/customXml" ds:itemID="{DF58348A-50E3-424A-968A-F7EA0603C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d4e8d-772c-4803-b4ba-4f7eee645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 ds:uri="bf3d4e8d-772c-4803-b4ba-4f7eee645a33"/>
  </ds:schemaRefs>
</ds:datastoreItem>
</file>

<file path=customXml/itemProps5.xml><?xml version="1.0" encoding="utf-8"?>
<ds:datastoreItem xmlns:ds="http://schemas.openxmlformats.org/officeDocument/2006/customXml" ds:itemID="{61422456-BA5B-472C-BE1E-927258047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7</Pages>
  <Words>4224</Words>
  <Characters>24077</Characters>
  <Application>Microsoft Office Word</Application>
  <DocSecurity>0</DocSecurity>
  <Lines>200</Lines>
  <Paragraphs>56</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Outbound Patients and Chart Data</vt:lpstr>
      <vt:lpstr>Table of Contents</vt:lpstr>
      <vt:lpstr>Completing This Document</vt:lpstr>
      <vt:lpstr>    Icons Glossary</vt:lpstr>
      <vt:lpstr>    Scoping Process</vt:lpstr>
      <vt:lpstr>    Scope Approval</vt:lpstr>
      <vt:lpstr>Project Information</vt:lpstr>
      <vt:lpstr>Product Description</vt:lpstr>
      <vt:lpstr>General Interface Configuration</vt:lpstr>
      <vt:lpstr>    Integration Testing Environment</vt:lpstr>
      <vt:lpstr>        Testing Phases and Resource Allocation</vt:lpstr>
      <vt:lpstr>    Message Formats &amp; Systems</vt:lpstr>
      <vt:lpstr>    Message Samples and Specs</vt:lpstr>
      <vt:lpstr>    Interface Workflow</vt:lpstr>
      <vt:lpstr>        Patients</vt:lpstr>
      <vt:lpstr>        Encounters</vt:lpstr>
      <vt:lpstr>        Episodic Clinical Data</vt:lpstr>
      <vt:lpstr>        Problems</vt:lpstr>
      <vt:lpstr>        Allergies</vt:lpstr>
      <vt:lpstr>        Medications</vt:lpstr>
      <vt:lpstr>        Vaccines</vt:lpstr>
      <vt:lpstr>        Order Notifications</vt:lpstr>
      <vt:lpstr>        Lab &amp; Imaging Results</vt:lpstr>
      <vt:lpstr>        Patient Cases</vt:lpstr>
      <vt:lpstr>    External ID Management</vt:lpstr>
      <vt:lpstr>    Backfills and Imports</vt:lpstr>
      <vt:lpstr>        Backfills via the Interface</vt:lpstr>
      <vt:lpstr>        Data Imports and Interfaces</vt:lpstr>
      <vt:lpstr>    Additional Comments</vt:lpstr>
      <vt:lpstr>Outbound Message Configuration</vt:lpstr>
      <vt:lpstr>    Message Filtering and Control</vt:lpstr>
      <vt:lpstr>        Selective Filtering of Outbound Messages</vt:lpstr>
      <vt:lpstr>    Patients</vt:lpstr>
      <vt:lpstr>        Patient Race, Ethnicity, and Language</vt:lpstr>
      <vt:lpstr>    Charts</vt:lpstr>
      <vt:lpstr>        Code Sets Sent</vt:lpstr>
      <vt:lpstr>Inbound Message Configuration</vt:lpstr>
      <vt:lpstr>Connectivity Method Overview</vt:lpstr>
      <vt:lpstr>Project Plan</vt:lpstr>
      <vt:lpstr>    Sample Interface Project Plan</vt:lpstr>
      <vt:lpstr>Appendices and Other References</vt:lpstr>
      <vt:lpstr>    Interface Message Queue Manager</vt:lpstr>
      <vt:lpstr>    Continuing Service and Support </vt:lpstr>
    </vt:vector>
  </TitlesOfParts>
  <Company>athenahealth, Inc</Company>
  <LinksUpToDate>false</LinksUpToDate>
  <CharactersWithSpaces>2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ound Patients and Chart Data</dc:title>
  <dc:creator>Janine Pizzimenti</dc:creator>
  <cp:lastModifiedBy>Yiu Wing Wu</cp:lastModifiedBy>
  <cp:revision>5</cp:revision>
  <dcterms:created xsi:type="dcterms:W3CDTF">2020-10-05T18:02:00Z</dcterms:created>
  <dcterms:modified xsi:type="dcterms:W3CDTF">2020-10-3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820E5895DB840A92A43DF70C5B102</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